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4E6A" w:rsidRPr="008A4E6A" w:rsidRDefault="00342659" w:rsidP="008A4E6A">
      <w:pPr>
        <w:tabs>
          <w:tab w:val="left" w:pos="0"/>
          <w:tab w:val="left" w:pos="1440"/>
        </w:tabs>
        <w:rPr>
          <w:rFonts w:cs="Calibri"/>
          <w:bCs/>
          <w:color w:val="2F5672"/>
          <w:sz w:val="32"/>
          <w:szCs w:val="32"/>
        </w:rPr>
      </w:pPr>
      <w:r w:rsidRPr="008A4E6A">
        <w:rPr>
          <w:rFonts w:cs="Calibri"/>
          <w:b/>
          <w:noProof/>
        </w:rPr>
        <w:drawing>
          <wp:inline distT="0" distB="0" distL="0" distR="0">
            <wp:extent cx="4733290" cy="1236980"/>
            <wp:effectExtent l="0" t="0" r="0" b="0"/>
            <wp:docPr id="1" name="Picture 1" descr="Title: E.L.S.A English Longitudinal Study of Ageing - Description: Logo and header image for E.L.S.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tle: E.L.S.A English Longitudinal Study of Ageing - Description: Logo and header image for E.L.S.A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4" t="-9271" r="-363" b="-9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290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4E6A" w:rsidRPr="008A4E6A">
        <w:rPr>
          <w:rFonts w:cs="Calibri"/>
          <w:b/>
          <w:bCs/>
        </w:rPr>
        <w:br/>
      </w:r>
      <w:r w:rsidR="008A4E6A" w:rsidRPr="008A4E6A">
        <w:rPr>
          <w:rFonts w:cs="Calibri"/>
          <w:bCs/>
          <w:color w:val="2F5672"/>
          <w:sz w:val="32"/>
          <w:szCs w:val="32"/>
        </w:rPr>
        <w:t>Publications (2004 – Present)</w:t>
      </w:r>
    </w:p>
    <w:p w:rsidR="008A4E6A" w:rsidRPr="008A4E6A" w:rsidRDefault="008A4E6A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cs="Calibri"/>
          <w:sz w:val="18"/>
          <w:szCs w:val="18"/>
        </w:rPr>
      </w:pP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guayo, G. A., Hulman, A., Vaillant, M. T., Donneau, A. F., Schritz, A., Stranges, S., . . . Witte, D. R. (2019). Prospective Association among Diabetes Diagnosis, Hba1c, Glycemia and Frailty Trajectories in an Elderly Population. </w:t>
      </w:r>
      <w:r>
        <w:rPr>
          <w:rFonts w:ascii="Segoe UI" w:hAnsi="Segoe UI" w:cs="Segoe UI"/>
          <w:i/>
          <w:iCs/>
          <w:sz w:val="18"/>
          <w:szCs w:val="18"/>
        </w:rPr>
        <w:t>Diabetes Care</w:t>
      </w:r>
      <w:r>
        <w:rPr>
          <w:rFonts w:ascii="Segoe UI" w:hAnsi="Segoe UI" w:cs="Segoe UI"/>
          <w:sz w:val="18"/>
          <w:szCs w:val="18"/>
        </w:rPr>
        <w:t xml:space="preserve">, doi:10.2337/dc19-04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exandre, T. D. S., Scholes, S., Santos, J. L. F., &amp; de Oliveira, C. (2019). Dynapenic Abdominal Obesity as a Risk Factor for Worse Trajectories of Adl Disability among Older Adults: The Elsa Cohort Study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4</w:t>
      </w:r>
      <w:r>
        <w:rPr>
          <w:rFonts w:ascii="Segoe UI" w:hAnsi="Segoe UI" w:cs="Segoe UI"/>
          <w:sz w:val="18"/>
          <w:szCs w:val="18"/>
        </w:rPr>
        <w:t xml:space="preserve">(7), 1112-1118 pmcid:PMC6580691, doi:10.1093/gerona/gly1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len, M. S., Laborde, S., &amp; Walter, E. E. (2019). Health-Related Behavior Mediates the Association between Personality and Memory Performance in Older Adults. </w:t>
      </w:r>
      <w:r>
        <w:rPr>
          <w:rFonts w:ascii="Segoe UI" w:hAnsi="Segoe UI" w:cs="Segoe UI"/>
          <w:i/>
          <w:iCs/>
          <w:sz w:val="18"/>
          <w:szCs w:val="18"/>
        </w:rPr>
        <w:t>J Appl Gerontol, 38</w:t>
      </w:r>
      <w:r>
        <w:rPr>
          <w:rFonts w:ascii="Segoe UI" w:hAnsi="Segoe UI" w:cs="Segoe UI"/>
          <w:sz w:val="18"/>
          <w:szCs w:val="18"/>
        </w:rPr>
        <w:t xml:space="preserve">(2), 232-252, doi:10.1177/07334648176988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madori, K. (2019). [Can Cultural Activity Prevent Depression in Old Age? : Answers from the English Longitudinal Study of Ageing]. </w:t>
      </w:r>
      <w:r>
        <w:rPr>
          <w:rFonts w:ascii="Segoe UI" w:hAnsi="Segoe UI" w:cs="Segoe UI"/>
          <w:i/>
          <w:iCs/>
          <w:sz w:val="18"/>
          <w:szCs w:val="18"/>
        </w:rPr>
        <w:t>Z Gerontol Geriatr, 52</w:t>
      </w:r>
      <w:r>
        <w:rPr>
          <w:rFonts w:ascii="Segoe UI" w:hAnsi="Segoe UI" w:cs="Segoe UI"/>
          <w:sz w:val="18"/>
          <w:szCs w:val="18"/>
        </w:rPr>
        <w:t xml:space="preserve">(3), 292-293, doi:10.1007/s00391-019-01527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ngelini, V. D., M.; Moro, M.; Navarro Paniagua, M.; Sidman, E.; Walker, I.; Weldon, M. (2019). </w:t>
      </w:r>
      <w:r>
        <w:rPr>
          <w:rFonts w:ascii="Segoe UI" w:hAnsi="Segoe UI" w:cs="Segoe UI"/>
          <w:i/>
          <w:iCs/>
          <w:sz w:val="18"/>
          <w:szCs w:val="18"/>
        </w:rPr>
        <w:t>The Effect of the Winter Fuel Payment on Household Temperature and Health: A Regression Discontinuity Design Study</w:t>
      </w:r>
      <w:r>
        <w:rPr>
          <w:rFonts w:ascii="Segoe UI" w:hAnsi="Segoe UI" w:cs="Segoe UI"/>
          <w:sz w:val="18"/>
          <w:szCs w:val="18"/>
        </w:rPr>
        <w:t>. Southampton (UK): NIHR Journals Library.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spell, N., Laird, E., Healy, M., Shannon, T., Lawlor, B., &amp; O'Sullivan, M. (2019). The Prevalence and Determinants of Vitamin D Status in Community-Dwelling Older Adults: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Nutrients, 11</w:t>
      </w:r>
      <w:r>
        <w:rPr>
          <w:rFonts w:ascii="Segoe UI" w:hAnsi="Segoe UI" w:cs="Segoe UI"/>
          <w:sz w:val="18"/>
          <w:szCs w:val="18"/>
        </w:rPr>
        <w:t xml:space="preserve">(6), doi:10.3390/nu1106125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rger, E., Castagne, R., Chadeau-Hyam, M., Bochud, M., d'Errico, A., Gandini, M., . . . Kelly-Irving, M. (2019). Multi-Cohort Study Identifies Social Determinants of Systemic Inflammation over the Life Course. </w:t>
      </w:r>
      <w:r>
        <w:rPr>
          <w:rFonts w:ascii="Segoe UI" w:hAnsi="Segoe UI" w:cs="Segoe UI"/>
          <w:i/>
          <w:iCs/>
          <w:sz w:val="18"/>
          <w:szCs w:val="18"/>
        </w:rPr>
        <w:t>Nat Commun, 10</w:t>
      </w:r>
      <w:r>
        <w:rPr>
          <w:rFonts w:ascii="Segoe UI" w:hAnsi="Segoe UI" w:cs="Segoe UI"/>
          <w:sz w:val="18"/>
          <w:szCs w:val="18"/>
        </w:rPr>
        <w:t xml:space="preserve">(1), 773 pmcid:PMC6377676, doi:10.1038/s41467-019-08732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rim, F. S. A., Alexandre, T. D. S., Neri, A. L., Maximo, R. O., Silva, M. F., &amp; de Oliveira, C. (2019). Combined Effect of Dynapenia (Muscle Weakness) and Low Vitamin D Status on Incident Disability. </w:t>
      </w:r>
      <w:r>
        <w:rPr>
          <w:rFonts w:ascii="Segoe UI" w:hAnsi="Segoe UI" w:cs="Segoe UI"/>
          <w:i/>
          <w:iCs/>
          <w:sz w:val="18"/>
          <w:szCs w:val="18"/>
        </w:rPr>
        <w:t>J Am Med Dir Assoc, 20</w:t>
      </w:r>
      <w:r>
        <w:rPr>
          <w:rFonts w:ascii="Segoe UI" w:hAnsi="Segoe UI" w:cs="Segoe UI"/>
          <w:sz w:val="18"/>
          <w:szCs w:val="18"/>
        </w:rPr>
        <w:t xml:space="preserve">(1), 47-52, doi:10.1016/j.jamda.2018.06.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urassa, K. J., Ruiz, J. M., &amp; Sbarra, D. A. (2019). Smoking and Physical Activity Explain the Increased Mortality Risk Following Marital Separation and Divorc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Behav Med, 53</w:t>
      </w:r>
      <w:r>
        <w:rPr>
          <w:rFonts w:ascii="Segoe UI" w:hAnsi="Segoe UI" w:cs="Segoe UI"/>
          <w:sz w:val="18"/>
          <w:szCs w:val="18"/>
        </w:rPr>
        <w:t xml:space="preserve">(3), 255-266 pmcid:PMC6374715, doi:10.1093/abm/kay03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railean, A., Steptoe, A., Batty, G. D., Zaninotto, P., &amp; Llewellyn, D. J. (2019). Are Subjective Memory Complaints Indicative of Objective Cognitive Decline or Depressive Symptoms?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Psychiatr Res, 110</w:t>
      </w:r>
      <w:r>
        <w:rPr>
          <w:rFonts w:ascii="Segoe UI" w:hAnsi="Segoe UI" w:cs="Segoe UI"/>
          <w:sz w:val="18"/>
          <w:szCs w:val="18"/>
        </w:rPr>
        <w:t xml:space="preserve">, 143-151, doi:10.1016/j.jpsychires.2018.12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mpanini, M. Z., Mesas, A. E., Carnicero-Carreno, J. A., Rodriguez-Artalejo, F., &amp; Lopez-Garcia, E. (2019). Duration and Quality of Sleep and Risk of Physical Function Impairment and Disability in Older Adults: Results from the Enrica and Elsa Cohorts. </w:t>
      </w:r>
      <w:r>
        <w:rPr>
          <w:rFonts w:ascii="Segoe UI" w:hAnsi="Segoe UI" w:cs="Segoe UI"/>
          <w:i/>
          <w:iCs/>
          <w:sz w:val="18"/>
          <w:szCs w:val="18"/>
        </w:rPr>
        <w:t>Aging Dis, 10</w:t>
      </w:r>
      <w:r>
        <w:rPr>
          <w:rFonts w:ascii="Segoe UI" w:hAnsi="Segoe UI" w:cs="Segoe UI"/>
          <w:sz w:val="18"/>
          <w:szCs w:val="18"/>
        </w:rPr>
        <w:t xml:space="preserve">(3), 557-569 pmcid:PMC6538215, doi:10.14336/AD.2018.061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Hall, P. A., &amp; Allan, J. L. (2019). Time Perspective and All-Cause Mortality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Behav Med, 53</w:t>
      </w:r>
      <w:r>
        <w:rPr>
          <w:rFonts w:ascii="Segoe UI" w:hAnsi="Segoe UI" w:cs="Segoe UI"/>
          <w:sz w:val="18"/>
          <w:szCs w:val="18"/>
        </w:rPr>
        <w:t xml:space="preserve">(5), 486-492, doi:10.1093/abm/kay0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Sutin, A. R., &amp; Robinson, E. (2019). Perceived Weight Discrimination Mediates the Prospective Association between Obesity and Physiological Dysregulation: Evidence from a Population-Based Cohort. </w:t>
      </w:r>
      <w:r>
        <w:rPr>
          <w:rFonts w:ascii="Segoe UI" w:hAnsi="Segoe UI" w:cs="Segoe UI"/>
          <w:i/>
          <w:iCs/>
          <w:sz w:val="18"/>
          <w:szCs w:val="18"/>
        </w:rPr>
        <w:t>Psychol Sci, 30</w:t>
      </w:r>
      <w:r>
        <w:rPr>
          <w:rFonts w:ascii="Segoe UI" w:hAnsi="Segoe UI" w:cs="Segoe UI"/>
          <w:sz w:val="18"/>
          <w:szCs w:val="18"/>
        </w:rPr>
        <w:t xml:space="preserve">(7), 1030-1039, doi:10.1177/095679761984944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s, A. (2019). Loneliness Does (Not) Have Cardiometabolic Effects: A Longitudinal Study of Older Adults in Two Countries. </w:t>
      </w:r>
      <w:r>
        <w:rPr>
          <w:rFonts w:ascii="Segoe UI" w:hAnsi="Segoe UI" w:cs="Segoe UI"/>
          <w:i/>
          <w:iCs/>
          <w:sz w:val="18"/>
          <w:szCs w:val="18"/>
        </w:rPr>
        <w:t>Soc Sci Med, 223</w:t>
      </w:r>
      <w:r>
        <w:rPr>
          <w:rFonts w:ascii="Segoe UI" w:hAnsi="Segoe UI" w:cs="Segoe UI"/>
          <w:sz w:val="18"/>
          <w:szCs w:val="18"/>
        </w:rPr>
        <w:t xml:space="preserve">, 104-112, doi:10.1016/j.socscimed.2018.10.0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Carvalho, D. H. T., Scholes, S., Santos, J. L. F., de Oliveira, C., &amp; Alexandre, T. D. S. (2019). Does Abdominal Obesity Accelerate Muscle Strength Decline in Older Adults?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4</w:t>
      </w:r>
      <w:r>
        <w:rPr>
          <w:rFonts w:ascii="Segoe UI" w:hAnsi="Segoe UI" w:cs="Segoe UI"/>
          <w:sz w:val="18"/>
          <w:szCs w:val="18"/>
        </w:rPr>
        <w:t xml:space="preserve">(7), 1105-1111 pmcid:PMC6580692, doi:10.1093/gerona/gly17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la Torre-Luque, A., de la Fuente, J., Prina, M., Sanchez-Niubo, A., Haro, J. M., &amp; Ayuso-Mateos, J. L. (2019). Long-Term Trajectories of Depressive Symptoms in Old Age: Relationships with Sociodemographic and Health-Related Factors. </w:t>
      </w:r>
      <w:r>
        <w:rPr>
          <w:rFonts w:ascii="Segoe UI" w:hAnsi="Segoe UI" w:cs="Segoe UI"/>
          <w:i/>
          <w:iCs/>
          <w:sz w:val="18"/>
          <w:szCs w:val="18"/>
        </w:rPr>
        <w:t>J Affect Disord, 246</w:t>
      </w:r>
      <w:r>
        <w:rPr>
          <w:rFonts w:ascii="Segoe UI" w:hAnsi="Segoe UI" w:cs="Segoe UI"/>
          <w:sz w:val="18"/>
          <w:szCs w:val="18"/>
        </w:rPr>
        <w:t xml:space="preserve">, 329-337, doi:10.1016/j.jad.2018.12.12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ckers, K., Cadar, D., van Boxtel, M. P. J., Verhey, F. R. J., Steptoe, A., &amp; Kohler, S. (2019). Modifiable Risk Factors Explain Socioeconomic Inequalities in Dementia Risk: Evidence from a Population-Based Prospective Cohort Study. </w:t>
      </w:r>
      <w:r>
        <w:rPr>
          <w:rFonts w:ascii="Segoe UI" w:hAnsi="Segoe UI" w:cs="Segoe UI"/>
          <w:i/>
          <w:iCs/>
          <w:sz w:val="18"/>
          <w:szCs w:val="18"/>
        </w:rPr>
        <w:t>J Alzheimers Dis</w:t>
      </w:r>
      <w:r>
        <w:rPr>
          <w:rFonts w:ascii="Segoe UI" w:hAnsi="Segoe UI" w:cs="Segoe UI"/>
          <w:sz w:val="18"/>
          <w:szCs w:val="18"/>
        </w:rPr>
        <w:t xml:space="preserve">, doi:10.3233/JAD-19054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Demakakos, P., Pashayan, N., Chrousos, G., Linara-Demakakou, E., &amp; Mishra, G. D. (2019). Childhood Experiences of Parenting and Age at Menarche, Age at Menopause and Duration of Reproductive Lifespan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Maturitas, 122</w:t>
      </w:r>
      <w:r>
        <w:rPr>
          <w:rFonts w:ascii="Segoe UI" w:hAnsi="Segoe UI" w:cs="Segoe UI"/>
          <w:sz w:val="18"/>
          <w:szCs w:val="18"/>
        </w:rPr>
        <w:t xml:space="preserve">, 66-72 pmcid:PMC6446039, doi:10.1016/j.maturitas.2019.01.0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ickemberg, M., Amorim, L., Almeida, M., Aquino, E. M. L., Fonseca, M., Santos, I. S., . . . Matos, S. M. A. (2019). Indicators of Abdominal Adiposity and Carotid Intima-Media Thickness: Results from the Longitudinal Study of Adult Health (Elsa-Brazil). </w:t>
      </w:r>
      <w:r>
        <w:rPr>
          <w:rFonts w:ascii="Segoe UI" w:hAnsi="Segoe UI" w:cs="Segoe UI"/>
          <w:i/>
          <w:iCs/>
          <w:sz w:val="18"/>
          <w:szCs w:val="18"/>
        </w:rPr>
        <w:t>Arq Bras Cardiol, 112</w:t>
      </w:r>
      <w:r>
        <w:rPr>
          <w:rFonts w:ascii="Segoe UI" w:hAnsi="Segoe UI" w:cs="Segoe UI"/>
          <w:sz w:val="18"/>
          <w:szCs w:val="18"/>
        </w:rPr>
        <w:t xml:space="preserve">(3), 220-227 pmcid:PMC6424038, doi:10.5935/abc.2018027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ngchuan, W., Dimopoulos, A. C., Tyrovolas, S., Caballero, F. F., Sanchez-Niubo, A., Arndt, H., . . . Panagiotakos, D. B. (2019). Sociodemographic Indicators of Health Status Using a Machine Learning Approach and Data from the English Longitudinal Study of Aging (Elsa). </w:t>
      </w:r>
      <w:r>
        <w:rPr>
          <w:rFonts w:ascii="Segoe UI" w:hAnsi="Segoe UI" w:cs="Segoe UI"/>
          <w:i/>
          <w:iCs/>
          <w:sz w:val="18"/>
          <w:szCs w:val="18"/>
        </w:rPr>
        <w:t>Med Sci Monit, 25</w:t>
      </w:r>
      <w:r>
        <w:rPr>
          <w:rFonts w:ascii="Segoe UI" w:hAnsi="Segoe UI" w:cs="Segoe UI"/>
          <w:sz w:val="18"/>
          <w:szCs w:val="18"/>
        </w:rPr>
        <w:t xml:space="preserve">, 1994-2001 pmcid:PMC6436225, doi:10.12659/MSM.91328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9). Effects of Creativity on Social and Behavioral Adjustment in 7- to 11-Year-Old Children. </w:t>
      </w:r>
      <w:r>
        <w:rPr>
          <w:rFonts w:ascii="Segoe UI" w:hAnsi="Segoe UI" w:cs="Segoe UI"/>
          <w:i/>
          <w:iCs/>
          <w:sz w:val="18"/>
          <w:szCs w:val="18"/>
        </w:rPr>
        <w:t>Ann N Y Acad Sci, 1438</w:t>
      </w:r>
      <w:r>
        <w:rPr>
          <w:rFonts w:ascii="Segoe UI" w:hAnsi="Segoe UI" w:cs="Segoe UI"/>
          <w:sz w:val="18"/>
          <w:szCs w:val="18"/>
        </w:rPr>
        <w:t xml:space="preserve">(1), 30-39 pmcid:PMC6446801, doi:10.1111/nyas.1394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9). Television Viewing and Cognitive Decline in Older Ag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9</w:t>
      </w:r>
      <w:r>
        <w:rPr>
          <w:rFonts w:ascii="Segoe UI" w:hAnsi="Segoe UI" w:cs="Segoe UI"/>
          <w:sz w:val="18"/>
          <w:szCs w:val="18"/>
        </w:rPr>
        <w:t xml:space="preserve">(1), 2851 pmcid:PMC6395805, doi:10.1038/s41598-019-39354-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9). Cultural Engagement and Mental Health: Does Socio-Economic Status Explain the Association? </w:t>
      </w:r>
      <w:r>
        <w:rPr>
          <w:rFonts w:ascii="Segoe UI" w:hAnsi="Segoe UI" w:cs="Segoe UI"/>
          <w:i/>
          <w:iCs/>
          <w:sz w:val="18"/>
          <w:szCs w:val="18"/>
        </w:rPr>
        <w:t>Social Science &amp; Medicine, 236</w:t>
      </w:r>
      <w:r>
        <w:rPr>
          <w:rFonts w:ascii="Segoe UI" w:hAnsi="Segoe UI" w:cs="Segoe UI"/>
          <w:sz w:val="18"/>
          <w:szCs w:val="18"/>
        </w:rPr>
        <w:t xml:space="preserve">, doi:10.1016/j.socscimed.2019.11242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Tymoszuk, U. (2019). Cultural Engagement and Incident Depression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Psychiatry, 214</w:t>
      </w:r>
      <w:r>
        <w:rPr>
          <w:rFonts w:ascii="Segoe UI" w:hAnsi="Segoe UI" w:cs="Segoe UI"/>
          <w:sz w:val="18"/>
          <w:szCs w:val="18"/>
        </w:rPr>
        <w:t xml:space="preserve">(4), 225-229 pmcid:PMC6429253, doi:10.1192/bjp.2018.26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wns-Ritchie, C., Davies, G., Hagenaars, S. P., &amp; Deary, I. J. (2019). Genetic Contributions to Health Literacy. </w:t>
      </w:r>
      <w:r>
        <w:rPr>
          <w:rFonts w:ascii="Segoe UI" w:hAnsi="Segoe UI" w:cs="Segoe UI"/>
          <w:i/>
          <w:iCs/>
          <w:sz w:val="18"/>
          <w:szCs w:val="18"/>
        </w:rPr>
        <w:t>Twin Res Hum Genet, 22</w:t>
      </w:r>
      <w:r>
        <w:rPr>
          <w:rFonts w:ascii="Segoe UI" w:hAnsi="Segoe UI" w:cs="Segoe UI"/>
          <w:sz w:val="18"/>
          <w:szCs w:val="18"/>
        </w:rPr>
        <w:t xml:space="preserve">(3), 131-139, doi:10.1017/thg.2019.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ank, P., Kaushal, A., Poole, L., Lawes, S., Chalder, T., &amp; Cadar, D. (2019). Systemic Low-Grade Inflammation and Subsequent Depressive Symptoms: Is There a Mediating Role of Physical Activity? </w:t>
      </w:r>
      <w:r>
        <w:rPr>
          <w:rFonts w:ascii="Segoe UI" w:hAnsi="Segoe UI" w:cs="Segoe UI"/>
          <w:i/>
          <w:iCs/>
          <w:sz w:val="18"/>
          <w:szCs w:val="18"/>
        </w:rPr>
        <w:t>Brain Behav Immun</w:t>
      </w:r>
      <w:r>
        <w:rPr>
          <w:rFonts w:ascii="Segoe UI" w:hAnsi="Segoe UI" w:cs="Segoe UI"/>
          <w:sz w:val="18"/>
          <w:szCs w:val="18"/>
        </w:rPr>
        <w:t xml:space="preserve">, doi:10.1016/j.bbi.2019.05.01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uente, J., Moreno-Agostino, D., Torre-Luque, A., Prina, A. M., Haro, J. M., Caballero, F. F., &amp; Ayuso-Mateos, J. L. (2019). Development of a Combined Sensory-Cognitive Measure Based on the Common Cause Hypothesis: Heterogeneous Trajectories and Associated Risk Factors. </w:t>
      </w:r>
      <w:r>
        <w:rPr>
          <w:rFonts w:ascii="Segoe UI" w:hAnsi="Segoe UI" w:cs="Segoe UI"/>
          <w:i/>
          <w:iCs/>
          <w:sz w:val="18"/>
          <w:szCs w:val="18"/>
        </w:rPr>
        <w:t>Gerontologist</w:t>
      </w:r>
      <w:r>
        <w:rPr>
          <w:rFonts w:ascii="Segoe UI" w:hAnsi="Segoe UI" w:cs="Segoe UI"/>
          <w:sz w:val="18"/>
          <w:szCs w:val="18"/>
        </w:rPr>
        <w:t xml:space="preserve">, doi:10.1093/geront/gnz06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dhwani, S., Jivraj, S., Marshall, A., &amp; Becares, L. (2019). Comparing Subjective and Objective Neighbourhood Deprivation and Their Association with Health over Time among Older Adults in England. </w:t>
      </w:r>
      <w:r>
        <w:rPr>
          <w:rFonts w:ascii="Segoe UI" w:hAnsi="Segoe UI" w:cs="Segoe UI"/>
          <w:i/>
          <w:iCs/>
          <w:sz w:val="18"/>
          <w:szCs w:val="18"/>
        </w:rPr>
        <w:t>Health Place, 55</w:t>
      </w:r>
      <w:r>
        <w:rPr>
          <w:rFonts w:ascii="Segoe UI" w:hAnsi="Segoe UI" w:cs="Segoe UI"/>
          <w:sz w:val="18"/>
          <w:szCs w:val="18"/>
        </w:rPr>
        <w:t xml:space="preserve">, 51-58, doi:10.1016/j.healthplace.2018.10.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abovac, I., Smith, L., McDermott, D. T., Stefanac, S., Yang, L., Veronese, N., &amp; Jackson, S. E. (2019). Well-Being among Older Gay and Bisexual Men and Women in England: A Cross-Sectional Population Study. </w:t>
      </w:r>
      <w:r>
        <w:rPr>
          <w:rFonts w:ascii="Segoe UI" w:hAnsi="Segoe UI" w:cs="Segoe UI"/>
          <w:i/>
          <w:iCs/>
          <w:sz w:val="18"/>
          <w:szCs w:val="18"/>
        </w:rPr>
        <w:t>J Am Med Dir Assoc</w:t>
      </w:r>
      <w:r>
        <w:rPr>
          <w:rFonts w:ascii="Segoe UI" w:hAnsi="Segoe UI" w:cs="Segoe UI"/>
          <w:sz w:val="18"/>
          <w:szCs w:val="18"/>
        </w:rPr>
        <w:t xml:space="preserve">, doi:10.1016/j.jamda.2019.01.11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undy, E. M. D., Read, S., &amp; Vaisanen, H. (2019). Fertility Trajectories and Later-Life Depression among Parents in England. </w:t>
      </w:r>
      <w:r>
        <w:rPr>
          <w:rFonts w:ascii="Segoe UI" w:hAnsi="Segoe UI" w:cs="Segoe UI"/>
          <w:i/>
          <w:iCs/>
          <w:sz w:val="18"/>
          <w:szCs w:val="18"/>
        </w:rPr>
        <w:t>Popul Stud (Camb)</w:t>
      </w:r>
      <w:r>
        <w:rPr>
          <w:rFonts w:ascii="Segoe UI" w:hAnsi="Segoe UI" w:cs="Segoe UI"/>
          <w:sz w:val="18"/>
          <w:szCs w:val="18"/>
        </w:rPr>
        <w:t xml:space="preserve">, 1-22, doi:10.1080/00324728.2019.164945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ckett, R. A., Steptoe, A., Cadar, D., &amp; Fancourt, D. (2019). Social Engagement before and after Dementia Diagnosi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8), e0220195, doi:10.1371/journal.pone.022019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man, D. (2019). Chronic Conditions as Predictors of Later Life Disability Employment Exit: A Gendered Analysis. </w:t>
      </w:r>
      <w:r>
        <w:rPr>
          <w:rFonts w:ascii="Segoe UI" w:hAnsi="Segoe UI" w:cs="Segoe UI"/>
          <w:i/>
          <w:iCs/>
          <w:sz w:val="18"/>
          <w:szCs w:val="18"/>
        </w:rPr>
        <w:t>Occup Environ Med, 76</w:t>
      </w:r>
      <w:r>
        <w:rPr>
          <w:rFonts w:ascii="Segoe UI" w:hAnsi="Segoe UI" w:cs="Segoe UI"/>
          <w:sz w:val="18"/>
          <w:szCs w:val="18"/>
        </w:rPr>
        <w:t xml:space="preserve">(7), 441-447, doi:10.1136/oemed-2018-10549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ang, C., Sun, S., Wang, W., Li, Y., Feng, W., &amp; Wu, Y. (2019). Cognition Mediates the Relationship between Sensory Function and Gait Speed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lzheimers Dis</w:t>
      </w:r>
      <w:r>
        <w:rPr>
          <w:rFonts w:ascii="Segoe UI" w:hAnsi="Segoe UI" w:cs="Segoe UI"/>
          <w:sz w:val="18"/>
          <w:szCs w:val="18"/>
        </w:rPr>
        <w:t xml:space="preserve">, doi:10.3233/JAD-19036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lman, A., Ibsen, D. B., Laursen, A. S. D., &amp; Dahm, C. C. (2019). Body Mass Index Trajectories Preceding First Report of Poor Self-Rated Health: A Longitudinal Case-Contro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2), e0212862 pmcid:PMC6386346, doi:10.1371/journal.pone.021286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ob, E., Kirschbaum, C., &amp; Steptoe, A. (2019). Persistent Depressive Symptoms, Hpa-Axis Hyperactivity, and Inflammation: The Role of Cognitive-Affective and Somatic Symptoms. </w:t>
      </w:r>
      <w:r>
        <w:rPr>
          <w:rFonts w:ascii="Segoe UI" w:hAnsi="Segoe UI" w:cs="Segoe UI"/>
          <w:i/>
          <w:iCs/>
          <w:sz w:val="18"/>
          <w:szCs w:val="18"/>
        </w:rPr>
        <w:t>Mol Psychiatry</w:t>
      </w:r>
      <w:r>
        <w:rPr>
          <w:rFonts w:ascii="Segoe UI" w:hAnsi="Segoe UI" w:cs="Segoe UI"/>
          <w:sz w:val="18"/>
          <w:szCs w:val="18"/>
        </w:rPr>
        <w:t xml:space="preserve">, doi:10.1038/s41380-019-0501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Firth, J., Grabovac, I., Koyanagi, A., Stubbs, B., Soysal, P., . . . Smith, L. (2019). Sedentary Behaviour and Chronic Stress in Old Age: A Cross-Sectional Analysis of Tv Viewing and Hair Cortisol Concentrations. </w:t>
      </w:r>
      <w:r>
        <w:rPr>
          <w:rFonts w:ascii="Segoe UI" w:hAnsi="Segoe UI" w:cs="Segoe UI"/>
          <w:i/>
          <w:iCs/>
          <w:sz w:val="18"/>
          <w:szCs w:val="18"/>
        </w:rPr>
        <w:t>Psychoneuroendocrinology, 109</w:t>
      </w:r>
      <w:r>
        <w:rPr>
          <w:rFonts w:ascii="Segoe UI" w:hAnsi="Segoe UI" w:cs="Segoe UI"/>
          <w:sz w:val="18"/>
          <w:szCs w:val="18"/>
        </w:rPr>
        <w:t xml:space="preserve">, 104375, doi:10.1016/j.psyneuen.2019.10437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Firth, J., Veronese, N., Stubbs, B., Koyanagi, A., Yang, L., &amp; Smith, L. (2019). Decline in Sexuality and Wellbeing in Older Adults: A Population-Based Study. </w:t>
      </w:r>
      <w:r>
        <w:rPr>
          <w:rFonts w:ascii="Segoe UI" w:hAnsi="Segoe UI" w:cs="Segoe UI"/>
          <w:i/>
          <w:iCs/>
          <w:sz w:val="18"/>
          <w:szCs w:val="18"/>
        </w:rPr>
        <w:t>J Affect Disord, 245</w:t>
      </w:r>
      <w:r>
        <w:rPr>
          <w:rFonts w:ascii="Segoe UI" w:hAnsi="Segoe UI" w:cs="Segoe UI"/>
          <w:sz w:val="18"/>
          <w:szCs w:val="18"/>
        </w:rPr>
        <w:t xml:space="preserve">, 912-917, doi:10.1016/j.jad.2018.11.09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Firth, J. A., Firth, J., Veronese, N., Gorely, T., Grabovac, I., . . . Smith, L. (2019). Social Isolation and Physical Activity Mediate Associations between Free Bus Travel and Wellbeing among Older Adults in England. </w:t>
      </w:r>
      <w:r>
        <w:rPr>
          <w:rFonts w:ascii="Segoe UI" w:hAnsi="Segoe UI" w:cs="Segoe UI"/>
          <w:i/>
          <w:iCs/>
          <w:sz w:val="18"/>
          <w:szCs w:val="18"/>
        </w:rPr>
        <w:t>Journal of Transport and Health</w:t>
      </w:r>
      <w:r>
        <w:rPr>
          <w:rFonts w:ascii="Segoe UI" w:hAnsi="Segoe UI" w:cs="Segoe UI"/>
          <w:sz w:val="18"/>
          <w:szCs w:val="18"/>
        </w:rPr>
        <w:t xml:space="preserve">, doi:10.1016/j.jth.2019.03.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Jackson, S. E., Hackett, R. A., Grabovac, I., Smith, L., &amp; Steptoe, A. (2019). Perceived Discrimination, Health and Wellbeing among Middle-Aged and Older Lesbian, Gay and Bisexual People: A Prospective Study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5), e0216497 pmcid:PMC6510440, doi:10.1371/journal.pone.02164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Hackett, R. A., Pardhan, S., Smith, L., &amp; Steptoe, A. (2019). Association of Perceived Discrimination with Emotional Well-Being in Older Adults with Visual Impairment. </w:t>
      </w:r>
      <w:r>
        <w:rPr>
          <w:rFonts w:ascii="Segoe UI" w:hAnsi="Segoe UI" w:cs="Segoe UI"/>
          <w:i/>
          <w:iCs/>
          <w:sz w:val="18"/>
          <w:szCs w:val="18"/>
        </w:rPr>
        <w:t>JAMA Ophthalmol</w:t>
      </w:r>
      <w:r>
        <w:rPr>
          <w:rFonts w:ascii="Segoe UI" w:hAnsi="Segoe UI" w:cs="Segoe UI"/>
          <w:sz w:val="18"/>
          <w:szCs w:val="18"/>
        </w:rPr>
        <w:t xml:space="preserve"> pmcid:PMC6547384, doi:10.1001/jamaophthalmol.2019.12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Hackett, R. A., &amp; Steptoe, A. (2019). Associations between Age Discrimination and Health and Wellbeing: Cross-Sectional and Prospective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 Public Health, 4</w:t>
      </w:r>
      <w:r>
        <w:rPr>
          <w:rFonts w:ascii="Segoe UI" w:hAnsi="Segoe UI" w:cs="Segoe UI"/>
          <w:sz w:val="18"/>
          <w:szCs w:val="18"/>
        </w:rPr>
        <w:t xml:space="preserve">(4), e200-e208, doi:10.1016/S2468-2667(19)30035-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Williams, K., Beeken, R. J., &amp; Steptoe, A. (2019). Changes in Health and Wellbeing in the Years Leading up to a Cancer Diagnosi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Cancer Prev Res (Phila), 12</w:t>
      </w:r>
      <w:r>
        <w:rPr>
          <w:rFonts w:ascii="Segoe UI" w:hAnsi="Segoe UI" w:cs="Segoe UI"/>
          <w:sz w:val="18"/>
          <w:szCs w:val="18"/>
        </w:rPr>
        <w:t xml:space="preserve">(2), 79-88 pmcid:PMC6365212, doi:10.1158/1940-6207.CAPR-18-027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Yang, L., Koyanagi, A., Stubbs, B., Veronese, N., &amp; Smith, L. (2019). Declines in Sexual Activity and Function Predict Incident Health Problems in Older Adults: Prospective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rch Sex Behav</w:t>
      </w:r>
      <w:r>
        <w:rPr>
          <w:rFonts w:ascii="Segoe UI" w:hAnsi="Segoe UI" w:cs="Segoe UI"/>
          <w:sz w:val="18"/>
          <w:szCs w:val="18"/>
        </w:rPr>
        <w:t xml:space="preserve">, doi:10.1007/s10508-019-1443-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Yang, L., Veronese, N., Koyanagi, A., Lopez Sanchez, G. F., Grabovac, I., . . . Smith, L. (2019). Sociodemographic and Behavioural Correlates of Lifetime Number of Sexual Partner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Sex Reprod Health</w:t>
      </w:r>
      <w:r>
        <w:rPr>
          <w:rFonts w:ascii="Segoe UI" w:hAnsi="Segoe UI" w:cs="Segoe UI"/>
          <w:sz w:val="18"/>
          <w:szCs w:val="18"/>
        </w:rPr>
        <w:t xml:space="preserve"> pmcid:PMC6579508, doi:10.1136/bmjsrh-2018-2002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mes, R. J. E., &amp; Ferguson, E. (2019). The Dynamic Relationship between Pain, Depression and Cognitive Function in a Sample of Newly Diagnosed Arthritic Adults: A Cross-Lagged Panel Model. </w:t>
      </w:r>
      <w:r>
        <w:rPr>
          <w:rFonts w:ascii="Segoe UI" w:hAnsi="Segoe UI" w:cs="Segoe UI"/>
          <w:i/>
          <w:iCs/>
          <w:sz w:val="18"/>
          <w:szCs w:val="18"/>
        </w:rPr>
        <w:t>Psychol Med</w:t>
      </w:r>
      <w:r>
        <w:rPr>
          <w:rFonts w:ascii="Segoe UI" w:hAnsi="Segoe UI" w:cs="Segoe UI"/>
          <w:sz w:val="18"/>
          <w:szCs w:val="18"/>
        </w:rPr>
        <w:t xml:space="preserve">, 1-9, doi:10.1017/S003329171900167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mes, R. J. E., Walsh, D. A., &amp; Ferguson, E. (2019). Trajectories of Pain Predict Disabilities Affecting Daily Living in Arthritis. </w:t>
      </w:r>
      <w:r>
        <w:rPr>
          <w:rFonts w:ascii="Segoe UI" w:hAnsi="Segoe UI" w:cs="Segoe UI"/>
          <w:i/>
          <w:iCs/>
          <w:sz w:val="18"/>
          <w:szCs w:val="18"/>
        </w:rPr>
        <w:t>Br J Health Psychol</w:t>
      </w:r>
      <w:r>
        <w:rPr>
          <w:rFonts w:ascii="Segoe UI" w:hAnsi="Segoe UI" w:cs="Segoe UI"/>
          <w:sz w:val="18"/>
          <w:szCs w:val="18"/>
        </w:rPr>
        <w:t xml:space="preserve">, doi:10.1111/bjhp.1236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ng, J., Wu, B., Bunce, D., Ide, M., Pavitt, S., &amp; Wu, J. (2019). Cognitive Function and Oral Health among Ageing Adults. </w:t>
      </w:r>
      <w:r>
        <w:rPr>
          <w:rFonts w:ascii="Segoe UI" w:hAnsi="Segoe UI" w:cs="Segoe UI"/>
          <w:i/>
          <w:iCs/>
          <w:sz w:val="18"/>
          <w:szCs w:val="18"/>
        </w:rPr>
        <w:t>Community Dent Oral Epidemiol, 47</w:t>
      </w:r>
      <w:r>
        <w:rPr>
          <w:rFonts w:ascii="Segoe UI" w:hAnsi="Segoe UI" w:cs="Segoe UI"/>
          <w:sz w:val="18"/>
          <w:szCs w:val="18"/>
        </w:rPr>
        <w:t xml:space="preserve">(3), 259-266, doi:10.1111/cdoe.124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rever, S., Crozier, S., Mino, J. C., Gisquet, E., &amp; Resche-Rigon, M. (2019). Influence of Nurse's Involvement on Practices During End-of-Life Decisions within Stroke Units. </w:t>
      </w:r>
      <w:r>
        <w:rPr>
          <w:rFonts w:ascii="Segoe UI" w:hAnsi="Segoe UI" w:cs="Segoe UI"/>
          <w:i/>
          <w:iCs/>
          <w:sz w:val="18"/>
          <w:szCs w:val="18"/>
        </w:rPr>
        <w:t>Clin Neurol Neurosurg, 184</w:t>
      </w:r>
      <w:r>
        <w:rPr>
          <w:rFonts w:ascii="Segoe UI" w:hAnsi="Segoe UI" w:cs="Segoe UI"/>
          <w:sz w:val="18"/>
          <w:szCs w:val="18"/>
        </w:rPr>
        <w:t xml:space="preserve">, 105410, doi:10.1016/j.clineuro.2019.1054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jima, G., Jivraj, S., Iliffe, S., Falcaro, M., Liljas, A., &amp; Walters, K. (2019). Alcohol Consumption and Risk of Incident Frailty: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Am Med Dir Assoc, 20</w:t>
      </w:r>
      <w:r>
        <w:rPr>
          <w:rFonts w:ascii="Segoe UI" w:hAnsi="Segoe UI" w:cs="Segoe UI"/>
          <w:sz w:val="18"/>
          <w:szCs w:val="18"/>
        </w:rPr>
        <w:t xml:space="preserve">(6), 725-729, doi:10.1016/j.jamda.2018.10.01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ntari, P., &amp; Smith, K. J. (2019). Risk of Dementia Associated with Cardiometabolic Abnormalities and Depressive Symptoms: A Longitudinal Cohort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Geriatr Psychiatry, 34</w:t>
      </w:r>
      <w:r>
        <w:rPr>
          <w:rFonts w:ascii="Segoe UI" w:hAnsi="Segoe UI" w:cs="Segoe UI"/>
          <w:sz w:val="18"/>
          <w:szCs w:val="18"/>
        </w:rPr>
        <w:t xml:space="preserve">(2), 289-298 pmcid:PMC6587526, doi:10.1002/gps.501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ssale, C., Batty, G. D., Steptoe, A., Cadar, D., Akbaraly, T. N., Kivimaki, M., &amp; Zaninotto, P. (2019). Association of 10-Year C-Reactive Protein Trajectories with Markers of Healthy Aging: Findings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4</w:t>
      </w:r>
      <w:r>
        <w:rPr>
          <w:rFonts w:ascii="Segoe UI" w:hAnsi="Segoe UI" w:cs="Segoe UI"/>
          <w:sz w:val="18"/>
          <w:szCs w:val="18"/>
        </w:rPr>
        <w:t xml:space="preserve">(2), 195-203 pmcid:PMC6333942, doi:10.1093/gerona/gly0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wes, S., Demakakos, P., Steptoe, A., Lewis, G., &amp; Carvalho, L. A. (2019). Combined Influence of Depressive Symptoms and Systemic Inflammation on All-Cause and Cardiovascular Mortality: Evidence for Differential Effects by Gender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9</w:t>
      </w:r>
      <w:r>
        <w:rPr>
          <w:rFonts w:ascii="Segoe UI" w:hAnsi="Segoe UI" w:cs="Segoe UI"/>
          <w:sz w:val="18"/>
          <w:szCs w:val="18"/>
        </w:rPr>
        <w:t xml:space="preserve">(9), 1521-1531 pmcid:PMC6541870, doi:10.1017/S003329171800209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&amp; Tetley, J. (2019). Sleep Quality, Sleep Duration and Sexual Health among Older Peopl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rch Gerontol Geriatr, 82</w:t>
      </w:r>
      <w:r>
        <w:rPr>
          <w:rFonts w:ascii="Segoe UI" w:hAnsi="Segoe UI" w:cs="Segoe UI"/>
          <w:sz w:val="18"/>
          <w:szCs w:val="18"/>
        </w:rPr>
        <w:t xml:space="preserve">, 147-154, doi:10.1016/j.archger.2019.02.0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 (2019). Socio-Economic Inequalities in C-Reactive Protein Levels: Evidence from Longitudinal Studies in England and Indonesia. </w:t>
      </w:r>
      <w:r>
        <w:rPr>
          <w:rFonts w:ascii="Segoe UI" w:hAnsi="Segoe UI" w:cs="Segoe UI"/>
          <w:i/>
          <w:iCs/>
          <w:sz w:val="18"/>
          <w:szCs w:val="18"/>
        </w:rPr>
        <w:t>Brain Behav Immun</w:t>
      </w:r>
      <w:r>
        <w:rPr>
          <w:rFonts w:ascii="Segoe UI" w:hAnsi="Segoe UI" w:cs="Segoe UI"/>
          <w:sz w:val="18"/>
          <w:szCs w:val="18"/>
        </w:rPr>
        <w:t xml:space="preserve">, doi:10.1016/j.bbi.2019.08.0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Pendleton, N., &amp; Leroi, I. (2019). Hearing Impairment, Loneliness, Social Isolation, and Cognitive Function: Longitudinal Analysis Using English Longitudinal Study on Ageing. </w:t>
      </w:r>
      <w:r>
        <w:rPr>
          <w:rFonts w:ascii="Segoe UI" w:hAnsi="Segoe UI" w:cs="Segoe UI"/>
          <w:i/>
          <w:iCs/>
          <w:sz w:val="18"/>
          <w:szCs w:val="18"/>
        </w:rPr>
        <w:t>Am J Geriatr Psychiatry</w:t>
      </w:r>
      <w:r>
        <w:rPr>
          <w:rFonts w:ascii="Segoe UI" w:hAnsi="Segoe UI" w:cs="Segoe UI"/>
          <w:sz w:val="18"/>
          <w:szCs w:val="18"/>
        </w:rPr>
        <w:t xml:space="preserve">, doi:10.1016/j.jagp.2019.07.0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ncia, G., Facchetti, R., Cuspidi, C., Bombelli, M., Corrao, G., &amp; Grassi, G. (2019). Limited Reproducibility of Much and Wuch: Evidence from the Elsa Study. </w:t>
      </w:r>
      <w:r>
        <w:rPr>
          <w:rFonts w:ascii="Segoe UI" w:hAnsi="Segoe UI" w:cs="Segoe UI"/>
          <w:i/>
          <w:iCs/>
          <w:sz w:val="18"/>
          <w:szCs w:val="18"/>
        </w:rPr>
        <w:t>Eur Heart J</w:t>
      </w:r>
      <w:r>
        <w:rPr>
          <w:rFonts w:ascii="Segoe UI" w:hAnsi="Segoe UI" w:cs="Segoe UI"/>
          <w:sz w:val="18"/>
          <w:szCs w:val="18"/>
        </w:rPr>
        <w:t xml:space="preserve">, doi:10.1093/eurheartj/ehz65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tsuyama, Y., Jurges, H., &amp; Listl, S. (2019). The Causal Effect of Education on Tooth Loss: Evidence from United Kingdom Schooling Reforms. </w:t>
      </w:r>
      <w:r>
        <w:rPr>
          <w:rFonts w:ascii="Segoe UI" w:hAnsi="Segoe UI" w:cs="Segoe UI"/>
          <w:i/>
          <w:iCs/>
          <w:sz w:val="18"/>
          <w:szCs w:val="18"/>
        </w:rPr>
        <w:t>Am J Epidemiol, 188</w:t>
      </w:r>
      <w:r>
        <w:rPr>
          <w:rFonts w:ascii="Segoe UI" w:hAnsi="Segoe UI" w:cs="Segoe UI"/>
          <w:sz w:val="18"/>
          <w:szCs w:val="18"/>
        </w:rPr>
        <w:t xml:space="preserve">(1), 87-95, doi:10.1093/aje/kwy2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Allister, A., Bentley, L., Bronnum-Hansen, H., Jensen, N. K., Nylen, L., Andersen, I., . . . Burstrom, B. (2019). Inequalities in Employment Rates among Older Men and Women in Canada, Denmark, Sweden and the Uk. </w:t>
      </w:r>
      <w:r>
        <w:rPr>
          <w:rFonts w:ascii="Segoe UI" w:hAnsi="Segoe UI" w:cs="Segoe UI"/>
          <w:i/>
          <w:iCs/>
          <w:sz w:val="18"/>
          <w:szCs w:val="18"/>
        </w:rPr>
        <w:t>BMC Public Health, 19</w:t>
      </w:r>
      <w:r>
        <w:rPr>
          <w:rFonts w:ascii="Segoe UI" w:hAnsi="Segoe UI" w:cs="Segoe UI"/>
          <w:sz w:val="18"/>
          <w:szCs w:val="18"/>
        </w:rPr>
        <w:t xml:space="preserve">(1), 319 pmcid:PMC6423867, doi:10.1186/s12889-019-6594-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Hugh Power, J. E., Steptoe, A., Kee, F., &amp; Lawlor, B. A. (2019). Loneliness and Social Engagement in Older Adults: A Bivariate Dual Change Score Analysis. </w:t>
      </w:r>
      <w:r>
        <w:rPr>
          <w:rFonts w:ascii="Segoe UI" w:hAnsi="Segoe UI" w:cs="Segoe UI"/>
          <w:i/>
          <w:iCs/>
          <w:sz w:val="18"/>
          <w:szCs w:val="18"/>
        </w:rPr>
        <w:t>Psychol Aging, 34</w:t>
      </w:r>
      <w:r>
        <w:rPr>
          <w:rFonts w:ascii="Segoe UI" w:hAnsi="Segoe UI" w:cs="Segoe UI"/>
          <w:sz w:val="18"/>
          <w:szCs w:val="18"/>
        </w:rPr>
        <w:t xml:space="preserve">(1), 152-162, doi:10.1037/pag000028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nicuci, N., Naidoo, N., Corso, B., Rocco, I., Chatterji, S., &amp; Kowal, P. (2019). Data Resource Profile: Cross-National and </w:t>
      </w:r>
      <w:r>
        <w:rPr>
          <w:rFonts w:ascii="Segoe UI" w:hAnsi="Segoe UI" w:cs="Segoe UI"/>
          <w:sz w:val="18"/>
          <w:szCs w:val="18"/>
        </w:rPr>
        <w:lastRenderedPageBreak/>
        <w:t xml:space="preserve">Cross-Study Sociodemographic and Health-Related Harmonized Domains from Sage Plus Charls, Elsa, Hrs, Lasi and Share (Sage+ Wave 2). </w:t>
      </w:r>
      <w:r>
        <w:rPr>
          <w:rFonts w:ascii="Segoe UI" w:hAnsi="Segoe UI" w:cs="Segoe UI"/>
          <w:i/>
          <w:iCs/>
          <w:sz w:val="18"/>
          <w:szCs w:val="18"/>
        </w:rPr>
        <w:t>Int J Epidemiol, 48</w:t>
      </w:r>
      <w:r>
        <w:rPr>
          <w:rFonts w:ascii="Segoe UI" w:hAnsi="Segoe UI" w:cs="Segoe UI"/>
          <w:sz w:val="18"/>
          <w:szCs w:val="18"/>
        </w:rPr>
        <w:t xml:space="preserve">(1), 14-14j pmcid:PMC6380306, doi:10.1093/ije/dyy22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rris, Z. A. (2019). Examining the Relevance of Employment Integration Policies on Disability Benefit Receipt: A Multilevel Analysis of Older Working Age Adults in 16 Countries. </w:t>
      </w:r>
      <w:r>
        <w:rPr>
          <w:rFonts w:ascii="Segoe UI" w:hAnsi="Segoe UI" w:cs="Segoe UI"/>
          <w:i/>
          <w:iCs/>
          <w:sz w:val="18"/>
          <w:szCs w:val="18"/>
        </w:rPr>
        <w:t>Disabil Rehabil</w:t>
      </w:r>
      <w:r>
        <w:rPr>
          <w:rFonts w:ascii="Segoe UI" w:hAnsi="Segoe UI" w:cs="Segoe UI"/>
          <w:sz w:val="18"/>
          <w:szCs w:val="18"/>
        </w:rPr>
        <w:t xml:space="preserve">, 1-9, doi:10.1080/09638288.2019.15935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Hackett, R. A., Panagi, L., &amp; Steptoe, A. (2019). Subjective Wellbeing as a Determinant of Glycated Hemoglobin in Older Adults: Longitudinal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</w:t>
      </w:r>
      <w:r>
        <w:rPr>
          <w:rFonts w:ascii="Segoe UI" w:hAnsi="Segoe UI" w:cs="Segoe UI"/>
          <w:sz w:val="18"/>
          <w:szCs w:val="18"/>
        </w:rPr>
        <w:t xml:space="preserve">, 1-9, doi:10.1017/S003329171900187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&amp; Jackowska, M. (2019). The Association between Depressive and Sleep Symptoms for Predicting Incident Disease Onset after 6-Year Follow-Up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9</w:t>
      </w:r>
      <w:r>
        <w:rPr>
          <w:rFonts w:ascii="Segoe UI" w:hAnsi="Segoe UI" w:cs="Segoe UI"/>
          <w:sz w:val="18"/>
          <w:szCs w:val="18"/>
        </w:rPr>
        <w:t xml:space="preserve">(4), 607-616 pmcid:PMC6378411, doi:10.1017/S00332917180012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einhard, E., Carrino, L., Courtin, E., van Lenthe, F., &amp; Avendano, M. (2019). The Impact of Public Transportation Use on Cognitive Function in Older Age: A Quasi-Experimental Evaluation of the Free Bus Pass Policy in the Uk. </w:t>
      </w:r>
      <w:r>
        <w:rPr>
          <w:rFonts w:ascii="Segoe UI" w:hAnsi="Segoe UI" w:cs="Segoe UI"/>
          <w:i/>
          <w:iCs/>
          <w:sz w:val="18"/>
          <w:szCs w:val="18"/>
        </w:rPr>
        <w:t>Am J Epidemiol</w:t>
      </w:r>
      <w:r>
        <w:rPr>
          <w:rFonts w:ascii="Segoe UI" w:hAnsi="Segoe UI" w:cs="Segoe UI"/>
          <w:sz w:val="18"/>
          <w:szCs w:val="18"/>
        </w:rPr>
        <w:t xml:space="preserve">, doi:10.1093/aje/kwz14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beiro, C. E., &amp; Zarate, L. E. (2019). Classifying Longevity Profiles through Longitudinal Data Mining. </w:t>
      </w:r>
      <w:r>
        <w:rPr>
          <w:rFonts w:ascii="Segoe UI" w:hAnsi="Segoe UI" w:cs="Segoe UI"/>
          <w:i/>
          <w:iCs/>
          <w:sz w:val="18"/>
          <w:szCs w:val="18"/>
        </w:rPr>
        <w:t>Expert Systems with Applications, 117</w:t>
      </w:r>
      <w:r>
        <w:rPr>
          <w:rFonts w:ascii="Segoe UI" w:hAnsi="Segoe UI" w:cs="Segoe UI"/>
          <w:sz w:val="18"/>
          <w:szCs w:val="18"/>
        </w:rPr>
        <w:t xml:space="preserve">, 75-89, doi:10.1016/j.eswa.2018.09.03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&amp; Fancourt, D. (2019). Cultural Engagement Is a Risk-Reducing Factor for Frailty Incidence and Progression in Non-Frail Adults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z0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mero Starke, K., Seidler, A., Hegewald, J., Klimova, A., &amp; Palmer, K. (2019). Retirement and Decline in Episodic Memory: Analysis from a Prospective Study of Adults in England. </w:t>
      </w:r>
      <w:r>
        <w:rPr>
          <w:rFonts w:ascii="Segoe UI" w:hAnsi="Segoe UI" w:cs="Segoe UI"/>
          <w:i/>
          <w:iCs/>
          <w:sz w:val="18"/>
          <w:szCs w:val="18"/>
        </w:rPr>
        <w:t>Int J Epidemiol</w:t>
      </w:r>
      <w:r>
        <w:rPr>
          <w:rFonts w:ascii="Segoe UI" w:hAnsi="Segoe UI" w:cs="Segoe UI"/>
          <w:sz w:val="18"/>
          <w:szCs w:val="18"/>
        </w:rPr>
        <w:t xml:space="preserve">, doi:10.1093/ije/dyz13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vio, S. P., Pahkala, K., &amp; Raitakari, O. T. (2019). Cognitive Decline before and after Incident Coronary Heart Disease: Opportunity to Intervene Cognitive Function Trajectories. </w:t>
      </w:r>
      <w:r>
        <w:rPr>
          <w:rFonts w:ascii="Segoe UI" w:hAnsi="Segoe UI" w:cs="Segoe UI"/>
          <w:i/>
          <w:iCs/>
          <w:sz w:val="18"/>
          <w:szCs w:val="18"/>
        </w:rPr>
        <w:t>J Am Coll Cardiol, 73</w:t>
      </w:r>
      <w:r>
        <w:rPr>
          <w:rFonts w:ascii="Segoe UI" w:hAnsi="Segoe UI" w:cs="Segoe UI"/>
          <w:sz w:val="18"/>
          <w:szCs w:val="18"/>
        </w:rPr>
        <w:t xml:space="preserve">(24), 3051-3053, doi:10.1016/j.jacc.2019.04.02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iz, M., Hu, Y., Martikainen, P., &amp; Bobak, M. (2019). Life Course Socioeconomic Position and Incidence of Mid-Late Life Depression in China and England: A Comparative Analysis of Charls and Elsa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</w:t>
      </w:r>
      <w:r>
        <w:rPr>
          <w:rFonts w:ascii="Segoe UI" w:hAnsi="Segoe UI" w:cs="Segoe UI"/>
          <w:sz w:val="18"/>
          <w:szCs w:val="18"/>
        </w:rPr>
        <w:t xml:space="preserve">, doi:10.1136/jech-2019-2122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chrempft, S., Jackowska, M., Hamer, M., &amp; Steptoe, A. (2019). Associations between Social Isolation, Loneliness, and Objective Physical Activity in Older Men and Women. </w:t>
      </w:r>
      <w:r>
        <w:rPr>
          <w:rFonts w:ascii="Segoe UI" w:hAnsi="Segoe UI" w:cs="Segoe UI"/>
          <w:i/>
          <w:iCs/>
          <w:sz w:val="18"/>
          <w:szCs w:val="18"/>
        </w:rPr>
        <w:t>BMC Public Health, 19</w:t>
      </w:r>
      <w:r>
        <w:rPr>
          <w:rFonts w:ascii="Segoe UI" w:hAnsi="Segoe UI" w:cs="Segoe UI"/>
          <w:sz w:val="18"/>
          <w:szCs w:val="18"/>
        </w:rPr>
        <w:t xml:space="preserve">(1), 74 pmcid:PMC6335852, doi:10.1186/s12889-019-6424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eftel, A. D. (2019). Re: Sleep Quality, Duration, and Associated Sexual Function at Older Ag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Urol</w:t>
      </w:r>
      <w:r>
        <w:rPr>
          <w:rFonts w:ascii="Segoe UI" w:hAnsi="Segoe UI" w:cs="Segoe UI"/>
          <w:sz w:val="18"/>
          <w:szCs w:val="18"/>
        </w:rPr>
        <w:t xml:space="preserve">, 10109701JU00005744486126377, doi:10.1097/01.JU.0000574448.61263.7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epherd, A., &amp; Mullins, J. T. (2019). Arthritis Diagnosis and Early-Life Exposure to Air Pollution. </w:t>
      </w:r>
      <w:r>
        <w:rPr>
          <w:rFonts w:ascii="Segoe UI" w:hAnsi="Segoe UI" w:cs="Segoe UI"/>
          <w:i/>
          <w:iCs/>
          <w:sz w:val="18"/>
          <w:szCs w:val="18"/>
        </w:rPr>
        <w:t>Environ Pollut, 253</w:t>
      </w:r>
      <w:r>
        <w:rPr>
          <w:rFonts w:ascii="Segoe UI" w:hAnsi="Segoe UI" w:cs="Segoe UI"/>
          <w:sz w:val="18"/>
          <w:szCs w:val="18"/>
        </w:rPr>
        <w:t xml:space="preserve">, 1030-1037, doi:10.1016/j.envpol.2019.07.05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lverman-Retana, O., Hulman, A., Simmons, R. K., Nielsen, J., &amp; Witte, D. R. (2019). Trajectories of Obesity by Spousal Diabetes Statu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6</w:t>
      </w:r>
      <w:r>
        <w:rPr>
          <w:rFonts w:ascii="Segoe UI" w:hAnsi="Segoe UI" w:cs="Segoe UI"/>
          <w:sz w:val="18"/>
          <w:szCs w:val="18"/>
        </w:rPr>
        <w:t xml:space="preserve">(1), 105-109, doi:10.1111/dme.1381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nger, L., Green, M., Rowe, F., Ben-Shlomo, Y., Kulu, H., &amp; Morrissey, K. (2019). Trends in Multimorbidity, Complex Multimorbidity and Multiple Functional Limitations in the Ageing Population of England, 2002-2015. </w:t>
      </w:r>
      <w:r>
        <w:rPr>
          <w:rFonts w:ascii="Segoe UI" w:hAnsi="Segoe UI" w:cs="Segoe UI"/>
          <w:i/>
          <w:iCs/>
          <w:sz w:val="18"/>
          <w:szCs w:val="18"/>
        </w:rPr>
        <w:t>J Comorb, 9</w:t>
      </w:r>
      <w:r>
        <w:rPr>
          <w:rFonts w:ascii="Segoe UI" w:hAnsi="Segoe UI" w:cs="Segoe UI"/>
          <w:sz w:val="18"/>
          <w:szCs w:val="18"/>
        </w:rPr>
        <w:t xml:space="preserve">, 2235042X19872030 pmcid:PMC6727093, doi:10.1177/2235042X198720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nger, L., Green, M., Rowe, F., Ben-Shlomo, Y., &amp; Morrissey, K. (2019). Social Determinants of Multimorbidity and Multiple Functional Limitations among the Ageing Population of England, 2002-2015. </w:t>
      </w:r>
      <w:r>
        <w:rPr>
          <w:rFonts w:ascii="Segoe UI" w:hAnsi="Segoe UI" w:cs="Segoe UI"/>
          <w:i/>
          <w:iCs/>
          <w:sz w:val="18"/>
          <w:szCs w:val="18"/>
        </w:rPr>
        <w:t>SSM Popul Health, 8</w:t>
      </w:r>
      <w:r>
        <w:rPr>
          <w:rFonts w:ascii="Segoe UI" w:hAnsi="Segoe UI" w:cs="Segoe UI"/>
          <w:sz w:val="18"/>
          <w:szCs w:val="18"/>
        </w:rPr>
        <w:t xml:space="preserve">, 100413 pmcid:PMC6551564, doi:10.1016/j.ssmph.2019.1004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Firth, J., Grabovac, I., Koyanagi, A., Veronese, N., Stubbs, B., . . . Jackson, S. E. (2019). The Association of Grip Strength with Depressive Symptoms and Cortisol in Hair: A Cross-Sectional Study of Older Adults. </w:t>
      </w:r>
      <w:r>
        <w:rPr>
          <w:rFonts w:ascii="Segoe UI" w:hAnsi="Segoe UI" w:cs="Segoe UI"/>
          <w:i/>
          <w:iCs/>
          <w:sz w:val="18"/>
          <w:szCs w:val="18"/>
        </w:rPr>
        <w:t>Scand J Med Sci Sports</w:t>
      </w:r>
      <w:r>
        <w:rPr>
          <w:rFonts w:ascii="Segoe UI" w:hAnsi="Segoe UI" w:cs="Segoe UI"/>
          <w:sz w:val="18"/>
          <w:szCs w:val="18"/>
        </w:rPr>
        <w:t xml:space="preserve">, doi:10.1111/sms.134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rabovac, I., Veronese, N., Soysal, P., Isik, A. T., Stubbs, B., . . . Jackson, S. E. (2019). Sleep Quality, Duration, and Associated Sexual Function at Older Ag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Sex Med, 16</w:t>
      </w:r>
      <w:r>
        <w:rPr>
          <w:rFonts w:ascii="Segoe UI" w:hAnsi="Segoe UI" w:cs="Segoe UI"/>
          <w:sz w:val="18"/>
          <w:szCs w:val="18"/>
        </w:rPr>
        <w:t xml:space="preserve">(3), 427-433, doi:10.1016/j.jsxm.2019.01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rabovac, I., Yang, L., Lopez-Sanchez, G. F., Firth, J., Pizzol, D., . . . Jackson, S. E. (2019). Sexual Activity and Cognitive Decline in Older Age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Aging Clin Exp Res</w:t>
      </w:r>
      <w:r>
        <w:rPr>
          <w:rFonts w:ascii="Segoe UI" w:hAnsi="Segoe UI" w:cs="Segoe UI"/>
          <w:sz w:val="18"/>
          <w:szCs w:val="18"/>
        </w:rPr>
        <w:t xml:space="preserve">, doi:10.1007/s40520-019-01334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rabovac, I., Yang, L., Veronese, N., Koyanagi, A., &amp; Jackson, S. E. (2019). Participation in Physical Activity Is Associated with Sexual Activity in Older English Adults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6</w:t>
      </w:r>
      <w:r>
        <w:rPr>
          <w:rFonts w:ascii="Segoe UI" w:hAnsi="Segoe UI" w:cs="Segoe UI"/>
          <w:sz w:val="18"/>
          <w:szCs w:val="18"/>
        </w:rPr>
        <w:t xml:space="preserve">(3), 489 pmcid:PMC6388286, doi:10.3390/ijerph1603048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Stubbs, B., &amp; Hamer, M. (2019). Changes in Physical Activity Behavior and Risk of Falls over 8 Years' Follow-Up: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Mayo Clin Proc, 94</w:t>
      </w:r>
      <w:r>
        <w:rPr>
          <w:rFonts w:ascii="Segoe UI" w:hAnsi="Segoe UI" w:cs="Segoe UI"/>
          <w:sz w:val="18"/>
          <w:szCs w:val="18"/>
        </w:rPr>
        <w:t xml:space="preserve">(2), 365-367, doi:10.1016/j.mayocp.2018.11.0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Smith, L., Veronese, N., Lopez-Sanchez, G. F., Moller, E., Johnstone, J., Firth, J., . . . Jackson, S. E. (2019). Health Behaviours and Mental and Physical Health Status in Older Adults with a History of Homelessness: A Cross-</w:t>
      </w:r>
      <w:r>
        <w:rPr>
          <w:rFonts w:ascii="Segoe UI" w:hAnsi="Segoe UI" w:cs="Segoe UI"/>
          <w:sz w:val="18"/>
          <w:szCs w:val="18"/>
        </w:rPr>
        <w:lastRenderedPageBreak/>
        <w:t xml:space="preserve">Sectional Population-Based Study in England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6), e028003 pmcid:PMC6585828, doi:10.1136/bmjopen-2018-0280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Yang, L., Forwood, S., Lopez-Sanchez, G., Koyanagi, A., Veronese, N., . . . Jackson, S. (2019). Associations between Sexual Activity and Weight Statu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9), e0221979, doi:10.1371/journal.pone.022197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Yang, L., &amp; Hamer, M. (2019). Handgrip Strength, Inflammatory Markers, and Mortality. </w:t>
      </w:r>
      <w:r>
        <w:rPr>
          <w:rFonts w:ascii="Segoe UI" w:hAnsi="Segoe UI" w:cs="Segoe UI"/>
          <w:i/>
          <w:iCs/>
          <w:sz w:val="18"/>
          <w:szCs w:val="18"/>
        </w:rPr>
        <w:t>Scand J Med Sci Sports, 29</w:t>
      </w:r>
      <w:r>
        <w:rPr>
          <w:rFonts w:ascii="Segoe UI" w:hAnsi="Segoe UI" w:cs="Segoe UI"/>
          <w:sz w:val="18"/>
          <w:szCs w:val="18"/>
        </w:rPr>
        <w:t xml:space="preserve">(8), 1190-1196, doi:10.1111/sms.134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Yang, L., Veronese, N., Soysal, P., Stubbs, B., &amp; Jackson, S. E. (2019). Sexual Activity Is Associated with Greater Enjoyment of Life in Older Adults. </w:t>
      </w:r>
      <w:r>
        <w:rPr>
          <w:rFonts w:ascii="Segoe UI" w:hAnsi="Segoe UI" w:cs="Segoe UI"/>
          <w:i/>
          <w:iCs/>
          <w:sz w:val="18"/>
          <w:szCs w:val="18"/>
        </w:rPr>
        <w:t>Sex Med, 7</w:t>
      </w:r>
      <w:r>
        <w:rPr>
          <w:rFonts w:ascii="Segoe UI" w:hAnsi="Segoe UI" w:cs="Segoe UI"/>
          <w:sz w:val="18"/>
          <w:szCs w:val="18"/>
        </w:rPr>
        <w:t xml:space="preserve">(1), 11-18 pmcid:PMC6377384, doi:10.1016/j.esxm.2018.11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, Collier, T. S., Smith, B., &amp; Mansfield, M. (2019). Who Seeks Physiotherapy or Exercise Treatment for Hip and Knee Osteoarthritis? A Cross-Sectiona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Rheum Dis, 22</w:t>
      </w:r>
      <w:r>
        <w:rPr>
          <w:rFonts w:ascii="Segoe UI" w:hAnsi="Segoe UI" w:cs="Segoe UI"/>
          <w:sz w:val="18"/>
          <w:szCs w:val="18"/>
        </w:rPr>
        <w:t xml:space="preserve">(5), 897-904, doi:10.1111/1756-185X.1348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Williamson, E., &amp; Martin, K. R. (2019). Association between Musculoskeletal Pain with Social Isolation and Loneliness: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Pain, 13</w:t>
      </w:r>
      <w:r>
        <w:rPr>
          <w:rFonts w:ascii="Segoe UI" w:hAnsi="Segoe UI" w:cs="Segoe UI"/>
          <w:sz w:val="18"/>
          <w:szCs w:val="18"/>
        </w:rPr>
        <w:t xml:space="preserve">(2), 82-90 pmcid:PMC6463349, doi:10.1177/204946371880286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ni, M., Orrell, M., Bandelow, S., Steptoe, A., Rafnsson, S., d'Orsi, E., . . . Hogervorst, E. (2019). Physical Activity Pre- and Post-Dementia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3</w:t>
      </w:r>
      <w:r>
        <w:rPr>
          <w:rFonts w:ascii="Segoe UI" w:hAnsi="Segoe UI" w:cs="Segoe UI"/>
          <w:sz w:val="18"/>
          <w:szCs w:val="18"/>
        </w:rPr>
        <w:t xml:space="preserve">(1), 15-21, doi:10.1080/13607863.2017.139073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afford, M., Antonucci, T. C., &amp; Zaninotto, P. (2019). Joint Trajectories of Spousal Social Support and Depressive Symptoms in Older Age. </w:t>
      </w:r>
      <w:r>
        <w:rPr>
          <w:rFonts w:ascii="Segoe UI" w:hAnsi="Segoe UI" w:cs="Segoe UI"/>
          <w:i/>
          <w:iCs/>
          <w:sz w:val="18"/>
          <w:szCs w:val="18"/>
        </w:rPr>
        <w:t>J Aging Health, 31</w:t>
      </w:r>
      <w:r>
        <w:rPr>
          <w:rFonts w:ascii="Segoe UI" w:hAnsi="Segoe UI" w:cs="Segoe UI"/>
          <w:sz w:val="18"/>
          <w:szCs w:val="18"/>
        </w:rPr>
        <w:t xml:space="preserve">(5), 760-782 pmcid:PMC6495403, doi:10.1177/089826431774707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han, Y., Sutin, A. R., Caille, P., &amp; Terracciano, A. (2019). Personality and Hearing Acuity: Evidence from the Health and Retirement Study and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</w:t>
      </w:r>
      <w:r>
        <w:rPr>
          <w:rFonts w:ascii="Segoe UI" w:hAnsi="Segoe UI" w:cs="Segoe UI"/>
          <w:sz w:val="18"/>
          <w:szCs w:val="18"/>
        </w:rPr>
        <w:t xml:space="preserve">, doi:10.1097/PSY.000000000000073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Fancourt, D. (2019). Leading a Meaningful Life at Older Ages and Its Relationship with Social Engagement, Prosperity, Health, Biology, and Time Use. </w:t>
      </w:r>
      <w:r>
        <w:rPr>
          <w:rFonts w:ascii="Segoe UI" w:hAnsi="Segoe UI" w:cs="Segoe UI"/>
          <w:i/>
          <w:iCs/>
          <w:sz w:val="18"/>
          <w:szCs w:val="18"/>
        </w:rPr>
        <w:t>Proc Natl Acad Sci U S A, 116</w:t>
      </w:r>
      <w:r>
        <w:rPr>
          <w:rFonts w:ascii="Segoe UI" w:hAnsi="Segoe UI" w:cs="Segoe UI"/>
          <w:sz w:val="18"/>
          <w:szCs w:val="18"/>
        </w:rPr>
        <w:t xml:space="preserve">(4), 1207-1212 pmcid:PMC6347683, doi:10.1073/pnas.18147231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vens, C., Smith, S. G., Vrinten, C., Waller, J., &amp; Beeken, R. J. (2019). Lifestyle Changes Associated with Participation in Colorectal Cancer Screening: Prospective 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Med Screen, 26</w:t>
      </w:r>
      <w:r>
        <w:rPr>
          <w:rFonts w:ascii="Segoe UI" w:hAnsi="Segoe UI" w:cs="Segoe UI"/>
          <w:sz w:val="18"/>
          <w:szCs w:val="18"/>
        </w:rPr>
        <w:t xml:space="preserve">(2), 84-91 pmcid:PMC6484824, doi:10.1177/096914131880397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simpida, D., Kontopantelis, E., Ashcroft, D., &amp; Panagioti, M. (2019). Socioeconomic and Lifestyle Factors Associated with Hearing Loss in Older Adults: A Cross-Sectional Study of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9), e031030, doi:10.1136/bmjopen-2019-0310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ymoszuk, U., Perkins, R., Fancourt, D., &amp; Williamon, A. (2019). Cross-Sectional and Longitudinal Associations between Receptive Arts Engagement and Loneliness among Older Adults. </w:t>
      </w:r>
      <w:r>
        <w:rPr>
          <w:rFonts w:ascii="Segoe UI" w:hAnsi="Segoe UI" w:cs="Segoe UI"/>
          <w:i/>
          <w:iCs/>
          <w:sz w:val="18"/>
          <w:szCs w:val="18"/>
        </w:rPr>
        <w:t>Soc Psychiatry Psychiatr Epidemiol</w:t>
      </w:r>
      <w:r>
        <w:rPr>
          <w:rFonts w:ascii="Segoe UI" w:hAnsi="Segoe UI" w:cs="Segoe UI"/>
          <w:sz w:val="18"/>
          <w:szCs w:val="18"/>
        </w:rPr>
        <w:t xml:space="preserve">, doi:10.1007/s00127-019-01764-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ymoszuk, U., Perkins, R., Spiro, N., Williamon, A., &amp; Fancourt, D. (2019). Longitudinal Associations between Short-Term, Repeated and Sustained Arts Engagement and Well-Being Outcomes in Older Adults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z08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urzen, I., &amp; Vanhoutte, B. (2019). A Longitudinal Study of Allostatic Load in Later Life: The Role of Sex, Birth Cohorts, and Risk Accumulation. </w:t>
      </w:r>
      <w:r>
        <w:rPr>
          <w:rFonts w:ascii="Segoe UI" w:hAnsi="Segoe UI" w:cs="Segoe UI"/>
          <w:i/>
          <w:iCs/>
          <w:sz w:val="18"/>
          <w:szCs w:val="18"/>
        </w:rPr>
        <w:t>Res Aging, 41</w:t>
      </w:r>
      <w:r>
        <w:rPr>
          <w:rFonts w:ascii="Segoe UI" w:hAnsi="Segoe UI" w:cs="Segoe UI"/>
          <w:sz w:val="18"/>
          <w:szCs w:val="18"/>
        </w:rPr>
        <w:t xml:space="preserve">(5), 419-442, doi:10.1177/016402751881383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 (2019). Age Takes Hold of Us by Surprise: Conceptualizing Vulnerabilities in Ageing as the Timing of Adverse Events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z09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era, B. D. V., Pilatti, A., &amp; Pautassi, R. M. (2019). Elsa Cohort 2014: Association of Age of First Drink and Progression from First Drink to Drunkenness on Alcohol Outcomes in Argentinean College Freshmen. </w:t>
      </w:r>
      <w:r>
        <w:rPr>
          <w:rFonts w:ascii="Segoe UI" w:hAnsi="Segoe UI" w:cs="Segoe UI"/>
          <w:i/>
          <w:iCs/>
          <w:sz w:val="18"/>
          <w:szCs w:val="18"/>
        </w:rPr>
        <w:t>Am J Drug Alcohol Abuse</w:t>
      </w:r>
      <w:r>
        <w:rPr>
          <w:rFonts w:ascii="Segoe UI" w:hAnsi="Segoe UI" w:cs="Segoe UI"/>
          <w:sz w:val="18"/>
          <w:szCs w:val="18"/>
        </w:rPr>
        <w:t xml:space="preserve">, 1-10, doi:10.1080/00952990.2019.160822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ingeliene, S., Hiyoshi, A., Lentjes, M., Fall, K., &amp; Montgomery, S. (2019). Longitudinal Analysis of Loneliness and Inflammation at Older Ages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neuroendocrinology, 110</w:t>
      </w:r>
      <w:r>
        <w:rPr>
          <w:rFonts w:ascii="Segoe UI" w:hAnsi="Segoe UI" w:cs="Segoe UI"/>
          <w:sz w:val="18"/>
          <w:szCs w:val="18"/>
        </w:rPr>
        <w:t xml:space="preserve">, 104421, doi:10.1016/j.psyneuen.2019.1044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ker, E., Ploubidis, G., &amp; Fancourt, D. (2019). Social Engagement and Loneliness Are Differentially Associated with Neuro-Immune Markers in Older Age: Time-Varying Association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ain Behav Immun</w:t>
      </w:r>
      <w:r>
        <w:rPr>
          <w:rFonts w:ascii="Segoe UI" w:hAnsi="Segoe UI" w:cs="Segoe UI"/>
          <w:sz w:val="18"/>
          <w:szCs w:val="18"/>
        </w:rPr>
        <w:t xml:space="preserve">, doi:10.1016/j.bbi.2019.08.18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tts, P. N., Blane, D., &amp; Netuveli, G. (2019). Minimum Income for Healthy Living and Frailty in Adults over 65 Years Old in the English Longitudinal Study of Ageing: A Population-Based Cohort Study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2), e025334 pmcid:PMC6398705, doi:10.1136/bmjopen-2018-02533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lis, R., Channon, A. A., Viana, J., LaValle, M. H., &amp; Hutchinson, A. (2019). Resurrecting the Interval of Need Concept to Improve Dialogue between Researchers, Policymakers, and Social Care Practitioners. </w:t>
      </w:r>
      <w:r>
        <w:rPr>
          <w:rFonts w:ascii="Segoe UI" w:hAnsi="Segoe UI" w:cs="Segoe UI"/>
          <w:i/>
          <w:iCs/>
          <w:sz w:val="18"/>
          <w:szCs w:val="18"/>
        </w:rPr>
        <w:t>Health Soc Care Community</w:t>
      </w:r>
      <w:r>
        <w:rPr>
          <w:rFonts w:ascii="Segoe UI" w:hAnsi="Segoe UI" w:cs="Segoe UI"/>
          <w:sz w:val="18"/>
          <w:szCs w:val="18"/>
        </w:rPr>
        <w:t xml:space="preserve">, doi:10.1111/hsc.1276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ood, N., McMunn, A., Webb, E., &amp; Stafford, M. (2019). Marriage and Physical Capability at Mid to Later Life in England and the USA. </w:t>
      </w:r>
      <w:r>
        <w:rPr>
          <w:rFonts w:ascii="Segoe UI" w:hAnsi="Segoe UI" w:cs="Segoe UI"/>
          <w:i/>
          <w:iCs/>
          <w:sz w:val="18"/>
          <w:szCs w:val="18"/>
        </w:rPr>
        <w:t>PLoS One, 14</w:t>
      </w:r>
      <w:r>
        <w:rPr>
          <w:rFonts w:ascii="Segoe UI" w:hAnsi="Segoe UI" w:cs="Segoe UI"/>
          <w:sz w:val="18"/>
          <w:szCs w:val="18"/>
        </w:rPr>
        <w:t xml:space="preserve">(1), e0209388 pmcid:PMC6343866, doi:10.1371/journal.pone.020938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Wright, H., Jenks, R. A., &amp; Lee, D. M. (2019). Sexual Expression and Cognitive Function: Gender-Divergent Associations in Older Adults. </w:t>
      </w:r>
      <w:r>
        <w:rPr>
          <w:rFonts w:ascii="Segoe UI" w:hAnsi="Segoe UI" w:cs="Segoe UI"/>
          <w:i/>
          <w:iCs/>
          <w:sz w:val="18"/>
          <w:szCs w:val="18"/>
        </w:rPr>
        <w:t>Arch Sex Behav</w:t>
      </w:r>
      <w:r>
        <w:rPr>
          <w:rFonts w:ascii="Segoe UI" w:hAnsi="Segoe UI" w:cs="Segoe UI"/>
          <w:sz w:val="18"/>
          <w:szCs w:val="18"/>
        </w:rPr>
        <w:t xml:space="preserve">, doi:10.1007/s10508-019-1448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ie, W., Zheng, F., Yan, L., &amp; Zhong, B. (2019). Cognitive Decline before and after Incident Coronary Events. </w:t>
      </w:r>
      <w:r>
        <w:rPr>
          <w:rFonts w:ascii="Segoe UI" w:hAnsi="Segoe UI" w:cs="Segoe UI"/>
          <w:i/>
          <w:iCs/>
          <w:sz w:val="18"/>
          <w:szCs w:val="18"/>
        </w:rPr>
        <w:t>J Am Coll Cardiol, 73</w:t>
      </w:r>
      <w:r>
        <w:rPr>
          <w:rFonts w:ascii="Segoe UI" w:hAnsi="Segoe UI" w:cs="Segoe UI"/>
          <w:sz w:val="18"/>
          <w:szCs w:val="18"/>
        </w:rPr>
        <w:t xml:space="preserve">(24), 3041-3050, doi:10.1016/j.jacc.2019.04.01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H., &amp; Bath, P. A. (2019). The Use of Data Mining Methods for the Prediction of Dementia: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IEEE J Biomed Health Inform</w:t>
      </w:r>
      <w:r>
        <w:rPr>
          <w:rFonts w:ascii="Segoe UI" w:hAnsi="Segoe UI" w:cs="Segoe UI"/>
          <w:sz w:val="18"/>
          <w:szCs w:val="18"/>
        </w:rPr>
        <w:t xml:space="preserve">, doi:10.1109/JBHI.2019.29214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L., Smith, L., &amp; Hamer, M. (2019). Gender-Specific Risk Factors for Incident Sarcopenia: 8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3</w:t>
      </w:r>
      <w:r>
        <w:rPr>
          <w:rFonts w:ascii="Segoe UI" w:hAnsi="Segoe UI" w:cs="Segoe UI"/>
          <w:sz w:val="18"/>
          <w:szCs w:val="18"/>
        </w:rPr>
        <w:t xml:space="preserve">(1), 86-88, doi:10.1136/jech-2018-21125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Z., Lei, G., Li, X., Wang, Y., Xie, Z., Zhang, X., . . . Yang, T. (2019). Does Symptomatic Knee Osteoarthritis Increase the Risk of All-Cause Mortality? Data from Four International Population-Based Longitudinal Surveys of Aging. </w:t>
      </w:r>
      <w:r>
        <w:rPr>
          <w:rFonts w:ascii="Segoe UI" w:hAnsi="Segoe UI" w:cs="Segoe UI"/>
          <w:i/>
          <w:iCs/>
          <w:sz w:val="18"/>
          <w:szCs w:val="18"/>
        </w:rPr>
        <w:t>Clin Rheumatol</w:t>
      </w:r>
      <w:r>
        <w:rPr>
          <w:rFonts w:ascii="Segoe UI" w:hAnsi="Segoe UI" w:cs="Segoe UI"/>
          <w:sz w:val="18"/>
          <w:szCs w:val="18"/>
        </w:rPr>
        <w:t xml:space="preserve">, doi:10.1007/s10067-019-04672-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in, J., Lassale, C., Steptoe, A., &amp; Cadar, D. (2019). Exploring the Bidirectional Associations between Loneliness and Cognitive Functioning over 10 Yea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Epidemiol</w:t>
      </w:r>
      <w:r>
        <w:rPr>
          <w:rFonts w:ascii="Segoe UI" w:hAnsi="Segoe UI" w:cs="Segoe UI"/>
          <w:sz w:val="18"/>
          <w:szCs w:val="18"/>
        </w:rPr>
        <w:t xml:space="preserve">, doi:10.1093/ije/dyz08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u, A., &amp; Liljas, A. E. M. (2019). The Relationship between Self-Reported Sensory Impairments and Psychosocial Health in Older Adults: A 4-Year Follow-up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ublic Health, 169</w:t>
      </w:r>
      <w:r>
        <w:rPr>
          <w:rFonts w:ascii="Segoe UI" w:hAnsi="Segoe UI" w:cs="Segoe UI"/>
          <w:sz w:val="18"/>
          <w:szCs w:val="18"/>
        </w:rPr>
        <w:t xml:space="preserve">, 140-148, doi:10.1016/j.puhe.2019.01.0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u, Z. B., Zhu, Y., Li, D., Wu, M. Y., Tang, M. L., Wang, J. B., &amp; Chen, K. (2019). Association between Visit-to-Visit Variability of Hba1c and Cognitive Decline: A Pooled Analysis of Two Prospective Population-Based Cohorts. </w:t>
      </w:r>
      <w:r>
        <w:rPr>
          <w:rFonts w:ascii="Segoe UI" w:hAnsi="Segoe UI" w:cs="Segoe UI"/>
          <w:i/>
          <w:iCs/>
          <w:sz w:val="18"/>
          <w:szCs w:val="18"/>
        </w:rPr>
        <w:t>Diabetologia</w:t>
      </w:r>
      <w:r>
        <w:rPr>
          <w:rFonts w:ascii="Segoe UI" w:hAnsi="Segoe UI" w:cs="Segoe UI"/>
          <w:sz w:val="18"/>
          <w:szCs w:val="18"/>
        </w:rPr>
        <w:t xml:space="preserve">, doi:10.1007/s00125-019-04986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asi, F., Siebenm, I., &amp; Uunk, W. (2019). Work History, Economic Resources, and Women’s Labour Market Withdrawal after the Birth of the First Grandchild. </w:t>
      </w:r>
      <w:r>
        <w:rPr>
          <w:rFonts w:ascii="Segoe UI" w:hAnsi="Segoe UI" w:cs="Segoe UI"/>
          <w:i/>
          <w:iCs/>
          <w:sz w:val="18"/>
          <w:szCs w:val="18"/>
        </w:rPr>
        <w:t>European Journal of Ageing</w:t>
      </w:r>
      <w:r>
        <w:rPr>
          <w:rFonts w:ascii="Segoe UI" w:hAnsi="Segoe UI" w:cs="Segoe UI"/>
          <w:sz w:val="18"/>
          <w:szCs w:val="18"/>
        </w:rPr>
        <w:t xml:space="preserve">, 1-10, doi:10.1007/s10433-019-00525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&amp; Lassale, C. (2019). Socioeconomic Trajectories of Body Mass Index and Waist Circumference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, 9</w:t>
      </w:r>
      <w:r>
        <w:rPr>
          <w:rFonts w:ascii="Segoe UI" w:hAnsi="Segoe UI" w:cs="Segoe UI"/>
          <w:sz w:val="18"/>
          <w:szCs w:val="18"/>
        </w:rPr>
        <w:t xml:space="preserve">(4), e025309 pmcid:PMC6500398, doi:10.1136/bmjopen-2018-0253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&amp; Steptoe, A. (2019). Association between Subjective Well-Being and Living Longer without Disability or Illness. </w:t>
      </w:r>
      <w:r>
        <w:rPr>
          <w:rFonts w:ascii="Segoe UI" w:hAnsi="Segoe UI" w:cs="Segoe UI"/>
          <w:i/>
          <w:iCs/>
          <w:sz w:val="18"/>
          <w:szCs w:val="18"/>
        </w:rPr>
        <w:t>JAMA Netw Open, 2</w:t>
      </w:r>
      <w:r>
        <w:rPr>
          <w:rFonts w:ascii="Segoe UI" w:hAnsi="Segoe UI" w:cs="Segoe UI"/>
          <w:sz w:val="18"/>
          <w:szCs w:val="18"/>
        </w:rPr>
        <w:t xml:space="preserve">(7), e196870, doi:10.1001/jamanetworkopen.2019.687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Yan, L., Zhong, B., Yang, Z., &amp; Xie, W. (2019). Progression of Cognitive Decline before and after Incident Stroke. </w:t>
      </w:r>
      <w:r>
        <w:rPr>
          <w:rFonts w:ascii="Segoe UI" w:hAnsi="Segoe UI" w:cs="Segoe UI"/>
          <w:i/>
          <w:iCs/>
          <w:sz w:val="18"/>
          <w:szCs w:val="18"/>
        </w:rPr>
        <w:t>Neurology, 93</w:t>
      </w:r>
      <w:r>
        <w:rPr>
          <w:rFonts w:ascii="Segoe UI" w:hAnsi="Segoe UI" w:cs="Segoe UI"/>
          <w:sz w:val="18"/>
          <w:szCs w:val="18"/>
        </w:rPr>
        <w:t xml:space="preserve">(1), e20-e28, doi:10.1212/WNL.00000000000077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u, D., Chung, H. F., Pandeya, N., Dobson, A. J., Hardy, R., Kuh, D., . . . Mishra, G. D. (2019). Premenopausal Cardiovascular Disease and Age at Natural Menopause: A Pooled Analysis of over 170,000 Women. </w:t>
      </w:r>
      <w:r>
        <w:rPr>
          <w:rFonts w:ascii="Segoe UI" w:hAnsi="Segoe UI" w:cs="Segoe UI"/>
          <w:i/>
          <w:iCs/>
          <w:sz w:val="18"/>
          <w:szCs w:val="18"/>
        </w:rPr>
        <w:t>Eur J Epidemiol, 34</w:t>
      </w:r>
      <w:r>
        <w:rPr>
          <w:rFonts w:ascii="Segoe UI" w:hAnsi="Segoe UI" w:cs="Segoe UI"/>
          <w:sz w:val="18"/>
          <w:szCs w:val="18"/>
        </w:rPr>
        <w:t xml:space="preserve">(3), 235-246, doi:10.1007/s10654-019-00490-w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boelmagd, T., Dainty, J. R., MacGregor, A., &amp; Smith, T. O. (2018). Trajectory of Physical Activity after Hip Fracture: An Analysis of Community-Dwelling Individual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jury, 49</w:t>
      </w:r>
      <w:r>
        <w:rPr>
          <w:rFonts w:ascii="Segoe UI" w:hAnsi="Segoe UI" w:cs="Segoe UI"/>
          <w:sz w:val="18"/>
          <w:szCs w:val="18"/>
        </w:rPr>
        <w:t xml:space="preserve">(3), 697-701, doi:10.1016/j.injury.2018.02.0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guayo, G. A., Vaillant, M. T., Donneau, A. F., Schritz, A., Stranges, S., Malisoux, L., . . . Witte, D. R. (2018). Comparative Analysis of the Association between 35 Frailty Scores and Cardiovascular Events, Cancer, and Total Mortality in an Elderly General Population in England: An Observational Study. </w:t>
      </w:r>
      <w:r>
        <w:rPr>
          <w:rFonts w:ascii="Segoe UI" w:hAnsi="Segoe UI" w:cs="Segoe UI"/>
          <w:i/>
          <w:iCs/>
          <w:sz w:val="18"/>
          <w:szCs w:val="18"/>
        </w:rPr>
        <w:t>PLoS Med, 15</w:t>
      </w:r>
      <w:r>
        <w:rPr>
          <w:rFonts w:ascii="Segoe UI" w:hAnsi="Segoe UI" w:cs="Segoe UI"/>
          <w:sz w:val="18"/>
          <w:szCs w:val="18"/>
        </w:rPr>
        <w:t xml:space="preserve">(3), e1002543 pmcid:PMC5870943, doi:10.1371/journal.pmed.100254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ida, J., Cable, N., Zaninotto, P., Tsuboya, T., Tsakos, G., Matsuyama, Y., . . . Watt, R. G. (2018). Social and Behavioural Determinants of the Difference in Survival among Older Adults in Japan and England. </w:t>
      </w:r>
      <w:r>
        <w:rPr>
          <w:rFonts w:ascii="Segoe UI" w:hAnsi="Segoe UI" w:cs="Segoe UI"/>
          <w:i/>
          <w:iCs/>
          <w:sz w:val="18"/>
          <w:szCs w:val="18"/>
        </w:rPr>
        <w:t>Gerontology, 64</w:t>
      </w:r>
      <w:r>
        <w:rPr>
          <w:rFonts w:ascii="Segoe UI" w:hAnsi="Segoe UI" w:cs="Segoe UI"/>
          <w:sz w:val="18"/>
          <w:szCs w:val="18"/>
        </w:rPr>
        <w:t xml:space="preserve">(3), 266-277 pmcid:PMC5969072, doi:10.1159/0004857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exandre, T. D. S., Scholes, S., Ferreira Santos, J. L., Duarte, Y. A. O., &amp; de Oliveira, C. (2018). The Combination of Dynapenia and Abdominal Obesity as a Risk Factor for Worse Trajectories of Iadl Disability among Older Adults. </w:t>
      </w:r>
      <w:r>
        <w:rPr>
          <w:rFonts w:ascii="Segoe UI" w:hAnsi="Segoe UI" w:cs="Segoe UI"/>
          <w:i/>
          <w:iCs/>
          <w:sz w:val="18"/>
          <w:szCs w:val="18"/>
        </w:rPr>
        <w:t>Clin Nutr, 37</w:t>
      </w:r>
      <w:r>
        <w:rPr>
          <w:rFonts w:ascii="Segoe UI" w:hAnsi="Segoe UI" w:cs="Segoe UI"/>
          <w:sz w:val="18"/>
          <w:szCs w:val="18"/>
        </w:rPr>
        <w:t xml:space="preserve">(6 Pt A), 2045-2053 pmcid:PMC6013360, doi:10.1016/j.clnu.2017.09.0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pergis, N. (2018). Health Behaviour Convergence: Evidence from Fractional (Long Memory) Convergence and British Microdata. </w:t>
      </w:r>
      <w:r>
        <w:rPr>
          <w:rFonts w:ascii="Segoe UI" w:hAnsi="Segoe UI" w:cs="Segoe UI"/>
          <w:i/>
          <w:iCs/>
          <w:sz w:val="18"/>
          <w:szCs w:val="18"/>
        </w:rPr>
        <w:t>Manchester School, 86</w:t>
      </w:r>
      <w:r>
        <w:rPr>
          <w:rFonts w:ascii="Segoe UI" w:hAnsi="Segoe UI" w:cs="Segoe UI"/>
          <w:sz w:val="18"/>
          <w:szCs w:val="18"/>
        </w:rPr>
        <w:t xml:space="preserve">(1), 76-99, doi:10.1111/manc.1218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ehm, J. K., Soo, J., Chen, Y., Kim, E. S., &amp; Kubzansky, L. D. (2018). Aging Well through Healthy Behavior: Psychological Well-Being's Longitudinal Association with Fruit and Vegetable Intak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atic Medicine, 80</w:t>
      </w:r>
      <w:r>
        <w:rPr>
          <w:rFonts w:ascii="Segoe UI" w:hAnsi="Segoe UI" w:cs="Segoe UI"/>
          <w:sz w:val="18"/>
          <w:szCs w:val="18"/>
        </w:rPr>
        <w:t xml:space="preserve">(3), A161-A162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ehm, J. K., Soo, J., Zevon, E. S., Chen, Y., Kim, E. S., &amp; Kubzansky, L. D. (2018). Longitudinal Associations between Psychological Well-Being and the Consumption of Fruits and Vegetables. </w:t>
      </w:r>
      <w:r>
        <w:rPr>
          <w:rFonts w:ascii="Segoe UI" w:hAnsi="Segoe UI" w:cs="Segoe UI"/>
          <w:i/>
          <w:iCs/>
          <w:sz w:val="18"/>
          <w:szCs w:val="18"/>
        </w:rPr>
        <w:t>Health Psychol, 37</w:t>
      </w:r>
      <w:r>
        <w:rPr>
          <w:rFonts w:ascii="Segoe UI" w:hAnsi="Segoe UI" w:cs="Segoe UI"/>
          <w:sz w:val="18"/>
          <w:szCs w:val="18"/>
        </w:rPr>
        <w:t xml:space="preserve">(10), 959-967 pmcid:PMC6154391, doi:10.1037/hea000064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dar, D., Abell, J., Hackett, R. A., &amp; Steptoe, A. (2018). Op22 Allostatic Load Is Associated with Coronary Heart Disease, but Not with Dementia: Evidence from a 12-Year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11.12-A11, doi:10.1136/jech-2018-SSMabstracts.2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Cadar, D., Lassale, C., Davies, H., Llewellyn, D. J., Batty, G. D., &amp; Steptoe, A. (2018). Individual and Area-Based Socioeconomic Factors Associated with Dementia Incidence in England: Evidence from a 12-Year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AMA Psychiatry, 75</w:t>
      </w:r>
      <w:r>
        <w:rPr>
          <w:rFonts w:ascii="Segoe UI" w:hAnsi="Segoe UI" w:cs="Segoe UI"/>
          <w:sz w:val="18"/>
          <w:szCs w:val="18"/>
        </w:rPr>
        <w:t xml:space="preserve">(7), 723-732 pmcid:PMC6145673, doi:10.1001/jamapsychiatry.2018.10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dar, D., Wright, L., &amp; Zaninotto, P. (2018). Life Course Socioeconomic Circumstances and Dementia Prevalenc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47-A47, doi:10.1136/jech-2018-SSMabstracts.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ezaretto, A., Suemoto, C. K., Bensenor, I., Lotufo, P. A., de Almeida-Pititto, B., Ferreira, S. R. G., &amp; Group, E. R. (2018). Association of Adiponectin with Cognitive Function Precedes Overt Diabetes in the Brazilian Longitudinal Study of Adult Health: Elsa. </w:t>
      </w:r>
      <w:r>
        <w:rPr>
          <w:rFonts w:ascii="Segoe UI" w:hAnsi="Segoe UI" w:cs="Segoe UI"/>
          <w:i/>
          <w:iCs/>
          <w:sz w:val="18"/>
          <w:szCs w:val="18"/>
        </w:rPr>
        <w:t>Diabetol Metab Syndr, 10</w:t>
      </w:r>
      <w:r>
        <w:rPr>
          <w:rFonts w:ascii="Segoe UI" w:hAnsi="Segoe UI" w:cs="Segoe UI"/>
          <w:sz w:val="18"/>
          <w:szCs w:val="18"/>
        </w:rPr>
        <w:t xml:space="preserve">, 54 pmcid:PMC6038247, doi:10.1186/s13098-018-0354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ronado, J. I. C., Chandola, T., &amp; Steptoe, A. (2018). Allostatic Load and Effort-Reward Imbalance: Associations over the Working-Career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5</w:t>
      </w:r>
      <w:r>
        <w:rPr>
          <w:rFonts w:ascii="Segoe UI" w:hAnsi="Segoe UI" w:cs="Segoe UI"/>
          <w:sz w:val="18"/>
          <w:szCs w:val="18"/>
        </w:rPr>
        <w:t xml:space="preserve">(2), 191 pmcid:PMC5857048, doi:10.3390/ijerph1502019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 Silva Alexandre, T., Scholes, S., Ferreira Santos, J. L., de Oliveira Duarte, Y. A., &amp; de Oliveira, C. (2018). Dynapenic Abdominal Obesity Increases Mortality Risk among English and Brazilian Older Adults: A 10-Year Follow-up of the Elsa and Sabe Studies. </w:t>
      </w:r>
      <w:r>
        <w:rPr>
          <w:rFonts w:ascii="Segoe UI" w:hAnsi="Segoe UI" w:cs="Segoe UI"/>
          <w:i/>
          <w:iCs/>
          <w:sz w:val="18"/>
          <w:szCs w:val="18"/>
        </w:rPr>
        <w:t>J Nutr Health Aging, 22</w:t>
      </w:r>
      <w:r>
        <w:rPr>
          <w:rFonts w:ascii="Segoe UI" w:hAnsi="Segoe UI" w:cs="Segoe UI"/>
          <w:sz w:val="18"/>
          <w:szCs w:val="18"/>
        </w:rPr>
        <w:t xml:space="preserve">(1), 138-144, doi:10.1007/s12603-017-0966-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, G., Lam, M., Harris, S. E., Trampush, J. W., Luciano, M., Hill, W. D., . . . Deary, I. J. (2018). Study of 300,486 Individuals Identifies 148 Independent Genetic Loci Influencing General Cognitive Function. </w:t>
      </w:r>
      <w:r>
        <w:rPr>
          <w:rFonts w:ascii="Segoe UI" w:hAnsi="Segoe UI" w:cs="Segoe UI"/>
          <w:i/>
          <w:iCs/>
          <w:sz w:val="18"/>
          <w:szCs w:val="18"/>
        </w:rPr>
        <w:t>Nat Commun, 9</w:t>
      </w:r>
      <w:r>
        <w:rPr>
          <w:rFonts w:ascii="Segoe UI" w:hAnsi="Segoe UI" w:cs="Segoe UI"/>
          <w:sz w:val="18"/>
          <w:szCs w:val="18"/>
        </w:rPr>
        <w:t xml:space="preserve">(1), 2098 pmcid:PMC5974083, doi:10.1038/s41467-018-04362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-Kershaw, H. R., Hackett, R. A., Cadar, D., Herbert, A., Orrell, M., &amp; Steptoe, A. (2018). Vision Impairment and Risk of Dementia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6</w:t>
      </w:r>
      <w:r>
        <w:rPr>
          <w:rFonts w:ascii="Segoe UI" w:hAnsi="Segoe UI" w:cs="Segoe UI"/>
          <w:sz w:val="18"/>
          <w:szCs w:val="18"/>
        </w:rPr>
        <w:t xml:space="preserve">(9), 1823-1829, doi:10.1111/jgs.1545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la Fuente, J., Caballero, F. F., Sanchez-Niubo, A., Panagiotakos, D. B., Prina, A. M., Arndt, H., . . . Ayuso-Mateos, J. L. (2018). Determinants of Health Trajectories in England and the United States: An Approach to Identify Different Patterns of Healthy Ag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3</w:t>
      </w:r>
      <w:r>
        <w:rPr>
          <w:rFonts w:ascii="Segoe UI" w:hAnsi="Segoe UI" w:cs="Segoe UI"/>
          <w:sz w:val="18"/>
          <w:szCs w:val="18"/>
        </w:rPr>
        <w:t xml:space="preserve">(11), 1512-1518 pmcid:PMC6175023, doi:10.1093/gerona/gly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la Fuente, J., Hjelmborg, J., Wod, M., de la Torre-Luque, A., Caballero, F. F., Christensen, K., &amp; Ayuso-Mateos, J. L. (2018). Longitudinal Associations of Sensory and Cognitive Functioning: A Structural Equation Modelling Approach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y14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, Hirani, V., &amp; Biddulph, J. P. (2018). Associations between Vitamin D Levels and Depressive Symptoms in Later Life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3</w:t>
      </w:r>
      <w:r>
        <w:rPr>
          <w:rFonts w:ascii="Segoe UI" w:hAnsi="Segoe UI" w:cs="Segoe UI"/>
          <w:sz w:val="18"/>
          <w:szCs w:val="18"/>
        </w:rPr>
        <w:t xml:space="preserve">(10), 1377-1382 pmcid:PMC6132123, doi:10.1093/gerona/glx1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Biddulph, J. P., de Oliveira, C., Tsakos, G., &amp; Marmot, M. G. (2018). Subjective Social Status and Mort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Epidemiol, 33</w:t>
      </w:r>
      <w:r>
        <w:rPr>
          <w:rFonts w:ascii="Segoe UI" w:hAnsi="Segoe UI" w:cs="Segoe UI"/>
          <w:sz w:val="18"/>
          <w:szCs w:val="18"/>
        </w:rPr>
        <w:t xml:space="preserve">(8), 729-739 pmcid:PMC6061136, doi:10.1007/s10654-018-0410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Chrousos, G. P., &amp; Biddulph, J. P. (2018). Childhood Experiences of Parenting and Cancer Risk at Older Ages: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Int J Public Health, 63</w:t>
      </w:r>
      <w:r>
        <w:rPr>
          <w:rFonts w:ascii="Segoe UI" w:hAnsi="Segoe UI" w:cs="Segoe UI"/>
          <w:sz w:val="18"/>
          <w:szCs w:val="18"/>
        </w:rPr>
        <w:t xml:space="preserve">(7), 823-832 pmcid:PMC6154018, doi:10.1007/s00038-018-1117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'Hooge, L., Achterberg, P., &amp; Reeskens, T. (2018). Mind over Matter. The Impact of Subjective Social Status on Health Outcomes and Health Behaviors. </w:t>
      </w:r>
      <w:r>
        <w:rPr>
          <w:rFonts w:ascii="Segoe UI" w:hAnsi="Segoe UI" w:cs="Segoe UI"/>
          <w:i/>
          <w:iCs/>
          <w:sz w:val="18"/>
          <w:szCs w:val="18"/>
        </w:rPr>
        <w:t>PLoS One, 13</w:t>
      </w:r>
      <w:r>
        <w:rPr>
          <w:rFonts w:ascii="Segoe UI" w:hAnsi="Segoe UI" w:cs="Segoe UI"/>
          <w:sz w:val="18"/>
          <w:szCs w:val="18"/>
        </w:rPr>
        <w:t xml:space="preserve">(9), e0202489 pmcid:PMC6124725, doi:10.1371/journal.pone.020248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 Gessa, G., Corna, L., Price, D., &amp; Glaser, K. (2018). The Decision to Work after State Pension Age and How It Affects Quality of Life: Evidence from a 6-Year English Panel Study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3), 450-457 pmcid:PMC5920338, doi:10.1093/ageing/afx18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jundeva, M. (2018). Partnership Trajectories and Cardiovascular Health in Late Life of Older Adults in England and Germany. </w:t>
      </w:r>
      <w:r>
        <w:rPr>
          <w:rFonts w:ascii="Segoe UI" w:hAnsi="Segoe UI" w:cs="Segoe UI"/>
          <w:i/>
          <w:iCs/>
          <w:sz w:val="18"/>
          <w:szCs w:val="18"/>
        </w:rPr>
        <w:t>SSM Popul Health, 6</w:t>
      </w:r>
      <w:r>
        <w:rPr>
          <w:rFonts w:ascii="Segoe UI" w:hAnsi="Segoe UI" w:cs="Segoe UI"/>
          <w:sz w:val="18"/>
          <w:szCs w:val="18"/>
        </w:rPr>
        <w:t xml:space="preserve">, 26-35 pmcid:PMC6098208, doi:10.1016/j.ssmph.2018.08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odd, S., Hill, M., Ockenden, N., Algorta, G. P., Payne, S., Preston, N., &amp; Walshe, C. (2018). 'Being with' or 'Doing For'? How the Role of an End-of-Life Volunteer Befriender Can Impact Patient Wellbeing: Interviews from a Multiple Qualitative Case Study (Elsa). </w:t>
      </w:r>
      <w:r>
        <w:rPr>
          <w:rFonts w:ascii="Segoe UI" w:hAnsi="Segoe UI" w:cs="Segoe UI"/>
          <w:i/>
          <w:iCs/>
          <w:sz w:val="18"/>
          <w:szCs w:val="18"/>
        </w:rPr>
        <w:t>Support Care Cancer, 26</w:t>
      </w:r>
      <w:r>
        <w:rPr>
          <w:rFonts w:ascii="Segoe UI" w:hAnsi="Segoe UI" w:cs="Segoe UI"/>
          <w:sz w:val="18"/>
          <w:szCs w:val="18"/>
        </w:rPr>
        <w:t xml:space="preserve">(9), 3163-3172 pmcid:PMC6096531, doi:10.1007/s00520-018-4169-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oran, P., Burden, S., &amp; Shryane, N. (2018). Older People Living Well Beyond Cancer: The Relationship between Emotional Support and Quality of Life. </w:t>
      </w:r>
      <w:r>
        <w:rPr>
          <w:rFonts w:ascii="Segoe UI" w:hAnsi="Segoe UI" w:cs="Segoe UI"/>
          <w:i/>
          <w:iCs/>
          <w:sz w:val="18"/>
          <w:szCs w:val="18"/>
        </w:rPr>
        <w:t>J Aging Health</w:t>
      </w:r>
      <w:r>
        <w:rPr>
          <w:rFonts w:ascii="Segoe UI" w:hAnsi="Segoe UI" w:cs="Segoe UI"/>
          <w:sz w:val="18"/>
          <w:szCs w:val="18"/>
        </w:rPr>
        <w:t xml:space="preserve">, 898264318799252, doi:10.1177/08982643187992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'Orsi, E., Xavier, A. J., Rafnsson, S. B., Steptoe, A., Hogervorst, E., &amp; Orrell, M. (2018). Is Use of the Internet in Midlife Associated with Lower Dementia Incidence?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2</w:t>
      </w:r>
      <w:r>
        <w:rPr>
          <w:rFonts w:ascii="Segoe UI" w:hAnsi="Segoe UI" w:cs="Segoe UI"/>
          <w:sz w:val="18"/>
          <w:szCs w:val="18"/>
        </w:rPr>
        <w:t xml:space="preserve">(11), 1525-1533 pmcid:PMC6127001, doi:10.1080/13607863.2017.136084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litcha, K., &amp; Fonseca, R. (2018). Self-Employment, Wealth and Start-up Costs: Evidence from a Financial Crisis. </w:t>
      </w:r>
      <w:r>
        <w:rPr>
          <w:rFonts w:ascii="Segoe UI" w:hAnsi="Segoe UI" w:cs="Segoe UI"/>
          <w:i/>
          <w:iCs/>
          <w:sz w:val="18"/>
          <w:szCs w:val="18"/>
        </w:rPr>
        <w:t>B E Journal of Economic Analysis &amp; Policy, 18</w:t>
      </w:r>
      <w:r>
        <w:rPr>
          <w:rFonts w:ascii="Segoe UI" w:hAnsi="Segoe UI" w:cs="Segoe UI"/>
          <w:sz w:val="18"/>
          <w:szCs w:val="18"/>
        </w:rPr>
        <w:t xml:space="preserve">(3), doi:10.1515/bejeap-2017-018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nwo, O. O., Ford, J., Player, E., &amp; Steel, N. (2018). The Impact of Life Events on Later Life: A Latent Class Analysis of the </w:t>
      </w:r>
      <w:r>
        <w:rPr>
          <w:rFonts w:ascii="Segoe UI" w:hAnsi="Segoe UI" w:cs="Segoe UI"/>
          <w:sz w:val="18"/>
          <w:szCs w:val="18"/>
        </w:rPr>
        <w:lastRenderedPageBreak/>
        <w:t xml:space="preserve">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49-A50, doi:10.1136/jech-2018-SSMabstracts.1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8). Community Group Membership and Multidimensional Subjective Well-Being in Older Age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5), 376-382 pmcid:PMC5909739, doi:10.1136/jech-2017-21026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8). Physical and Psychosocial Factors in the Prevention of Chronic Pain in Older Age. </w:t>
      </w:r>
      <w:r>
        <w:rPr>
          <w:rFonts w:ascii="Segoe UI" w:hAnsi="Segoe UI" w:cs="Segoe UI"/>
          <w:i/>
          <w:iCs/>
          <w:sz w:val="18"/>
          <w:szCs w:val="18"/>
        </w:rPr>
        <w:t>J Pain, 19</w:t>
      </w:r>
      <w:r>
        <w:rPr>
          <w:rFonts w:ascii="Segoe UI" w:hAnsi="Segoe UI" w:cs="Segoe UI"/>
          <w:sz w:val="18"/>
          <w:szCs w:val="18"/>
        </w:rPr>
        <w:t xml:space="preserve">(12), 1385-1391 pmcid:PMC6288062, doi:10.1016/j.jpain.2018.06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&amp; Steptoe, A. (2018). Cultural Engagement Predicts Changes in Cognitive Function in Older Adults over a 10 Year Perio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10226 pmcid:PMC6033851, doi:10.1038/s41598-018-28591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ncourt, D., Steptoe, A., &amp; Cadar, D. (2018). Cultural Engagement and Cognitive Reserve: Museum Attendance and Dementia Incidence over a 10-Year Period. </w:t>
      </w:r>
      <w:r>
        <w:rPr>
          <w:rFonts w:ascii="Segoe UI" w:hAnsi="Segoe UI" w:cs="Segoe UI"/>
          <w:i/>
          <w:iCs/>
          <w:sz w:val="18"/>
          <w:szCs w:val="18"/>
        </w:rPr>
        <w:t>Br J Psychiatry, 213</w:t>
      </w:r>
      <w:r>
        <w:rPr>
          <w:rFonts w:ascii="Segoe UI" w:hAnsi="Segoe UI" w:cs="Segoe UI"/>
          <w:sz w:val="18"/>
          <w:szCs w:val="18"/>
        </w:rPr>
        <w:t xml:space="preserve">(5), 661-663 pmcid:PMC6429239, doi:10.1192/bjp.2018.12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wns-Ritchie, C., Starr, J. M., &amp; Deary, I. J. (2018). Health Literacy, Cognitive Ability and Smoking: A Cross-Sectiona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, 8</w:t>
      </w:r>
      <w:r>
        <w:rPr>
          <w:rFonts w:ascii="Segoe UI" w:hAnsi="Segoe UI" w:cs="Segoe UI"/>
          <w:sz w:val="18"/>
          <w:szCs w:val="18"/>
        </w:rPr>
        <w:t xml:space="preserve">(10), e023929 pmcid:PMC6224719, doi:10.1136/bmjopen-2018-02392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inney, N., &amp; Marshall, A. (2018). Is Migration in Later Life Good for Wellbeing? A Longitudinal Study of Ageing and Selectivity of Internal Migration. </w:t>
      </w:r>
      <w:r>
        <w:rPr>
          <w:rFonts w:ascii="Segoe UI" w:hAnsi="Segoe UI" w:cs="Segoe UI"/>
          <w:i/>
          <w:iCs/>
          <w:sz w:val="18"/>
          <w:szCs w:val="18"/>
        </w:rPr>
        <w:t>Area (Oxf), 50</w:t>
      </w:r>
      <w:r>
        <w:rPr>
          <w:rFonts w:ascii="Segoe UI" w:hAnsi="Segoe UI" w:cs="Segoe UI"/>
          <w:sz w:val="18"/>
          <w:szCs w:val="18"/>
        </w:rPr>
        <w:t xml:space="preserve">(4), 492-500 pmcid:PMC6282955, doi:10.1111/area.124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leischmann, M., Carr, E., Xue, B., Zaninotto, P., Stansfeld, S. A., Stafford, M., &amp; Head, J. (2018). Changes in Autonomy, Job Demands and Working Hours after Diagnosis of Chronic Disease: A Comparison of Employed and Self-Employed Older Persons Using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10), 951-957 pmcid:PMC6161656, doi:10.1136/jech-2017-2103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d, J. A., Jones, A., Wong, G., Clark, A., Porter, T., &amp; Steel, N. (2018). Access to Primary Care for Socio-Economically Disadvantaged Older People in Rural Areas: Exploring Realist Theory Using Structural Equation Modelling in a Linked Dataset. </w:t>
      </w:r>
      <w:r>
        <w:rPr>
          <w:rFonts w:ascii="Segoe UI" w:hAnsi="Segoe UI" w:cs="Segoe UI"/>
          <w:i/>
          <w:iCs/>
          <w:sz w:val="18"/>
          <w:szCs w:val="18"/>
        </w:rPr>
        <w:t>BMC Med Res Methodol, 18</w:t>
      </w:r>
      <w:r>
        <w:rPr>
          <w:rFonts w:ascii="Segoe UI" w:hAnsi="Segoe UI" w:cs="Segoe UI"/>
          <w:sz w:val="18"/>
          <w:szCs w:val="18"/>
        </w:rPr>
        <w:t xml:space="preserve">(1), 57 pmcid:PMC6006834, doi:10.1186/s12874-018-0514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&amp; Cooper, C. (2018). Attitudes to Ageing and Change in Frailty Statu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y, 64</w:t>
      </w:r>
      <w:r>
        <w:rPr>
          <w:rFonts w:ascii="Segoe UI" w:hAnsi="Segoe UI" w:cs="Segoe UI"/>
          <w:sz w:val="18"/>
          <w:szCs w:val="18"/>
        </w:rPr>
        <w:t xml:space="preserve">(1), 58-66 pmcid:PMC5872555, doi:10.1159/00047716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Westbury, L., &amp; Cooper, C. (2018). Social Isolation and Loneliness as Risk Factors for the Progression of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3), 392-397 pmcid:PMC5920346, doi:10.1093/ageing/afx18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Westbury, L. D., Cooper, C., &amp; Dennison, E. M. (2018). Risk Factors for Incident Falls in Older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Geriatr, 18</w:t>
      </w:r>
      <w:r>
        <w:rPr>
          <w:rFonts w:ascii="Segoe UI" w:hAnsi="Segoe UI" w:cs="Segoe UI"/>
          <w:sz w:val="18"/>
          <w:szCs w:val="18"/>
        </w:rPr>
        <w:t xml:space="preserve">(1), 117 pmcid:PMC5956831, doi:10.1186/s12877-018-0806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ckett, R. A., Davies-Kershaw, H., Cadar, D., Orrell, M., &amp; Steptoe, A. (2018). Walking Speed, Cognitive Function, and Dementia Risk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6</w:t>
      </w:r>
      <w:r>
        <w:rPr>
          <w:rFonts w:ascii="Segoe UI" w:hAnsi="Segoe UI" w:cs="Segoe UI"/>
          <w:sz w:val="18"/>
          <w:szCs w:val="18"/>
        </w:rPr>
        <w:t xml:space="preserve">(9), 1670-1675 pmcid:PMC6127007, doi:10.1111/jgs.153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ckett, R. A., Moore, C., Steptoe, A., &amp; Lassale, C. (2018). Health Behaviour Changes after Type 2 Diabetes Diagnosi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16938 pmcid:PMC6240033, doi:10.1038/s41598-018-35238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Muniz Terrera, G., &amp; Demakakos, P. (2018). Physical Activity and Trajectories in Cognitive Function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6), 477-483 pmcid:PMC5977988, doi:10.1136/jech-2017-2102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nratty, B., Stow, D., Collingridge Moore, D., Valtorta, N. K., &amp; Matthews, F. (2018). Loneliness as a Risk Factor for Care Home Admissio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6), 896-900 pmcid:PMC6481549, doi:10.1093/ageing/afy09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ess, M., Bauknecht, J., &amp; Pink, S. (2018). Working Hours Flexibility and Timing of Retirement: Findings from Europe. </w:t>
      </w:r>
      <w:r>
        <w:rPr>
          <w:rFonts w:ascii="Segoe UI" w:hAnsi="Segoe UI" w:cs="Segoe UI"/>
          <w:i/>
          <w:iCs/>
          <w:sz w:val="18"/>
          <w:szCs w:val="18"/>
        </w:rPr>
        <w:t>J Aging Soc Policy, 30</w:t>
      </w:r>
      <w:r>
        <w:rPr>
          <w:rFonts w:ascii="Segoe UI" w:hAnsi="Segoe UI" w:cs="Segoe UI"/>
          <w:sz w:val="18"/>
          <w:szCs w:val="18"/>
        </w:rPr>
        <w:t xml:space="preserve">(5), 478-494, doi:10.1080/08959420.2018.150085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inchliff, S., Tetley, J., Lee, D., &amp; Nazroo, J. (2018). Older Adults' Experiences of Sexual Difficulties: Qualitative Findings from the English Longitudinal Study on Ageing (Elsa). </w:t>
      </w:r>
      <w:r>
        <w:rPr>
          <w:rFonts w:ascii="Segoe UI" w:hAnsi="Segoe UI" w:cs="Segoe UI"/>
          <w:i/>
          <w:iCs/>
          <w:sz w:val="18"/>
          <w:szCs w:val="18"/>
        </w:rPr>
        <w:t>J Sex Res, 55</w:t>
      </w:r>
      <w:r>
        <w:rPr>
          <w:rFonts w:ascii="Segoe UI" w:hAnsi="Segoe UI" w:cs="Segoe UI"/>
          <w:sz w:val="18"/>
          <w:szCs w:val="18"/>
        </w:rPr>
        <w:t xml:space="preserve">(2), 152-163, doi:10.1080/00224499.2016.12693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ffmann, R., Kroger, H., &amp; Pakpahan, E. (2018). The Reciprocal Relationship between Material Factors and Health in the Life Course: Evidence from Share and Elsa. </w:t>
      </w:r>
      <w:r>
        <w:rPr>
          <w:rFonts w:ascii="Segoe UI" w:hAnsi="Segoe UI" w:cs="Segoe UI"/>
          <w:i/>
          <w:iCs/>
          <w:sz w:val="18"/>
          <w:szCs w:val="18"/>
        </w:rPr>
        <w:t>Eur J Ageing, 15</w:t>
      </w:r>
      <w:r>
        <w:rPr>
          <w:rFonts w:ascii="Segoe UI" w:hAnsi="Segoe UI" w:cs="Segoe UI"/>
          <w:sz w:val="18"/>
          <w:szCs w:val="18"/>
        </w:rPr>
        <w:t xml:space="preserve">(4), 379-391 pmcid:PMC6250643, doi:10.1007/s10433-018-0458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ob, E., Kirschbaum, C., &amp; Steptoe, A. (2018). Positive and Negative Social Support and Hpa-Axis Hyperactivity: Evidence from Glucocorticoids in Human Hair. </w:t>
      </w:r>
      <w:r>
        <w:rPr>
          <w:rFonts w:ascii="Segoe UI" w:hAnsi="Segoe UI" w:cs="Segoe UI"/>
          <w:i/>
          <w:iCs/>
          <w:sz w:val="18"/>
          <w:szCs w:val="18"/>
        </w:rPr>
        <w:t>Psychoneuroendocrinology, 96</w:t>
      </w:r>
      <w:r>
        <w:rPr>
          <w:rFonts w:ascii="Segoe UI" w:hAnsi="Segoe UI" w:cs="Segoe UI"/>
          <w:sz w:val="18"/>
          <w:szCs w:val="18"/>
        </w:rPr>
        <w:t xml:space="preserve">, 100-108, doi:10.1016/j.psyneuen.2018.06.0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&amp; Steptoe, A. (2018). Obesity, Perceived Weight Discrimination, and Hair Cortisol: A Population-Based Study. </w:t>
      </w:r>
      <w:r>
        <w:rPr>
          <w:rFonts w:ascii="Segoe UI" w:hAnsi="Segoe UI" w:cs="Segoe UI"/>
          <w:i/>
          <w:iCs/>
          <w:sz w:val="18"/>
          <w:szCs w:val="18"/>
        </w:rPr>
        <w:t>Psychoneuroendocrinology, 98</w:t>
      </w:r>
      <w:r>
        <w:rPr>
          <w:rFonts w:ascii="Segoe UI" w:hAnsi="Segoe UI" w:cs="Segoe UI"/>
          <w:sz w:val="18"/>
          <w:szCs w:val="18"/>
        </w:rPr>
        <w:t xml:space="preserve">, 67-73, doi:10.1016/j.psyneuen.2018.08.0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mes, R. J. E., Walsh, D. A., &amp; Ferguson, E. (2018). General and Disease-Specific Pain Trajectories as Predictors of </w:t>
      </w:r>
      <w:r>
        <w:rPr>
          <w:rFonts w:ascii="Segoe UI" w:hAnsi="Segoe UI" w:cs="Segoe UI"/>
          <w:sz w:val="18"/>
          <w:szCs w:val="18"/>
        </w:rPr>
        <w:lastRenderedPageBreak/>
        <w:t xml:space="preserve">Social and Political Outcomes in Arthritis and Cancer. </w:t>
      </w:r>
      <w:r>
        <w:rPr>
          <w:rFonts w:ascii="Segoe UI" w:hAnsi="Segoe UI" w:cs="Segoe UI"/>
          <w:i/>
          <w:iCs/>
          <w:sz w:val="18"/>
          <w:szCs w:val="18"/>
        </w:rPr>
        <w:t>BMC Med, 16</w:t>
      </w:r>
      <w:r>
        <w:rPr>
          <w:rFonts w:ascii="Segoe UI" w:hAnsi="Segoe UI" w:cs="Segoe UI"/>
          <w:sz w:val="18"/>
          <w:szCs w:val="18"/>
        </w:rPr>
        <w:t xml:space="preserve">(1), 51 pmcid:PMC5890349, doi:10.1186/s12916-018-1031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ones, M. E., Davies, M. A. M., Leyland, K. M., Delmestri, A., Porter, A., Ratcliffe, J., . . . Arden, N. K. (2018). Osteoarthritis and Other Long-Term Health Conditions in Former Elite Cricketers. </w:t>
      </w:r>
      <w:r>
        <w:rPr>
          <w:rFonts w:ascii="Segoe UI" w:hAnsi="Segoe UI" w:cs="Segoe UI"/>
          <w:i/>
          <w:iCs/>
          <w:sz w:val="18"/>
          <w:szCs w:val="18"/>
        </w:rPr>
        <w:t>J Sci Med Sport, 21</w:t>
      </w:r>
      <w:r>
        <w:rPr>
          <w:rFonts w:ascii="Segoe UI" w:hAnsi="Segoe UI" w:cs="Segoe UI"/>
          <w:sz w:val="18"/>
          <w:szCs w:val="18"/>
        </w:rPr>
        <w:t xml:space="preserve">(6), 558-563 pmcid:PMC5964309, doi:10.1016/j.jsams.2017.10.0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pteyn, A., Banks, J., Hamer, M., Smith, J. P., Steptoe, A., van Soest, A., . . . Htay Wah, S. (2018). What They Say and What They Do: Comparing Physical Activity across the USA, England and the Netherland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6), 471-476 pmcid:PMC5969391, doi:10.1136/jech-2017-2097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arns, B., Chilcott, J., Relton, C., Whyte, S., Woods, H. B., Nickerson, C., &amp; Loban, A. (2018). The Association between Long-Term Conditions and Uptake of Population-Based Screening for Colorectal Cancer: Results from Two English Cohort Studies. </w:t>
      </w:r>
      <w:r>
        <w:rPr>
          <w:rFonts w:ascii="Segoe UI" w:hAnsi="Segoe UI" w:cs="Segoe UI"/>
          <w:i/>
          <w:iCs/>
          <w:sz w:val="18"/>
          <w:szCs w:val="18"/>
        </w:rPr>
        <w:t>Cancer Manag Res, 10</w:t>
      </w:r>
      <w:r>
        <w:rPr>
          <w:rFonts w:ascii="Segoe UI" w:hAnsi="Segoe UI" w:cs="Segoe UI"/>
          <w:sz w:val="18"/>
          <w:szCs w:val="18"/>
        </w:rPr>
        <w:t xml:space="preserve">, 637-645 pmcid:PMC5878662, doi:10.2147/CMAR.S15336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, B. M., Ryu, H. W., &amp; Cho, K. S. (2018). Extended Local Similarity Analysis (Elsa) Reveals Unique Associations between Bacterial Community Structure and Odor Emission During Pig Carcasses Decomposition. </w:t>
      </w:r>
      <w:r>
        <w:rPr>
          <w:rFonts w:ascii="Segoe UI" w:hAnsi="Segoe UI" w:cs="Segoe UI"/>
          <w:i/>
          <w:iCs/>
          <w:sz w:val="18"/>
          <w:szCs w:val="18"/>
        </w:rPr>
        <w:t>J Environ Sci Health A Tox Hazard Subst Environ Eng, 53</w:t>
      </w:r>
      <w:r>
        <w:rPr>
          <w:rFonts w:ascii="Segoe UI" w:hAnsi="Segoe UI" w:cs="Segoe UI"/>
          <w:sz w:val="18"/>
          <w:szCs w:val="18"/>
        </w:rPr>
        <w:t xml:space="preserve">(8), 718-727, doi:10.1080/10934529.2018.143985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gston, A., Comas-Herrera, A., Jagger, C., &amp; project, M. (2018). Forecasting the Care Needs of the Older Population in England over the Next 20 Years: Estimates from the Population Ageing and Care Simulation (Pacsim) Modelling Study. </w:t>
      </w:r>
      <w:r>
        <w:rPr>
          <w:rFonts w:ascii="Segoe UI" w:hAnsi="Segoe UI" w:cs="Segoe UI"/>
          <w:i/>
          <w:iCs/>
          <w:sz w:val="18"/>
          <w:szCs w:val="18"/>
        </w:rPr>
        <w:t>Lancet Public Health, 3</w:t>
      </w:r>
      <w:r>
        <w:rPr>
          <w:rFonts w:ascii="Segoe UI" w:hAnsi="Segoe UI" w:cs="Segoe UI"/>
          <w:sz w:val="18"/>
          <w:szCs w:val="18"/>
        </w:rPr>
        <w:t xml:space="preserve">(9), e447-e455 pmcid:PMC6123499, doi:10.1016/S2468-2667(18)30118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gston, A., Robinson, L., Booth, H., Knapp, M., Jagger, C., &amp; project, M. (2018). Projections of Multi-Morbidity in the Older Population in England to 2035: Estimates from the Population Ageing and Care Simulation (Pacsim) Model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3), 374-380 pmcid:PMC5920286, doi:10.1093/ageing/afx2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neale, D., &amp; French, R. (2018). Examining Life Course Trajectories of Lesbian, Gay and Bisexual People in England - Exploring Convergence and Divergence among a Heterogeneous Population of Older People. </w:t>
      </w:r>
      <w:r>
        <w:rPr>
          <w:rFonts w:ascii="Segoe UI" w:hAnsi="Segoe UI" w:cs="Segoe UI"/>
          <w:i/>
          <w:iCs/>
          <w:sz w:val="18"/>
          <w:szCs w:val="18"/>
        </w:rPr>
        <w:t>Longit Life Course Stud, 9</w:t>
      </w:r>
      <w:r>
        <w:rPr>
          <w:rFonts w:ascii="Segoe UI" w:hAnsi="Segoe UI" w:cs="Segoe UI"/>
          <w:sz w:val="18"/>
          <w:szCs w:val="18"/>
        </w:rPr>
        <w:t xml:space="preserve">(2), 226-244 pmcid:PMC6436696, doi:10.14301/llcs.v9i2.42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&amp; Steptoe, A. (2018). Social Isolation, Loneliness, and Health Behaviors at Older Ages: Longitudinal Cohort Study. </w:t>
      </w:r>
      <w:r>
        <w:rPr>
          <w:rFonts w:ascii="Segoe UI" w:hAnsi="Segoe UI" w:cs="Segoe UI"/>
          <w:i/>
          <w:iCs/>
          <w:sz w:val="18"/>
          <w:szCs w:val="18"/>
        </w:rPr>
        <w:t>Ann Behav Med, 52</w:t>
      </w:r>
      <w:r>
        <w:rPr>
          <w:rFonts w:ascii="Segoe UI" w:hAnsi="Segoe UI" w:cs="Segoe UI"/>
          <w:sz w:val="18"/>
          <w:szCs w:val="18"/>
        </w:rPr>
        <w:t xml:space="preserve">(7), 582-593 pmcid:PMC6377432, doi:10.1093/abm/kax0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jima, G., Iliffe, S., Jivraj, S., Liljas, A., &amp; Walters, K. (2018). Does Current Smoking Predict Future Frailty?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1), 126-131, doi:10.1093/ageing/afx13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jima, G., Jivraj, S., Iliffe, S., Liljas, A., &amp; Walters, K. (2018). Alcohol Consumption and Risk of Incident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87-A87, doi:10.1136/jech-2018-SSMabstracts.18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llia, N., Caballero, F. F., Sanchez-Niubo, A., Tyrovolas, S., Ayuso-Mateos, J. L., Haro, J. M., . . . Panagiotakos, D. B. (2018). Social Determinants, Health Status and 10-Year Mortality among 10,906 Older Adults from the English Longitudinal Study of Aging: The Athlos Project. </w:t>
      </w:r>
      <w:r>
        <w:rPr>
          <w:rFonts w:ascii="Segoe UI" w:hAnsi="Segoe UI" w:cs="Segoe UI"/>
          <w:i/>
          <w:iCs/>
          <w:sz w:val="18"/>
          <w:szCs w:val="18"/>
        </w:rPr>
        <w:t>BMC Public Health, 18</w:t>
      </w:r>
      <w:r>
        <w:rPr>
          <w:rFonts w:ascii="Segoe UI" w:hAnsi="Segoe UI" w:cs="Segoe UI"/>
          <w:sz w:val="18"/>
          <w:szCs w:val="18"/>
        </w:rPr>
        <w:t xml:space="preserve">(1), 1357 pmcid:PMC6288914, doi:10.1186/s12889-018-6288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nopko, M., Antosik-Wojcinska, A., Swiecicki, L., Wojnar, M., Bienkowski, P., &amp; Sienkiewicz-Jarosz, H. (2018). Depression and Depressive Symptoms as Risk Factors of Labour Deactivation and Early or Disability Retirement in Economically Active Adults in Different Age Groups. </w:t>
      </w:r>
      <w:r>
        <w:rPr>
          <w:rFonts w:ascii="Segoe UI" w:hAnsi="Segoe UI" w:cs="Segoe UI"/>
          <w:i/>
          <w:iCs/>
          <w:sz w:val="18"/>
          <w:szCs w:val="18"/>
        </w:rPr>
        <w:t>Postepy Psychiatrii I Neurologii, 27</w:t>
      </w:r>
      <w:r>
        <w:rPr>
          <w:rFonts w:ascii="Segoe UI" w:hAnsi="Segoe UI" w:cs="Segoe UI"/>
          <w:sz w:val="18"/>
          <w:szCs w:val="18"/>
        </w:rPr>
        <w:t xml:space="preserve">(1), 59-63, doi:10.5114/ppn.2018.7554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ntari, P., Smith, K. J., &amp; Schmitz, N. (2018). Risk of Dementia Associated with Prediabetes and Depressive Symptoms: A Longitudinal Cohort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ic Medicine, 35</w:t>
      </w:r>
      <w:r>
        <w:rPr>
          <w:rFonts w:ascii="Segoe UI" w:hAnsi="Segoe UI" w:cs="Segoe UI"/>
          <w:sz w:val="18"/>
          <w:szCs w:val="18"/>
        </w:rPr>
        <w:t xml:space="preserve">, 15-15, doi:10.1111/dme.5_1357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verty, A. A., Millett, C., &amp; Webb, E. (2018). Take up and Use of Subsidised Public Transport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Transport &amp; Health, 8</w:t>
      </w:r>
      <w:r>
        <w:rPr>
          <w:rFonts w:ascii="Segoe UI" w:hAnsi="Segoe UI" w:cs="Segoe UI"/>
          <w:sz w:val="18"/>
          <w:szCs w:val="18"/>
        </w:rPr>
        <w:t xml:space="preserve">, 179-182, doi:10.1016/j.jth.2018.01.0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verty, A. A., Webb, E., Vamos, E. P., &amp; Millett, C. (2018). Associations of Increases in Public Transport Use with Physical Activity and Adiposity in Older Adults. </w:t>
      </w:r>
      <w:r>
        <w:rPr>
          <w:rFonts w:ascii="Segoe UI" w:hAnsi="Segoe UI" w:cs="Segoe UI"/>
          <w:i/>
          <w:iCs/>
          <w:sz w:val="18"/>
          <w:szCs w:val="18"/>
        </w:rPr>
        <w:t>Int J Behav Nutr Phys Act, 15</w:t>
      </w:r>
      <w:r>
        <w:rPr>
          <w:rFonts w:ascii="Segoe UI" w:hAnsi="Segoe UI" w:cs="Segoe UI"/>
          <w:sz w:val="18"/>
          <w:szCs w:val="18"/>
        </w:rPr>
        <w:t xml:space="preserve">(1), 31 pmcid:PMC5879764, doi:10.1186/s12966-018-0660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Tetley, J., &amp; Pendleton, N. (2018). Urinary Incontinence and Sexual Health in a Population Sample of Older People. </w:t>
      </w:r>
      <w:r>
        <w:rPr>
          <w:rFonts w:ascii="Segoe UI" w:hAnsi="Segoe UI" w:cs="Segoe UI"/>
          <w:i/>
          <w:iCs/>
          <w:sz w:val="18"/>
          <w:szCs w:val="18"/>
        </w:rPr>
        <w:t>BJU Int, 122</w:t>
      </w:r>
      <w:r>
        <w:rPr>
          <w:rFonts w:ascii="Segoe UI" w:hAnsi="Segoe UI" w:cs="Segoe UI"/>
          <w:sz w:val="18"/>
          <w:szCs w:val="18"/>
        </w:rPr>
        <w:t xml:space="preserve">(2), 300-308 pmcid:PMC6099328, doi:10.1111/bju.1417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J., Phillips, D., Wilkens, J., Chien, S., Lin, Y. C., Angrisani, M., &amp; Crimmins, E. (2018). Cross-Country Comparisons of Disability and Morbidity: Evidence from the Gateway to Global Aging Data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3</w:t>
      </w:r>
      <w:r>
        <w:rPr>
          <w:rFonts w:ascii="Segoe UI" w:hAnsi="Segoe UI" w:cs="Segoe UI"/>
          <w:sz w:val="18"/>
          <w:szCs w:val="18"/>
        </w:rPr>
        <w:t xml:space="preserve">(11), 1519-1524 pmcid:PMC6175025, doi:10.1093/gerona/glx22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W., Yoon, J. H., Koo, J. W., Chang, S. J., Roh, J., &amp; Won, J. U. (2018). Predictors and Estimation of Risk for Early Exit from Working Life by Poor Health among Middle and Older Aged Workers in Korea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5180 pmcid:PMC5979952, doi:10.1038/s41598-018-23523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ao, J., Muniz-Terrera, G., Scholes, S., Hao, Y., &amp; Chen, Y. M. (2018). Lifestyle Index for Mortality Prediction Using Multiple Ageing Cohorts in the USA, Uk and Europe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6644 pmcid:PMC5923240, doi:10.1038/s41598-018-24778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, W. T., Pikhart, H., &amp; Sacker, A. (2018). Socioeconomic Determinants of Healthy Ageing: Evidence from the English </w:t>
      </w:r>
      <w:r>
        <w:rPr>
          <w:rFonts w:ascii="Segoe UI" w:hAnsi="Segoe UI" w:cs="Segoe UI"/>
          <w:sz w:val="18"/>
          <w:szCs w:val="18"/>
        </w:rPr>
        <w:lastRenderedPageBreak/>
        <w:t xml:space="preserve">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92</w:t>
      </w:r>
      <w:r>
        <w:rPr>
          <w:rFonts w:ascii="Segoe UI" w:hAnsi="Segoe UI" w:cs="Segoe UI"/>
          <w:sz w:val="18"/>
          <w:szCs w:val="18"/>
        </w:rPr>
        <w:t xml:space="preserve">, 54-54, doi:10.1016/S0140-6736(18)32883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chado, R. J. M., &amp; van den Hout, A. (2018). Flexible Multistate Models for Interval-Censored Data: Specification, Estimation, and an Application to Ageing Research. </w:t>
      </w:r>
      <w:r>
        <w:rPr>
          <w:rFonts w:ascii="Segoe UI" w:hAnsi="Segoe UI" w:cs="Segoe UI"/>
          <w:i/>
          <w:iCs/>
          <w:sz w:val="18"/>
          <w:szCs w:val="18"/>
        </w:rPr>
        <w:t>Stat Med, 37</w:t>
      </w:r>
      <w:r>
        <w:rPr>
          <w:rFonts w:ascii="Segoe UI" w:hAnsi="Segoe UI" w:cs="Segoe UI"/>
          <w:sz w:val="18"/>
          <w:szCs w:val="18"/>
        </w:rPr>
        <w:t xml:space="preserve">(10), 1636-1649, doi:10.1002/sim.76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group, S. E.-C. W. (2018). Longitudinal Relationship between Hearing Aid Use and Cognitive Function in Older Americans. </w:t>
      </w:r>
      <w:r>
        <w:rPr>
          <w:rFonts w:ascii="Segoe UI" w:hAnsi="Segoe UI" w:cs="Segoe UI"/>
          <w:i/>
          <w:iCs/>
          <w:sz w:val="18"/>
          <w:szCs w:val="18"/>
        </w:rPr>
        <w:t>J Am Geriatr Soc, 66</w:t>
      </w:r>
      <w:r>
        <w:rPr>
          <w:rFonts w:ascii="Segoe UI" w:hAnsi="Segoe UI" w:cs="Segoe UI"/>
          <w:sz w:val="18"/>
          <w:szCs w:val="18"/>
        </w:rPr>
        <w:t xml:space="preserve">(6), 1130-1136, doi:10.1111/jgs.1536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group, S. E.-C. W. (2018). Correction: Cataract Surgery and Age-Related Cognitive Decline: A 13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3</w:t>
      </w:r>
      <w:r>
        <w:rPr>
          <w:rFonts w:ascii="Segoe UI" w:hAnsi="Segoe UI" w:cs="Segoe UI"/>
          <w:sz w:val="18"/>
          <w:szCs w:val="18"/>
        </w:rPr>
        <w:t xml:space="preserve">(11), e0208045 pmcid:PMC6245833, doi:10.1371/journal.pone.020804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group, S. E.-C. W. (2018). Cataract Surgery and Age-Related Cognitive Decline: A 13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3</w:t>
      </w:r>
      <w:r>
        <w:rPr>
          <w:rFonts w:ascii="Segoe UI" w:hAnsi="Segoe UI" w:cs="Segoe UI"/>
          <w:sz w:val="18"/>
          <w:szCs w:val="18"/>
        </w:rPr>
        <w:t xml:space="preserve">(10), e0204833 pmcid:PMC6181298, doi:10.1371/journal.pone.02048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Dawes, P., Nazroo, J., Tampubolon, G., Pendleton, N., &amp; Sense-Cog, W. P. g. (2018). Visual and Hearing Impairments Are Associated with Cognitive Decline in Older People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4), 575-581, doi:10.1093/ageing/afy06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tthews, K., Nazroo, J., &amp; Marshall, A. (2018). Digital Inclusion in Later Life: Cohort Changes in Internet Use over a Ten-Year Period in England. </w:t>
      </w:r>
      <w:r>
        <w:rPr>
          <w:rFonts w:ascii="Segoe UI" w:hAnsi="Segoe UI" w:cs="Segoe UI"/>
          <w:i/>
          <w:iCs/>
          <w:sz w:val="18"/>
          <w:szCs w:val="18"/>
        </w:rPr>
        <w:t>Ageing and Society</w:t>
      </w:r>
      <w:r>
        <w:rPr>
          <w:rFonts w:ascii="Segoe UI" w:hAnsi="Segoe UI" w:cs="Segoe UI"/>
          <w:sz w:val="18"/>
          <w:szCs w:val="18"/>
        </w:rPr>
        <w:t xml:space="preserve">, 1-19, doi:10.1017/s0144686x180003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Eniry, M., Samper-Ternent, R., Florez, C. E., &amp; Cano-Gutierrez, C. (2018). Early Life Displacement Due to Armed Conflict and Violence, Early Nutrition, and Older Adult Hypertension, Diabetes, and Obesity in the Middle-Income Country of Colombia. </w:t>
      </w:r>
      <w:r>
        <w:rPr>
          <w:rFonts w:ascii="Segoe UI" w:hAnsi="Segoe UI" w:cs="Segoe UI"/>
          <w:i/>
          <w:iCs/>
          <w:sz w:val="18"/>
          <w:szCs w:val="18"/>
        </w:rPr>
        <w:t>J Aging Health</w:t>
      </w:r>
      <w:r>
        <w:rPr>
          <w:rFonts w:ascii="Segoe UI" w:hAnsi="Segoe UI" w:cs="Segoe UI"/>
          <w:sz w:val="18"/>
          <w:szCs w:val="18"/>
        </w:rPr>
        <w:t xml:space="preserve">, 898264318778111, doi:10.1177/089826431877811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Garrigle, C. A., Leahy, S., &amp; Kenny, R. A. (2018). Investigating the Health of Older Carers within Different Social Care Systems in Ireland and England: Evidence from the Irish Longitudinal Study on Ageing (Tilda) and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41-A41, doi:10.1136/jech-2018-SSMabstracts.8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Phillips, D. F., Arpawong, T. E., Vanhoutte, B., Tampubolon, G., Nazroo, J. Y., . . . Pendleton, N. (2018). Genome-Wide Scan of Depressive Symptomatology in Two Representative Cohorts in the United States and the United Kingdom. </w:t>
      </w:r>
      <w:r>
        <w:rPr>
          <w:rFonts w:ascii="Segoe UI" w:hAnsi="Segoe UI" w:cs="Segoe UI"/>
          <w:i/>
          <w:iCs/>
          <w:sz w:val="18"/>
          <w:szCs w:val="18"/>
        </w:rPr>
        <w:t>J Psychiatr Res, 100</w:t>
      </w:r>
      <w:r>
        <w:rPr>
          <w:rFonts w:ascii="Segoe UI" w:hAnsi="Segoe UI" w:cs="Segoe UI"/>
          <w:sz w:val="18"/>
          <w:szCs w:val="18"/>
        </w:rPr>
        <w:t xml:space="preserve">, 63-70, doi:10.1016/j.jpsychires.2018.01.0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unce, L. T. A., Campbell, J. L., Henley, W. E., Tejerina Arreal, M. C., Porter, I., &amp; Valderas, J. M. (2018). Predicting Incident Multimorbidity. </w:t>
      </w:r>
      <w:r>
        <w:rPr>
          <w:rFonts w:ascii="Segoe UI" w:hAnsi="Segoe UI" w:cs="Segoe UI"/>
          <w:i/>
          <w:iCs/>
          <w:sz w:val="18"/>
          <w:szCs w:val="18"/>
        </w:rPr>
        <w:t>Ann Fam Med, 16</w:t>
      </w:r>
      <w:r>
        <w:rPr>
          <w:rFonts w:ascii="Segoe UI" w:hAnsi="Segoe UI" w:cs="Segoe UI"/>
          <w:sz w:val="18"/>
          <w:szCs w:val="18"/>
        </w:rPr>
        <w:t xml:space="preserve">(4), 322-329 pmcid:PMC6037507, doi:10.1370/afm.227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ureddu, G. F. (2018). Arterial Hypertension. Does the J Curve Exist? And Then? </w:t>
      </w:r>
      <w:r>
        <w:rPr>
          <w:rFonts w:ascii="Segoe UI" w:hAnsi="Segoe UI" w:cs="Segoe UI"/>
          <w:i/>
          <w:iCs/>
          <w:sz w:val="18"/>
          <w:szCs w:val="18"/>
        </w:rPr>
        <w:t>Monaldi Arch Chest Dis, 88</w:t>
      </w:r>
      <w:r>
        <w:rPr>
          <w:rFonts w:ascii="Segoe UI" w:hAnsi="Segoe UI" w:cs="Segoe UI"/>
          <w:sz w:val="18"/>
          <w:szCs w:val="18"/>
        </w:rPr>
        <w:t xml:space="preserve">(2), 953, doi:10.4081/monaldi.2018.95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urtagh, M. J., Blell, M. T., Butters, O. W., Cowley, L., Dove, E. S., Goodman, A., . . . Burton, P. R. (2018). Better Governance, Better Access: Practising Responsible Data Sharing in the Metadac Governance Infrastructure. </w:t>
      </w:r>
      <w:r>
        <w:rPr>
          <w:rFonts w:ascii="Segoe UI" w:hAnsi="Segoe UI" w:cs="Segoe UI"/>
          <w:i/>
          <w:iCs/>
          <w:sz w:val="18"/>
          <w:szCs w:val="18"/>
        </w:rPr>
        <w:t>Hum Genomics, 12</w:t>
      </w:r>
      <w:r>
        <w:rPr>
          <w:rFonts w:ascii="Segoe UI" w:hAnsi="Segoe UI" w:cs="Segoe UI"/>
          <w:sz w:val="18"/>
          <w:szCs w:val="18"/>
        </w:rPr>
        <w:t xml:space="preserve">(1), 24 pmcid:PMC5918902, doi:10.1186/s40246-018-0154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ytton, O. T., Jackson, C., Steinacher, A., Goodman, A., Langenberg, C., Griffin, S., . . . Woodcock, J. (2018). The Current and Potential Health Benefits of the National Health Service Health Check Cardiovascular Disease Prevention Programme in England: A Microsimulation Study. </w:t>
      </w:r>
      <w:r>
        <w:rPr>
          <w:rFonts w:ascii="Segoe UI" w:hAnsi="Segoe UI" w:cs="Segoe UI"/>
          <w:i/>
          <w:iCs/>
          <w:sz w:val="18"/>
          <w:szCs w:val="18"/>
        </w:rPr>
        <w:t>PLoS Med, 15</w:t>
      </w:r>
      <w:r>
        <w:rPr>
          <w:rFonts w:ascii="Segoe UI" w:hAnsi="Segoe UI" w:cs="Segoe UI"/>
          <w:sz w:val="18"/>
          <w:szCs w:val="18"/>
        </w:rPr>
        <w:t xml:space="preserve">(3), e1002517 pmcid:PMC5839536, doi:10.1371/journal.pmed.100251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kola, M., Principi, A., Švarc, M., Nekolová, M., &amp; Smeaton, D. (2018). Job Change in Later Life: A Process of Marginalization? </w:t>
      </w:r>
      <w:r>
        <w:rPr>
          <w:rFonts w:ascii="Segoe UI" w:hAnsi="Segoe UI" w:cs="Segoe UI"/>
          <w:i/>
          <w:iCs/>
          <w:sz w:val="18"/>
          <w:szCs w:val="18"/>
        </w:rPr>
        <w:t>Educational Gerontology, 44</w:t>
      </w:r>
      <w:r>
        <w:rPr>
          <w:rFonts w:ascii="Segoe UI" w:hAnsi="Segoe UI" w:cs="Segoe UI"/>
          <w:sz w:val="18"/>
          <w:szCs w:val="18"/>
        </w:rPr>
        <w:t xml:space="preserve">(7), 403-415, doi:10.1080/03601277.2018.149016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uberger, F. S., &amp; Preisner, K. (2018). Parenthood and Quality of Life in Old Age: The Role of Individual Resources, the Welfare State and the Economy. </w:t>
      </w:r>
      <w:r>
        <w:rPr>
          <w:rFonts w:ascii="Segoe UI" w:hAnsi="Segoe UI" w:cs="Segoe UI"/>
          <w:i/>
          <w:iCs/>
          <w:sz w:val="18"/>
          <w:szCs w:val="18"/>
        </w:rPr>
        <w:t>Social Indicators Research, 138</w:t>
      </w:r>
      <w:r>
        <w:rPr>
          <w:rFonts w:ascii="Segoe UI" w:hAnsi="Segoe UI" w:cs="Segoe UI"/>
          <w:sz w:val="18"/>
          <w:szCs w:val="18"/>
        </w:rPr>
        <w:t xml:space="preserve">(1), 353-372, doi:10.1007/s11205-017-1665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ielsen, J., Hulman, A., &amp; Witte, D. R. (2018). Spousal Cardiometabolic Risk Factors and Incidence of Type 2 Diabetes: A Prospective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ologia, 61</w:t>
      </w:r>
      <w:r>
        <w:rPr>
          <w:rFonts w:ascii="Segoe UI" w:hAnsi="Segoe UI" w:cs="Segoe UI"/>
          <w:sz w:val="18"/>
          <w:szCs w:val="18"/>
        </w:rPr>
        <w:t xml:space="preserve">(7), 1572-1580, doi:10.1007/s00125-018-4587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ishimura, Y., Oikawa, M., &amp; Motegi, H. (2018). What Explains the Difference in the Effect of Retirement on Health? Evidence from Global Aging Data. </w:t>
      </w:r>
      <w:r>
        <w:rPr>
          <w:rFonts w:ascii="Segoe UI" w:hAnsi="Segoe UI" w:cs="Segoe UI"/>
          <w:i/>
          <w:iCs/>
          <w:sz w:val="18"/>
          <w:szCs w:val="18"/>
        </w:rPr>
        <w:t>Journal of Economic Surveys, 32</w:t>
      </w:r>
      <w:r>
        <w:rPr>
          <w:rFonts w:ascii="Segoe UI" w:hAnsi="Segoe UI" w:cs="Segoe UI"/>
          <w:sz w:val="18"/>
          <w:szCs w:val="18"/>
        </w:rPr>
        <w:t xml:space="preserve">(3), 792-847, doi:10.1111/joes.122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'Donovan, G., &amp; Hamer, M. (2018). The Association between Leisure-Time Physical Activity and Lung Function in Older Adult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rev Med, 106</w:t>
      </w:r>
      <w:r>
        <w:rPr>
          <w:rFonts w:ascii="Segoe UI" w:hAnsi="Segoe UI" w:cs="Segoe UI"/>
          <w:sz w:val="18"/>
          <w:szCs w:val="18"/>
        </w:rPr>
        <w:t xml:space="preserve">, 145-149, doi:10.1016/j.ypmed.2017.10.0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adberg, I., Schneider, A., Grittner, U., Olma, M. C., Liman, T., &amp; Siegerink, B. (2018). Pulmonary Dysfunction and Development of Different Cardiovascular Outcomes in the General Population. </w:t>
      </w:r>
      <w:r>
        <w:rPr>
          <w:rFonts w:ascii="Segoe UI" w:hAnsi="Segoe UI" w:cs="Segoe UI"/>
          <w:i/>
          <w:iCs/>
          <w:sz w:val="18"/>
          <w:szCs w:val="18"/>
        </w:rPr>
        <w:t>Arch Cardiovasc Dis, 111</w:t>
      </w:r>
      <w:r>
        <w:rPr>
          <w:rFonts w:ascii="Segoe UI" w:hAnsi="Segoe UI" w:cs="Segoe UI"/>
          <w:sz w:val="18"/>
          <w:szCs w:val="18"/>
        </w:rPr>
        <w:t xml:space="preserve">(4), 246-256, doi:10.1016/j.acvd.2017.07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ark, J. I., Kim, K. H., Kim, H. J., Cherqui, D., Soubrane, O., Kooby, D., . . . Lee, S. G. (2018). Highlights of the Third Expert Forum of Asia-Pacific Laparoscopic Hepatectomy; Endoscopic and Laparoscopic Surgeons of Asia (Elsa) Visionary Summit 2017. </w:t>
      </w:r>
      <w:r>
        <w:rPr>
          <w:rFonts w:ascii="Segoe UI" w:hAnsi="Segoe UI" w:cs="Segoe UI"/>
          <w:i/>
          <w:iCs/>
          <w:sz w:val="18"/>
          <w:szCs w:val="18"/>
        </w:rPr>
        <w:t>Ann Hepatobiliary Pancreat Surg, 22</w:t>
      </w:r>
      <w:r>
        <w:rPr>
          <w:rFonts w:ascii="Segoe UI" w:hAnsi="Segoe UI" w:cs="Segoe UI"/>
          <w:sz w:val="18"/>
          <w:szCs w:val="18"/>
        </w:rPr>
        <w:t xml:space="preserve">(1), 1-10 pmcid:PMC5845605, doi:10.14701/ahbps.2018.22.1.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&amp; Jackowska, M. (2018). The Epidemiology of Depressive Symptoms and Poor Sleep: Findings from the </w:t>
      </w:r>
      <w:r>
        <w:rPr>
          <w:rFonts w:ascii="Segoe UI" w:hAnsi="Segoe UI" w:cs="Segoe UI"/>
          <w:sz w:val="18"/>
          <w:szCs w:val="18"/>
        </w:rPr>
        <w:lastRenderedPageBreak/>
        <w:t xml:space="preserve">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Int J Behav Med, 25</w:t>
      </w:r>
      <w:r>
        <w:rPr>
          <w:rFonts w:ascii="Segoe UI" w:hAnsi="Segoe UI" w:cs="Segoe UI"/>
          <w:sz w:val="18"/>
          <w:szCs w:val="18"/>
        </w:rPr>
        <w:t xml:space="preserve">(2), 151-161 pmcid:PMC5852187, doi:10.1007/s12529-017-9703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ole, L., &amp; Steptoe, A. (2018). Depressive Symptoms Predict Incident Chronic Disease Burden 10years Later: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Psychosom Res, 113</w:t>
      </w:r>
      <w:r>
        <w:rPr>
          <w:rFonts w:ascii="Segoe UI" w:hAnsi="Segoe UI" w:cs="Segoe UI"/>
          <w:sz w:val="18"/>
          <w:szCs w:val="18"/>
        </w:rPr>
        <w:t xml:space="preserve">, 30-36, doi:10.1016/j.jpsychores.2018.07.0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tente, C., &amp; Monden, C. (2018). Disability Pathways Preceding Death in England by Socio-Economic Status. </w:t>
      </w:r>
      <w:r>
        <w:rPr>
          <w:rFonts w:ascii="Segoe UI" w:hAnsi="Segoe UI" w:cs="Segoe UI"/>
          <w:i/>
          <w:iCs/>
          <w:sz w:val="18"/>
          <w:szCs w:val="18"/>
        </w:rPr>
        <w:t>Popul Stud (Camb), 72</w:t>
      </w:r>
      <w:r>
        <w:rPr>
          <w:rFonts w:ascii="Segoe UI" w:hAnsi="Segoe UI" w:cs="Segoe UI"/>
          <w:sz w:val="18"/>
          <w:szCs w:val="18"/>
        </w:rPr>
        <w:t xml:space="preserve">(2), 175-190, doi:10.1080/00324728.2018.145899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Quintana, D., Cervantes, A., Saez, Y., &amp; Isasi, P. (2018). Internet Use and Psychological Well-Being at Advanced Age: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5</w:t>
      </w:r>
      <w:r>
        <w:rPr>
          <w:rFonts w:ascii="Segoe UI" w:hAnsi="Segoe UI" w:cs="Segoe UI"/>
          <w:sz w:val="18"/>
          <w:szCs w:val="18"/>
        </w:rPr>
        <w:t xml:space="preserve">(3) pmcid:PMC5877025, doi:10.3390/ijerph1503048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y, J., Popli, G., &amp; Fell, G. (2018). Association of Cognition and Age-Related Hearing Impairment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AMA Otolaryngol Head Neck Surg, 144</w:t>
      </w:r>
      <w:r>
        <w:rPr>
          <w:rFonts w:ascii="Segoe UI" w:hAnsi="Segoe UI" w:cs="Segoe UI"/>
          <w:sz w:val="18"/>
          <w:szCs w:val="18"/>
        </w:rPr>
        <w:t xml:space="preserve">(10), 876-882 pmcid:PMC6233824, doi:10.1001/jamaoto.2018.165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einhard, E., Courtin, E., van Lenthe, F. J., &amp; Avendano, M. (2018). Public Transport Policy, Social Engagement and Mental Health in Older Age: A Quasi-Experimental Evaluation of Free Bus Passes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5), 361-368, doi:10.1136/jech-2017-21003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chardson, S., Carr, E., Netuveli, G., &amp; Sacker, A. (2018). Country-Level Welfare-State Measures and Change in Wellbeing Following Work Exit in Early Old Age: Evidence from 16 European Countries. </w:t>
      </w:r>
      <w:r>
        <w:rPr>
          <w:rFonts w:ascii="Segoe UI" w:hAnsi="Segoe UI" w:cs="Segoe UI"/>
          <w:i/>
          <w:iCs/>
          <w:sz w:val="18"/>
          <w:szCs w:val="18"/>
        </w:rPr>
        <w:t>Int J Epidemiol</w:t>
      </w:r>
      <w:r>
        <w:rPr>
          <w:rFonts w:ascii="Segoe UI" w:hAnsi="Segoe UI" w:cs="Segoe UI"/>
          <w:sz w:val="18"/>
          <w:szCs w:val="18"/>
        </w:rPr>
        <w:t xml:space="preserve">, 1-13 pmcid:PMC6469302, doi:10.1093/ije/dyy2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&amp; Steptoe, A. (2018). Is the Relationship between Subjective Age, Depressive Symptoms and Activities of Daily Living Bidirectional? </w:t>
      </w:r>
      <w:r>
        <w:rPr>
          <w:rFonts w:ascii="Segoe UI" w:hAnsi="Segoe UI" w:cs="Segoe UI"/>
          <w:i/>
          <w:iCs/>
          <w:sz w:val="18"/>
          <w:szCs w:val="18"/>
        </w:rPr>
        <w:t>Soc Sci Med, 214</w:t>
      </w:r>
      <w:r>
        <w:rPr>
          <w:rFonts w:ascii="Segoe UI" w:hAnsi="Segoe UI" w:cs="Segoe UI"/>
          <w:sz w:val="18"/>
          <w:szCs w:val="18"/>
        </w:rPr>
        <w:t xml:space="preserve">, 41-48, doi:10.1016/j.socscimed.2018.08.0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Tsakos, G., Chandola, T., &amp; Watt, R. G. (2018). Oral Health-a Neglected Aspect of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3</w:t>
      </w:r>
      <w:r>
        <w:rPr>
          <w:rFonts w:ascii="Segoe UI" w:hAnsi="Segoe UI" w:cs="Segoe UI"/>
          <w:sz w:val="18"/>
          <w:szCs w:val="18"/>
        </w:rPr>
        <w:t xml:space="preserve">(3), 382-386 pmcid:PMC5927002, doi:10.1093/geronb/gbw02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iz, M., Scholes, S., &amp; Bobak, M. (2018). Perceived Neighbourhood Social Cohesion and Depressive Symptom Trajectories in Older Adults: A 12-Year Prospective Cohort Study. </w:t>
      </w:r>
      <w:r>
        <w:rPr>
          <w:rFonts w:ascii="Segoe UI" w:hAnsi="Segoe UI" w:cs="Segoe UI"/>
          <w:i/>
          <w:iCs/>
          <w:sz w:val="18"/>
          <w:szCs w:val="18"/>
        </w:rPr>
        <w:t>Soc Psychiatry Psychiatr Epidemiol, 53</w:t>
      </w:r>
      <w:r>
        <w:rPr>
          <w:rFonts w:ascii="Segoe UI" w:hAnsi="Segoe UI" w:cs="Segoe UI"/>
          <w:sz w:val="18"/>
          <w:szCs w:val="18"/>
        </w:rPr>
        <w:t xml:space="preserve">(10), 1081-1090 pmcid:PMC6182502, doi:10.1007/s00127-018-1548-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therford, A. C., &amp; Bu, F. F. (2018). Issues with the Measurement of Informal Care in Social Survey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ing &amp; Society, 38</w:t>
      </w:r>
      <w:r>
        <w:rPr>
          <w:rFonts w:ascii="Segoe UI" w:hAnsi="Segoe UI" w:cs="Segoe UI"/>
          <w:sz w:val="18"/>
          <w:szCs w:val="18"/>
        </w:rPr>
        <w:t xml:space="preserve">(12), 2541-2559, doi:10.1017/S0144686x1700075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later, N., Rowley, C., Venables, R. H., White, S., &amp; Frisher, M. (2018). Evaluating Associations between Metabolic Health, Obesity and Depressive Symptoms: A Prospective Analysis of Data from the English Longitudinal Study of Ageing (Elsa) with a 2year Followup. </w:t>
      </w:r>
      <w:r>
        <w:rPr>
          <w:rFonts w:ascii="Segoe UI" w:hAnsi="Segoe UI" w:cs="Segoe UI"/>
          <w:i/>
          <w:iCs/>
          <w:sz w:val="18"/>
          <w:szCs w:val="18"/>
        </w:rPr>
        <w:t>BMJ Open, 8</w:t>
      </w:r>
      <w:r>
        <w:rPr>
          <w:rFonts w:ascii="Segoe UI" w:hAnsi="Segoe UI" w:cs="Segoe UI"/>
          <w:sz w:val="18"/>
          <w:szCs w:val="18"/>
        </w:rPr>
        <w:t xml:space="preserve">(12), e025394 pmcid:PMC6318525, doi:10.1136/bmjopen-2018-02539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later, N., White, S., Venables, R., &amp; Frisher, M. (2018). Factors Associated with Polypharmacy in Primary Care: A Cross-Sectional Analysis of Data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MJ Open, 8</w:t>
      </w:r>
      <w:r>
        <w:rPr>
          <w:rFonts w:ascii="Segoe UI" w:hAnsi="Segoe UI" w:cs="Segoe UI"/>
          <w:sz w:val="18"/>
          <w:szCs w:val="18"/>
        </w:rPr>
        <w:t xml:space="preserve">(3), e020270 pmcid:PMC5857661, doi:10.1136/bmjopen-2017-02027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D., Wilkie, R., Croft, P., &amp; McBeth, J. (2018). Pain and Mortality in Older Adults: The Influence of Pain Phenotype. </w:t>
      </w:r>
      <w:r>
        <w:rPr>
          <w:rFonts w:ascii="Segoe UI" w:hAnsi="Segoe UI" w:cs="Segoe UI"/>
          <w:i/>
          <w:iCs/>
          <w:sz w:val="18"/>
          <w:szCs w:val="18"/>
        </w:rPr>
        <w:t>Arthritis Care Res (Hoboken), 70</w:t>
      </w:r>
      <w:r>
        <w:rPr>
          <w:rFonts w:ascii="Segoe UI" w:hAnsi="Segoe UI" w:cs="Segoe UI"/>
          <w:sz w:val="18"/>
          <w:szCs w:val="18"/>
        </w:rPr>
        <w:t xml:space="preserve">(2), 236-243, doi:10.1002/acr.2326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D., Wilkie, R., Croft, P., Parmar, S., &amp; McBeth, J. (2018). Pain and Mortality: Mechanisms for a Relationship. </w:t>
      </w:r>
      <w:r>
        <w:rPr>
          <w:rFonts w:ascii="Segoe UI" w:hAnsi="Segoe UI" w:cs="Segoe UI"/>
          <w:i/>
          <w:iCs/>
          <w:sz w:val="18"/>
          <w:szCs w:val="18"/>
        </w:rPr>
        <w:t>Pain, 159</w:t>
      </w:r>
      <w:r>
        <w:rPr>
          <w:rFonts w:ascii="Segoe UI" w:hAnsi="Segoe UI" w:cs="Segoe UI"/>
          <w:sz w:val="18"/>
          <w:szCs w:val="18"/>
        </w:rPr>
        <w:t xml:space="preserve">(6), 1112-1118, doi:10.1097/j.pain.000000000000119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S. G., Jackson, S. E., Kobayashi, L. C., &amp; Steptoe, A. (2018). Social Isolation, Health Literacy, and Mortality Risk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Health Psychol, 37</w:t>
      </w:r>
      <w:r>
        <w:rPr>
          <w:rFonts w:ascii="Segoe UI" w:hAnsi="Segoe UI" w:cs="Segoe UI"/>
          <w:sz w:val="18"/>
          <w:szCs w:val="18"/>
        </w:rPr>
        <w:t xml:space="preserve">(2), 160-169 pmcid:PMC5794512, doi:10.1037/hea000054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(2018). Trajectory of Social Isolation Following Hip Fracture: An Analysis of the English Longitudinal Study of Ageing (Elsa) Cohort. </w:t>
      </w:r>
      <w:r>
        <w:rPr>
          <w:rFonts w:ascii="Segoe UI" w:hAnsi="Segoe UI" w:cs="Segoe UI"/>
          <w:i/>
          <w:iCs/>
          <w:sz w:val="18"/>
          <w:szCs w:val="18"/>
        </w:rPr>
        <w:t>Age Ageing, 47</w:t>
      </w:r>
      <w:r>
        <w:rPr>
          <w:rFonts w:ascii="Segoe UI" w:hAnsi="Segoe UI" w:cs="Segoe UI"/>
          <w:sz w:val="18"/>
          <w:szCs w:val="18"/>
        </w:rPr>
        <w:t xml:space="preserve">(1), 107-112, doi:10.1093/ageing/afx12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Kemp, A., &amp; Twigg, M. J. (2018). Medication Taking in People with Hip and Knee Osteoarthritis: An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Musculoskeletal Care, 16</w:t>
      </w:r>
      <w:r>
        <w:rPr>
          <w:rFonts w:ascii="Segoe UI" w:hAnsi="Segoe UI" w:cs="Segoe UI"/>
          <w:sz w:val="18"/>
          <w:szCs w:val="18"/>
        </w:rPr>
        <w:t xml:space="preserve">(4), 450-457, doi:10.1002/msc.135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Neal, S. R., Peryer, G., Sheehan, K. J., Tan, M. P., &amp; Myint, P. K. (2018). Orientation and Verbal Fluency in the English Longitudinal Study of Ageing: Modifiable Risk Factors for Falls? </w:t>
      </w:r>
      <w:r>
        <w:rPr>
          <w:rFonts w:ascii="Segoe UI" w:hAnsi="Segoe UI" w:cs="Segoe UI"/>
          <w:i/>
          <w:iCs/>
          <w:sz w:val="18"/>
          <w:szCs w:val="18"/>
        </w:rPr>
        <w:t>Int Psychogeriatr</w:t>
      </w:r>
      <w:r>
        <w:rPr>
          <w:rFonts w:ascii="Segoe UI" w:hAnsi="Segoe UI" w:cs="Segoe UI"/>
          <w:sz w:val="18"/>
          <w:szCs w:val="18"/>
        </w:rPr>
        <w:t xml:space="preserve">, 1-8, doi:10.1017/S104161021800206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o, J., Kubzansky, L. D., Chen, Y., Zevon, E. S., &amp; Boehm, J. K. (2018). Psychological Well-Being and Restorative Biological Processes: Hdl-C in Older English Adults. </w:t>
      </w:r>
      <w:r>
        <w:rPr>
          <w:rFonts w:ascii="Segoe UI" w:hAnsi="Segoe UI" w:cs="Segoe UI"/>
          <w:i/>
          <w:iCs/>
          <w:sz w:val="18"/>
          <w:szCs w:val="18"/>
        </w:rPr>
        <w:t>Soc Sci Med, 209</w:t>
      </w:r>
      <w:r>
        <w:rPr>
          <w:rFonts w:ascii="Segoe UI" w:hAnsi="Segoe UI" w:cs="Segoe UI"/>
          <w:sz w:val="18"/>
          <w:szCs w:val="18"/>
        </w:rPr>
        <w:t xml:space="preserve">, 59-66, doi:10.1016/j.socscimed.2018.05.02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Jackson, S. E. (2018). The Life Skills of Older Americans: Association with Economic, Psychological, Social, and Health Outcomes. </w:t>
      </w:r>
      <w:r>
        <w:rPr>
          <w:rFonts w:ascii="Segoe UI" w:hAnsi="Segoe UI" w:cs="Segoe UI"/>
          <w:i/>
          <w:iCs/>
          <w:sz w:val="18"/>
          <w:szCs w:val="18"/>
        </w:rPr>
        <w:t>Sci Rep, 8</w:t>
      </w:r>
      <w:r>
        <w:rPr>
          <w:rFonts w:ascii="Segoe UI" w:hAnsi="Segoe UI" w:cs="Segoe UI"/>
          <w:sz w:val="18"/>
          <w:szCs w:val="18"/>
        </w:rPr>
        <w:t xml:space="preserve">(1), 9669 pmcid:PMC6033934, doi:10.1038/s41598-018-27909-w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ringhini, S., Zaninotto, P., Kumari, M., Kivimaki, M., Lassale, C., &amp; Batty, G. D. (2018). Socio-Economic Trajectories and Cardiovascular Disease Mortality in Older Peop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Epidemiol, 47</w:t>
      </w:r>
      <w:r>
        <w:rPr>
          <w:rFonts w:ascii="Segoe UI" w:hAnsi="Segoe UI" w:cs="Segoe UI"/>
          <w:sz w:val="18"/>
          <w:szCs w:val="18"/>
        </w:rPr>
        <w:t xml:space="preserve">(1), 36-46 pmcid:PMC5837467, doi:10.1093/ije/dyx1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Syddall, H. E., Westbury, L. D., Shaw, S. C., Dennison, E. M., Cooper, C., &amp; Gale, C. R. (2018). Correlates of Level and Loss of Grip Strength in Later Life: Findings from the English Longitudinal Study of Ageing and the Hertfordshire Cohort Study. </w:t>
      </w:r>
      <w:r>
        <w:rPr>
          <w:rFonts w:ascii="Segoe UI" w:hAnsi="Segoe UI" w:cs="Segoe UI"/>
          <w:i/>
          <w:iCs/>
          <w:sz w:val="18"/>
          <w:szCs w:val="18"/>
        </w:rPr>
        <w:t>Calcif Tissue Int, 102</w:t>
      </w:r>
      <w:r>
        <w:rPr>
          <w:rFonts w:ascii="Segoe UI" w:hAnsi="Segoe UI" w:cs="Segoe UI"/>
          <w:sz w:val="18"/>
          <w:szCs w:val="18"/>
        </w:rPr>
        <w:t xml:space="preserve">(1), 53-63 pmcid:PMC5760591, doi:10.1007/s00223-017-0337-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&amp; Maharani, A. (2018). Trajectories of Allostatic Load among Older Americans and Britons: Longitudinal Cohort Studies. </w:t>
      </w:r>
      <w:r>
        <w:rPr>
          <w:rFonts w:ascii="Segoe UI" w:hAnsi="Segoe UI" w:cs="Segoe UI"/>
          <w:i/>
          <w:iCs/>
          <w:sz w:val="18"/>
          <w:szCs w:val="18"/>
        </w:rPr>
        <w:t>BMC Geriatr, 18</w:t>
      </w:r>
      <w:r>
        <w:rPr>
          <w:rFonts w:ascii="Segoe UI" w:hAnsi="Segoe UI" w:cs="Segoe UI"/>
          <w:sz w:val="18"/>
          <w:szCs w:val="18"/>
        </w:rPr>
        <w:t xml:space="preserve">(1), 255 pmcid:PMC6199736, doi:10.1186/s12877-018-0947-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Nazroo, J., Keady, J., &amp; Pendleton, N. (2018). Dementia across Local Districts in England 2014 to 2015. </w:t>
      </w:r>
      <w:r>
        <w:rPr>
          <w:rFonts w:ascii="Segoe UI" w:hAnsi="Segoe UI" w:cs="Segoe UI"/>
          <w:i/>
          <w:iCs/>
          <w:sz w:val="18"/>
          <w:szCs w:val="18"/>
        </w:rPr>
        <w:t>Int J Geriatr Psychiatry, 33</w:t>
      </w:r>
      <w:r>
        <w:rPr>
          <w:rFonts w:ascii="Segoe UI" w:hAnsi="Segoe UI" w:cs="Segoe UI"/>
          <w:sz w:val="18"/>
          <w:szCs w:val="18"/>
        </w:rPr>
        <w:t xml:space="preserve">(8), 1127-1131, doi:10.1002/gps.49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eggi, D. (2018). Unexpected Death in Ill Old Age: An Analysis of Disadvantaged Dying in the English Old Population. </w:t>
      </w:r>
      <w:r>
        <w:rPr>
          <w:rFonts w:ascii="Segoe UI" w:hAnsi="Segoe UI" w:cs="Segoe UI"/>
          <w:i/>
          <w:iCs/>
          <w:sz w:val="18"/>
          <w:szCs w:val="18"/>
        </w:rPr>
        <w:t>Soc Sci Med, 217</w:t>
      </w:r>
      <w:r>
        <w:rPr>
          <w:rFonts w:ascii="Segoe UI" w:hAnsi="Segoe UI" w:cs="Segoe UI"/>
          <w:sz w:val="18"/>
          <w:szCs w:val="18"/>
        </w:rPr>
        <w:t xml:space="preserve">, 112-120, doi:10.1016/j.socscimed.2018.09.04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llejo-Torres, L., &amp; Morris, S. (2018). Primary Care Supply and Quality of Care in England. </w:t>
      </w:r>
      <w:r>
        <w:rPr>
          <w:rFonts w:ascii="Segoe UI" w:hAnsi="Segoe UI" w:cs="Segoe UI"/>
          <w:i/>
          <w:iCs/>
          <w:sz w:val="18"/>
          <w:szCs w:val="18"/>
        </w:rPr>
        <w:t>Eur J Health Econ, 19</w:t>
      </w:r>
      <w:r>
        <w:rPr>
          <w:rFonts w:ascii="Segoe UI" w:hAnsi="Segoe UI" w:cs="Segoe UI"/>
          <w:sz w:val="18"/>
          <w:szCs w:val="18"/>
        </w:rPr>
        <w:t xml:space="preserve">(4), 499-519 pmcid:PMC5913392, doi:10.1007/s10198-017-0898-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ltorta, N. K., Kanaan, M., Gilbody, S., &amp; Hanratty, B. (2018). Loneliness, Social Isolation and Risk of Cardiovascular Diseas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Prev Cardiol, 25</w:t>
      </w:r>
      <w:r>
        <w:rPr>
          <w:rFonts w:ascii="Segoe UI" w:hAnsi="Segoe UI" w:cs="Segoe UI"/>
          <w:sz w:val="18"/>
          <w:szCs w:val="18"/>
        </w:rPr>
        <w:t xml:space="preserve">(13), 1387-1396, doi:10.1177/204748731879269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eronese, N., Koyanagi, A., Solmi, M., Thompson, T., Maggi, S., Schofield, P., . . . Stubbs, B. (2018). Pain Is Not Associated with Cognitive Decline in Older Adults: A Four-Year Longitudinal Study. </w:t>
      </w:r>
      <w:r>
        <w:rPr>
          <w:rFonts w:ascii="Segoe UI" w:hAnsi="Segoe UI" w:cs="Segoe UI"/>
          <w:i/>
          <w:iCs/>
          <w:sz w:val="18"/>
          <w:szCs w:val="18"/>
        </w:rPr>
        <w:t>Maturitas, 115</w:t>
      </w:r>
      <w:r>
        <w:rPr>
          <w:rFonts w:ascii="Segoe UI" w:hAnsi="Segoe UI" w:cs="Segoe UI"/>
          <w:sz w:val="18"/>
          <w:szCs w:val="18"/>
        </w:rPr>
        <w:t xml:space="preserve">, 92-96 pmcid:PMC6075692, doi:10.1016/j.maturitas.2018.07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de, K., Wu, F. C. W., O'Neill, T. W., &amp; Lee, D. M. (2018). Association between Pain and Sexual Health in Older People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ain, 159</w:t>
      </w:r>
      <w:r>
        <w:rPr>
          <w:rFonts w:ascii="Segoe UI" w:hAnsi="Segoe UI" w:cs="Segoe UI"/>
          <w:sz w:val="18"/>
          <w:szCs w:val="18"/>
        </w:rPr>
        <w:t xml:space="preserve">(3), 460-468, doi:10.1097/j.pain.00000000000011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hrendorf, M., Zaninotto, P., Hoven, H., Head, J., &amp; Carr, E. (2018). Late Life Employment Histories and Their Association with Work and Family Formation During Adulthood: A Sequence Analysis Based on Els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3</w:t>
      </w:r>
      <w:r>
        <w:rPr>
          <w:rFonts w:ascii="Segoe UI" w:hAnsi="Segoe UI" w:cs="Segoe UI"/>
          <w:sz w:val="18"/>
          <w:szCs w:val="18"/>
        </w:rPr>
        <w:t xml:space="preserve">(7), 1263-1277 pmcid:PMC6146763, doi:10.1093/geronb/gbx06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Preston, N., Payne, S., Dodd, S., &amp; Perez Algorta, G. (2018). Quality of Life Trends in People with and without Cancer Referred to Volunteer-Provided Palliative Care Services (Elsa): A Longitudinal Study. </w:t>
      </w:r>
      <w:r>
        <w:rPr>
          <w:rFonts w:ascii="Segoe UI" w:hAnsi="Segoe UI" w:cs="Segoe UI"/>
          <w:i/>
          <w:iCs/>
          <w:sz w:val="18"/>
          <w:szCs w:val="18"/>
        </w:rPr>
        <w:t>J Pain Symptom Manage, 56</w:t>
      </w:r>
      <w:r>
        <w:rPr>
          <w:rFonts w:ascii="Segoe UI" w:hAnsi="Segoe UI" w:cs="Segoe UI"/>
          <w:sz w:val="18"/>
          <w:szCs w:val="18"/>
        </w:rPr>
        <w:t xml:space="preserve">(5), 689-698, doi:10.1016/j.jpainsymman.2018.07.02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ng, R., &amp; Chen, P. (2018). Comment on "Sarcopenic Obesity, Weight Loss, and Mortality: The English Longitudinal Study of Aging". </w:t>
      </w:r>
      <w:r>
        <w:rPr>
          <w:rFonts w:ascii="Segoe UI" w:hAnsi="Segoe UI" w:cs="Segoe UI"/>
          <w:i/>
          <w:iCs/>
          <w:sz w:val="18"/>
          <w:szCs w:val="18"/>
        </w:rPr>
        <w:t>Am J Clin Nutr, 107</w:t>
      </w:r>
      <w:r>
        <w:rPr>
          <w:rFonts w:ascii="Segoe UI" w:hAnsi="Segoe UI" w:cs="Segoe UI"/>
          <w:sz w:val="18"/>
          <w:szCs w:val="18"/>
        </w:rPr>
        <w:t xml:space="preserve">(2), 287, doi:10.1093/ajcn/nqx0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rmoth, K., Tarrant, M., Abraham, C., &amp; Lang, I. A. (2018). Relationship between Perceptions of Ageing and Frailty in English Older Adults. </w:t>
      </w:r>
      <w:r>
        <w:rPr>
          <w:rFonts w:ascii="Segoe UI" w:hAnsi="Segoe UI" w:cs="Segoe UI"/>
          <w:i/>
          <w:iCs/>
          <w:sz w:val="18"/>
          <w:szCs w:val="18"/>
        </w:rPr>
        <w:t>Psychol Health Med, 23</w:t>
      </w:r>
      <w:r>
        <w:rPr>
          <w:rFonts w:ascii="Segoe UI" w:hAnsi="Segoe UI" w:cs="Segoe UI"/>
          <w:sz w:val="18"/>
          <w:szCs w:val="18"/>
        </w:rPr>
        <w:t xml:space="preserve">(4), 465-474, doi:10.1080/13548506.2017.134932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stbury, L. D., Gale, C. R., Cooper, C., &amp; Dennison, E. M. (2018). Risk Factors for Incident Falls in Older Men and Women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2</w:t>
      </w:r>
      <w:r>
        <w:rPr>
          <w:rFonts w:ascii="Segoe UI" w:hAnsi="Segoe UI" w:cs="Segoe UI"/>
          <w:sz w:val="18"/>
          <w:szCs w:val="18"/>
        </w:rPr>
        <w:t xml:space="preserve">, A86-A87, doi:10.1136/jech-2018-SSMabstracts.1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&amp; Nazroo, J. (2018). Social Inequality and Visual Impairment in Older People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3</w:t>
      </w:r>
      <w:r>
        <w:rPr>
          <w:rFonts w:ascii="Segoe UI" w:hAnsi="Segoe UI" w:cs="Segoe UI"/>
          <w:sz w:val="18"/>
          <w:szCs w:val="18"/>
        </w:rPr>
        <w:t xml:space="preserve">(3), 532-542, doi:10.1093/geronb/gbv16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liams, B. D., Chandola, T., &amp; Pendleton, N. (2018). An Application of Bayesian Measurement Invariance to Modelling Cognition over Tim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Methods Psychiatr Res, 27</w:t>
      </w:r>
      <w:r>
        <w:rPr>
          <w:rFonts w:ascii="Segoe UI" w:hAnsi="Segoe UI" w:cs="Segoe UI"/>
          <w:sz w:val="18"/>
          <w:szCs w:val="18"/>
        </w:rPr>
        <w:t xml:space="preserve">(4), e1749 pmcid:PMC6492125, doi:10.1002/mpr.174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ang, K. (2018). Longitudinal Loneliness and Its Risk Factors among Older People in England. </w:t>
      </w:r>
      <w:r>
        <w:rPr>
          <w:rFonts w:ascii="Segoe UI" w:hAnsi="Segoe UI" w:cs="Segoe UI"/>
          <w:i/>
          <w:iCs/>
          <w:sz w:val="18"/>
          <w:szCs w:val="18"/>
        </w:rPr>
        <w:t>Can J Aging, 37</w:t>
      </w:r>
      <w:r>
        <w:rPr>
          <w:rFonts w:ascii="Segoe UI" w:hAnsi="Segoe UI" w:cs="Segoe UI"/>
          <w:sz w:val="18"/>
          <w:szCs w:val="18"/>
        </w:rPr>
        <w:t xml:space="preserve">(1), 12-21, doi:10.1017/S07149808170005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iengprugsawan, V., &amp; Steptoe, A. (2018). Impacts of Persistent General and Site-Specific Pain on Activities of Daily Living and Physical Performance: A Prospective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iatr Gerontol Int, 18</w:t>
      </w:r>
      <w:r>
        <w:rPr>
          <w:rFonts w:ascii="Segoe UI" w:hAnsi="Segoe UI" w:cs="Segoe UI"/>
          <w:sz w:val="18"/>
          <w:szCs w:val="18"/>
        </w:rPr>
        <w:t xml:space="preserve">(7), 1051-1057, doi:10.1111/ggi.133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Batty, G. D., Allerhand, M., &amp; Deary, I. J. (2018). Cognitive Function Trajectories and Their Determinants in Older People: 8 Years of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2</w:t>
      </w:r>
      <w:r>
        <w:rPr>
          <w:rFonts w:ascii="Segoe UI" w:hAnsi="Segoe UI" w:cs="Segoe UI"/>
          <w:sz w:val="18"/>
          <w:szCs w:val="18"/>
        </w:rPr>
        <w:t xml:space="preserve">(8), 685-694 pmcid:PMC6204948, doi:10.1136/jech-2017-2101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&amp; Xie, W. (2018). High-Sensitivity C-Reactive Protein and Cognitive Declin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8</w:t>
      </w:r>
      <w:r>
        <w:rPr>
          <w:rFonts w:ascii="Segoe UI" w:hAnsi="Segoe UI" w:cs="Segoe UI"/>
          <w:sz w:val="18"/>
          <w:szCs w:val="18"/>
        </w:rPr>
        <w:t xml:space="preserve">(8), 1381-1389, doi:10.1017/S00332917170031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Yan, L., Yang, Z., Zhong, B., &amp; Xie, W. (2018). Hba1c, Diabetes and Cognitive Declin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ologia, 61</w:t>
      </w:r>
      <w:r>
        <w:rPr>
          <w:rFonts w:ascii="Segoe UI" w:hAnsi="Segoe UI" w:cs="Segoe UI"/>
          <w:sz w:val="18"/>
          <w:szCs w:val="18"/>
        </w:rPr>
        <w:t xml:space="preserve">(4), 839-848 pmcid:PMC6448974, doi:10.1007/s00125-017-4541-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heng, F., Zhong, B., Song, X., &amp; Xie, W. (2018). Persistent Depressive Symptoms and Cognitive Decline in Older Adults. </w:t>
      </w:r>
      <w:r>
        <w:rPr>
          <w:rFonts w:ascii="Segoe UI" w:hAnsi="Segoe UI" w:cs="Segoe UI"/>
          <w:i/>
          <w:iCs/>
          <w:sz w:val="18"/>
          <w:szCs w:val="18"/>
        </w:rPr>
        <w:t>Br J Psychiatry, 213</w:t>
      </w:r>
      <w:r>
        <w:rPr>
          <w:rFonts w:ascii="Segoe UI" w:hAnsi="Segoe UI" w:cs="Segoe UI"/>
          <w:sz w:val="18"/>
          <w:szCs w:val="18"/>
        </w:rPr>
        <w:t xml:space="preserve">(5), 638-644, doi:10.1192/bjp.2018.15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guayo, G. A., Donneau, A. F., Vaillant, M. T., Schritz, A., Franco, O. H., Stranges, S., . . . Witte, D. R. (2017). Agreement between 35 Published Frailty Scores in the General Population. </w:t>
      </w:r>
      <w:r>
        <w:rPr>
          <w:rFonts w:ascii="Segoe UI" w:hAnsi="Segoe UI" w:cs="Segoe UI"/>
          <w:i/>
          <w:iCs/>
          <w:sz w:val="18"/>
          <w:szCs w:val="18"/>
        </w:rPr>
        <w:t>Am J Epidemiol, 186</w:t>
      </w:r>
      <w:r>
        <w:rPr>
          <w:rFonts w:ascii="Segoe UI" w:hAnsi="Segoe UI" w:cs="Segoe UI"/>
          <w:sz w:val="18"/>
          <w:szCs w:val="18"/>
        </w:rPr>
        <w:t xml:space="preserve">(4), 420-434 pmcid:PMC5860330, doi:10.1093/aje/kwx06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hmadi-Abhari, S., Guzman-Castillo, M., Bandosz, P., Shipley, M. J., Muniz-Terrera, G., Singh-Manoux, A., . . . Brunner, E. J. (2017). Temporal Trend in Dementia Incidence since 2002 and Projections for Prevalence in England and Wales to 2040: Modelling Study. </w:t>
      </w:r>
      <w:r>
        <w:rPr>
          <w:rFonts w:ascii="Segoe UI" w:hAnsi="Segoe UI" w:cs="Segoe UI"/>
          <w:i/>
          <w:iCs/>
          <w:sz w:val="18"/>
          <w:szCs w:val="18"/>
        </w:rPr>
        <w:t>Bmj, 358</w:t>
      </w:r>
      <w:r>
        <w:rPr>
          <w:rFonts w:ascii="Segoe UI" w:hAnsi="Segoe UI" w:cs="Segoe UI"/>
          <w:sz w:val="18"/>
          <w:szCs w:val="18"/>
        </w:rPr>
        <w:t xml:space="preserve">, j2856 pmcid:PMC5497174, doi:10.1136/bmj.j285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Allen, M. S., &amp; Desille, A. E. (2017). Personality and Sexuality in Older Adults. </w:t>
      </w:r>
      <w:r>
        <w:rPr>
          <w:rFonts w:ascii="Segoe UI" w:hAnsi="Segoe UI" w:cs="Segoe UI"/>
          <w:i/>
          <w:iCs/>
          <w:sz w:val="18"/>
          <w:szCs w:val="18"/>
        </w:rPr>
        <w:t>Psychol Health, 32</w:t>
      </w:r>
      <w:r>
        <w:rPr>
          <w:rFonts w:ascii="Segoe UI" w:hAnsi="Segoe UI" w:cs="Segoe UI"/>
          <w:sz w:val="18"/>
          <w:szCs w:val="18"/>
        </w:rPr>
        <w:t xml:space="preserve">(7), 843-859, doi:10.1080/08870446.2017.130737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rber, S. R., Dhalwani, N. N., Davies, M. J., Khunti, K., &amp; Gray, L. J. (2017). External National Validation of the Leicester Self-Assessment Score for Type 2 Diabetes Using 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4</w:t>
      </w:r>
      <w:r>
        <w:rPr>
          <w:rFonts w:ascii="Segoe UI" w:hAnsi="Segoe UI" w:cs="Segoe UI"/>
          <w:sz w:val="18"/>
          <w:szCs w:val="18"/>
        </w:rPr>
        <w:t xml:space="preserve">(11), 1575-1583, doi:10.1111/dme.134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tty, G. D., Zaninotto, P., Steptoe, A., &amp; Lassale, C. (2017). Early Life Origins of Hearing Impairment in Older People. </w:t>
      </w:r>
      <w:r>
        <w:rPr>
          <w:rFonts w:ascii="Segoe UI" w:hAnsi="Segoe UI" w:cs="Segoe UI"/>
          <w:i/>
          <w:iCs/>
          <w:sz w:val="18"/>
          <w:szCs w:val="18"/>
        </w:rPr>
        <w:t>Epidemiology, 28</w:t>
      </w:r>
      <w:r>
        <w:rPr>
          <w:rFonts w:ascii="Segoe UI" w:hAnsi="Segoe UI" w:cs="Segoe UI"/>
          <w:sz w:val="18"/>
          <w:szCs w:val="18"/>
        </w:rPr>
        <w:t xml:space="preserve">(4), e34-e35, doi:10.1097/EDE.00000000000006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tty, G. D., Zaninotto, P., Watt, R. G., &amp; Bell, S. (2017). Associations of Pet Ownership with Biomarkers of Ageing: Population Based Cohort Study. </w:t>
      </w:r>
      <w:r>
        <w:rPr>
          <w:rFonts w:ascii="Segoe UI" w:hAnsi="Segoe UI" w:cs="Segoe UI"/>
          <w:i/>
          <w:iCs/>
          <w:sz w:val="18"/>
          <w:szCs w:val="18"/>
        </w:rPr>
        <w:t>Bmj, 359</w:t>
      </w:r>
      <w:r>
        <w:rPr>
          <w:rFonts w:ascii="Segoe UI" w:hAnsi="Segoe UI" w:cs="Segoe UI"/>
          <w:sz w:val="18"/>
          <w:szCs w:val="18"/>
        </w:rPr>
        <w:t xml:space="preserve">, j5558 pmcid:PMC5728306 Multicentre Research Ethics Committee., doi:10.1136/bmj.j555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Kivimaki, M., Bullmore, E. T., Steptoe, A., Consortium, M. R. C. I., &amp; Carvalho, L. A. (2017). Repeated Exposure to Systemic Inflammation and Risk of New Depressive Symptoms among Older Adults. </w:t>
      </w:r>
      <w:r>
        <w:rPr>
          <w:rFonts w:ascii="Segoe UI" w:hAnsi="Segoe UI" w:cs="Segoe UI"/>
          <w:i/>
          <w:iCs/>
          <w:sz w:val="18"/>
          <w:szCs w:val="18"/>
        </w:rPr>
        <w:t>Transl Psychiatry, 7</w:t>
      </w:r>
      <w:r>
        <w:rPr>
          <w:rFonts w:ascii="Segoe UI" w:hAnsi="Segoe UI" w:cs="Segoe UI"/>
          <w:sz w:val="18"/>
          <w:szCs w:val="18"/>
        </w:rPr>
        <w:t xml:space="preserve">(8), e1208 pmcid:PMC5611724, doi:10.1038/tp.2017.15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S. P., Liu, D., Samuels, L. R., Shah, A. S., Gifford, K. A., Hohman, T. J., &amp; Jefferson, A. L. (2017). Late-Life Body Mass Index, Rapid Weight Loss, Apolipoprotein E Epsilon4 and the Risk of Cognitive Decline and Incident Dementia. </w:t>
      </w:r>
      <w:r>
        <w:rPr>
          <w:rFonts w:ascii="Segoe UI" w:hAnsi="Segoe UI" w:cs="Segoe UI"/>
          <w:i/>
          <w:iCs/>
          <w:sz w:val="18"/>
          <w:szCs w:val="18"/>
        </w:rPr>
        <w:t>J Nutr Health Aging, 21</w:t>
      </w:r>
      <w:r>
        <w:rPr>
          <w:rFonts w:ascii="Segoe UI" w:hAnsi="Segoe UI" w:cs="Segoe UI"/>
          <w:sz w:val="18"/>
          <w:szCs w:val="18"/>
        </w:rPr>
        <w:t xml:space="preserve">(10), 1259-1267 pmcid:PMC5736008, doi:10.1007/s12603-017-0906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dayan, R., Cooper, R., Wloch, E. G., Hofer, S. M., Piccinin, A. M., &amp; Muniz-Terrera, G. (2017). Hierarchy and Speed of Loss in Physical Functioning: A Comparison across Older U.S. And English Men and Women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8), 1117-1122 pmcid:PMC5861940, doi:10.1093/gerona/glw2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dayan, R., Piccinin, A. M., Hofer, S. M., &amp; Muniz, G. (2017). Are Changes in Self-Rated Health Associated with Memory Decline in Older Adults? </w:t>
      </w:r>
      <w:r>
        <w:rPr>
          <w:rFonts w:ascii="Segoe UI" w:hAnsi="Segoe UI" w:cs="Segoe UI"/>
          <w:i/>
          <w:iCs/>
          <w:sz w:val="18"/>
          <w:szCs w:val="18"/>
        </w:rPr>
        <w:t>J Aging Health, 29</w:t>
      </w:r>
      <w:r>
        <w:rPr>
          <w:rFonts w:ascii="Segoe UI" w:hAnsi="Segoe UI" w:cs="Segoe UI"/>
          <w:sz w:val="18"/>
          <w:szCs w:val="18"/>
        </w:rPr>
        <w:t xml:space="preserve">(8), 1410-1423, doi:10.1177/08982643166618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son, R., Glaser, K., Corna, L. M., Platts, L. G., Di Gessa, G., Worts, D., . . . Sacker, A. (2017). Do Work and Family Care Histories Predict Health in Older Women? </w:t>
      </w:r>
      <w:r>
        <w:rPr>
          <w:rFonts w:ascii="Segoe UI" w:hAnsi="Segoe UI" w:cs="Segoe UI"/>
          <w:i/>
          <w:iCs/>
          <w:sz w:val="18"/>
          <w:szCs w:val="18"/>
        </w:rPr>
        <w:t>Eur J Public Health, 27</w:t>
      </w:r>
      <w:r>
        <w:rPr>
          <w:rFonts w:ascii="Segoe UI" w:hAnsi="Segoe UI" w:cs="Segoe UI"/>
          <w:sz w:val="18"/>
          <w:szCs w:val="18"/>
        </w:rPr>
        <w:t xml:space="preserve">(6), 1010-1015 pmcid:PMC5881779, doi:10.1093/eurpub/ckx1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iro, A. (2017). Effect of Ageing on the Ownership of Durable Goods. </w:t>
      </w:r>
      <w:r>
        <w:rPr>
          <w:rFonts w:ascii="Segoe UI" w:hAnsi="Segoe UI" w:cs="Segoe UI"/>
          <w:i/>
          <w:iCs/>
          <w:sz w:val="18"/>
          <w:szCs w:val="18"/>
        </w:rPr>
        <w:t>Scottish Journal of Political Economy, 64</w:t>
      </w:r>
      <w:r>
        <w:rPr>
          <w:rFonts w:ascii="Segoe UI" w:hAnsi="Segoe UI" w:cs="Segoe UI"/>
          <w:sz w:val="18"/>
          <w:szCs w:val="18"/>
        </w:rPr>
        <w:t xml:space="preserve">(5), 501-529, doi:10.1111/sjpe.1213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ehm, J. K., Soo, J., Chen, Y., Zevon, E. S., Hernandez, R., Lloyd-Jones, D., &amp; Kubzansky, L. D. (2017). Psychological Well-Being's Link with Cardiovascular Health in Older Adults. </w:t>
      </w:r>
      <w:r>
        <w:rPr>
          <w:rFonts w:ascii="Segoe UI" w:hAnsi="Segoe UI" w:cs="Segoe UI"/>
          <w:i/>
          <w:iCs/>
          <w:sz w:val="18"/>
          <w:szCs w:val="18"/>
        </w:rPr>
        <w:t>Am J Prev Med, 53</w:t>
      </w:r>
      <w:r>
        <w:rPr>
          <w:rFonts w:ascii="Segoe UI" w:hAnsi="Segoe UI" w:cs="Segoe UI"/>
          <w:sz w:val="18"/>
          <w:szCs w:val="18"/>
        </w:rPr>
        <w:t xml:space="preserve">(6), 791-798 pmcid:PMC5833990, doi:10.1016/j.amepre.2017.06.0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urassa, K., &amp; Sbarra, D. A. (2017). Body Mass and Cognitive Decline Are Indirectly Associated Via Inflammation among Aging Adults. </w:t>
      </w:r>
      <w:r>
        <w:rPr>
          <w:rFonts w:ascii="Segoe UI" w:hAnsi="Segoe UI" w:cs="Segoe UI"/>
          <w:i/>
          <w:iCs/>
          <w:sz w:val="18"/>
          <w:szCs w:val="18"/>
        </w:rPr>
        <w:t>Brain Behav Immun, 60</w:t>
      </w:r>
      <w:r>
        <w:rPr>
          <w:rFonts w:ascii="Segoe UI" w:hAnsi="Segoe UI" w:cs="Segoe UI"/>
          <w:sz w:val="18"/>
          <w:szCs w:val="18"/>
        </w:rPr>
        <w:t xml:space="preserve">, 63-70, doi:10.1016/j.bbi.2016.09.02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ballero, F. F., Soulis, G., Engchuan, W., Sanchez-Niubo, A., Arndt, H., Ayuso-Mateos, J. L., . . . Panagiotakos, D. B. (2017). Advanced Analytical Methodologies for Measuring Healthy Ageing and Its Determinants, Using Factor Analysis and Machine Learning Techniques: The Athlos Project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, 43955 pmcid:PMC5345043, doi:10.1038/srep4395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ble, N., Chandola, T., Aida, J., Sekine, M., &amp; Netuveli, G. (2017). Can Sleep Disturbance Influence Changes in Mental Health Status? Longitudinal Research Evidence from Ageing Studies in England and Japan. </w:t>
      </w:r>
      <w:r>
        <w:rPr>
          <w:rFonts w:ascii="Segoe UI" w:hAnsi="Segoe UI" w:cs="Segoe UI"/>
          <w:i/>
          <w:iCs/>
          <w:sz w:val="18"/>
          <w:szCs w:val="18"/>
        </w:rPr>
        <w:t>Sleep Med, 30</w:t>
      </w:r>
      <w:r>
        <w:rPr>
          <w:rFonts w:ascii="Segoe UI" w:hAnsi="Segoe UI" w:cs="Segoe UI"/>
          <w:sz w:val="18"/>
          <w:szCs w:val="18"/>
        </w:rPr>
        <w:t xml:space="preserve">, 216-221, doi:10.1016/j.sleep.2016.11.01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dar, D., Davies, H., Llewellyn, D., Batty, G. D., &amp; Steptoe, A. (2017). Functional and Mental Health Trajectories Predicting Dementia Incidence: Latent Class Analysi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26-A26, doi:10.1136/jech-2017-SSMAbstracts.5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dar, D., Davies, H., Llewellyn, D., Batty, G. D., &amp; Steptoe, A. (2017). Incidence of Diagnosed Dementia in the English Longitudinal Study of Ageing in England: A 12-Year Follow-Up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55-A55, doi:10.1136/jech-2017-SSMAbstracts.1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dar, D., Hackett, R. A., Mischie, M., Llewellyn, D. J., Batty, G. D., &amp; Steptoe, A. (2017). Association of Physical Activity as a Distinctive Feature of Clustering of Lifestyle Behaviours with Dementia Risk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90</w:t>
      </w:r>
      <w:r>
        <w:rPr>
          <w:rFonts w:ascii="Segoe UI" w:hAnsi="Segoe UI" w:cs="Segoe UI"/>
          <w:sz w:val="18"/>
          <w:szCs w:val="18"/>
        </w:rPr>
        <w:t xml:space="preserve">, S29-S29, doi:10.1016/S0140-6736(17)32964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atzi, G., Chandola, T., Cernat, A., &amp; Shlomo, N. (2017). Life Course Socioeconomic Position Effects on Inflammation in Older Adults: Compensating for Missing Data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74-A74, doi:10.1136/jech-2017-SSMAbstracts.1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, H. R., Cadar, D., Herbert, A., Orrell, M., &amp; Steptoe, A. (2017). Hearing Impairment and Incident Dementia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5</w:t>
      </w:r>
      <w:r>
        <w:rPr>
          <w:rFonts w:ascii="Segoe UI" w:hAnsi="Segoe UI" w:cs="Segoe UI"/>
          <w:sz w:val="18"/>
          <w:szCs w:val="18"/>
        </w:rPr>
        <w:t xml:space="preserve">(9), 2074-2081 pmcid:PMC5637915, doi:10.1111/jgs.1498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vies, M. A. M., A, D. J., Delmestri, A., S, P. T. K., Stokes, K. A., Arden, N. K., &amp; Newton, J. L. (2017). Health Amongst Former Rugby Union Players: A Cross-Sectional Study of Morbidity and Health-Related Quality of Life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(1), 11786 pmcid:PMC5620077, doi:10.1038/s41598-017-12130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, Biddulph, J. P., Hirani, V., &amp; Schneider, I. J. C. (2017). Vitamin D and Inflammatory Markers: Cross-Sectional Analyses Using Data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Nutr Sci, 6</w:t>
      </w:r>
      <w:r>
        <w:rPr>
          <w:rFonts w:ascii="Segoe UI" w:hAnsi="Segoe UI" w:cs="Segoe UI"/>
          <w:sz w:val="18"/>
          <w:szCs w:val="18"/>
        </w:rPr>
        <w:t xml:space="preserve">, e1 pmcid:PMC5465858, doi:10.1017/jns.2016.3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Demakakos, P., Muniz-Terrera, G., &amp; Nouwen, A. (2017). Type 2 Diabetes, Depressive Symptoms and Trajectories of Cognitive Decline in a National Sample of Community-Dweller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4), e0175827 pmcid:PMC5393617, doi:10.1371/journal.pone.017582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halwani, N. N., Fahami, R., Sathanapally, H., Seidu, S., Davies, M. J., &amp; Khunti, K. (2017). Association between Polypharmacy and Falls in Older Adults: A Longitudinal Study from England. </w:t>
      </w:r>
      <w:r>
        <w:rPr>
          <w:rFonts w:ascii="Segoe UI" w:hAnsi="Segoe UI" w:cs="Segoe UI"/>
          <w:i/>
          <w:iCs/>
          <w:sz w:val="18"/>
          <w:szCs w:val="18"/>
        </w:rPr>
        <w:t>BMJ Open, 7</w:t>
      </w:r>
      <w:r>
        <w:rPr>
          <w:rFonts w:ascii="Segoe UI" w:hAnsi="Segoe UI" w:cs="Segoe UI"/>
          <w:sz w:val="18"/>
          <w:szCs w:val="18"/>
        </w:rPr>
        <w:t xml:space="preserve">(10), e016358 pmcid:PMC5652576, doi:10.1136/bmjopen-2017-01635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halwani, N. N., Zaccardi, F., O'Donovan, G., Carter, P., Hamer, M., Yates, T., . . . Khunti, K. (2017). Association between Lifestyle Factors and the Incidence of Multimorbidity in an Older English Population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4), 528-534, doi:10.1093/gerona/glw1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 Gessa, G., Corna, L. M., Platts, L. G., Worts, D., McDonough, P., Sacker, A., . . . Glaser, K. (2017). Is Being in Paid Work Beyond State Pension Age Beneficial for Health? Evidence from England Using a Life-Course Approach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1</w:t>
      </w:r>
      <w:r>
        <w:rPr>
          <w:rFonts w:ascii="Segoe UI" w:hAnsi="Segoe UI" w:cs="Segoe UI"/>
          <w:sz w:val="18"/>
          <w:szCs w:val="18"/>
        </w:rPr>
        <w:t xml:space="preserve">(5), 431-438 pmcid:PMC5484027, doi:10.1136/jech-2016-20808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 (2017). Predictive Validity of Two Physical Frailty Phenotype Specifications Developed for Investigation of Frailty Pathways in Older People. </w:t>
      </w:r>
      <w:r>
        <w:rPr>
          <w:rFonts w:ascii="Segoe UI" w:hAnsi="Segoe UI" w:cs="Segoe UI"/>
          <w:i/>
          <w:iCs/>
          <w:sz w:val="18"/>
          <w:szCs w:val="18"/>
        </w:rPr>
        <w:t>Gerontology, 63</w:t>
      </w:r>
      <w:r>
        <w:rPr>
          <w:rFonts w:ascii="Segoe UI" w:hAnsi="Segoe UI" w:cs="Segoe UI"/>
          <w:sz w:val="18"/>
          <w:szCs w:val="18"/>
        </w:rPr>
        <w:t xml:space="preserve">(5), 401-410, doi:10.1159/0004718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, Kuha, J., &amp; Murphy, M. (2017). Multidimensional Predictors of Physical Frailty in Older People: Identifying How and for Whom They Exert Their Effects. </w:t>
      </w:r>
      <w:r>
        <w:rPr>
          <w:rFonts w:ascii="Segoe UI" w:hAnsi="Segoe UI" w:cs="Segoe UI"/>
          <w:i/>
          <w:iCs/>
          <w:sz w:val="18"/>
          <w:szCs w:val="18"/>
        </w:rPr>
        <w:t>Biogerontology, 18</w:t>
      </w:r>
      <w:r>
        <w:rPr>
          <w:rFonts w:ascii="Segoe UI" w:hAnsi="Segoe UI" w:cs="Segoe UI"/>
          <w:sz w:val="18"/>
          <w:szCs w:val="18"/>
        </w:rPr>
        <w:t xml:space="preserve">(2), 237-252 pmcid:PMC5350240, doi:10.1007/s10522-017-9677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, Kuha, J., &amp; Murphy, M. (2017). Pathways from Physical Frailty to Activity Limitation in Older People: Identifying Moderators and Mediator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xp Gerontol, 98</w:t>
      </w:r>
      <w:r>
        <w:rPr>
          <w:rFonts w:ascii="Segoe UI" w:hAnsi="Segoe UI" w:cs="Segoe UI"/>
          <w:sz w:val="18"/>
          <w:szCs w:val="18"/>
        </w:rPr>
        <w:t xml:space="preserve">, 169-176, doi:10.1016/j.exger.2017.08.02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uijts, S. F. A., van der Beek, A. J., Bleiker, E. M. A., Smith, L., &amp; Wardle, J. (2017). Cancer and Heart Attack Survivors' Expectations of Employment Statu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Public Health, 17</w:t>
      </w:r>
      <w:r>
        <w:rPr>
          <w:rFonts w:ascii="Segoe UI" w:hAnsi="Segoe UI" w:cs="Segoe UI"/>
          <w:sz w:val="18"/>
          <w:szCs w:val="18"/>
        </w:rPr>
        <w:t xml:space="preserve">(1), 640 pmcid:PMC5547521, doi:10.1186/s12889-017-4659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leischmann, M. S., &amp; Head, J. (2017). Do Working Conditions Alter to Accommodate Older Workers' Changing Needs When Their Health Declines: A 10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76-A76, doi:10.1136/jech-2017-SSMAbstracts.15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Mottus, R., Deary, I. J., Cooper, C., &amp; Sayer, A. A. (2017). Personality and Risk of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Behav Med, 51</w:t>
      </w:r>
      <w:r>
        <w:rPr>
          <w:rFonts w:ascii="Segoe UI" w:hAnsi="Segoe UI" w:cs="Segoe UI"/>
          <w:sz w:val="18"/>
          <w:szCs w:val="18"/>
        </w:rPr>
        <w:t xml:space="preserve">(1), 128-136 pmcid:PMC5250640, doi:10.1007/s12160-016-9833-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lagher, D., Kiss, A., Lanctot, K., &amp; Herrmann, N. (2017). Depression with Inflammation: Longitudinal Analysis of a Proposed Depressive Subtype in Community Dwelling Older Adults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12), e18-e24, doi:10.1002/gps.464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field, V., Llewellyn, C. H., Steptoe, A., &amp; Kumari, M. (2017). Investigating the Bidirectional Associations of Adiposity with Sleep Duration in Older Adults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, 40250 pmcid:PMC5220373, doi:10.1038/srep4025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lei, D. A., Goldman, N., Ryff, C. D., &amp; Weinstein, M. (2017). Can We Determine Whether Physical Limitations Are More Prevalent in the Us Than in Countries with Comparable Life Expectancy? </w:t>
      </w:r>
      <w:r>
        <w:rPr>
          <w:rFonts w:ascii="Segoe UI" w:hAnsi="Segoe UI" w:cs="Segoe UI"/>
          <w:i/>
          <w:iCs/>
          <w:sz w:val="18"/>
          <w:szCs w:val="18"/>
        </w:rPr>
        <w:t>SSM Popul Health, 3</w:t>
      </w:r>
      <w:r>
        <w:rPr>
          <w:rFonts w:ascii="Segoe UI" w:hAnsi="Segoe UI" w:cs="Segoe UI"/>
          <w:sz w:val="18"/>
          <w:szCs w:val="18"/>
        </w:rPr>
        <w:t xml:space="preserve">, 808-813 pmcid:PMC5769036, doi:10.1016/j.ssmph.2017.07.0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aham, E., Au, B., &amp; Schmitz, N. (2017). Depressive Symptoms, Prediabetes, and Incident Diabetes in Older English Adults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12), 1450-1458, doi:10.1002/gps.463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een, I., Stow, D., Matthews, F. E., &amp; Hanratty, B. (2017). Changes over Time in the Health and Functioning of Older People Moving into Care Homes: Analysis of 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6</w:t>
      </w:r>
      <w:r>
        <w:rPr>
          <w:rFonts w:ascii="Segoe UI" w:hAnsi="Segoe UI" w:cs="Segoe UI"/>
          <w:sz w:val="18"/>
          <w:szCs w:val="18"/>
        </w:rPr>
        <w:t xml:space="preserve">(4), 693-696 pmcid:PMC5590718, doi:10.1093/ageing/afx0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uzman-Castillo, M., Ahmadi-Abhari, S., Bandosz, P., Capewell, S., Steptoe, A., Singh-Manoux, A., . . . O'Flaherty, M. (2017). Forecasted Trends in Disability and Life Expectancy in England and Wales up to 2025: A Modelling Study. </w:t>
      </w:r>
      <w:r>
        <w:rPr>
          <w:rFonts w:ascii="Segoe UI" w:hAnsi="Segoe UI" w:cs="Segoe UI"/>
          <w:i/>
          <w:iCs/>
          <w:sz w:val="18"/>
          <w:szCs w:val="18"/>
        </w:rPr>
        <w:t>Lancet Public Health, 2</w:t>
      </w:r>
      <w:r>
        <w:rPr>
          <w:rFonts w:ascii="Segoe UI" w:hAnsi="Segoe UI" w:cs="Segoe UI"/>
          <w:sz w:val="18"/>
          <w:szCs w:val="18"/>
        </w:rPr>
        <w:t xml:space="preserve">(7), e307-e313 pmcid:PMC5500313, doi:10.1016/S2468-2667(17)30091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Johnson, W., &amp; Bell, J. A. (2017). Improving Risk Estimates for Metabolically Healthy Obesity and Mortality Using a Refined Healthy Reference Group. </w:t>
      </w:r>
      <w:r>
        <w:rPr>
          <w:rFonts w:ascii="Segoe UI" w:hAnsi="Segoe UI" w:cs="Segoe UI"/>
          <w:i/>
          <w:iCs/>
          <w:sz w:val="18"/>
          <w:szCs w:val="18"/>
        </w:rPr>
        <w:t>Eur J Endocrinol, 177</w:t>
      </w:r>
      <w:r>
        <w:rPr>
          <w:rFonts w:ascii="Segoe UI" w:hAnsi="Segoe UI" w:cs="Segoe UI"/>
          <w:sz w:val="18"/>
          <w:szCs w:val="18"/>
        </w:rPr>
        <w:t xml:space="preserve">(2), 169-174 pmcid:PMC5967883, doi:10.1530/EJE-17-021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O'Donovan, G. (2017). Sarcopenic Obesity, Weight Loss, and Mort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Clin Nutr, 106</w:t>
      </w:r>
      <w:r>
        <w:rPr>
          <w:rFonts w:ascii="Segoe UI" w:hAnsi="Segoe UI" w:cs="Segoe UI"/>
          <w:sz w:val="18"/>
          <w:szCs w:val="18"/>
        </w:rPr>
        <w:t xml:space="preserve">(1), 125-129, doi:10.3945/ajcn.117.15248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Yates, T., &amp; Demakakos, P. (2017). Television Viewing and Risk of Mortality: Exploring the Biological Plausibility. </w:t>
      </w:r>
      <w:r>
        <w:rPr>
          <w:rFonts w:ascii="Segoe UI" w:hAnsi="Segoe UI" w:cs="Segoe UI"/>
          <w:i/>
          <w:iCs/>
          <w:sz w:val="18"/>
          <w:szCs w:val="18"/>
        </w:rPr>
        <w:t>Atherosclerosis, 263</w:t>
      </w:r>
      <w:r>
        <w:rPr>
          <w:rFonts w:ascii="Segoe UI" w:hAnsi="Segoe UI" w:cs="Segoe UI"/>
          <w:sz w:val="18"/>
          <w:szCs w:val="18"/>
        </w:rPr>
        <w:t xml:space="preserve">, 151-155, doi:10.1016/j.atherosclerosis.2017.06.02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dsworth, C., Frisher, M., Mendonca, M., C, D. E. O., Pikhart, H., &amp; Shelton, N. (2017). Lifecourse Transitions, Gender and Drinking in Later Life. </w:t>
      </w:r>
      <w:r>
        <w:rPr>
          <w:rFonts w:ascii="Segoe UI" w:hAnsi="Segoe UI" w:cs="Segoe UI"/>
          <w:i/>
          <w:iCs/>
          <w:sz w:val="18"/>
          <w:szCs w:val="18"/>
        </w:rPr>
        <w:t>Ageing Soc, 37</w:t>
      </w:r>
      <w:r>
        <w:rPr>
          <w:rFonts w:ascii="Segoe UI" w:hAnsi="Segoe UI" w:cs="Segoe UI"/>
          <w:sz w:val="18"/>
          <w:szCs w:val="18"/>
        </w:rPr>
        <w:t xml:space="preserve">(3), 462-494 pmcid:PMC5426316, doi:10.1017/S0144686X1500117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ward, D. M., Adams, M. J., Clarke, T. K., Wigmore, E. M., Zeng, Y., Hagenaars, S. P., . . . McIntosh, A. M. (2017). Haplotype-Based Association Analysis of General Cognitive Ability in Generation Scotland, the English Longitudinal Study of Ageing, and Uk Biobank. </w:t>
      </w:r>
      <w:r>
        <w:rPr>
          <w:rFonts w:ascii="Segoe UI" w:hAnsi="Segoe UI" w:cs="Segoe UI"/>
          <w:i/>
          <w:iCs/>
          <w:sz w:val="18"/>
          <w:szCs w:val="18"/>
        </w:rPr>
        <w:t>Wellcome Open Res, 2</w:t>
      </w:r>
      <w:r>
        <w:rPr>
          <w:rFonts w:ascii="Segoe UI" w:hAnsi="Segoe UI" w:cs="Segoe UI"/>
          <w:sz w:val="18"/>
          <w:szCs w:val="18"/>
        </w:rPr>
        <w:t xml:space="preserve">, 61 pmcid:PMC5605947, doi:10.12688/wellcomeopenres.12171.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Hulman, A. N., J.; Witte, D. R. (2017). 53 (Rd) Easd Annual Meeting of the European Association for the Study of Diabetes : Lisbon, Portugal, 11 - 15 September 2017. </w:t>
      </w:r>
      <w:r>
        <w:rPr>
          <w:rFonts w:ascii="Segoe UI" w:hAnsi="Segoe UI" w:cs="Segoe UI"/>
          <w:i/>
          <w:iCs/>
          <w:sz w:val="18"/>
          <w:szCs w:val="18"/>
        </w:rPr>
        <w:t>Diabetologia, 60</w:t>
      </w:r>
      <w:r>
        <w:rPr>
          <w:rFonts w:ascii="Segoe UI" w:hAnsi="Segoe UI" w:cs="Segoe UI"/>
          <w:sz w:val="18"/>
          <w:szCs w:val="18"/>
        </w:rPr>
        <w:t xml:space="preserve">(Suppl 1), 1-608, doi:10.1007/s00125-017-4350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owska, M., &amp; Poole, L. (2017). Sleep Problems, Short Sleep and a Combination of Both Increase the Risk of Depressive Symptoms in Older People: A 6-Year Follow-up Investigation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leep Med, 37</w:t>
      </w:r>
      <w:r>
        <w:rPr>
          <w:rFonts w:ascii="Segoe UI" w:hAnsi="Segoe UI" w:cs="Segoe UI"/>
          <w:sz w:val="18"/>
          <w:szCs w:val="18"/>
        </w:rPr>
        <w:t xml:space="preserve">, 60-65, doi:10.1016/j.sleep.2017.02.0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Kirschbaum, C., &amp; Steptoe, A. (2017). Hair Cortisol and Adiposity in a Population-Based Sample of 2,527 Men and Women Aged 54 to 87 Years. </w:t>
      </w:r>
      <w:r>
        <w:rPr>
          <w:rFonts w:ascii="Segoe UI" w:hAnsi="Segoe UI" w:cs="Segoe UI"/>
          <w:i/>
          <w:iCs/>
          <w:sz w:val="18"/>
          <w:szCs w:val="18"/>
        </w:rPr>
        <w:t>Obesity (Silver Spring), 25</w:t>
      </w:r>
      <w:r>
        <w:rPr>
          <w:rFonts w:ascii="Segoe UI" w:hAnsi="Segoe UI" w:cs="Segoe UI"/>
          <w:sz w:val="18"/>
          <w:szCs w:val="18"/>
        </w:rPr>
        <w:t xml:space="preserve">(3), 539-544 pmcid:PMC5324577, doi:10.1002/oby.217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&amp; Steptoe, A. (2017). Association between Perceived Weight Discrimination and Physical Activity: A Population-Based Study among English Middle-Aged and Older Adults. </w:t>
      </w:r>
      <w:r>
        <w:rPr>
          <w:rFonts w:ascii="Segoe UI" w:hAnsi="Segoe UI" w:cs="Segoe UI"/>
          <w:i/>
          <w:iCs/>
          <w:sz w:val="18"/>
          <w:szCs w:val="18"/>
        </w:rPr>
        <w:t>BMJ Open, 7</w:t>
      </w:r>
      <w:r>
        <w:rPr>
          <w:rFonts w:ascii="Segoe UI" w:hAnsi="Segoe UI" w:cs="Segoe UI"/>
          <w:sz w:val="18"/>
          <w:szCs w:val="18"/>
        </w:rPr>
        <w:t xml:space="preserve">(3), e014592 pmcid:PMC5353291, doi:10.1136/bmjopen-2016-01459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Goodman, A., Ploubidis, G. B., &amp; de Oliveira, C. (2017). Testing Comparability between Retrospective Life History Data and Prospective Birth Cohort Study Dat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x04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doglou, N. P. E., Biddulph, J. P., Rafnsson, S. B., Trivella, M., Nihoyannopoulos, P., &amp; Demakakos, P. (2017). The Association of Ferritin with Cardiovascular and All-Cause Mortality in Community-Dwelle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6), e0178994 pmcid:PMC5462410, doi:10.1371/journal.pone.017899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schowitz, J., &amp; Brandt, M. (2017). Health Effects of Informal Caregiving across Europe: A Longitudinal Approach. </w:t>
      </w:r>
      <w:r>
        <w:rPr>
          <w:rFonts w:ascii="Segoe UI" w:hAnsi="Segoe UI" w:cs="Segoe UI"/>
          <w:i/>
          <w:iCs/>
          <w:sz w:val="18"/>
          <w:szCs w:val="18"/>
        </w:rPr>
        <w:t>Soc Sci Med, 173</w:t>
      </w:r>
      <w:r>
        <w:rPr>
          <w:rFonts w:ascii="Segoe UI" w:hAnsi="Segoe UI" w:cs="Segoe UI"/>
          <w:sz w:val="18"/>
          <w:szCs w:val="18"/>
        </w:rPr>
        <w:t xml:space="preserve">, 72-80, doi:10.1016/j.socscimed.2016.11.03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utonen, T., Kibler, E., &amp; Minniti, M. (2017). Late-Career Entrepreneurship, Income and Quality of Life. </w:t>
      </w:r>
      <w:r>
        <w:rPr>
          <w:rFonts w:ascii="Segoe UI" w:hAnsi="Segoe UI" w:cs="Segoe UI"/>
          <w:i/>
          <w:iCs/>
          <w:sz w:val="18"/>
          <w:szCs w:val="18"/>
        </w:rPr>
        <w:t>Journal of Business Venturing, 32</w:t>
      </w:r>
      <w:r>
        <w:rPr>
          <w:rFonts w:ascii="Segoe UI" w:hAnsi="Segoe UI" w:cs="Segoe UI"/>
          <w:sz w:val="18"/>
          <w:szCs w:val="18"/>
        </w:rPr>
        <w:t xml:space="preserve">(3), 318-333, doi:10.1016/j.jbusvent.2017.02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hondoker, M., Rafnsson, S. B., Morris, S., Orrell, M., &amp; Steptoe, A. (2017). Positive and Negative Experiences of Social Support and Risk of Dementia in Later Life: An Investigation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lzheimers Dis, 58</w:t>
      </w:r>
      <w:r>
        <w:rPr>
          <w:rFonts w:ascii="Segoe UI" w:hAnsi="Segoe UI" w:cs="Segoe UI"/>
          <w:sz w:val="18"/>
          <w:szCs w:val="18"/>
        </w:rPr>
        <w:t xml:space="preserve">(1), 99-108 pmcid:PMC5438469, doi:10.3233/JAD-16116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m, E. S., Kubzansky, L. D., Soo, J., &amp; Boehm, J. K. (2017). Maintaining Healthy Behavior: A Prospective Study of Psychological Well-Being and Physical Activity. </w:t>
      </w:r>
      <w:r>
        <w:rPr>
          <w:rFonts w:ascii="Segoe UI" w:hAnsi="Segoe UI" w:cs="Segoe UI"/>
          <w:i/>
          <w:iCs/>
          <w:sz w:val="18"/>
          <w:szCs w:val="18"/>
        </w:rPr>
        <w:t>Ann Behav Med, 51</w:t>
      </w:r>
      <w:r>
        <w:rPr>
          <w:rFonts w:ascii="Segoe UI" w:hAnsi="Segoe UI" w:cs="Segoe UI"/>
          <w:sz w:val="18"/>
          <w:szCs w:val="18"/>
        </w:rPr>
        <w:t xml:space="preserve">(3), 337-347 pmcid:PMC5420498, doi:10.1007/s12160-016-9856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o, S., Bernabe, E., &amp; Sabbah, W. (2017). Socioeconomic Inequality in Clusters of Health-Related Behaviours in Europe: Latent Class Analysis of a Cross-Sectional European Survey. </w:t>
      </w:r>
      <w:r>
        <w:rPr>
          <w:rFonts w:ascii="Segoe UI" w:hAnsi="Segoe UI" w:cs="Segoe UI"/>
          <w:i/>
          <w:iCs/>
          <w:sz w:val="18"/>
          <w:szCs w:val="18"/>
        </w:rPr>
        <w:t>BMC Public Health, 17</w:t>
      </w:r>
      <w:r>
        <w:rPr>
          <w:rFonts w:ascii="Segoe UI" w:hAnsi="Segoe UI" w:cs="Segoe UI"/>
          <w:sz w:val="18"/>
          <w:szCs w:val="18"/>
        </w:rPr>
        <w:t xml:space="preserve">(1), 497 pmcid:PMC5442654, doi:10.1186/s12889-017-4440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Beeken, R. J., &amp; Meisel, S. F. (2017). Biopsychosocial Predictors of Perceived Life Expectancy in a National Sample of Older Men and Women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12), e0189245 pmcid:PMC5730115, doi:10.1371/journal.pone.018924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Jackson, S. E., Lee, S. J., Wardle, J., &amp; Steptoe, A. (2017). The Development and Validation of an Index to Predict 10-Year Mortality Risk in a Longitudinal Cohort of Older English Adults. </w:t>
      </w:r>
      <w:r>
        <w:rPr>
          <w:rFonts w:ascii="Segoe UI" w:hAnsi="Segoe UI" w:cs="Segoe UI"/>
          <w:i/>
          <w:iCs/>
          <w:sz w:val="18"/>
          <w:szCs w:val="18"/>
        </w:rPr>
        <w:t>Age Ageing, 46</w:t>
      </w:r>
      <w:r>
        <w:rPr>
          <w:rFonts w:ascii="Segoe UI" w:hAnsi="Segoe UI" w:cs="Segoe UI"/>
          <w:sz w:val="18"/>
          <w:szCs w:val="18"/>
        </w:rPr>
        <w:t xml:space="preserve">(3), 427-432 pmcid:PMC5405757, doi:10.1093/ageing/afw19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von Wagner, C., &amp; Wardle, J. (2017). Perceived Life Expectancy Is Associated with Colorectal Cancer Screening in England. </w:t>
      </w:r>
      <w:r>
        <w:rPr>
          <w:rFonts w:ascii="Segoe UI" w:hAnsi="Segoe UI" w:cs="Segoe UI"/>
          <w:i/>
          <w:iCs/>
          <w:sz w:val="18"/>
          <w:szCs w:val="18"/>
        </w:rPr>
        <w:t>Ann Behav Med, 51</w:t>
      </w:r>
      <w:r>
        <w:rPr>
          <w:rFonts w:ascii="Segoe UI" w:hAnsi="Segoe UI" w:cs="Segoe UI"/>
          <w:sz w:val="18"/>
          <w:szCs w:val="18"/>
        </w:rPr>
        <w:t xml:space="preserve">(3), 327-336 pmcid:PMC5440484, doi:10.1007/s12160-016-9855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opmans, I., Ford, J., &amp; Steel, N. (2017). Risks of Skin Cancer in Older Adults: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90</w:t>
      </w:r>
      <w:r>
        <w:rPr>
          <w:rFonts w:ascii="Segoe UI" w:hAnsi="Segoe UI" w:cs="Segoe UI"/>
          <w:sz w:val="18"/>
          <w:szCs w:val="18"/>
        </w:rPr>
        <w:t xml:space="preserve">, S54-S54, doi:10.1016/S0140-6736(17)32989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ssale, C., Batty, G. D., Steptoe, A., &amp; Zaninotto, P. (2017). Insulin-Like Growth Factor 1 in Relation to Future Hearing Impairment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(1), 4212 pmcid:PMC5482884, doi:10.1038/s41598-017-04526-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ssale, C., Steptoe, A., &amp; Zaninotto, P. (2017). Wealth Differences in Age-Trajectories of Body Size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35-A35, doi:10.1136/jech-2017-SSMAbstracts.6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ursen, K. R., Hulman, A., Witte, D. R., &amp; Terkildsen Maindal, H. (2017). Social Relations, Depressive Symptoms, and Incident Type 2 Diabetes Mellitu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es Res Clin Pract, 126</w:t>
      </w:r>
      <w:r>
        <w:rPr>
          <w:rFonts w:ascii="Segoe UI" w:hAnsi="Segoe UI" w:cs="Segoe UI"/>
          <w:sz w:val="18"/>
          <w:szCs w:val="18"/>
        </w:rPr>
        <w:t xml:space="preserve">, 86-94, doi:10.1016/j.diabres.2017.01.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wer, D., McKee, M., Gasparrini, A., Reeves, A., &amp; de Oliveira, C. (2017). Socioeconomic Position and Mortality Risk of Smoking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Eur J Public Health, 27</w:t>
      </w:r>
      <w:r>
        <w:rPr>
          <w:rFonts w:ascii="Segoe UI" w:hAnsi="Segoe UI" w:cs="Segoe UI"/>
          <w:sz w:val="18"/>
          <w:szCs w:val="18"/>
        </w:rPr>
        <w:t xml:space="preserve">(6), 1068-1073 pmcid:PMC5881724, doi:10.1093/eurpub/ckx05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ao, J., &amp; Scholes, S. (2017). Association of Social Support and Cognitive Aging Modified by Sex and Relationship Type: A Prospective Investigatio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Epidemiol, 186</w:t>
      </w:r>
      <w:r>
        <w:rPr>
          <w:rFonts w:ascii="Segoe UI" w:hAnsi="Segoe UI" w:cs="Segoe UI"/>
          <w:sz w:val="18"/>
          <w:szCs w:val="18"/>
        </w:rPr>
        <w:t xml:space="preserve">(7), 787-795 pmcid:PMC5860624, doi:10.1093/aje/kwx14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Liljas, A. E. M., Carvalho, L. A., Papachristou, E., Oliveira, C., Wannamethee, S. G., Ramsay, S. E., &amp; Walters, K. (2017). Self-Reported Hearing Impairment and Incident Frailty in English Community-Dwelling Older Adults: A 4-</w:t>
      </w:r>
      <w:r>
        <w:rPr>
          <w:rFonts w:ascii="Segoe UI" w:hAnsi="Segoe UI" w:cs="Segoe UI"/>
          <w:sz w:val="18"/>
          <w:szCs w:val="18"/>
        </w:rPr>
        <w:lastRenderedPageBreak/>
        <w:t xml:space="preserve">Year Follow-up Study. </w:t>
      </w:r>
      <w:r>
        <w:rPr>
          <w:rFonts w:ascii="Segoe UI" w:hAnsi="Segoe UI" w:cs="Segoe UI"/>
          <w:i/>
          <w:iCs/>
          <w:sz w:val="18"/>
          <w:szCs w:val="18"/>
        </w:rPr>
        <w:t>J Am Geriatr Soc, 65</w:t>
      </w:r>
      <w:r>
        <w:rPr>
          <w:rFonts w:ascii="Segoe UI" w:hAnsi="Segoe UI" w:cs="Segoe UI"/>
          <w:sz w:val="18"/>
          <w:szCs w:val="18"/>
        </w:rPr>
        <w:t xml:space="preserve">(5), 958-965 pmcid:PMC5484326, doi:10.1111/jgs.1468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, W., Benson, R., Glaser, K., Platts, L. G., Corna, L. M., Worts, D., . . . Sacker, A. (2017). Relationship between Employment Histories and Frailty Trajectories in Later Lif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1</w:t>
      </w:r>
      <w:r>
        <w:rPr>
          <w:rFonts w:ascii="Segoe UI" w:hAnsi="Segoe UI" w:cs="Segoe UI"/>
          <w:sz w:val="18"/>
          <w:szCs w:val="18"/>
        </w:rPr>
        <w:t xml:space="preserve">(5), 439-445 pmcid:PMC5484034, doi:10.1136/jech-2016-20788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nau, T., Dragano, N., Siegrist, J., &amp; Wahrendorf, M. (2017). Country Differences of Psychosocial Working Conditions in Europe: The Role of Health and Safety Management Practices. </w:t>
      </w:r>
      <w:r>
        <w:rPr>
          <w:rFonts w:ascii="Segoe UI" w:hAnsi="Segoe UI" w:cs="Segoe UI"/>
          <w:i/>
          <w:iCs/>
          <w:sz w:val="18"/>
          <w:szCs w:val="18"/>
        </w:rPr>
        <w:t>Int Arch Occup Environ Health, 90</w:t>
      </w:r>
      <w:r>
        <w:rPr>
          <w:rFonts w:ascii="Segoe UI" w:hAnsi="Segoe UI" w:cs="Segoe UI"/>
          <w:sz w:val="18"/>
          <w:szCs w:val="18"/>
        </w:rPr>
        <w:t xml:space="preserve">(7), 629-638, doi:10.1007/s00420-017-1225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karoun, L. K., Brown, R. T., Diaz-Ramirez, L. G., Ahalt, C., Boscardin, W. J., Lang-Brown, S., &amp; Lee, S. (2017). Wealth-Associated Disparities in Death and Disability in the United States and England. </w:t>
      </w:r>
      <w:r>
        <w:rPr>
          <w:rFonts w:ascii="Segoe UI" w:hAnsi="Segoe UI" w:cs="Segoe UI"/>
          <w:i/>
          <w:iCs/>
          <w:sz w:val="18"/>
          <w:szCs w:val="18"/>
        </w:rPr>
        <w:t>JAMA Intern Med, 177</w:t>
      </w:r>
      <w:r>
        <w:rPr>
          <w:rFonts w:ascii="Segoe UI" w:hAnsi="Segoe UI" w:cs="Segoe UI"/>
          <w:sz w:val="18"/>
          <w:szCs w:val="18"/>
        </w:rPr>
        <w:t xml:space="preserve">(12), 1745-1753 pmcid:PMC5820733, doi:10.1001/jamainternmed.2017.39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tthews, K., Nazroo, J., &amp; Whillans, J. (2017). The Consequences of Self-Reported Vision Change in Later-Lif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ublic Health, 142</w:t>
      </w:r>
      <w:r>
        <w:rPr>
          <w:rFonts w:ascii="Segoe UI" w:hAnsi="Segoe UI" w:cs="Segoe UI"/>
          <w:sz w:val="18"/>
          <w:szCs w:val="18"/>
        </w:rPr>
        <w:t xml:space="preserve">, 7-14, doi:10.1016/j.puhe.2016.09.03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Hugh, J. E., Kenny, R. A., Lawlor, B. A., Steptoe, A., &amp; Kee, F. (2017). The Discrepancy between Social Isolation and Loneliness as a Clinically Meaningful Metric: Findings from the Irish and English Longitudinal Studies of Ageing (Tilda and Elsa)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6), 664-674, doi:10.1002/gps.45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inn, D., Fergusson, S. J., &amp; Daly, M. (2017). Does Pride Really Come before a Fall? Longitudinal Analysis of Older English Adults. </w:t>
      </w:r>
      <w:r>
        <w:rPr>
          <w:rFonts w:ascii="Segoe UI" w:hAnsi="Segoe UI" w:cs="Segoe UI"/>
          <w:i/>
          <w:iCs/>
          <w:sz w:val="18"/>
          <w:szCs w:val="18"/>
        </w:rPr>
        <w:t>Bmj, 359</w:t>
      </w:r>
      <w:r>
        <w:rPr>
          <w:rFonts w:ascii="Segoe UI" w:hAnsi="Segoe UI" w:cs="Segoe UI"/>
          <w:sz w:val="18"/>
          <w:szCs w:val="18"/>
        </w:rPr>
        <w:t xml:space="preserve">, j5451 pmcid:PMC5721814 at http://www.icmje.org/coi_disclosure.pdf and declare: no support from any organisation for the submitted work; no financial relationships with any organisations that might have an interest in the submitted work in the previous three years; no other relationships or activities that could appear to have influenced the submitted work., doi:10.1136/bmj.j545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a-Ek, N., &amp; Demakakos, P. (2017). Social Mobility and Inflammatory and Metabolic Markers at Older Age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1</w:t>
      </w:r>
      <w:r>
        <w:rPr>
          <w:rFonts w:ascii="Segoe UI" w:hAnsi="Segoe UI" w:cs="Segoe UI"/>
          <w:sz w:val="18"/>
          <w:szCs w:val="18"/>
        </w:rPr>
        <w:t xml:space="preserve">(3), 253-260, doi:10.1136/jech-2016-20739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azroo, J. (2017). Class and Health Inequality in Later Life: Patterns, Mechanisms and Implications for Policy. </w:t>
      </w:r>
      <w:r>
        <w:rPr>
          <w:rFonts w:ascii="Segoe UI" w:hAnsi="Segoe UI" w:cs="Segoe UI"/>
          <w:i/>
          <w:iCs/>
          <w:sz w:val="18"/>
          <w:szCs w:val="18"/>
        </w:rPr>
        <w:t>Int J Environ Res Public Health, 14</w:t>
      </w:r>
      <w:r>
        <w:rPr>
          <w:rFonts w:ascii="Segoe UI" w:hAnsi="Segoe UI" w:cs="Segoe UI"/>
          <w:sz w:val="18"/>
          <w:szCs w:val="18"/>
        </w:rPr>
        <w:t xml:space="preserve">(12), 1533 pmcid:PMC5750951, doi:10.3390/ijerph141215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'Doherty, M. G., French, D., Steptoe, A., &amp; Kee, F. (2017). Social Capital, Deprivation and Self-Rated Health: Does Reporting Heterogeneity Play a Role?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oc Sci Med, 179</w:t>
      </w:r>
      <w:r>
        <w:rPr>
          <w:rFonts w:ascii="Segoe UI" w:hAnsi="Segoe UI" w:cs="Segoe UI"/>
          <w:sz w:val="18"/>
          <w:szCs w:val="18"/>
        </w:rPr>
        <w:t xml:space="preserve">, 191-200, doi:10.1016/j.socscimed.2017.03.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hrnberger, J., Fichera, E., &amp; Sutton, M. (2017). The Dynamics of Physical and Mental Health in the Older Population. </w:t>
      </w:r>
      <w:r>
        <w:rPr>
          <w:rFonts w:ascii="Segoe UI" w:hAnsi="Segoe UI" w:cs="Segoe UI"/>
          <w:i/>
          <w:iCs/>
          <w:sz w:val="18"/>
          <w:szCs w:val="18"/>
        </w:rPr>
        <w:t>J Econ Ageing, 9</w:t>
      </w:r>
      <w:r>
        <w:rPr>
          <w:rFonts w:ascii="Segoe UI" w:hAnsi="Segoe UI" w:cs="Segoe UI"/>
          <w:sz w:val="18"/>
          <w:szCs w:val="18"/>
        </w:rPr>
        <w:t xml:space="preserve">, 52-62 pmcid:PMC5446314, doi:10.1016/j.jeoa.2016.07.0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hrnberger, J., Fichera, E., &amp; Sutton, M. (2017). The Relationship between Physical and Mental Health: A Mediation Analysis. </w:t>
      </w:r>
      <w:r>
        <w:rPr>
          <w:rFonts w:ascii="Segoe UI" w:hAnsi="Segoe UI" w:cs="Segoe UI"/>
          <w:i/>
          <w:iCs/>
          <w:sz w:val="18"/>
          <w:szCs w:val="18"/>
        </w:rPr>
        <w:t>Soc Sci Med, 195</w:t>
      </w:r>
      <w:r>
        <w:rPr>
          <w:rFonts w:ascii="Segoe UI" w:hAnsi="Segoe UI" w:cs="Segoe UI"/>
          <w:sz w:val="18"/>
          <w:szCs w:val="18"/>
        </w:rPr>
        <w:t xml:space="preserve">, 42-49, doi:10.1016/j.socscimed.2017.11.0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ely, J. A., Weiss, A., &amp; Gale, C. R. (2017). Well-Being and Arthritis Incidence: The Role of Inflammatory Mechanisms.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9</w:t>
      </w:r>
      <w:r>
        <w:rPr>
          <w:rFonts w:ascii="Segoe UI" w:hAnsi="Segoe UI" w:cs="Segoe UI"/>
          <w:sz w:val="18"/>
          <w:szCs w:val="18"/>
        </w:rPr>
        <w:t xml:space="preserve">(7), 742-748 pmcid:PMC5576535, doi:10.1097/PSY.000000000000048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suzyan, A., Demakakos, P., Shkolnikova, M., Thinggaard, M., Vaupel, J. W., Christensen, K., &amp; Shkolnikov, V. M. (2017). Handgrip Strength and Its Prognostic Value for Mortality in Moscow, Denmark, and England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9), e0182684 pmcid:PMC5580990, doi:10.1371/journal.pone.018268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laya, B., Bobak, M., Haro, J. M., &amp; Demakakos, P. (2017). Trajectories of Verbal Episodic Memory in Middle-Aged and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5</w:t>
      </w:r>
      <w:r>
        <w:rPr>
          <w:rFonts w:ascii="Segoe UI" w:hAnsi="Segoe UI" w:cs="Segoe UI"/>
          <w:sz w:val="18"/>
          <w:szCs w:val="18"/>
        </w:rPr>
        <w:t xml:space="preserve">(6), 1274-1281, doi:10.1111/jgs.1478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ckering, K., Monahan, M., Guariglia, A., &amp; Roberts, T. E. (2017). Time to Tighten the Belts? Exploring the Relationship between Savings and Obesity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6), e0179921 pmcid:PMC5491068, doi:10.1371/journal.pone.01799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latti, A., Read, J. P., &amp; Pautassi, R. M. (2017). Elsa 2016 Cohort: Alcohol, Tobacco, and Marijuana Use and Their Association with Age of Drug Use Onset, Risk Perception, and Social Norms in Argentinean College Freshmen. </w:t>
      </w:r>
      <w:r>
        <w:rPr>
          <w:rFonts w:ascii="Segoe UI" w:hAnsi="Segoe UI" w:cs="Segoe UI"/>
          <w:i/>
          <w:iCs/>
          <w:sz w:val="18"/>
          <w:szCs w:val="18"/>
        </w:rPr>
        <w:t>Front Psychol, 8</w:t>
      </w:r>
      <w:r>
        <w:rPr>
          <w:rFonts w:ascii="Segoe UI" w:hAnsi="Segoe UI" w:cs="Segoe UI"/>
          <w:sz w:val="18"/>
          <w:szCs w:val="18"/>
        </w:rPr>
        <w:t xml:space="preserve">, 1452 pmcid:PMC5575425, doi:10.3389/fpsyg.2017.014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msuwan, T., &amp; Freitas, A. A. (2017). Feature Selection for the Classification of Longitudinal Human Ageing Data. </w:t>
      </w:r>
      <w:r>
        <w:rPr>
          <w:rFonts w:ascii="Segoe UI" w:hAnsi="Segoe UI" w:cs="Segoe UI"/>
          <w:i/>
          <w:iCs/>
          <w:sz w:val="18"/>
          <w:szCs w:val="18"/>
        </w:rPr>
        <w:t>2017 17th Ieee International Conference on Data Mining Workshops (Icdmw 2017)</w:t>
      </w:r>
      <w:r>
        <w:rPr>
          <w:rFonts w:ascii="Segoe UI" w:hAnsi="Segoe UI" w:cs="Segoe UI"/>
          <w:sz w:val="18"/>
          <w:szCs w:val="18"/>
        </w:rPr>
        <w:t xml:space="preserve">, 739-746, doi:10.1109/Icdmw.2017.1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ngiglione, B., Ploubidis, G. B., &amp; De Stavola, B. L. (2017). Levels of Disability in the Older Population of England: Comparing Binary and Ordinal Classifications. </w:t>
      </w:r>
      <w:r>
        <w:rPr>
          <w:rFonts w:ascii="Segoe UI" w:hAnsi="Segoe UI" w:cs="Segoe UI"/>
          <w:i/>
          <w:iCs/>
          <w:sz w:val="18"/>
          <w:szCs w:val="18"/>
        </w:rPr>
        <w:t>Disabil Health J, 10</w:t>
      </w:r>
      <w:r>
        <w:rPr>
          <w:rFonts w:ascii="Segoe UI" w:hAnsi="Segoe UI" w:cs="Segoe UI"/>
          <w:sz w:val="18"/>
          <w:szCs w:val="18"/>
        </w:rPr>
        <w:t xml:space="preserve">(4), 509-517, doi:10.1016/j.dhjo.2017.01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fnsson, S. B., Orrell, M., d'Orsi, E., Hogervorst, E., &amp; Steptoe, A. (2017). Loneliness, Social Integration, and Incident Dementia over 6 Years: Prospective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</w:t>
      </w:r>
      <w:r>
        <w:rPr>
          <w:rFonts w:ascii="Segoe UI" w:hAnsi="Segoe UI" w:cs="Segoe UI"/>
          <w:sz w:val="18"/>
          <w:szCs w:val="18"/>
        </w:rPr>
        <w:t xml:space="preserve">, doi:10.1093/geronb/gbx08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fnsson, S. B., Shankar, A., &amp; Steptoe, A. (2017). Informal Caregiving Transitions, Subjective Well-Being and Depressed Moo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1</w:t>
      </w:r>
      <w:r>
        <w:rPr>
          <w:rFonts w:ascii="Segoe UI" w:hAnsi="Segoe UI" w:cs="Segoe UI"/>
          <w:sz w:val="18"/>
          <w:szCs w:val="18"/>
        </w:rPr>
        <w:t xml:space="preserve">(1), 104-112 pmcid:PMC5582155, doi:10.1080/13607863.2015.10885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Robinson, E., Sutin, A., &amp; Daly, M. (2017). Perceived Weight Discrimination Mediates the Prospective Relation between Obesity and Depressive Symptoms in U.S. And U.K. Adults. </w:t>
      </w:r>
      <w:r>
        <w:rPr>
          <w:rFonts w:ascii="Segoe UI" w:hAnsi="Segoe UI" w:cs="Segoe UI"/>
          <w:i/>
          <w:iCs/>
          <w:sz w:val="18"/>
          <w:szCs w:val="18"/>
        </w:rPr>
        <w:t>Health Psychol, 36</w:t>
      </w:r>
      <w:r>
        <w:rPr>
          <w:rFonts w:ascii="Segoe UI" w:hAnsi="Segoe UI" w:cs="Segoe UI"/>
          <w:sz w:val="18"/>
          <w:szCs w:val="18"/>
        </w:rPr>
        <w:t xml:space="preserve">(2), 112-121 pmcid:PMC5267562, doi:10.1037/hea00004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Marshall, A., Roberts, C. H., Demakakos, P., Steptoe, A., &amp; Scholes, S. (2017). Physical Activity and Trajectories of Frailty among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2</w:t>
      </w:r>
      <w:r>
        <w:rPr>
          <w:rFonts w:ascii="Segoe UI" w:hAnsi="Segoe UI" w:cs="Segoe UI"/>
          <w:sz w:val="18"/>
          <w:szCs w:val="18"/>
        </w:rPr>
        <w:t xml:space="preserve">(2), e0170878 pmcid:PMC5289530, doi:10.1371/journal.pone.017087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Steptoe, A., &amp; Cadar, D. (2017). Frailty Is an Independent Predictor of Incident Dementia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7</w:t>
      </w:r>
      <w:r>
        <w:rPr>
          <w:rFonts w:ascii="Segoe UI" w:hAnsi="Segoe UI" w:cs="Segoe UI"/>
          <w:sz w:val="18"/>
          <w:szCs w:val="18"/>
        </w:rPr>
        <w:t xml:space="preserve">(1), 15746 pmcid:PMC5691042, doi:10.1038/s41598-017-16104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Heilmann, A., Demakakos, P., Aida, J., Tsakos, G., &amp; Watt, R. G. (2017). Oral Health-Related Quality of Life and Loneliness among Older Adults. </w:t>
      </w:r>
      <w:r>
        <w:rPr>
          <w:rFonts w:ascii="Segoe UI" w:hAnsi="Segoe UI" w:cs="Segoe UI"/>
          <w:i/>
          <w:iCs/>
          <w:sz w:val="18"/>
          <w:szCs w:val="18"/>
        </w:rPr>
        <w:t>Eur J Ageing, 14</w:t>
      </w:r>
      <w:r>
        <w:rPr>
          <w:rFonts w:ascii="Segoe UI" w:hAnsi="Segoe UI" w:cs="Segoe UI"/>
          <w:sz w:val="18"/>
          <w:szCs w:val="18"/>
        </w:rPr>
        <w:t xml:space="preserve">(2), 101-109 pmcid:PMC5435788, doi:10.1007/s10433-016-0392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Webb, E., &amp; Chandola, T. (2017). Does Public Transport Use Prevent Declines in Walking Speed among Older Adults Living in England? A Prospective Cohort Study. </w:t>
      </w:r>
      <w:r>
        <w:rPr>
          <w:rFonts w:ascii="Segoe UI" w:hAnsi="Segoe UI" w:cs="Segoe UI"/>
          <w:i/>
          <w:iCs/>
          <w:sz w:val="18"/>
          <w:szCs w:val="18"/>
        </w:rPr>
        <w:t>BMJ Open, 7</w:t>
      </w:r>
      <w:r>
        <w:rPr>
          <w:rFonts w:ascii="Segoe UI" w:hAnsi="Segoe UI" w:cs="Segoe UI"/>
          <w:sz w:val="18"/>
          <w:szCs w:val="18"/>
        </w:rPr>
        <w:t xml:space="preserve">(9), e017702 pmcid:PMC5652510, doi:10.1136/bmjopen-2017-0177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almasi, L., &amp; Celidoni, M. (2017). Investigating the Poverty-Obesity Paradox in Europe. </w:t>
      </w:r>
      <w:r>
        <w:rPr>
          <w:rFonts w:ascii="Segoe UI" w:hAnsi="Segoe UI" w:cs="Segoe UI"/>
          <w:i/>
          <w:iCs/>
          <w:sz w:val="18"/>
          <w:szCs w:val="18"/>
        </w:rPr>
        <w:t>Econ Hum Biol, 26</w:t>
      </w:r>
      <w:r>
        <w:rPr>
          <w:rFonts w:ascii="Segoe UI" w:hAnsi="Segoe UI" w:cs="Segoe UI"/>
          <w:sz w:val="18"/>
          <w:szCs w:val="18"/>
        </w:rPr>
        <w:t xml:space="preserve">, 70-85, doi:10.1016/j.ehb.2017.02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&amp; Hinds, P. (2017). Perceived Discrimination: Associations with Physical and Cognitive Function in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36</w:t>
      </w:r>
      <w:r>
        <w:rPr>
          <w:rFonts w:ascii="Segoe UI" w:hAnsi="Segoe UI" w:cs="Segoe UI"/>
          <w:sz w:val="18"/>
          <w:szCs w:val="18"/>
        </w:rPr>
        <w:t xml:space="preserve">(12), 1126-1134, doi:10.1037/hea000052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McMunn, A., Demakakos, P., Hamer, M., &amp; Steptoe, A. (2017). Social Isolation and Loneliness: Prospective Associations with Functional Status in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36</w:t>
      </w:r>
      <w:r>
        <w:rPr>
          <w:rFonts w:ascii="Segoe UI" w:hAnsi="Segoe UI" w:cs="Segoe UI"/>
          <w:sz w:val="18"/>
          <w:szCs w:val="18"/>
        </w:rPr>
        <w:t xml:space="preserve">(2), 179-187, doi:10.1037/hea000043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bille, K. T., McBeth, J., Smith, D., &amp; Wilkie, R. (2017). Allostatic Load and Pain Severity in Older Adult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xp Gerontol, 88</w:t>
      </w:r>
      <w:r>
        <w:rPr>
          <w:rFonts w:ascii="Segoe UI" w:hAnsi="Segoe UI" w:cs="Segoe UI"/>
          <w:sz w:val="18"/>
          <w:szCs w:val="18"/>
        </w:rPr>
        <w:t xml:space="preserve">, 51-58 pmcid:PMC5326483, doi:10.1016/j.exger.2016.12.0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Timmis, M. A., Pardhan, S., Latham, K., Johnstone, J., &amp; Hamer, M. (2017). Physical Inactivity in Relation to Self-Rated Eyesight: Cross-Sectional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 Ophthalmol, 1</w:t>
      </w:r>
      <w:r>
        <w:rPr>
          <w:rFonts w:ascii="Segoe UI" w:hAnsi="Segoe UI" w:cs="Segoe UI"/>
          <w:sz w:val="18"/>
          <w:szCs w:val="18"/>
        </w:rPr>
        <w:t xml:space="preserve">(1), e000046 pmcid:PMC5751860, doi:10.1136/bmjophth-2016-0000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(2017). Trajectory of Physical Activity Following Total Hip and Knee Arthroplasty: Data from the English Longitudinal Study of Ageing (Elsa) Cohort. </w:t>
      </w:r>
      <w:r>
        <w:rPr>
          <w:rFonts w:ascii="Segoe UI" w:hAnsi="Segoe UI" w:cs="Segoe UI"/>
          <w:i/>
          <w:iCs/>
          <w:sz w:val="18"/>
          <w:szCs w:val="18"/>
        </w:rPr>
        <w:t>European Journal of Physiotherapy, 19</w:t>
      </w:r>
      <w:r>
        <w:rPr>
          <w:rFonts w:ascii="Segoe UI" w:hAnsi="Segoe UI" w:cs="Segoe UI"/>
          <w:sz w:val="18"/>
          <w:szCs w:val="18"/>
        </w:rPr>
        <w:t xml:space="preserve">(4), 201-206, doi:10.1080/21679169.2017.133268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(2017). Trajectory of Social Isolation Following Total Hip or Knee Replacement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Rheumatology, 56</w:t>
      </w:r>
      <w:r>
        <w:rPr>
          <w:rFonts w:ascii="Segoe UI" w:hAnsi="Segoe UI" w:cs="Segoe UI"/>
          <w:sz w:val="18"/>
          <w:szCs w:val="18"/>
        </w:rPr>
        <w:t xml:space="preserve">, 161-162, doi:10.1093/rheumatology/kex062.2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T. O., Dainty, J. R., &amp; MacGregor, A. J. (2017). Changes in Social Isolation and Loneliness Following Total Hip and Knee Arthroplasty: Longitudinal Analysis of the English Longitudinal Study of Ageing (Elsa) Cohort. </w:t>
      </w:r>
      <w:r>
        <w:rPr>
          <w:rFonts w:ascii="Segoe UI" w:hAnsi="Segoe UI" w:cs="Segoe UI"/>
          <w:i/>
          <w:iCs/>
          <w:sz w:val="18"/>
          <w:szCs w:val="18"/>
        </w:rPr>
        <w:t>Osteoarthritis Cartilage, 25</w:t>
      </w:r>
      <w:r>
        <w:rPr>
          <w:rFonts w:ascii="Segoe UI" w:hAnsi="Segoe UI" w:cs="Segoe UI"/>
          <w:sz w:val="18"/>
          <w:szCs w:val="18"/>
        </w:rPr>
        <w:t xml:space="preserve">(9), 1414-1419, doi:10.1016/j.joca.2017.04.0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nholm, S., Head, J., Aalto, V., Kivimaki, M., Kawachi, I., Zins, M., . . . Vahtera, J. (2017). Body Mass Index as a Predictor of Healthy and Disease-Free Life Expectancy between Ages 50 and 75: A Multicohort Study. </w:t>
      </w:r>
      <w:r>
        <w:rPr>
          <w:rFonts w:ascii="Segoe UI" w:hAnsi="Segoe UI" w:cs="Segoe UI"/>
          <w:i/>
          <w:iCs/>
          <w:sz w:val="18"/>
          <w:szCs w:val="18"/>
        </w:rPr>
        <w:t>Int J Obes (Lond), 41</w:t>
      </w:r>
      <w:r>
        <w:rPr>
          <w:rFonts w:ascii="Segoe UI" w:hAnsi="Segoe UI" w:cs="Segoe UI"/>
          <w:sz w:val="18"/>
          <w:szCs w:val="18"/>
        </w:rPr>
        <w:t xml:space="preserve">(5), 769-775 pmcid:PMC5418561, doi:10.1038/ijo.2017.2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Easterlin, E., &amp; Kirschbaum, C. (2017). Conscientiousness, Hair Cortisol Concentration, and Health Behaviour in Older Men and Women. </w:t>
      </w:r>
      <w:r>
        <w:rPr>
          <w:rFonts w:ascii="Segoe UI" w:hAnsi="Segoe UI" w:cs="Segoe UI"/>
          <w:i/>
          <w:iCs/>
          <w:sz w:val="18"/>
          <w:szCs w:val="18"/>
        </w:rPr>
        <w:t>Psychoneuroendocrinology, 86</w:t>
      </w:r>
      <w:r>
        <w:rPr>
          <w:rFonts w:ascii="Segoe UI" w:hAnsi="Segoe UI" w:cs="Segoe UI"/>
          <w:sz w:val="18"/>
          <w:szCs w:val="18"/>
        </w:rPr>
        <w:t xml:space="preserve">, 122-127, doi:10.1016/j.psyneuen.2017.09.0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7). Life Skills, Wealth, Health, and Wellbeing in Later Life. </w:t>
      </w:r>
      <w:r>
        <w:rPr>
          <w:rFonts w:ascii="Segoe UI" w:hAnsi="Segoe UI" w:cs="Segoe UI"/>
          <w:i/>
          <w:iCs/>
          <w:sz w:val="18"/>
          <w:szCs w:val="18"/>
        </w:rPr>
        <w:t>Proc Natl Acad Sci U S A, 114</w:t>
      </w:r>
      <w:r>
        <w:rPr>
          <w:rFonts w:ascii="Segoe UI" w:hAnsi="Segoe UI" w:cs="Segoe UI"/>
          <w:sz w:val="18"/>
          <w:szCs w:val="18"/>
        </w:rPr>
        <w:t xml:space="preserve">(17), 4354-4359 pmcid:PMC5410802, doi:10.1073/pnas.16160111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ringhini, S., Carmeli, C., Jokela, M., Avendaño, M., Muennig, P., Guida, F., . . . Zins, M. (2017). Socioeconomic Status and the 25 × 25 Risk Factors as Determinants of Premature Mortality: A Multicohort Study and Meta-Analysis of 1·7 Million Men and Women. </w:t>
      </w:r>
      <w:r>
        <w:rPr>
          <w:rFonts w:ascii="Segoe UI" w:hAnsi="Segoe UI" w:cs="Segoe UI"/>
          <w:i/>
          <w:iCs/>
          <w:sz w:val="18"/>
          <w:szCs w:val="18"/>
        </w:rPr>
        <w:t>The Lancet, 389</w:t>
      </w:r>
      <w:r>
        <w:rPr>
          <w:rFonts w:ascii="Segoe UI" w:hAnsi="Segoe UI" w:cs="Segoe UI"/>
          <w:sz w:val="18"/>
          <w:szCs w:val="18"/>
        </w:rPr>
        <w:t xml:space="preserve">(10075), 1229-1237, doi:10.1016/s0140-6736(16)32380-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uemoto, C. K., Ueda, P., Beltran-Sanchez, H., Lebrao, M. L., Duarte, Y. A., Wong, R., &amp; Danaei, G. (2017). Development and Validation of a 10-Year Mortality Prediction Model: Meta-Analysis of Individual Participant Data from Five Cohorts of Older Adults in Developed and Developing Countries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3), 410-416 pmcid:PMC6075520, doi:10.1093/gerona/glw16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&amp; Maharani, A. (2017). When Did Old Age Stop Being Depressing? Depression Trajectories of Older Americans and Britons 2002-2012. </w:t>
      </w:r>
      <w:r>
        <w:rPr>
          <w:rFonts w:ascii="Segoe UI" w:hAnsi="Segoe UI" w:cs="Segoe UI"/>
          <w:i/>
          <w:iCs/>
          <w:sz w:val="18"/>
          <w:szCs w:val="18"/>
        </w:rPr>
        <w:t>Am J Geriatr Psychiatry, 25</w:t>
      </w:r>
      <w:r>
        <w:rPr>
          <w:rFonts w:ascii="Segoe UI" w:hAnsi="Segoe UI" w:cs="Segoe UI"/>
          <w:sz w:val="18"/>
          <w:szCs w:val="18"/>
        </w:rPr>
        <w:t xml:space="preserve">(11), 1187-1195 pmcid:PMC5667578, doi:10.1016/j.jagp.2017.06.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, Nazroo, J., &amp; Pendleton, N. (2017). Trajectories of General Cognition and Dementia in English Older Population: An Exploration. </w:t>
      </w:r>
      <w:r>
        <w:rPr>
          <w:rFonts w:ascii="Segoe UI" w:hAnsi="Segoe UI" w:cs="Segoe UI"/>
          <w:i/>
          <w:iCs/>
          <w:sz w:val="18"/>
          <w:szCs w:val="18"/>
        </w:rPr>
        <w:t>European Geriatric Medicine, 8</w:t>
      </w:r>
      <w:r>
        <w:rPr>
          <w:rFonts w:ascii="Segoe UI" w:hAnsi="Segoe UI" w:cs="Segoe UI"/>
          <w:sz w:val="18"/>
          <w:szCs w:val="18"/>
        </w:rPr>
        <w:t xml:space="preserve">(5-6), 454-459, doi:10.1016/j.eurger.2017.08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r Horst, M., Lain, D., Vickerstaff, S., Clark, C., &amp; Baumberg Geiger, B. (2017). Gender Roles and Employment Pathways of Older Women and Men in England. </w:t>
      </w:r>
      <w:r>
        <w:rPr>
          <w:rFonts w:ascii="Segoe UI" w:hAnsi="Segoe UI" w:cs="Segoe UI"/>
          <w:i/>
          <w:iCs/>
          <w:sz w:val="18"/>
          <w:szCs w:val="18"/>
        </w:rPr>
        <w:t>SAGE Open, 7</w:t>
      </w:r>
      <w:r>
        <w:rPr>
          <w:rFonts w:ascii="Segoe UI" w:hAnsi="Segoe UI" w:cs="Segoe UI"/>
          <w:sz w:val="18"/>
          <w:szCs w:val="18"/>
        </w:rPr>
        <w:t xml:space="preserve">(4), 215824401774269, doi:10.1177/21582440177426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Vanhoutte, B., Wahrendorf, M., &amp; Nazroo, J. (2017). Duration, Timing and Order: How Housing Histories Relate to Later Life Wellbeing. </w:t>
      </w:r>
      <w:r>
        <w:rPr>
          <w:rFonts w:ascii="Segoe UI" w:hAnsi="Segoe UI" w:cs="Segoe UI"/>
          <w:i/>
          <w:iCs/>
          <w:sz w:val="18"/>
          <w:szCs w:val="18"/>
        </w:rPr>
        <w:t>Longitudinal and Life Course Studies, 8</w:t>
      </w:r>
      <w:r>
        <w:rPr>
          <w:rFonts w:ascii="Segoe UI" w:hAnsi="Segoe UI" w:cs="Segoe UI"/>
          <w:sz w:val="18"/>
          <w:szCs w:val="18"/>
        </w:rPr>
        <w:t xml:space="preserve">(3), 227-244, doi:10.14301/llcs.v8i3.44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eronese, N., Solmi, M., Maggi, S., Noale, M., Sergi, G., Manzato, E., . . . Stubbs, B. (2017). Frailty and Incident Depression in Community-Dwelling Older People: Results from the Elsa Study. </w:t>
      </w:r>
      <w:r>
        <w:rPr>
          <w:rFonts w:ascii="Segoe UI" w:hAnsi="Segoe UI" w:cs="Segoe UI"/>
          <w:i/>
          <w:iCs/>
          <w:sz w:val="18"/>
          <w:szCs w:val="18"/>
        </w:rPr>
        <w:t>Int J Geriatr Psychiatry, 32</w:t>
      </w:r>
      <w:r>
        <w:rPr>
          <w:rFonts w:ascii="Segoe UI" w:hAnsi="Segoe UI" w:cs="Segoe UI"/>
          <w:sz w:val="18"/>
          <w:szCs w:val="18"/>
        </w:rPr>
        <w:t xml:space="preserve">(12), e141-e149, doi:10.1002/gps.467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de, K. F., Marshall, A., Vanhoutte, B., Wu, F. C., O'Neill, T. W., &amp; Lee, D. M. (2017). Does Pain Predict Frailty in Older Men and Women?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72</w:t>
      </w:r>
      <w:r>
        <w:rPr>
          <w:rFonts w:ascii="Segoe UI" w:hAnsi="Segoe UI" w:cs="Segoe UI"/>
          <w:sz w:val="18"/>
          <w:szCs w:val="18"/>
        </w:rPr>
        <w:t xml:space="preserve">(3), 403-409 pmcid:PMC5861874, doi:10.1093/gerona/glw2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tts, P., Webb, E., &amp; Netuveli, G. (2017). The Role of Sports Clubs in Helping Older People to Stay Active and Prevent Frailty: A Longitudinal Mediation Analysis. </w:t>
      </w:r>
      <w:r>
        <w:rPr>
          <w:rFonts w:ascii="Segoe UI" w:hAnsi="Segoe UI" w:cs="Segoe UI"/>
          <w:i/>
          <w:iCs/>
          <w:sz w:val="18"/>
          <w:szCs w:val="18"/>
        </w:rPr>
        <w:t>Int J Behav Nutr Phys Act, 14</w:t>
      </w:r>
      <w:r>
        <w:rPr>
          <w:rFonts w:ascii="Segoe UI" w:hAnsi="Segoe UI" w:cs="Segoe UI"/>
          <w:sz w:val="18"/>
          <w:szCs w:val="18"/>
        </w:rPr>
        <w:t xml:space="preserve">(1), 95 pmcid:PMC5512788, doi:10.1186/s12966-017-0552-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 A., Bell, S., Lacey, R. E., &amp; Abell, J. G. (2017). Crossing the Road in Time: Inequalities in Older People's Walking Speeds. </w:t>
      </w:r>
      <w:r>
        <w:rPr>
          <w:rFonts w:ascii="Segoe UI" w:hAnsi="Segoe UI" w:cs="Segoe UI"/>
          <w:i/>
          <w:iCs/>
          <w:sz w:val="18"/>
          <w:szCs w:val="18"/>
        </w:rPr>
        <w:t>J Transp Health, 5</w:t>
      </w:r>
      <w:r>
        <w:rPr>
          <w:rFonts w:ascii="Segoe UI" w:hAnsi="Segoe UI" w:cs="Segoe UI"/>
          <w:sz w:val="18"/>
          <w:szCs w:val="18"/>
        </w:rPr>
        <w:t xml:space="preserve">, 77-83 pmcid:PMC5485874, doi:10.1016/j.jth.2017.02.0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stbury, L. D., Syddall, H. E., Dennison, E. M., Cooper, C., &amp; Gale, C. R. (2017). Correlates of Level and Loss of Grip Strength in Later Life: Findings from the English Longitudinal Study of Ageing and the Hertfordshire Cohort Study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54-A54, doi:10.1136/jech-2017-SSMAbstracts.1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te, J., Kivimaki, M., Jokela, M., &amp; Batty, G. D. (2017). Association of Inflammation with Specific Symptoms of Depression in a General Population of Older Peop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ain Behav Immun, 61</w:t>
      </w:r>
      <w:r>
        <w:rPr>
          <w:rFonts w:ascii="Segoe UI" w:hAnsi="Segoe UI" w:cs="Segoe UI"/>
          <w:sz w:val="18"/>
          <w:szCs w:val="18"/>
        </w:rPr>
        <w:t xml:space="preserve">, 27-30, doi:10.1016/j.bbi.2016.08.0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gmore, E. M., Clarke, T. K., Howard, D. M., Adams, M. J., Hall, L. S., Zeng, Y., . . . McIntosh, A. M. (2017). Do Regional Brain Volumes and Major Depressive Disorder Share Genetic Architecture? A Study of Generation Scotland (N=19 762), Uk Biobank (N=24 048) and the English Longitudinal Study of Ageing (N=5766). </w:t>
      </w:r>
      <w:r>
        <w:rPr>
          <w:rFonts w:ascii="Segoe UI" w:hAnsi="Segoe UI" w:cs="Segoe UI"/>
          <w:i/>
          <w:iCs/>
          <w:sz w:val="18"/>
          <w:szCs w:val="18"/>
        </w:rPr>
        <w:t>Transl Psychiatry, 7</w:t>
      </w:r>
      <w:r>
        <w:rPr>
          <w:rFonts w:ascii="Segoe UI" w:hAnsi="Segoe UI" w:cs="Segoe UI"/>
          <w:sz w:val="18"/>
          <w:szCs w:val="18"/>
        </w:rPr>
        <w:t xml:space="preserve">(8), e1205 pmcid:PMC5611720, doi:10.1038/tp.2017.14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uppermann, A. C. (2017). Private Information in Life Insurance, Annuity, and Health Insurance Markets. </w:t>
      </w:r>
      <w:r>
        <w:rPr>
          <w:rFonts w:ascii="Segoe UI" w:hAnsi="Segoe UI" w:cs="Segoe UI"/>
          <w:i/>
          <w:iCs/>
          <w:sz w:val="18"/>
          <w:szCs w:val="18"/>
        </w:rPr>
        <w:t>Scandinavian Journal of Economics, 119</w:t>
      </w:r>
      <w:r>
        <w:rPr>
          <w:rFonts w:ascii="Segoe UI" w:hAnsi="Segoe UI" w:cs="Segoe UI"/>
          <w:sz w:val="18"/>
          <w:szCs w:val="18"/>
        </w:rPr>
        <w:t xml:space="preserve">(4), 855-881, doi:10.1111/sjoe.1218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&amp; Steptoe, A. (2017). Enjoyment of Life as a Predictor of Healthy Life Expectancy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71</w:t>
      </w:r>
      <w:r>
        <w:rPr>
          <w:rFonts w:ascii="Segoe UI" w:hAnsi="Segoe UI" w:cs="Segoe UI"/>
          <w:sz w:val="18"/>
          <w:szCs w:val="18"/>
        </w:rPr>
        <w:t xml:space="preserve">, A26-A26, doi:10.1136/jech-2017-SSMAbstracts.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tty, G. D., Deary, I. J., &amp; Zaninotto, P. (2016). Association of Cognitive Function with Cause-Specific Mortality in Middle and Older Age: Follow-up of Participant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Epidemiol, 183</w:t>
      </w:r>
      <w:r>
        <w:rPr>
          <w:rFonts w:ascii="Segoe UI" w:hAnsi="Segoe UI" w:cs="Segoe UI"/>
          <w:sz w:val="18"/>
          <w:szCs w:val="18"/>
        </w:rPr>
        <w:t xml:space="preserve">(3), 183-190 pmcid:PMC4724091, doi:10.1093/aje/kwv13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haradwaj, P., Zivin, J. G., Mullins, J. T., &amp; Neidell, M. (2016). Early-Life Exposure to the Great Smog of 1952 and the Development of Asthma. </w:t>
      </w:r>
      <w:r>
        <w:rPr>
          <w:rFonts w:ascii="Segoe UI" w:hAnsi="Segoe UI" w:cs="Segoe UI"/>
          <w:i/>
          <w:iCs/>
          <w:sz w:val="18"/>
          <w:szCs w:val="18"/>
        </w:rPr>
        <w:t>Am J Respir Crit Care Med, 194</w:t>
      </w:r>
      <w:r>
        <w:rPr>
          <w:rFonts w:ascii="Segoe UI" w:hAnsi="Segoe UI" w:cs="Segoe UI"/>
          <w:sz w:val="18"/>
          <w:szCs w:val="18"/>
        </w:rPr>
        <w:t xml:space="preserve">(12), 1475-1482 pmcid:PMC5440984, doi:10.1164/rccm.201603-0451OC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lane, D., Netuveli, G., &amp; Bartley, M. (2016). Does Quality of Life at Older Ages Vary with Socio-Economic Position? </w:t>
      </w:r>
      <w:r>
        <w:rPr>
          <w:rFonts w:ascii="Segoe UI" w:hAnsi="Segoe UI" w:cs="Segoe UI"/>
          <w:i/>
          <w:iCs/>
          <w:sz w:val="18"/>
          <w:szCs w:val="18"/>
        </w:rPr>
        <w:t>Sociology, 41</w:t>
      </w:r>
      <w:r>
        <w:rPr>
          <w:rFonts w:ascii="Segoe UI" w:hAnsi="Segoe UI" w:cs="Segoe UI"/>
          <w:sz w:val="18"/>
          <w:szCs w:val="18"/>
        </w:rPr>
        <w:t xml:space="preserve">(4), 717-726, doi:10.1177/003803850707892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rr, E., Hagger-Johnson, G., Head, J., Shelton, N., Stafford, M., Stansfeld, S., &amp; Zaninotto, P. (2016). Working Conditions as Predictors of Retirement Intentions and Exit from Paid Employment: A 10-Year Follow-up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Ageing, 13</w:t>
      </w:r>
      <w:r>
        <w:rPr>
          <w:rFonts w:ascii="Segoe UI" w:hAnsi="Segoe UI" w:cs="Segoe UI"/>
          <w:sz w:val="18"/>
          <w:szCs w:val="18"/>
        </w:rPr>
        <w:t xml:space="preserve">(1), 39-48 pmcid:PMC4769309, doi:10.1007/s10433-015-0357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igogora, S., Zaninotto, P., Kivimaki, M., Steptoe, A., &amp; Batty, G. D. (2016). Insulin-Like Growth Factor 1 and Risk of Depression in Older Peop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Transl Psychiatry, 6</w:t>
      </w:r>
      <w:r>
        <w:rPr>
          <w:rFonts w:ascii="Segoe UI" w:hAnsi="Segoe UI" w:cs="Segoe UI"/>
          <w:sz w:val="18"/>
          <w:szCs w:val="18"/>
        </w:rPr>
        <w:t xml:space="preserve">(9), e898 pmcid:PMC5048205, doi:10.1038/tp.2016.16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uthbertson, D. J., Bell, J. A., Ng, S. Y., Kemp, G. J., Kivimaki, M., &amp; Hamer, M. (2016). Dynapenic Obesity and the Risk of Incident Type 2 Diabete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3</w:t>
      </w:r>
      <w:r>
        <w:rPr>
          <w:rFonts w:ascii="Segoe UI" w:hAnsi="Segoe UI" w:cs="Segoe UI"/>
          <w:sz w:val="18"/>
          <w:szCs w:val="18"/>
        </w:rPr>
        <w:t xml:space="preserve">(8), 1052-1059, doi:10.1111/dme.1299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, Marmot, M. G., Demakakos, P., Vaz de Melo Mambrini, J., Peixoto, S. V., &amp; Lima-Costa, M. F. (2016). Mortality Risk Attributable to Smoking, Hypertension and Diabetes among English and Brazilian Older Adults (the Elsa and Bambui Cohort Ageing Studies). </w:t>
      </w:r>
      <w:r>
        <w:rPr>
          <w:rFonts w:ascii="Segoe UI" w:hAnsi="Segoe UI" w:cs="Segoe UI"/>
          <w:i/>
          <w:iCs/>
          <w:sz w:val="18"/>
          <w:szCs w:val="18"/>
        </w:rPr>
        <w:t>Eur J Public Health, 26</w:t>
      </w:r>
      <w:r>
        <w:rPr>
          <w:rFonts w:ascii="Segoe UI" w:hAnsi="Segoe UI" w:cs="Segoe UI"/>
          <w:sz w:val="18"/>
          <w:szCs w:val="18"/>
        </w:rPr>
        <w:t xml:space="preserve">(5), 831-835 pmcid:PMC5054267, doi:10.1093/eurpub/ckv22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Biddulph, J. P., Bobak, M., &amp; Marmot, M. G. (2016). Wealth and Mortality at Older Age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4), 346-353 pmcid:PMC4819652, doi:10.1136/jech-2015-20617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Pillas, D., Marmot, M., &amp; Steptoe, A. (2016). Parenting Style in Childhood and Mortality Risk at Older Ages: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Br J Psychiatry, 209</w:t>
      </w:r>
      <w:r>
        <w:rPr>
          <w:rFonts w:ascii="Segoe UI" w:hAnsi="Segoe UI" w:cs="Segoe UI"/>
          <w:sz w:val="18"/>
          <w:szCs w:val="18"/>
        </w:rPr>
        <w:t xml:space="preserve">(2), 135-141 pmcid:PMC5951632, doi:10.1192/bjp.bp.115.16354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halwani, N. N., O'Donovan, G., Zaccardi, F., Hamer, M., Yates, T., Davies, M., &amp; Khunti, K. (2016). Long Terms Trends of Multimorbidity and Association with Physical Activity in Older English Population. </w:t>
      </w:r>
      <w:r>
        <w:rPr>
          <w:rFonts w:ascii="Segoe UI" w:hAnsi="Segoe UI" w:cs="Segoe UI"/>
          <w:i/>
          <w:iCs/>
          <w:sz w:val="18"/>
          <w:szCs w:val="18"/>
        </w:rPr>
        <w:t xml:space="preserve">Int J Behav Nutr Phys Act, </w:t>
      </w:r>
      <w:r>
        <w:rPr>
          <w:rFonts w:ascii="Segoe UI" w:hAnsi="Segoe UI" w:cs="Segoe UI"/>
          <w:i/>
          <w:iCs/>
          <w:sz w:val="18"/>
          <w:szCs w:val="18"/>
        </w:rPr>
        <w:lastRenderedPageBreak/>
        <w:t>13</w:t>
      </w:r>
      <w:r>
        <w:rPr>
          <w:rFonts w:ascii="Segoe UI" w:hAnsi="Segoe UI" w:cs="Segoe UI"/>
          <w:sz w:val="18"/>
          <w:szCs w:val="18"/>
        </w:rPr>
        <w:t xml:space="preserve">, 8 pmcid:PMC4717631, doi:10.1186/s12966-016-0330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egelmann, M., Schilling, O. K., &amp; Wahl, H. W. (2016). Feeling Blue at the End of Life: Trajectories of Depressive Symptoms from a Distance-to-Death Perspective. </w:t>
      </w:r>
      <w:r>
        <w:rPr>
          <w:rFonts w:ascii="Segoe UI" w:hAnsi="Segoe UI" w:cs="Segoe UI"/>
          <w:i/>
          <w:iCs/>
          <w:sz w:val="18"/>
          <w:szCs w:val="18"/>
        </w:rPr>
        <w:t>Psychol Aging, 31</w:t>
      </w:r>
      <w:r>
        <w:rPr>
          <w:rFonts w:ascii="Segoe UI" w:hAnsi="Segoe UI" w:cs="Segoe UI"/>
          <w:sz w:val="18"/>
          <w:szCs w:val="18"/>
        </w:rPr>
        <w:t xml:space="preserve">(7), 672-686, doi:10.1037/pag00001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ng, Y. Y. (2016). Developing Physical Frailty Specifications for Investigation of Frailty Pathways in Older People. </w:t>
      </w:r>
      <w:r>
        <w:rPr>
          <w:rFonts w:ascii="Segoe UI" w:hAnsi="Segoe UI" w:cs="Segoe UI"/>
          <w:i/>
          <w:iCs/>
          <w:sz w:val="18"/>
          <w:szCs w:val="18"/>
        </w:rPr>
        <w:t>Age (Dordr), 38</w:t>
      </w:r>
      <w:r>
        <w:rPr>
          <w:rFonts w:ascii="Segoe UI" w:hAnsi="Segoe UI" w:cs="Segoe UI"/>
          <w:sz w:val="18"/>
          <w:szCs w:val="18"/>
        </w:rPr>
        <w:t xml:space="preserve">(2), 47 pmcid:PMC5005901, doi:10.1007/s11357-016-9903-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Ravindrarajah, R., Hazra, N., Hamada, S., Jackson, S. H., &amp; Gulliford, M. C. (2016). Longitudinal Trends in Hypertension Management and Mortality among Octogenarians: Prospective Cohort Study. </w:t>
      </w:r>
      <w:r>
        <w:rPr>
          <w:rFonts w:ascii="Segoe UI" w:hAnsi="Segoe UI" w:cs="Segoe UI"/>
          <w:i/>
          <w:iCs/>
          <w:sz w:val="18"/>
          <w:szCs w:val="18"/>
        </w:rPr>
        <w:t>Hypertension, 68</w:t>
      </w:r>
      <w:r>
        <w:rPr>
          <w:rFonts w:ascii="Segoe UI" w:hAnsi="Segoe UI" w:cs="Segoe UI"/>
          <w:sz w:val="18"/>
          <w:szCs w:val="18"/>
        </w:rPr>
        <w:t xml:space="preserve">(1), 97-105 pmcid:PMC4900418, doi:10.1161/HYPERTENSIONAHA.116.072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alkingham, J., Sage, J., Stone, J., &amp; Vlachantoni, A. (2016). Residential Mobility across the Life Course: Continuity and Change across Three Cohorts in Britain. </w:t>
      </w:r>
      <w:r>
        <w:rPr>
          <w:rFonts w:ascii="Segoe UI" w:hAnsi="Segoe UI" w:cs="Segoe UI"/>
          <w:i/>
          <w:iCs/>
          <w:sz w:val="18"/>
          <w:szCs w:val="18"/>
        </w:rPr>
        <w:t>Advances in Life Course Research, 30</w:t>
      </w:r>
      <w:r>
        <w:rPr>
          <w:rFonts w:ascii="Segoe UI" w:hAnsi="Segoe UI" w:cs="Segoe UI"/>
          <w:sz w:val="18"/>
          <w:szCs w:val="18"/>
        </w:rPr>
        <w:t xml:space="preserve">, 111-123, doi:10.1016/j.alcr.2016.06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eitas, C., Deschenes, S., Au, B., Smith, K., &amp; Schmitz, N. (2016). Risk of Diabetes in Older Adults with Co-Occurring Depressive Symptoms and Cardiometabolic Abnormalities: Prospective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1</w:t>
      </w:r>
      <w:r>
        <w:rPr>
          <w:rFonts w:ascii="Segoe UI" w:hAnsi="Segoe UI" w:cs="Segoe UI"/>
          <w:sz w:val="18"/>
          <w:szCs w:val="18"/>
        </w:rPr>
        <w:t xml:space="preserve">(5), e0155741 pmcid:PMC4882076, doi:10.1371/journal.pone.015574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eitas, C., Deschenes, S., Au, B., Smith, K., &amp; Schmitz, N. (2016). Evaluating Lifestyle and Health-Related Characteristics of Older Adults with Co-Occurring Depressive Symptoms and Cardiometabolic Abnormalities. </w:t>
      </w:r>
      <w:r>
        <w:rPr>
          <w:rFonts w:ascii="Segoe UI" w:hAnsi="Segoe UI" w:cs="Segoe UI"/>
          <w:i/>
          <w:iCs/>
          <w:sz w:val="18"/>
          <w:szCs w:val="18"/>
        </w:rPr>
        <w:t>Int J Geriatr Psychiatry, 31</w:t>
      </w:r>
      <w:r>
        <w:rPr>
          <w:rFonts w:ascii="Segoe UI" w:hAnsi="Segoe UI" w:cs="Segoe UI"/>
          <w:sz w:val="18"/>
          <w:szCs w:val="18"/>
        </w:rPr>
        <w:t xml:space="preserve">(1), 66-75, doi:10.1002/gps.42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Cooper, C., &amp; Aihie Sayer, A. (2016). Prevalence and Risk Factors for Falls in Older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5</w:t>
      </w:r>
      <w:r>
        <w:rPr>
          <w:rFonts w:ascii="Segoe UI" w:hAnsi="Segoe UI" w:cs="Segoe UI"/>
          <w:sz w:val="18"/>
          <w:szCs w:val="18"/>
        </w:rPr>
        <w:t xml:space="preserve">(6), 789-794 pmcid:PMC5105823, doi:10.1093/ageing/afw12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lagher, D., Kiss, A., Lanctot, K., &amp; Herrmann, N. (2016). Depressive Symptoms and Cognitive Decline: A Longitudinal Analysis of Potentially Modifiable Risk Factors in Community Dwelling Older Adults. </w:t>
      </w:r>
      <w:r>
        <w:rPr>
          <w:rFonts w:ascii="Segoe UI" w:hAnsi="Segoe UI" w:cs="Segoe UI"/>
          <w:i/>
          <w:iCs/>
          <w:sz w:val="18"/>
          <w:szCs w:val="18"/>
        </w:rPr>
        <w:t>J Affect Disord, 190</w:t>
      </w:r>
      <w:r>
        <w:rPr>
          <w:rFonts w:ascii="Segoe UI" w:hAnsi="Segoe UI" w:cs="Segoe UI"/>
          <w:sz w:val="18"/>
          <w:szCs w:val="18"/>
        </w:rPr>
        <w:t xml:space="preserve">, 235-240, doi:10.1016/j.jad.2015.09.0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diner, J., Robinson, A. M., &amp; Fakhfakh, F. (2016). Exploring the Private Pension Gender Gap and Occupation in Later Working Life. </w:t>
      </w:r>
      <w:r>
        <w:rPr>
          <w:rFonts w:ascii="Segoe UI" w:hAnsi="Segoe UI" w:cs="Segoe UI"/>
          <w:i/>
          <w:iCs/>
          <w:sz w:val="18"/>
          <w:szCs w:val="18"/>
        </w:rPr>
        <w:t>Work Employment and Society, 30</w:t>
      </w:r>
      <w:r>
        <w:rPr>
          <w:rFonts w:ascii="Segoe UI" w:hAnsi="Segoe UI" w:cs="Segoe UI"/>
          <w:sz w:val="18"/>
          <w:szCs w:val="18"/>
        </w:rPr>
        <w:t xml:space="preserve">(4), 687-707, doi:10.1177/095001701557586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field, V., Llewellyn, C. H., &amp; Kumari, M. (2016). The Relationship between Physical Activity, Sleep Duration and Depressive Symptoms in Older Adults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rev Med Rep, 4</w:t>
      </w:r>
      <w:r>
        <w:rPr>
          <w:rFonts w:ascii="Segoe UI" w:hAnsi="Segoe UI" w:cs="Segoe UI"/>
          <w:sz w:val="18"/>
          <w:szCs w:val="18"/>
        </w:rPr>
        <w:t xml:space="preserve">, 512-516 pmcid:PMC5045946, doi:10.1016/j.pmedr.2016.09.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vens, L., Goyder, E., Hock, E. S., Harris, J., &amp; Meier, P. S. (2016). Alcohol Consumption after Health Deterioration in Older Adults: A Mixed-Methods Study. </w:t>
      </w:r>
      <w:r>
        <w:rPr>
          <w:rFonts w:ascii="Segoe UI" w:hAnsi="Segoe UI" w:cs="Segoe UI"/>
          <w:i/>
          <w:iCs/>
          <w:sz w:val="18"/>
          <w:szCs w:val="18"/>
        </w:rPr>
        <w:t>Public Health, 139</w:t>
      </w:r>
      <w:r>
        <w:rPr>
          <w:rFonts w:ascii="Segoe UI" w:hAnsi="Segoe UI" w:cs="Segoe UI"/>
          <w:sz w:val="18"/>
          <w:szCs w:val="18"/>
        </w:rPr>
        <w:t xml:space="preserve">, 79-87, doi:10.1016/j.puhe.2016.05.0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kema, A., &amp; Scherger, S. (2016). Working Pensioners in Germany and the Uk: Quantitative and Qualitative Evidence on Gender, Marital Status, and the Reasons for Working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9</w:t>
      </w:r>
      <w:r>
        <w:rPr>
          <w:rFonts w:ascii="Segoe UI" w:hAnsi="Segoe UI" w:cs="Segoe UI"/>
          <w:sz w:val="18"/>
          <w:szCs w:val="18"/>
        </w:rPr>
        <w:t xml:space="preserve">(1-2), 91-111, doi:10.1007/s12062-015-9131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dsworth, C., Mendonca, M., Pikhart, H., Frisher, M., de Oliveira, C., &amp; Shelton, N. (2016). Is Regular Drinking in Later Life an Indicator of Good Health?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8), 764-770 pmcid:PMC4975801, doi:10.1136/jech-2015-20694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unkpatin, H. O., Wood, A. M., &amp; Dunn, G. (2016). Does Income Relate to Health Due to Psychosocial or Material Factors? Consistent Support for the Psychosocial Hypothesis Requires Operationalization with Income Rank Not the Yitzhaki Index. </w:t>
      </w:r>
      <w:r>
        <w:rPr>
          <w:rFonts w:ascii="Segoe UI" w:hAnsi="Segoe UI" w:cs="Segoe UI"/>
          <w:i/>
          <w:iCs/>
          <w:sz w:val="18"/>
          <w:szCs w:val="18"/>
        </w:rPr>
        <w:t>Soc Sci Med, 150</w:t>
      </w:r>
      <w:r>
        <w:rPr>
          <w:rFonts w:ascii="Segoe UI" w:hAnsi="Segoe UI" w:cs="Segoe UI"/>
          <w:sz w:val="18"/>
          <w:szCs w:val="18"/>
        </w:rPr>
        <w:t xml:space="preserve">, 76-84, doi:10.1016/j.socscimed.2015.12.0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Kirschbaum, C., &amp; Steptoe, A. (2016). Perceived Weight Discrimination and Chronic Biochemical Stress: A Population-Based Study Using Cortisol in Scalp Hair. </w:t>
      </w:r>
      <w:r>
        <w:rPr>
          <w:rFonts w:ascii="Segoe UI" w:hAnsi="Segoe UI" w:cs="Segoe UI"/>
          <w:i/>
          <w:iCs/>
          <w:sz w:val="18"/>
          <w:szCs w:val="18"/>
        </w:rPr>
        <w:t>Obesity (Silver Spring), 24</w:t>
      </w:r>
      <w:r>
        <w:rPr>
          <w:rFonts w:ascii="Segoe UI" w:hAnsi="Segoe UI" w:cs="Segoe UI"/>
          <w:sz w:val="18"/>
          <w:szCs w:val="18"/>
        </w:rPr>
        <w:t xml:space="preserve">(12), 2515-2521 pmcid:PMC5132135, doi:10.1002/oby.2165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Wardle, J., Steptoe, A., &amp; Fisher, A. (2016). Sexuality after a Cancer Diagnosis: A Population-Based Study. </w:t>
      </w:r>
      <w:r>
        <w:rPr>
          <w:rFonts w:ascii="Segoe UI" w:hAnsi="Segoe UI" w:cs="Segoe UI"/>
          <w:i/>
          <w:iCs/>
          <w:sz w:val="18"/>
          <w:szCs w:val="18"/>
        </w:rPr>
        <w:t>Cancer, 122</w:t>
      </w:r>
      <w:r>
        <w:rPr>
          <w:rFonts w:ascii="Segoe UI" w:hAnsi="Segoe UI" w:cs="Segoe UI"/>
          <w:sz w:val="18"/>
          <w:szCs w:val="18"/>
        </w:rPr>
        <w:t xml:space="preserve">(24), 3883-3891 pmcid:PMC5157756, doi:10.1002/cncr.3026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Nazroo, J., &amp; Barnes, M. (2016). Short- and Long-Term Determinants of Social Detachment in Later Life. </w:t>
      </w:r>
      <w:r>
        <w:rPr>
          <w:rFonts w:ascii="Segoe UI" w:hAnsi="Segoe UI" w:cs="Segoe UI"/>
          <w:i/>
          <w:iCs/>
          <w:sz w:val="18"/>
          <w:szCs w:val="18"/>
        </w:rPr>
        <w:t>Ageing &amp; Society, 36</w:t>
      </w:r>
      <w:r>
        <w:rPr>
          <w:rFonts w:ascii="Segoe UI" w:hAnsi="Segoe UI" w:cs="Segoe UI"/>
          <w:sz w:val="18"/>
          <w:szCs w:val="18"/>
        </w:rPr>
        <w:t xml:space="preserve">(5), 924-945, doi:10.1017/S0144686x1400156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neale, D. (2016). Connected Communities? Lgb Older People and Their Risk of Exclusion from Decent Housing and Neighbourhoods. </w:t>
      </w:r>
      <w:r>
        <w:rPr>
          <w:rFonts w:ascii="Segoe UI" w:hAnsi="Segoe UI" w:cs="Segoe UI"/>
          <w:i/>
          <w:iCs/>
          <w:sz w:val="18"/>
          <w:szCs w:val="18"/>
        </w:rPr>
        <w:t>Quality in Ageing and Older Adults, 17</w:t>
      </w:r>
      <w:r>
        <w:rPr>
          <w:rFonts w:ascii="Segoe UI" w:hAnsi="Segoe UI" w:cs="Segoe UI"/>
          <w:sz w:val="18"/>
          <w:szCs w:val="18"/>
        </w:rPr>
        <w:t xml:space="preserve">(2), 107-118, doi:10.1108/qaoa-04-2015-001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Wolf, M. S., &amp; von Wagner, C. (2016). Health Literacy and Moderate to Vigorous Physical Activity During Aging, 2004-2013. </w:t>
      </w:r>
      <w:r>
        <w:rPr>
          <w:rFonts w:ascii="Segoe UI" w:hAnsi="Segoe UI" w:cs="Segoe UI"/>
          <w:i/>
          <w:iCs/>
          <w:sz w:val="18"/>
          <w:szCs w:val="18"/>
        </w:rPr>
        <w:t>Am J Prev Med, 51</w:t>
      </w:r>
      <w:r>
        <w:rPr>
          <w:rFonts w:ascii="Segoe UI" w:hAnsi="Segoe UI" w:cs="Segoe UI"/>
          <w:sz w:val="18"/>
          <w:szCs w:val="18"/>
        </w:rPr>
        <w:t xml:space="preserve">(4), 463-472, doi:10.1016/j.amepre.2016.02.03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ssale, C., Batty, G. D., Steptoe, A., &amp; Zaninotto, P. (2016). Insulin-Like Growth Factor 1 and Hearing Impairment in Older Adult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88</w:t>
      </w:r>
      <w:r>
        <w:rPr>
          <w:rFonts w:ascii="Segoe UI" w:hAnsi="Segoe UI" w:cs="Segoe UI"/>
          <w:sz w:val="18"/>
          <w:szCs w:val="18"/>
        </w:rPr>
        <w:t xml:space="preserve">, 65-65, doi:10.1016/S0140-6736(16)32301-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Nazroo, J., O'Connor, D. B., Blake, M., &amp; Pendleton, N. (2016). Sexual Health and Well-Being among Older Men and Women in Englan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rch Sex Behav, 45</w:t>
      </w:r>
      <w:r>
        <w:rPr>
          <w:rFonts w:ascii="Segoe UI" w:hAnsi="Segoe UI" w:cs="Segoe UI"/>
          <w:sz w:val="18"/>
          <w:szCs w:val="18"/>
        </w:rPr>
        <w:t xml:space="preserve">(1), 133-144, doi:10.1007/s10508-014-0465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Vanhoutte, B., Nazroo, J., &amp; Pendleton, N. (2016). Sexual Health and Positive Subjective Well-Being in Partnered Older Men and Women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1</w:t>
      </w:r>
      <w:r>
        <w:rPr>
          <w:rFonts w:ascii="Segoe UI" w:hAnsi="Segoe UI" w:cs="Segoe UI"/>
          <w:sz w:val="18"/>
          <w:szCs w:val="18"/>
        </w:rPr>
        <w:t xml:space="preserve">(4), 698-710 pmcid:PMC4903037, </w:t>
      </w:r>
      <w:r>
        <w:rPr>
          <w:rFonts w:ascii="Segoe UI" w:hAnsi="Segoe UI" w:cs="Segoe UI"/>
          <w:sz w:val="18"/>
          <w:szCs w:val="18"/>
        </w:rPr>
        <w:lastRenderedPageBreak/>
        <w:t xml:space="preserve">doi:10.1093/geronb/gbw0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ljas, A. E. M., Carvalho, L. A., Papachristou, E., De Oliveira, C., Wannamethee, S. G., Ramsay, S. E., &amp; Walters, K. (2016). Vision Impairment and Risk of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88</w:t>
      </w:r>
      <w:r>
        <w:rPr>
          <w:rFonts w:ascii="Segoe UI" w:hAnsi="Segoe UI" w:cs="Segoe UI"/>
          <w:sz w:val="18"/>
          <w:szCs w:val="18"/>
        </w:rPr>
        <w:t xml:space="preserve">, 70-70, doi:10.1016/S0140-6736(16)32306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harani, A., &amp; Tampubolon, G. (2016). National Economic Development Status May Affect the Association between Central Adiposity and Cognition in Older Adults. </w:t>
      </w:r>
      <w:r>
        <w:rPr>
          <w:rFonts w:ascii="Segoe UI" w:hAnsi="Segoe UI" w:cs="Segoe UI"/>
          <w:i/>
          <w:iCs/>
          <w:sz w:val="18"/>
          <w:szCs w:val="18"/>
        </w:rPr>
        <w:t>PLoS One, 11</w:t>
      </w:r>
      <w:r>
        <w:rPr>
          <w:rFonts w:ascii="Segoe UI" w:hAnsi="Segoe UI" w:cs="Segoe UI"/>
          <w:sz w:val="18"/>
          <w:szCs w:val="18"/>
        </w:rPr>
        <w:t xml:space="preserve">(2), e0148406 pmcid:PMC4749166, doi:10.1371/journal.pone.01484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&amp; Nazroo, J. (2016). Trajectories in the Prevalence of Self-Reported Illness around Retirement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9</w:t>
      </w:r>
      <w:r>
        <w:rPr>
          <w:rFonts w:ascii="Segoe UI" w:hAnsi="Segoe UI" w:cs="Segoe UI"/>
          <w:sz w:val="18"/>
          <w:szCs w:val="18"/>
        </w:rPr>
        <w:t xml:space="preserve">(1-2), 11-48, doi:10.1007/s12062-015-9130-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Nazroo, J., Feeney, K., Lee, J., Vanhoutte, B., &amp; Pendleton, N. (2016). Comparison of Hypertension Healthcare Outcomes among Older People in the USA and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3), 264-270 pmcid:PMC4789814, doi:10.1136/jech-2014-20533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Nazroo, J. Y., Marshall, A. D., Kumari, M., &amp; Pendleton, N. (2016). Proinflammatory Genotype Is Associated with the Frailty Phenotyp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Clin Exp Res, 28</w:t>
      </w:r>
      <w:r>
        <w:rPr>
          <w:rFonts w:ascii="Segoe UI" w:hAnsi="Segoe UI" w:cs="Segoe UI"/>
          <w:sz w:val="18"/>
          <w:szCs w:val="18"/>
        </w:rPr>
        <w:t xml:space="preserve">(3), 413-421 pmcid:PMC4877432, doi:10.1007/s40520-015-0419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nicuci, N., Naidoo, N., Chatterji, S., &amp; Kowal, P. (2016). Data Resource Profile: Cross-National and Cross-Study Sociodemographic and Health-Related Harmonized Domains from Sage Plus Elsa, Hrs and Share (Sage+, Wave 1). </w:t>
      </w:r>
      <w:r>
        <w:rPr>
          <w:rFonts w:ascii="Segoe UI" w:hAnsi="Segoe UI" w:cs="Segoe UI"/>
          <w:i/>
          <w:iCs/>
          <w:sz w:val="18"/>
          <w:szCs w:val="18"/>
        </w:rPr>
        <w:t>Int J Epidemiol, 45</w:t>
      </w:r>
      <w:r>
        <w:rPr>
          <w:rFonts w:ascii="Segoe UI" w:hAnsi="Segoe UI" w:cs="Segoe UI"/>
          <w:sz w:val="18"/>
          <w:szCs w:val="18"/>
        </w:rPr>
        <w:t xml:space="preserve">(5), 1403-1403j pmcid:PMC5100618, doi:10.1093/ije/dyw18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shra, G. D., Chung, H. F., Pandeya, N., Dobson, A. J., Jones, L., Avis, N. E., . . . Anderson, D. (2016). The Interlace Study: Design, Data Harmonization and Characteristics across 20 Studies on Women's Health. </w:t>
      </w:r>
      <w:r>
        <w:rPr>
          <w:rFonts w:ascii="Segoe UI" w:hAnsi="Segoe UI" w:cs="Segoe UI"/>
          <w:i/>
          <w:iCs/>
          <w:sz w:val="18"/>
          <w:szCs w:val="18"/>
        </w:rPr>
        <w:t>Maturitas, 92</w:t>
      </w:r>
      <w:r>
        <w:rPr>
          <w:rFonts w:ascii="Segoe UI" w:hAnsi="Segoe UI" w:cs="Segoe UI"/>
          <w:sz w:val="18"/>
          <w:szCs w:val="18"/>
        </w:rPr>
        <w:t xml:space="preserve">, 176-185 pmcid:PMC5378383, doi:10.1016/j.maturitas.2016.07.0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jtabai, R. (2016). Depressed Mood in Middle-Aged and Older Adults in Europe and the United States: A Comparative Study Using Anchoring Vignettes. </w:t>
      </w:r>
      <w:r>
        <w:rPr>
          <w:rFonts w:ascii="Segoe UI" w:hAnsi="Segoe UI" w:cs="Segoe UI"/>
          <w:i/>
          <w:iCs/>
          <w:sz w:val="18"/>
          <w:szCs w:val="18"/>
        </w:rPr>
        <w:t>J Aging Health, 28</w:t>
      </w:r>
      <w:r>
        <w:rPr>
          <w:rFonts w:ascii="Segoe UI" w:hAnsi="Segoe UI" w:cs="Segoe UI"/>
          <w:sz w:val="18"/>
          <w:szCs w:val="18"/>
        </w:rPr>
        <w:t xml:space="preserve">(1), 95-117, doi:10.1177/08982643155855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berhauser, C., Chatterji, S., Sabariego, C., &amp; Cieza, A. (2016). Development of a Metric for Tracking and Comparing Population Health Based on the Minimal Generic Set of Domains of Functioning and Health. </w:t>
      </w:r>
      <w:r>
        <w:rPr>
          <w:rFonts w:ascii="Segoe UI" w:hAnsi="Segoe UI" w:cs="Segoe UI"/>
          <w:i/>
          <w:iCs/>
          <w:sz w:val="18"/>
          <w:szCs w:val="18"/>
        </w:rPr>
        <w:t>Popul Health Metr, 14</w:t>
      </w:r>
      <w:r>
        <w:rPr>
          <w:rFonts w:ascii="Segoe UI" w:hAnsi="Segoe UI" w:cs="Segoe UI"/>
          <w:sz w:val="18"/>
          <w:szCs w:val="18"/>
        </w:rPr>
        <w:t xml:space="preserve">, 19 pmcid:PMC4866300, doi:10.1186/s12963-016-0088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bay, A., Baselmans, B. M., De Neve, J. E., Turley, P., Nivard, M. G., Fontana, M. A., . . . Cesarini, D. (2016). Genetic Variants Associated with Subjective Well-Being, Depressive Symptoms, and Neuroticism Identified through Genome-Wide Analyses. </w:t>
      </w:r>
      <w:r>
        <w:rPr>
          <w:rFonts w:ascii="Segoe UI" w:hAnsi="Segoe UI" w:cs="Segoe UI"/>
          <w:i/>
          <w:iCs/>
          <w:sz w:val="18"/>
          <w:szCs w:val="18"/>
        </w:rPr>
        <w:t>Nat Genet, 48</w:t>
      </w:r>
      <w:r>
        <w:rPr>
          <w:rFonts w:ascii="Segoe UI" w:hAnsi="Segoe UI" w:cs="Segoe UI"/>
          <w:sz w:val="18"/>
          <w:szCs w:val="18"/>
        </w:rPr>
        <w:t xml:space="preserve">(6), 624-633 pmcid:PMC4884152, doi:10.1038/ng.35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kely, J. A., &amp; Gale, C. R. (2016). Well-Being and Chronic Disease Incidenc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8</w:t>
      </w:r>
      <w:r>
        <w:rPr>
          <w:rFonts w:ascii="Segoe UI" w:hAnsi="Segoe UI" w:cs="Segoe UI"/>
          <w:sz w:val="18"/>
          <w:szCs w:val="18"/>
        </w:rPr>
        <w:t xml:space="preserve">(3), 335-344 pmcid:PMC4819773, doi:10.1097/PSY.000000000000027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khartova, J., Bowling, A., &amp; Victor, C. (2016). Is Loneliness in Later Life a Self-Fulfilling Prophecy? </w:t>
      </w:r>
      <w:r>
        <w:rPr>
          <w:rFonts w:ascii="Segoe UI" w:hAnsi="Segoe UI" w:cs="Segoe UI"/>
          <w:i/>
          <w:iCs/>
          <w:sz w:val="18"/>
          <w:szCs w:val="18"/>
        </w:rPr>
        <w:t>Aging Ment Health, 20</w:t>
      </w:r>
      <w:r>
        <w:rPr>
          <w:rFonts w:ascii="Segoe UI" w:hAnsi="Segoe UI" w:cs="Segoe UI"/>
          <w:sz w:val="18"/>
          <w:szCs w:val="18"/>
        </w:rPr>
        <w:t xml:space="preserve">(5), 543-549 pmcid:PMC4806344, doi:10.1080/13607863.2015.102376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ongiglione, B., De Stavola, B. L., Kuper, H., &amp; Ploubidis, G. B. (2016). Disability and All-Cause Mortality in the Older Population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Epidemiol, 31</w:t>
      </w:r>
      <w:r>
        <w:rPr>
          <w:rFonts w:ascii="Segoe UI" w:hAnsi="Segoe UI" w:cs="Segoe UI"/>
          <w:sz w:val="18"/>
          <w:szCs w:val="18"/>
        </w:rPr>
        <w:t xml:space="preserve">(8), 735-746 pmcid:PMC5005412, doi:10.1007/s10654-016-0160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gers, N. T., Demakakos, P., Taylor, M. S., Steptoe, A., Hamer, M., &amp; Shankar, A. (2016). Volunteering Is Associated with Increased Survival in Able-Bodied Participant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70</w:t>
      </w:r>
      <w:r>
        <w:rPr>
          <w:rFonts w:ascii="Segoe UI" w:hAnsi="Segoe UI" w:cs="Segoe UI"/>
          <w:sz w:val="18"/>
          <w:szCs w:val="18"/>
        </w:rPr>
        <w:t xml:space="preserve">(6), 583-588 pmcid:PMC5971845, doi:10.1136/jech-2015-2063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anderson, W. C., Scherbov, S., Weber, D., &amp; Bordone, V. (2016). Combined Measures of Upper and Lower Body Strength and Subgroup Differences in Subsequent Survival among the Older Population of England. </w:t>
      </w:r>
      <w:r>
        <w:rPr>
          <w:rFonts w:ascii="Segoe UI" w:hAnsi="Segoe UI" w:cs="Segoe UI"/>
          <w:i/>
          <w:iCs/>
          <w:sz w:val="18"/>
          <w:szCs w:val="18"/>
        </w:rPr>
        <w:t>J Aging Health, 28</w:t>
      </w:r>
      <w:r>
        <w:rPr>
          <w:rFonts w:ascii="Segoe UI" w:hAnsi="Segoe UI" w:cs="Segoe UI"/>
          <w:sz w:val="18"/>
          <w:szCs w:val="18"/>
        </w:rPr>
        <w:t xml:space="preserve">(7), 1178-1193, doi:10.1177/08982643166565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cherger, S., Nazroo, J., &amp; May, V. (2016). Work and Family Trajectories: Changes across Cohorts Born in the First Half of the 20th Century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9</w:t>
      </w:r>
      <w:r>
        <w:rPr>
          <w:rFonts w:ascii="Segoe UI" w:hAnsi="Segoe UI" w:cs="Segoe UI"/>
          <w:sz w:val="18"/>
          <w:szCs w:val="18"/>
        </w:rPr>
        <w:t xml:space="preserve">(1-2), 131-155, doi:10.1007/s12062-015-9128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chmitz, N., Deschenes, S., Burns, R., &amp; Smith, K. J. (2016). Depressive Symptoms and Glycated Hemoglobin A1c: A Reciprocal Relationship in a Prospective Cohort Study. </w:t>
      </w:r>
      <w:r>
        <w:rPr>
          <w:rFonts w:ascii="Segoe UI" w:hAnsi="Segoe UI" w:cs="Segoe UI"/>
          <w:i/>
          <w:iCs/>
          <w:sz w:val="18"/>
          <w:szCs w:val="18"/>
        </w:rPr>
        <w:t>Psychol Med, 46</w:t>
      </w:r>
      <w:r>
        <w:rPr>
          <w:rFonts w:ascii="Segoe UI" w:hAnsi="Segoe UI" w:cs="Segoe UI"/>
          <w:sz w:val="18"/>
          <w:szCs w:val="18"/>
        </w:rPr>
        <w:t xml:space="preserve">(5), 945-955, doi:10.1017/S003329171500244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iue, I. (2016). Cold Homes Are Associated with Poor Biomarkers and Less Blood Pressure Check-Up: English Longitudinal Study of Ageing, 2012-2013. </w:t>
      </w:r>
      <w:r>
        <w:rPr>
          <w:rFonts w:ascii="Segoe UI" w:hAnsi="Segoe UI" w:cs="Segoe UI"/>
          <w:i/>
          <w:iCs/>
          <w:sz w:val="18"/>
          <w:szCs w:val="18"/>
        </w:rPr>
        <w:t>Environ Sci Pollut Res Int, 23</w:t>
      </w:r>
      <w:r>
        <w:rPr>
          <w:rFonts w:ascii="Segoe UI" w:hAnsi="Segoe UI" w:cs="Segoe UI"/>
          <w:sz w:val="18"/>
          <w:szCs w:val="18"/>
        </w:rPr>
        <w:t xml:space="preserve">(7), 7055-7059 pmcid:PMC4820485, doi:10.1007/s11356-016-6235-y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fat, R., Cooper, J. A., Kumari, M., Casas, J. P., Mitchell, J. P., Acharya, J., . . . Hingorani, A. D. (2016). Circulating Apolipoprotein E Concentration and Cardiovascular Disease Risk: Meta-Analysis of Results from Three Studies. </w:t>
      </w:r>
      <w:r>
        <w:rPr>
          <w:rFonts w:ascii="Segoe UI" w:hAnsi="Segoe UI" w:cs="Segoe UI"/>
          <w:i/>
          <w:iCs/>
          <w:sz w:val="18"/>
          <w:szCs w:val="18"/>
        </w:rPr>
        <w:t>PLoS Med, 13</w:t>
      </w:r>
      <w:r>
        <w:rPr>
          <w:rFonts w:ascii="Segoe UI" w:hAnsi="Segoe UI" w:cs="Segoe UI"/>
          <w:sz w:val="18"/>
          <w:szCs w:val="18"/>
        </w:rPr>
        <w:t xml:space="preserve">(10), e1002146 pmcid:PMC5068709, doi:10.1371/journal.pmed.10021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uza da Silva, T., Bisi Molina, M. D., Antunes Nunes, M. A., Perim de Faria, C., &amp; Valadao Cade, N. (2016). Binge Eating, Sociodemographic and Lifestyle Factors in Participants of the Elsa-Brazil. </w:t>
      </w:r>
      <w:r>
        <w:rPr>
          <w:rFonts w:ascii="Segoe UI" w:hAnsi="Segoe UI" w:cs="Segoe UI"/>
          <w:i/>
          <w:iCs/>
          <w:sz w:val="18"/>
          <w:szCs w:val="18"/>
        </w:rPr>
        <w:t>J Eat Disord, 4</w:t>
      </w:r>
      <w:r>
        <w:rPr>
          <w:rFonts w:ascii="Segoe UI" w:hAnsi="Segoe UI" w:cs="Segoe UI"/>
          <w:sz w:val="18"/>
          <w:szCs w:val="18"/>
        </w:rPr>
        <w:t xml:space="preserve">, 25 pmcid:PMC5081934, doi:10.1186/s40337-016-0095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uza-Teodoro, L. H., de Oliveira, C., Walters, K., &amp; Carvalho, L. A. (2016). Higher Serum Dehydroepiandrosterone Sulfate Protects against the Onset of Depression in the Elderly: Findings from the English Longitudinal Study </w:t>
      </w:r>
      <w:r>
        <w:rPr>
          <w:rFonts w:ascii="Segoe UI" w:hAnsi="Segoe UI" w:cs="Segoe UI"/>
          <w:sz w:val="18"/>
          <w:szCs w:val="18"/>
        </w:rPr>
        <w:lastRenderedPageBreak/>
        <w:t xml:space="preserve">of Aging (Elsa). </w:t>
      </w:r>
      <w:r>
        <w:rPr>
          <w:rFonts w:ascii="Segoe UI" w:hAnsi="Segoe UI" w:cs="Segoe UI"/>
          <w:i/>
          <w:iCs/>
          <w:sz w:val="18"/>
          <w:szCs w:val="18"/>
        </w:rPr>
        <w:t>Psychoneuroendocrinology, 64</w:t>
      </w:r>
      <w:r>
        <w:rPr>
          <w:rFonts w:ascii="Segoe UI" w:hAnsi="Segoe UI" w:cs="Segoe UI"/>
          <w:sz w:val="18"/>
          <w:szCs w:val="18"/>
        </w:rPr>
        <w:t xml:space="preserve">, 40-46 pmcid:PMC4712651, doi:10.1016/j.psyneuen.2015.11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ffens, N. K., Cruwys, T., Haslam, C., Jetten, J., &amp; Haslam, S. A. (2016). Social Group Memberships in Retirement Are Associated with Reduced Risk of Premature Death: Evidence from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BMJ Open, 6</w:t>
      </w:r>
      <w:r>
        <w:rPr>
          <w:rFonts w:ascii="Segoe UI" w:hAnsi="Segoe UI" w:cs="Segoe UI"/>
          <w:sz w:val="18"/>
          <w:szCs w:val="18"/>
        </w:rPr>
        <w:t xml:space="preserve">(2), e010164 pmcid:PMC4762089, doi:10.1136/bmjopen-2015-01016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nholm, S., Head, J., Kivimaki, M., Kawachi, I., Aalto, V., Zins, M., . . . Vahtera, J. (2016). Smoking, Physical Inactivity and Obesity as Predictors of Healthy and Disease-Free Life Expectancy between Ages 50 and 75: A Multicohort Study. </w:t>
      </w:r>
      <w:r>
        <w:rPr>
          <w:rFonts w:ascii="Segoe UI" w:hAnsi="Segoe UI" w:cs="Segoe UI"/>
          <w:i/>
          <w:iCs/>
          <w:sz w:val="18"/>
          <w:szCs w:val="18"/>
        </w:rPr>
        <w:t>Int J Epidemiol, 45</w:t>
      </w:r>
      <w:r>
        <w:rPr>
          <w:rFonts w:ascii="Segoe UI" w:hAnsi="Segoe UI" w:cs="Segoe UI"/>
          <w:sz w:val="18"/>
          <w:szCs w:val="18"/>
        </w:rPr>
        <w:t xml:space="preserve">(4), 1260-1270, doi:10.1093/ije/dyw1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Jackson, S. E., &amp; Wardle, J. (2016). Sexual Activity and Concerns in People with Coronary Heart Disease from a Population-Based Study. </w:t>
      </w:r>
      <w:r>
        <w:rPr>
          <w:rFonts w:ascii="Segoe UI" w:hAnsi="Segoe UI" w:cs="Segoe UI"/>
          <w:i/>
          <w:iCs/>
          <w:sz w:val="18"/>
          <w:szCs w:val="18"/>
        </w:rPr>
        <w:t>Heart, 102</w:t>
      </w:r>
      <w:r>
        <w:rPr>
          <w:rFonts w:ascii="Segoe UI" w:hAnsi="Segoe UI" w:cs="Segoe UI"/>
          <w:sz w:val="18"/>
          <w:szCs w:val="18"/>
        </w:rPr>
        <w:t xml:space="preserve">(14), 1095-1099 pmcid:PMC4941181, doi:10.1136/heartjnl-2015-30899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ringhini, S., Zaninotto, P., Kumari, M., Kivimaki, M., &amp; Batty, G. D. (2016). Lifecourse Socioeconomic Status and Type 2 Diabetes: The Role of Chronic Inflammatio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ci Rep, 6</w:t>
      </w:r>
      <w:r>
        <w:rPr>
          <w:rFonts w:ascii="Segoe UI" w:hAnsi="Segoe UI" w:cs="Segoe UI"/>
          <w:sz w:val="18"/>
          <w:szCs w:val="18"/>
        </w:rPr>
        <w:t xml:space="preserve">, 24780 pmcid:PMC4840327, doi:10.1038/srep2478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6). Repeated Systemic Inflammation Was Associated with Cognitive Deficits in Older Britons. </w:t>
      </w:r>
      <w:r>
        <w:rPr>
          <w:rFonts w:ascii="Segoe UI" w:hAnsi="Segoe UI" w:cs="Segoe UI"/>
          <w:i/>
          <w:iCs/>
          <w:sz w:val="18"/>
          <w:szCs w:val="18"/>
        </w:rPr>
        <w:t>Alzheimers Dement (Amst), 3</w:t>
      </w:r>
      <w:r>
        <w:rPr>
          <w:rFonts w:ascii="Segoe UI" w:hAnsi="Segoe UI" w:cs="Segoe UI"/>
          <w:sz w:val="18"/>
          <w:szCs w:val="18"/>
        </w:rPr>
        <w:t xml:space="preserve">, 1-6 pmcid:PMC4879642, doi:10.1016/j.dadm.2015.11.0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6). Trajectories of the Healthy Ageing Phenotype among Middle-Aged and Older Britons, 2004-2013. </w:t>
      </w:r>
      <w:r>
        <w:rPr>
          <w:rFonts w:ascii="Segoe UI" w:hAnsi="Segoe UI" w:cs="Segoe UI"/>
          <w:i/>
          <w:iCs/>
          <w:sz w:val="18"/>
          <w:szCs w:val="18"/>
        </w:rPr>
        <w:t>Maturitas, 88</w:t>
      </w:r>
      <w:r>
        <w:rPr>
          <w:rFonts w:ascii="Segoe UI" w:hAnsi="Segoe UI" w:cs="Segoe UI"/>
          <w:sz w:val="18"/>
          <w:szCs w:val="18"/>
        </w:rPr>
        <w:t xml:space="preserve">, 9-15 pmcid:PMC4850932, doi:10.1016/j.maturitas.2016.03.0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etley, J., Lee, D. M., Nazroo, J., &amp; Hinchliff, S. (2016). Let's Talk About Sex – What Do Older Men and Women Say About Their Sexual Relations and Sexual Activities? A Qualitative Analysis of Elsa Wave 6 Data. </w:t>
      </w:r>
      <w:r>
        <w:rPr>
          <w:rFonts w:ascii="Segoe UI" w:hAnsi="Segoe UI" w:cs="Segoe UI"/>
          <w:i/>
          <w:iCs/>
          <w:sz w:val="18"/>
          <w:szCs w:val="18"/>
        </w:rPr>
        <w:t>Ageing and Society, 38</w:t>
      </w:r>
      <w:r>
        <w:rPr>
          <w:rFonts w:ascii="Segoe UI" w:hAnsi="Segoe UI" w:cs="Segoe UI"/>
          <w:sz w:val="18"/>
          <w:szCs w:val="18"/>
        </w:rPr>
        <w:t xml:space="preserve">(3), 497-521, doi:10.1017/s0144686x160012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orres, J. L., Lima-Costa, M. F., Marmot, M., &amp; de Oliveira, C. (2016). Wealth and Disability in Later Life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LoS One, 11</w:t>
      </w:r>
      <w:r>
        <w:rPr>
          <w:rFonts w:ascii="Segoe UI" w:hAnsi="Segoe UI" w:cs="Segoe UI"/>
          <w:sz w:val="18"/>
          <w:szCs w:val="18"/>
        </w:rPr>
        <w:t xml:space="preserve">(11), e0166825 pmcid:PMC5119775, doi:10.1371/journal.pone.016682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revisan, E., &amp; Zantomio, F. (2016). The Impact of Acute Health Shocks on the Labour Supply of Older Workers: Evidence from Sixteen European Countries. </w:t>
      </w:r>
      <w:r>
        <w:rPr>
          <w:rFonts w:ascii="Segoe UI" w:hAnsi="Segoe UI" w:cs="Segoe UI"/>
          <w:i/>
          <w:iCs/>
          <w:sz w:val="18"/>
          <w:szCs w:val="18"/>
        </w:rPr>
        <w:t>Labour Economics, 43</w:t>
      </w:r>
      <w:r>
        <w:rPr>
          <w:rFonts w:ascii="Segoe UI" w:hAnsi="Segoe UI" w:cs="Segoe UI"/>
          <w:sz w:val="18"/>
          <w:szCs w:val="18"/>
        </w:rPr>
        <w:t xml:space="preserve">, 171-185, doi:10.1016/j.labeco.2016.04.0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n Hout, A., &amp; Muniz-Terrera, G. (2016). Joint Models for Discrete Longitudinal Outcomes in Aging Research. </w:t>
      </w:r>
      <w:r>
        <w:rPr>
          <w:rFonts w:ascii="Segoe UI" w:hAnsi="Segoe UI" w:cs="Segoe UI"/>
          <w:i/>
          <w:iCs/>
          <w:sz w:val="18"/>
          <w:szCs w:val="18"/>
        </w:rPr>
        <w:t>Journal of the Royal Statistical Society: Series C (Applied Statistics), 65</w:t>
      </w:r>
      <w:r>
        <w:rPr>
          <w:rFonts w:ascii="Segoe UI" w:hAnsi="Segoe UI" w:cs="Segoe UI"/>
          <w:sz w:val="18"/>
          <w:szCs w:val="18"/>
        </w:rPr>
        <w:t xml:space="preserve">(1), 167-186, doi:10.1111/rssc.121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 der Horst, M., Vickerstaff, S., Lain, D., Clark, C., &amp; Baumberg Geiger, B. (2016). Pathways of Paid Work, Care Provision, and Volunteering in Later Careers: Activity Substitution or Extension? </w:t>
      </w:r>
      <w:r>
        <w:rPr>
          <w:rFonts w:ascii="Segoe UI" w:hAnsi="Segoe UI" w:cs="Segoe UI"/>
          <w:i/>
          <w:iCs/>
          <w:sz w:val="18"/>
          <w:szCs w:val="18"/>
        </w:rPr>
        <w:t>Work, Aging and Retirement, 3</w:t>
      </w:r>
      <w:r>
        <w:rPr>
          <w:rFonts w:ascii="Segoe UI" w:hAnsi="Segoe UI" w:cs="Segoe UI"/>
          <w:sz w:val="18"/>
          <w:szCs w:val="18"/>
        </w:rPr>
        <w:t xml:space="preserve">(4), waw028, doi:10.1093/workar/waw0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, &amp; Nazroo, J. (2016). Life Course Pathways to Later Life Wellbeing: A Comparative Study of the Role of Socio-Economic Position in England and the U.S. </w:t>
      </w:r>
      <w:r>
        <w:rPr>
          <w:rFonts w:ascii="Segoe UI" w:hAnsi="Segoe UI" w:cs="Segoe UI"/>
          <w:i/>
          <w:iCs/>
          <w:sz w:val="18"/>
          <w:szCs w:val="18"/>
        </w:rPr>
        <w:t>J Popul Ageing, 9</w:t>
      </w:r>
      <w:r>
        <w:rPr>
          <w:rFonts w:ascii="Segoe UI" w:hAnsi="Segoe UI" w:cs="Segoe UI"/>
          <w:sz w:val="18"/>
          <w:szCs w:val="18"/>
        </w:rPr>
        <w:t xml:space="preserve">, 157-177 pmcid:PMC4785197, doi:10.1007/s12062-015-9127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Algorta, G. P., Dodd, S., Hill, M., Ockenden, N., Payne, S., &amp; Preston, N. (2016). Protocol for the End-of-Life Social Action Study (Elsa): A Randomised Wait-List Controlled Trial and Embedded Qualitative Case Study Evaluation Assessing the Causal Impact of Social Action Befriending Services on End of Life Experience. </w:t>
      </w:r>
      <w:r>
        <w:rPr>
          <w:rFonts w:ascii="Segoe UI" w:hAnsi="Segoe UI" w:cs="Segoe UI"/>
          <w:i/>
          <w:iCs/>
          <w:sz w:val="18"/>
          <w:szCs w:val="18"/>
        </w:rPr>
        <w:t>BMC Palliat Care, 15</w:t>
      </w:r>
      <w:r>
        <w:rPr>
          <w:rFonts w:ascii="Segoe UI" w:hAnsi="Segoe UI" w:cs="Segoe UI"/>
          <w:sz w:val="18"/>
          <w:szCs w:val="18"/>
        </w:rPr>
        <w:t xml:space="preserve">, 60 pmcid:PMC4944471, doi:10.1186/s12904-016-0134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Algorta, G. P., Dodd, S., Papavasiliou, E., Hill, M., Ockenden, N., . . . Preston, N. (2016). Erratum To: Protocol for the End-of-Life Social Action Study (Elsa): A Randomised Wait-List Controlled Trial and Embedded Qualitative Case Study Evaluation Assessing the Causal Impact of Social Action Befriending Services on End of Life Experience. </w:t>
      </w:r>
      <w:r>
        <w:rPr>
          <w:rFonts w:ascii="Segoe UI" w:hAnsi="Segoe UI" w:cs="Segoe UI"/>
          <w:i/>
          <w:iCs/>
          <w:sz w:val="18"/>
          <w:szCs w:val="18"/>
        </w:rPr>
        <w:t>BMC Palliat Care, 15</w:t>
      </w:r>
      <w:r>
        <w:rPr>
          <w:rFonts w:ascii="Segoe UI" w:hAnsi="Segoe UI" w:cs="Segoe UI"/>
          <w:sz w:val="18"/>
          <w:szCs w:val="18"/>
        </w:rPr>
        <w:t xml:space="preserve">(1), 98 pmcid:PMC5200966, doi:10.1186/s12904-016-0170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she, C., Dodd, S., Hill, M., Ockenden, N., Payne, S., Preston, N., &amp; Perez Algorta, G. (2016). How Effective Are Volunteers at Supporting People in Their Last Year of Life? A Pragmatic Randomised Wait-List Trial in Palliative Care (Elsa). </w:t>
      </w:r>
      <w:r>
        <w:rPr>
          <w:rFonts w:ascii="Segoe UI" w:hAnsi="Segoe UI" w:cs="Segoe UI"/>
          <w:i/>
          <w:iCs/>
          <w:sz w:val="18"/>
          <w:szCs w:val="18"/>
        </w:rPr>
        <w:t>BMC Med, 14</w:t>
      </w:r>
      <w:r>
        <w:rPr>
          <w:rFonts w:ascii="Segoe UI" w:hAnsi="Segoe UI" w:cs="Segoe UI"/>
          <w:sz w:val="18"/>
          <w:szCs w:val="18"/>
        </w:rPr>
        <w:t xml:space="preserve">(1), 203 pmcid:PMC5146890, doi:10.1186/s12916-016-0746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, Laverty, A., Mindell, J., &amp; Millett, C. (2016). Free Bus Travel and Physical Activity, Gait Speed, and Adiposity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Public Health, 106</w:t>
      </w:r>
      <w:r>
        <w:rPr>
          <w:rFonts w:ascii="Segoe UI" w:hAnsi="Segoe UI" w:cs="Segoe UI"/>
          <w:sz w:val="18"/>
          <w:szCs w:val="18"/>
        </w:rPr>
        <w:t xml:space="preserve">(1), 136-142 pmcid:PMC4695943, doi:10.2105/AJPH.2015.30290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er, D. (2016). Differences in Physical Aging Measured by Walking Speed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Geriatr, 16</w:t>
      </w:r>
      <w:r>
        <w:rPr>
          <w:rFonts w:ascii="Segoe UI" w:hAnsi="Segoe UI" w:cs="Segoe UI"/>
          <w:sz w:val="18"/>
          <w:szCs w:val="18"/>
        </w:rPr>
        <w:t xml:space="preserve">, 31 pmcid:PMC4731975, doi:10.1186/s12877-016-0201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Nazroo, J., &amp; Matthews, K. (2016). Trajectories of Vision in Older People: The Role of Age and Social Position. </w:t>
      </w:r>
      <w:r>
        <w:rPr>
          <w:rFonts w:ascii="Segoe UI" w:hAnsi="Segoe UI" w:cs="Segoe UI"/>
          <w:i/>
          <w:iCs/>
          <w:sz w:val="18"/>
          <w:szCs w:val="18"/>
        </w:rPr>
        <w:t>Eur J Ageing, 13</w:t>
      </w:r>
      <w:r>
        <w:rPr>
          <w:rFonts w:ascii="Segoe UI" w:hAnsi="Segoe UI" w:cs="Segoe UI"/>
          <w:sz w:val="18"/>
          <w:szCs w:val="18"/>
        </w:rPr>
        <w:t xml:space="preserve">, 171-184 pmcid:PMC4902844, doi:10.1007/s10433-015-0360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te, J., Zaninotto, P., Walters, K., Kivimaki, M., Demakakos, P., Biddulph, J., . . . Batty, G. D. (2016). Duration of Depressive Symptoms and Mortality Risk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r J Psychiatry, 208</w:t>
      </w:r>
      <w:r>
        <w:rPr>
          <w:rFonts w:ascii="Segoe UI" w:hAnsi="Segoe UI" w:cs="Segoe UI"/>
          <w:sz w:val="18"/>
          <w:szCs w:val="18"/>
        </w:rPr>
        <w:t xml:space="preserve">(4), 337-342 pmcid:PMC4816969, doi:10.1192/bjp.bp.114.1553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liams, K., Jackson, S. E., Beeken, R. J., Steptoe, A., &amp; Wardle, J. (2016). The Impact of a Cancer Diagnosis on Health and Well-Being: A Prospective, Population-Based Study. </w:t>
      </w:r>
      <w:r>
        <w:rPr>
          <w:rFonts w:ascii="Segoe UI" w:hAnsi="Segoe UI" w:cs="Segoe UI"/>
          <w:i/>
          <w:iCs/>
          <w:sz w:val="18"/>
          <w:szCs w:val="18"/>
        </w:rPr>
        <w:t>Psychooncology, 25</w:t>
      </w:r>
      <w:r>
        <w:rPr>
          <w:rFonts w:ascii="Segoe UI" w:hAnsi="Segoe UI" w:cs="Segoe UI"/>
          <w:sz w:val="18"/>
          <w:szCs w:val="18"/>
        </w:rPr>
        <w:t xml:space="preserve">(6), 626-632 pmcid:PMC4915489, doi:10.1002/pon.399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right, H., &amp; Jenks, R. A. (2016). Sex on the Brain! Associations between Sexual Activity and Cognitive Function in </w:t>
      </w:r>
      <w:r>
        <w:rPr>
          <w:rFonts w:ascii="Segoe UI" w:hAnsi="Segoe UI" w:cs="Segoe UI"/>
          <w:sz w:val="18"/>
          <w:szCs w:val="18"/>
        </w:rPr>
        <w:lastRenderedPageBreak/>
        <w:t xml:space="preserve">Older Age. </w:t>
      </w:r>
      <w:r>
        <w:rPr>
          <w:rFonts w:ascii="Segoe UI" w:hAnsi="Segoe UI" w:cs="Segoe UI"/>
          <w:i/>
          <w:iCs/>
          <w:sz w:val="18"/>
          <w:szCs w:val="18"/>
        </w:rPr>
        <w:t>Age Ageing, 45</w:t>
      </w:r>
      <w:r>
        <w:rPr>
          <w:rFonts w:ascii="Segoe UI" w:hAnsi="Segoe UI" w:cs="Segoe UI"/>
          <w:sz w:val="18"/>
          <w:szCs w:val="18"/>
        </w:rPr>
        <w:t xml:space="preserve">(2), 313-317 pmcid:PMC4776624, doi:10.1093/ageing/afv1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ohannes, A. M., &amp; Tampubolon, G. (2016). Systemic Inflammation and Decline in Lung Function in Older People: A Prospective Nationally-Representative from the English Longitudinal Study of Ageing from 2004-2013. </w:t>
      </w:r>
      <w:r>
        <w:rPr>
          <w:rFonts w:ascii="Segoe UI" w:hAnsi="Segoe UI" w:cs="Segoe UI"/>
          <w:i/>
          <w:iCs/>
          <w:sz w:val="18"/>
          <w:szCs w:val="18"/>
        </w:rPr>
        <w:t>American Journal of Respiratory and Critical Care Medicine, 193</w:t>
      </w:r>
      <w:r>
        <w:rPr>
          <w:rFonts w:ascii="Segoe UI" w:hAnsi="Segoe UI" w:cs="Segoe UI"/>
          <w:sz w:val="18"/>
          <w:szCs w:val="18"/>
        </w:rPr>
        <w:t xml:space="preserve">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Sacker, A., Breeze, E., McMunn, A., &amp; Steptoe, A. (2016). Gender-Specific Changes in Well-Being in Older People with Coronary Heart Disease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ing Ment Health, 20</w:t>
      </w:r>
      <w:r>
        <w:rPr>
          <w:rFonts w:ascii="Segoe UI" w:hAnsi="Segoe UI" w:cs="Segoe UI"/>
          <w:sz w:val="18"/>
          <w:szCs w:val="18"/>
        </w:rPr>
        <w:t xml:space="preserve">(4), 432-440 pmcid:PMC5577641, doi:10.1080/13607863.2015.10204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Wardle, J., &amp; Steptoe, A. (2016). Sustained Enjoyment of Life and Mortality at Older Ages: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, 355</w:t>
      </w:r>
      <w:r>
        <w:rPr>
          <w:rFonts w:ascii="Segoe UI" w:hAnsi="Segoe UI" w:cs="Segoe UI"/>
          <w:sz w:val="18"/>
          <w:szCs w:val="18"/>
        </w:rPr>
        <w:t xml:space="preserve">, i6267 pmcid:PMC5154976 www.icmje.org/coi_disclosure.pdf (available on request from the corresponding author) and declare: support from the US National Institute for Aging and a consortium of UK government departments coordinated by the Economic and Social Research Council for the submitted work; no financial relationships with any organisations that might have an interest in the submitted work in the previous three years; no other relationships or activities that could appear to have influenced the submitted work., doi:10.1136/bmj.i626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 P., L.; Steptoe, A. (2016). Lifestyle Factors. In M. Moore (Ed.), </w:t>
      </w:r>
      <w:r>
        <w:rPr>
          <w:rFonts w:ascii="Segoe UI" w:hAnsi="Segoe UI" w:cs="Segoe UI"/>
          <w:i/>
          <w:iCs/>
          <w:sz w:val="18"/>
          <w:szCs w:val="18"/>
        </w:rPr>
        <w:t>Annual Report of the Chief Medical Officer 2015, on the State of the Public’s Health. Baby Boomers: Fit for the Future</w:t>
      </w:r>
      <w:r>
        <w:rPr>
          <w:rFonts w:ascii="Segoe UI" w:hAnsi="Segoe UI" w:cs="Segoe UI"/>
          <w:sz w:val="18"/>
          <w:szCs w:val="18"/>
        </w:rPr>
        <w:t xml:space="preserve">. London: Department of Health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, Stamp, E., Nettle, D., Milne, E. M., &amp; Jagger, C. (2015). Anticipated Survival and Health Behaviours in Older English Adults: Cross Sectional and Longitudinal Analysi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3), e0118782 pmcid:PMC4370669, doi:10.1371/journal.pone.01187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u, B., Smith, K. J., Gariepy, G., &amp; Schmitz, N. (2015). The Longitudinal Associations between C-Reactive Protein and Depressive Symptoms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Int J Geriatr Psychiatry, 30</w:t>
      </w:r>
      <w:r>
        <w:rPr>
          <w:rFonts w:ascii="Segoe UI" w:hAnsi="Segoe UI" w:cs="Segoe UI"/>
          <w:sz w:val="18"/>
          <w:szCs w:val="18"/>
        </w:rPr>
        <w:t xml:space="preserve">(9), 976-984, doi:10.1002/gps.425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Crawford, R., &amp; Tetlow, G. (2015). Annuity Choices and Income Drawdown: Evidence from the Decumulation Phase of Defined Contribution Pensions in England. </w:t>
      </w:r>
      <w:r>
        <w:rPr>
          <w:rFonts w:ascii="Segoe UI" w:hAnsi="Segoe UI" w:cs="Segoe UI"/>
          <w:i/>
          <w:iCs/>
          <w:sz w:val="18"/>
          <w:szCs w:val="18"/>
        </w:rPr>
        <w:t>J Pension Econ Financ, 14</w:t>
      </w:r>
      <w:r>
        <w:rPr>
          <w:rFonts w:ascii="Segoe UI" w:hAnsi="Segoe UI" w:cs="Segoe UI"/>
          <w:sz w:val="18"/>
          <w:szCs w:val="18"/>
        </w:rPr>
        <w:t xml:space="preserve">(4), 412-438 pmcid:PMC4610071, doi:10.1017/S147474721500025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nova, L., Grundy, E., &amp; Ploubidis, G. B. (2015). Socioeconomic Position and Health-Seeking Behavior for Hearing Loss among Older Adults in England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0</w:t>
      </w:r>
      <w:r>
        <w:rPr>
          <w:rFonts w:ascii="Segoe UI" w:hAnsi="Segoe UI" w:cs="Segoe UI"/>
          <w:sz w:val="18"/>
          <w:szCs w:val="18"/>
        </w:rPr>
        <w:t xml:space="preserve">(3), 443-452 pmcid:PMC4501830, doi:10.1093/geronb/gbu02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rkman, L. F., Zheng, Y., Glymour, M. M., Avendano, M., Borsch-Supan, A., &amp; Sabbath, E. L. (2015). Mothering Alone: Cross-National Comparisons of Later-Life Disability and Health among Women Who Were Single Mother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9), 865-872 pmcid:PMC4759498, doi:10.1136/jech-2014-20514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lue, L., Goldman, N., &amp; Rosero-Bixby, L. (2015). Disease and Weight Loss: A Prospective Study of Middle-Aged and Older Adults in Costa Rica and England. </w:t>
      </w:r>
      <w:r>
        <w:rPr>
          <w:rFonts w:ascii="Segoe UI" w:hAnsi="Segoe UI" w:cs="Segoe UI"/>
          <w:i/>
          <w:iCs/>
          <w:sz w:val="18"/>
          <w:szCs w:val="18"/>
        </w:rPr>
        <w:t>Salud Publica Mex, 57</w:t>
      </w:r>
      <w:r>
        <w:rPr>
          <w:rFonts w:ascii="Segoe UI" w:hAnsi="Segoe UI" w:cs="Segoe UI"/>
          <w:sz w:val="18"/>
          <w:szCs w:val="18"/>
        </w:rPr>
        <w:t xml:space="preserve">(4), 312-319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rdone, V. (2015). Est Modus in Rebus: A Longitudinal Study of Intergenerational Solidarity and Locus of Control. </w:t>
      </w:r>
      <w:r>
        <w:rPr>
          <w:rFonts w:ascii="Segoe UI" w:hAnsi="Segoe UI" w:cs="Segoe UI"/>
          <w:i/>
          <w:iCs/>
          <w:sz w:val="18"/>
          <w:szCs w:val="18"/>
        </w:rPr>
        <w:t>Ageing &amp; Society, 35</w:t>
      </w:r>
      <w:r>
        <w:rPr>
          <w:rFonts w:ascii="Segoe UI" w:hAnsi="Segoe UI" w:cs="Segoe UI"/>
          <w:sz w:val="18"/>
          <w:szCs w:val="18"/>
        </w:rPr>
        <w:t xml:space="preserve">(6), 1242-1277, doi:10.1017/S0144686x1400017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ndon, D. (2015). The Effects of Cancer on Older Workers in the English Labour Market. </w:t>
      </w:r>
      <w:r>
        <w:rPr>
          <w:rFonts w:ascii="Segoe UI" w:hAnsi="Segoe UI" w:cs="Segoe UI"/>
          <w:i/>
          <w:iCs/>
          <w:sz w:val="18"/>
          <w:szCs w:val="18"/>
        </w:rPr>
        <w:t>Econ Hum Biol, 18</w:t>
      </w:r>
      <w:r>
        <w:rPr>
          <w:rFonts w:ascii="Segoe UI" w:hAnsi="Segoe UI" w:cs="Segoe UI"/>
          <w:sz w:val="18"/>
          <w:szCs w:val="18"/>
        </w:rPr>
        <w:t xml:space="preserve">, 74-84, doi:10.1016/j.ehb.2015.04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an, K. S., Gross, A. L., Pezzin, L. E., Brandt, J., &amp; Kasper, J. D. (2015). Harmonizing Measures of Cognitive Performance across International Surveys of Aging Using Item Response Theory. </w:t>
      </w:r>
      <w:r>
        <w:rPr>
          <w:rFonts w:ascii="Segoe UI" w:hAnsi="Segoe UI" w:cs="Segoe UI"/>
          <w:i/>
          <w:iCs/>
          <w:sz w:val="18"/>
          <w:szCs w:val="18"/>
        </w:rPr>
        <w:t>J Aging Health, 27</w:t>
      </w:r>
      <w:r>
        <w:rPr>
          <w:rFonts w:ascii="Segoe UI" w:hAnsi="Segoe UI" w:cs="Segoe UI"/>
          <w:sz w:val="18"/>
          <w:szCs w:val="18"/>
        </w:rPr>
        <w:t xml:space="preserve">(8), 1392-1414 pmcid:PMC4834843, doi:10.1177/089826431558305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igogora, S., Zaninotto, P., &amp; Batty, G. D. (2015). Insulin-Like Growth Factor 1 and Risk of Later Depression in Older People: Prospective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Lancet, 386</w:t>
      </w:r>
      <w:r>
        <w:rPr>
          <w:rFonts w:ascii="Segoe UI" w:hAnsi="Segoe UI" w:cs="Segoe UI"/>
          <w:sz w:val="18"/>
          <w:szCs w:val="18"/>
        </w:rPr>
        <w:t xml:space="preserve">, S30-S30, doi:10.1016/S0140-6736(15)00868-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ieza, A., Oberhauser, C., Bickenbach, J., Jones, R. N., Ustun, T. B., Kostanjsek, N., . . . Chatterji, S. (2015). The English Are Healthier Than the Americans: Really? </w:t>
      </w:r>
      <w:r>
        <w:rPr>
          <w:rFonts w:ascii="Segoe UI" w:hAnsi="Segoe UI" w:cs="Segoe UI"/>
          <w:i/>
          <w:iCs/>
          <w:sz w:val="18"/>
          <w:szCs w:val="18"/>
        </w:rPr>
        <w:t>Int J Epidemiol, 44</w:t>
      </w:r>
      <w:r>
        <w:rPr>
          <w:rFonts w:ascii="Segoe UI" w:hAnsi="Segoe UI" w:cs="Segoe UI"/>
          <w:sz w:val="18"/>
          <w:szCs w:val="18"/>
        </w:rPr>
        <w:t xml:space="preserve">(1), 229-238 pmcid:PMC4339758, doi:10.1093/ije/dyu1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Boyce, C., &amp; Wood, A. (2015). A Social Rank Explanation of How Money Influences Health. </w:t>
      </w:r>
      <w:r>
        <w:rPr>
          <w:rFonts w:ascii="Segoe UI" w:hAnsi="Segoe UI" w:cs="Segoe UI"/>
          <w:i/>
          <w:iCs/>
          <w:sz w:val="18"/>
          <w:szCs w:val="18"/>
        </w:rPr>
        <w:t>Health Psychol, 34</w:t>
      </w:r>
      <w:r>
        <w:rPr>
          <w:rFonts w:ascii="Segoe UI" w:hAnsi="Segoe UI" w:cs="Segoe UI"/>
          <w:sz w:val="18"/>
          <w:szCs w:val="18"/>
        </w:rPr>
        <w:t xml:space="preserve">(3), 222-230 pmcid:PMC4507513, doi:10.1037/hea000009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ernihough, A., &amp; McGovern, M. E. (2015). Physical Stature Decline and the Health Status of the Elderly Population in England. </w:t>
      </w:r>
      <w:r>
        <w:rPr>
          <w:rFonts w:ascii="Segoe UI" w:hAnsi="Segoe UI" w:cs="Segoe UI"/>
          <w:i/>
          <w:iCs/>
          <w:sz w:val="18"/>
          <w:szCs w:val="18"/>
        </w:rPr>
        <w:t>Econ Hum Biol, 16</w:t>
      </w:r>
      <w:r>
        <w:rPr>
          <w:rFonts w:ascii="Segoe UI" w:hAnsi="Segoe UI" w:cs="Segoe UI"/>
          <w:sz w:val="18"/>
          <w:szCs w:val="18"/>
        </w:rPr>
        <w:t xml:space="preserve">, 30-44 pmcid:PMC4103973, doi:10.1016/j.ehb.2013.12.0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d, J. A., Jones, A. P., Wong, G., Clark, A. B., Porter, T., Shakespeare, T., . . . Steel, N. (2015). Improving Access to High-Quality Primary Care for Socioeconomically Disadvantaged Older People in Rural Areas: A Mixed Method Study Protocol. </w:t>
      </w:r>
      <w:r>
        <w:rPr>
          <w:rFonts w:ascii="Segoe UI" w:hAnsi="Segoe UI" w:cs="Segoe UI"/>
          <w:i/>
          <w:iCs/>
          <w:sz w:val="18"/>
          <w:szCs w:val="18"/>
        </w:rPr>
        <w:t>BMJ Open, 5</w:t>
      </w:r>
      <w:r>
        <w:rPr>
          <w:rFonts w:ascii="Segoe UI" w:hAnsi="Segoe UI" w:cs="Segoe UI"/>
          <w:sz w:val="18"/>
          <w:szCs w:val="18"/>
        </w:rPr>
        <w:t xml:space="preserve">(9), e009104 pmcid:PMC4577946, doi:10.1136/bmjopen-2015-0091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sberg, E. M. (2015). Elsa and Rri--Editorial. </w:t>
      </w:r>
      <w:r>
        <w:rPr>
          <w:rFonts w:ascii="Segoe UI" w:hAnsi="Segoe UI" w:cs="Segoe UI"/>
          <w:i/>
          <w:iCs/>
          <w:sz w:val="18"/>
          <w:szCs w:val="18"/>
        </w:rPr>
        <w:t>Life Sci Soc Policy, 11</w:t>
      </w:r>
      <w:r>
        <w:rPr>
          <w:rFonts w:ascii="Segoe UI" w:hAnsi="Segoe UI" w:cs="Segoe UI"/>
          <w:sz w:val="18"/>
          <w:szCs w:val="18"/>
        </w:rPr>
        <w:t xml:space="preserve">, 2 pmcid:PMC4480351, doi:10.1186/s40504-014-0021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risher, M., Mendonca, M., Shelton, N., Pikhart, H., de Oliveira, C., &amp; Holdsworth, C. (2015). Is Alcohol Consumption in Older Adults Associated with Poor Self-Rated Health? Cross-Sectional and Longitudinal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Public Health, 15</w:t>
      </w:r>
      <w:r>
        <w:rPr>
          <w:rFonts w:ascii="Segoe UI" w:hAnsi="Segoe UI" w:cs="Segoe UI"/>
          <w:sz w:val="18"/>
          <w:szCs w:val="18"/>
        </w:rPr>
        <w:t xml:space="preserve">, 703 pmcid:PMC4513636, doi:10.1186/s12889-015-1993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Gale, C. R., Cooper, C., &amp; Sayer, A. A. (2015). Prevalence of Frailty and Disability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4</w:t>
      </w:r>
      <w:r>
        <w:rPr>
          <w:rFonts w:ascii="Segoe UI" w:hAnsi="Segoe UI" w:cs="Segoe UI"/>
          <w:sz w:val="18"/>
          <w:szCs w:val="18"/>
        </w:rPr>
        <w:t xml:space="preserve">(1), 162-165 pmcid:PMC4311180, doi:10.1093/ageing/afu14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Deary, I. J., Wardle, J., Zaninotto, P., &amp; Batty, G. D. (2015). Cognitive Ability and Personality as Predictors of Participation in a National Colorectal Cancer Screening Programm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6), 530-535 pmcid:PMC4453587, doi:10.1136/jech-2014-20488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hner, C., Weber, M., Tannetta, D. S., Groten, T., Plosch, T., Faas, M. M., . . . Fitzgerald, J. S. (2015). A New Enzyme-Linked Sorbent Assay (Elsa) to Quantify Syncytiotrophoblast Extracellular Vesicles in Biological Fluids. </w:t>
      </w:r>
      <w:r>
        <w:rPr>
          <w:rFonts w:ascii="Segoe UI" w:hAnsi="Segoe UI" w:cs="Segoe UI"/>
          <w:i/>
          <w:iCs/>
          <w:sz w:val="18"/>
          <w:szCs w:val="18"/>
        </w:rPr>
        <w:t>Am J Reprod Immunol, 73</w:t>
      </w:r>
      <w:r>
        <w:rPr>
          <w:rFonts w:ascii="Segoe UI" w:hAnsi="Segoe UI" w:cs="Segoe UI"/>
          <w:sz w:val="18"/>
          <w:szCs w:val="18"/>
        </w:rPr>
        <w:t xml:space="preserve">(6), 582-588, doi:10.1111/aji.1236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aham, E., Gariepy, G., Burns, R. J., &amp; Schmitz, N. (2015). Demographic, Lifestyle, and Health Characteristics of Older Adults with Prediabetes in England. </w:t>
      </w:r>
      <w:r>
        <w:rPr>
          <w:rFonts w:ascii="Segoe UI" w:hAnsi="Segoe UI" w:cs="Segoe UI"/>
          <w:i/>
          <w:iCs/>
          <w:sz w:val="18"/>
          <w:szCs w:val="18"/>
        </w:rPr>
        <w:t>Prev Med, 77</w:t>
      </w:r>
      <w:r>
        <w:rPr>
          <w:rFonts w:ascii="Segoe UI" w:hAnsi="Segoe UI" w:cs="Segoe UI"/>
          <w:sz w:val="18"/>
          <w:szCs w:val="18"/>
        </w:rPr>
        <w:t xml:space="preserve">, 74-79, doi:10.1016/j.ypmed.2015.05.0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undy, E., &amp; Read, S. (2015). Pathways from Fertility History to Later Life Health: Results from Analyses of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emographic Research, 32</w:t>
      </w:r>
      <w:r>
        <w:rPr>
          <w:rFonts w:ascii="Segoe UI" w:hAnsi="Segoe UI" w:cs="Segoe UI"/>
          <w:sz w:val="18"/>
          <w:szCs w:val="18"/>
        </w:rPr>
        <w:t xml:space="preserve">, 107-146, doi:10.4054/DemRes.2015.32.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atty, G. D., &amp; Kivimaki, M. (2015). Sarcopenic Obesity and Risk of New Onset Depressive Symptoms in Older Adults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Obes (Lond), 39</w:t>
      </w:r>
      <w:r>
        <w:rPr>
          <w:rFonts w:ascii="Segoe UI" w:hAnsi="Segoe UI" w:cs="Segoe UI"/>
          <w:sz w:val="18"/>
          <w:szCs w:val="18"/>
        </w:rPr>
        <w:t xml:space="preserve">(12), 1717-1720 pmcid:PMC4722238, doi:10.1038/ijo.2015.12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ell, J. A., Sabia, S., Batty, G. D., &amp; Kivimaki, M. (2015). Stability of Metabolically Healthy Obesity over 8 Yea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Endocrinol, 173</w:t>
      </w:r>
      <w:r>
        <w:rPr>
          <w:rFonts w:ascii="Segoe UI" w:hAnsi="Segoe UI" w:cs="Segoe UI"/>
          <w:sz w:val="18"/>
          <w:szCs w:val="18"/>
        </w:rPr>
        <w:t xml:space="preserve">(5), 703-708, doi:10.1530/EJE-15-044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Smith, L., &amp; Stamatakis, E. (2015). Prospective Association of Tv Viewing with Acute Phase Reactants and Coagulation Markers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therosclerosis, 239</w:t>
      </w:r>
      <w:r>
        <w:rPr>
          <w:rFonts w:ascii="Segoe UI" w:hAnsi="Segoe UI" w:cs="Segoe UI"/>
          <w:sz w:val="18"/>
          <w:szCs w:val="18"/>
        </w:rPr>
        <w:t xml:space="preserve">(2), 322-327, doi:10.1016/j.atherosclerosis.2015.02.0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ncock, R., Morciano, M., Pudney, S., &amp; Zantomio, F. (2015). Do Household Surveys Give a Coherent View of Disability Benefit Targeting?: A Multisurvey Latent Variable Analysis for the Older Population in Great Britain. </w:t>
      </w:r>
      <w:r>
        <w:rPr>
          <w:rFonts w:ascii="Segoe UI" w:hAnsi="Segoe UI" w:cs="Segoe UI"/>
          <w:i/>
          <w:iCs/>
          <w:sz w:val="18"/>
          <w:szCs w:val="18"/>
        </w:rPr>
        <w:t>J R Stat Soc Ser A Stat Soc, 178</w:t>
      </w:r>
      <w:r>
        <w:rPr>
          <w:rFonts w:ascii="Segoe UI" w:hAnsi="Segoe UI" w:cs="Segoe UI"/>
          <w:sz w:val="18"/>
          <w:szCs w:val="18"/>
        </w:rPr>
        <w:t xml:space="preserve">(4), 815-836 pmcid:PMC4964919, doi:10.1111/rssa.1210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rdcastle, A. C. M., L. T. A.; Richards, S. H.; Bachmann, M. O.; Clark, A.; Henley, W. E.; Campbell, J. L.; Melzer, D.; Steel, N. (2015). </w:t>
      </w:r>
      <w:r>
        <w:rPr>
          <w:rFonts w:ascii="Segoe UI" w:hAnsi="Segoe UI" w:cs="Segoe UI"/>
          <w:i/>
          <w:iCs/>
          <w:sz w:val="18"/>
          <w:szCs w:val="18"/>
        </w:rPr>
        <w:t>The Dynamics of Quality: A National Panel Study of Evidence-Based Standards</w:t>
      </w:r>
      <w:r>
        <w:rPr>
          <w:rFonts w:ascii="Segoe UI" w:hAnsi="Segoe UI" w:cs="Segoe UI"/>
          <w:sz w:val="18"/>
          <w:szCs w:val="18"/>
        </w:rPr>
        <w:t>. Southampton (UK): NIHR Journals Library.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intsa, T., Kouvonen, A., McCann, M., Jokela, M., Elovainio, M., &amp; Demakakos, P. (2015). Higher Effort-Reward Imbalance and Lower Job Control Predict Exit from the Labour Market at the Age of 61 Years or Younger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6), 543-549 pmcid:PMC4453492, doi:10.1136/jech-2014-20514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parraguirre, J. (2015). Socioeconomic Determinants of Risk of Harmful Alcohol Drinking among People Aged 50 or over in England. </w:t>
      </w:r>
      <w:r>
        <w:rPr>
          <w:rFonts w:ascii="Segoe UI" w:hAnsi="Segoe UI" w:cs="Segoe UI"/>
          <w:i/>
          <w:iCs/>
          <w:sz w:val="18"/>
          <w:szCs w:val="18"/>
        </w:rPr>
        <w:t>BMJ Open, 5</w:t>
      </w:r>
      <w:r>
        <w:rPr>
          <w:rFonts w:ascii="Segoe UI" w:hAnsi="Segoe UI" w:cs="Segoe UI"/>
          <w:sz w:val="18"/>
          <w:szCs w:val="18"/>
        </w:rPr>
        <w:t xml:space="preserve">(7), e007684 pmcid:PMC4521517, doi:10.1136/bmjopen-2015-00768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owska, M., &amp; Steptoe, A. (2015). Sleep and Future Cardiovascular Risk: Prospective Analysi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Sleep Med, 16</w:t>
      </w:r>
      <w:r>
        <w:rPr>
          <w:rFonts w:ascii="Segoe UI" w:hAnsi="Segoe UI" w:cs="Segoe UI"/>
          <w:sz w:val="18"/>
          <w:szCs w:val="18"/>
        </w:rPr>
        <w:t xml:space="preserve">(6), 768-774, doi:10.1016/j.sleep.2015.02.5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Beeken, R. J., &amp; Wardle, J. (2015). Obesity, Perceived Weight Discrimination, and Psychological Well-Being in Older Adults in England. </w:t>
      </w:r>
      <w:r>
        <w:rPr>
          <w:rFonts w:ascii="Segoe UI" w:hAnsi="Segoe UI" w:cs="Segoe UI"/>
          <w:i/>
          <w:iCs/>
          <w:sz w:val="18"/>
          <w:szCs w:val="18"/>
        </w:rPr>
        <w:t>Obesity (Silver Spring), 23</w:t>
      </w:r>
      <w:r>
        <w:rPr>
          <w:rFonts w:ascii="Segoe UI" w:hAnsi="Segoe UI" w:cs="Segoe UI"/>
          <w:sz w:val="18"/>
          <w:szCs w:val="18"/>
        </w:rPr>
        <w:t xml:space="preserve">(5), 1105-1111 pmcid:PMC4414736, doi:10.1002/oby.210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Steptoe, A., Beeken, R. J., Croker, H., &amp; Wardle, J. (2015). Perceived Weight Discrimination in England: A Population-Based Study of Adults Aged 50 Years. </w:t>
      </w:r>
      <w:r>
        <w:rPr>
          <w:rFonts w:ascii="Segoe UI" w:hAnsi="Segoe UI" w:cs="Segoe UI"/>
          <w:i/>
          <w:iCs/>
          <w:sz w:val="18"/>
          <w:szCs w:val="18"/>
        </w:rPr>
        <w:t>Int J Obes (Lond), 39</w:t>
      </w:r>
      <w:r>
        <w:rPr>
          <w:rFonts w:ascii="Segoe UI" w:hAnsi="Segoe UI" w:cs="Segoe UI"/>
          <w:sz w:val="18"/>
          <w:szCs w:val="18"/>
        </w:rPr>
        <w:t xml:space="preserve">(5), 858-864 pmcid:PMC4309989, doi:10.1038/ijo.2014.18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Steptoe, A., &amp; Wardle, J. (2015). The Influence of Partner's Behavior on Health Behavior Chang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AMA Intern Med, 175</w:t>
      </w:r>
      <w:r>
        <w:rPr>
          <w:rFonts w:ascii="Segoe UI" w:hAnsi="Segoe UI" w:cs="Segoe UI"/>
          <w:sz w:val="18"/>
          <w:szCs w:val="18"/>
        </w:rPr>
        <w:t xml:space="preserve">(3), 385-392, doi:10.1001/jamainternmed.2014.755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van Jaarsveld, C. H., Beeken, R. J., Gunter, M. J., Steptoe, A., &amp; Wardle, J. (2015). Four-Year Stability of Anthropometric and Cardio-Metabolic Parameters in a Prospective Cohort of Older Adults. </w:t>
      </w:r>
      <w:r>
        <w:rPr>
          <w:rFonts w:ascii="Segoe UI" w:hAnsi="Segoe UI" w:cs="Segoe UI"/>
          <w:i/>
          <w:iCs/>
          <w:sz w:val="18"/>
          <w:szCs w:val="18"/>
        </w:rPr>
        <w:t>Biomark Med, 9</w:t>
      </w:r>
      <w:r>
        <w:rPr>
          <w:rFonts w:ascii="Segoe UI" w:hAnsi="Segoe UI" w:cs="Segoe UI"/>
          <w:sz w:val="18"/>
          <w:szCs w:val="18"/>
        </w:rPr>
        <w:t xml:space="preserve">(2), 109-122, doi:10.2217/bmm.14.7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, &amp; Mostafa, T. (2015). The Effects of Learning on Wellbeing for Older Adults in England. </w:t>
      </w:r>
      <w:r>
        <w:rPr>
          <w:rFonts w:ascii="Segoe UI" w:hAnsi="Segoe UI" w:cs="Segoe UI"/>
          <w:i/>
          <w:iCs/>
          <w:sz w:val="18"/>
          <w:szCs w:val="18"/>
        </w:rPr>
        <w:t>Ageing &amp; Society, 35</w:t>
      </w:r>
      <w:r>
        <w:rPr>
          <w:rFonts w:ascii="Segoe UI" w:hAnsi="Segoe UI" w:cs="Segoe UI"/>
          <w:sz w:val="18"/>
          <w:szCs w:val="18"/>
        </w:rPr>
        <w:t xml:space="preserve">(10), 2053-2070, doi:10.1017/S0144686x1400076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nabar, R. (2015). Post-Retirement Labour Supply in England. </w:t>
      </w:r>
      <w:r>
        <w:rPr>
          <w:rFonts w:ascii="Segoe UI" w:hAnsi="Segoe UI" w:cs="Segoe UI"/>
          <w:i/>
          <w:iCs/>
          <w:sz w:val="18"/>
          <w:szCs w:val="18"/>
        </w:rPr>
        <w:t>Journal of the Economics of Ageing, 6</w:t>
      </w:r>
      <w:r>
        <w:rPr>
          <w:rFonts w:ascii="Segoe UI" w:hAnsi="Segoe UI" w:cs="Segoe UI"/>
          <w:sz w:val="18"/>
          <w:szCs w:val="18"/>
        </w:rPr>
        <w:t xml:space="preserve">, 123-132, doi:10.1016/j.jeoa.2015.05.0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pteyn, A., Lee, J., Tassot, C., Vonkova, H., &amp; Zamarro, G. (2015). Dimensions of Subjective Well-Being. </w:t>
      </w:r>
      <w:r>
        <w:rPr>
          <w:rFonts w:ascii="Segoe UI" w:hAnsi="Segoe UI" w:cs="Segoe UI"/>
          <w:i/>
          <w:iCs/>
          <w:sz w:val="18"/>
          <w:szCs w:val="18"/>
        </w:rPr>
        <w:t>Soc Indic Res, 123</w:t>
      </w:r>
      <w:r>
        <w:rPr>
          <w:rFonts w:ascii="Segoe UI" w:hAnsi="Segoe UI" w:cs="Segoe UI"/>
          <w:sz w:val="18"/>
          <w:szCs w:val="18"/>
        </w:rPr>
        <w:t xml:space="preserve">(3), 625-660 pmcid:PMC4543406, doi:10.1007/s11205-014-0753-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&amp; von Wagner, C. (2015). Internet Use, Social Engagement and Health Literacy Decline During Ageing in a Longitudinal Cohort of Older English Adult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3), 278-283 pmcid:PMC4345520, doi:10.1136/jech-2014-2047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Wolf, M. S., &amp; von Wagner, C. (2015). Cognitive Function and Health Literacy Decline in a Cohort of Aging English Adults. </w:t>
      </w:r>
      <w:r>
        <w:rPr>
          <w:rFonts w:ascii="Segoe UI" w:hAnsi="Segoe UI" w:cs="Segoe UI"/>
          <w:i/>
          <w:iCs/>
          <w:sz w:val="18"/>
          <w:szCs w:val="18"/>
        </w:rPr>
        <w:t>J Gen Intern Med, 30</w:t>
      </w:r>
      <w:r>
        <w:rPr>
          <w:rFonts w:ascii="Segoe UI" w:hAnsi="Segoe UI" w:cs="Segoe UI"/>
          <w:sz w:val="18"/>
          <w:szCs w:val="18"/>
        </w:rPr>
        <w:t xml:space="preserve">(7), 958-964 pmcid:PMC4471026, doi:10.1007/s11606-015-3206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D. M., Nazroo, J., &amp; Pendleton, N. (2015). Erectile Dysfunction and Phosphodiesterase Type 5 Inhibitor Use: </w:t>
      </w:r>
      <w:r>
        <w:rPr>
          <w:rFonts w:ascii="Segoe UI" w:hAnsi="Segoe UI" w:cs="Segoe UI"/>
          <w:sz w:val="18"/>
          <w:szCs w:val="18"/>
        </w:rPr>
        <w:lastRenderedPageBreak/>
        <w:t xml:space="preserve">Associations with Sexual Activities, Function and Satisfaction in a Population Sample of Older Men. </w:t>
      </w:r>
      <w:r>
        <w:rPr>
          <w:rFonts w:ascii="Segoe UI" w:hAnsi="Segoe UI" w:cs="Segoe UI"/>
          <w:i/>
          <w:iCs/>
          <w:sz w:val="18"/>
          <w:szCs w:val="18"/>
        </w:rPr>
        <w:t>Int J Impot Res, 27</w:t>
      </w:r>
      <w:r>
        <w:rPr>
          <w:rFonts w:ascii="Segoe UI" w:hAnsi="Segoe UI" w:cs="Segoe UI"/>
          <w:sz w:val="18"/>
          <w:szCs w:val="18"/>
        </w:rPr>
        <w:t xml:space="preserve">(4), 146-151, doi:10.1038/ijir.2015.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nau, T., Siegrist, J., Dragano, N., &amp; Wahrendorf, M. (2015). The Association between Education and Work Stress: Does the Policy Context Matter?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3), e0121573 pmcid:PMC4374794, doi:10.1371/journal.pone.012157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Nazroo, J., Tampubolon, G., &amp; Vanhoutte, B. (2015). Cohort Differences in the Levels and Trajectories of Frailty among Older People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4), 316-321 pmcid:PMC4392235, doi:10.1136/jech-2014-20465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Govern, P., &amp; Nazroo, J. Y. (2015). Patterns and Causes of Health Inequalities in Later Life: A Bourdieusian Approach. </w:t>
      </w:r>
      <w:r>
        <w:rPr>
          <w:rFonts w:ascii="Segoe UI" w:hAnsi="Segoe UI" w:cs="Segoe UI"/>
          <w:i/>
          <w:iCs/>
          <w:sz w:val="18"/>
          <w:szCs w:val="18"/>
        </w:rPr>
        <w:t>Sociol Health Illn, 37</w:t>
      </w:r>
      <w:r>
        <w:rPr>
          <w:rFonts w:ascii="Segoe UI" w:hAnsi="Segoe UI" w:cs="Segoe UI"/>
          <w:sz w:val="18"/>
          <w:szCs w:val="18"/>
        </w:rPr>
        <w:t xml:space="preserve">(1), 143-160, doi:10.1111/1467-9566.1218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Marshall, A., Nazroo, J., Vanhoutte, B., &amp; Pendleton, N. (2015). Genetic Variant of Interleukin-18 Gene Is Associated with the Frailty Index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4</w:t>
      </w:r>
      <w:r>
        <w:rPr>
          <w:rFonts w:ascii="Segoe UI" w:hAnsi="Segoe UI" w:cs="Segoe UI"/>
          <w:sz w:val="18"/>
          <w:szCs w:val="18"/>
        </w:rPr>
        <w:t xml:space="preserve">(6), 938-942 pmcid:PMC4621230, doi:10.1093/ageing/afv12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kli, K., Tampubolon, G., Nazroo, J., Marshall, A., &amp; Pendleton, N. (2015). Estimating the Proportion of Phenotypic Variance in Frailty Explained by Common Genetic Variant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5</w:t>
      </w:r>
      <w:r>
        <w:rPr>
          <w:rFonts w:ascii="Segoe UI" w:hAnsi="Segoe UI" w:cs="Segoe UI"/>
          <w:sz w:val="18"/>
          <w:szCs w:val="18"/>
        </w:rPr>
        <w:t xml:space="preserve">, 369-369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unce, L. T., Steel, N., Hardcastle, A. C., Henley, W. E., Bachmann, M. O., Campbell, J. L., . . . Richards, S. H. (2015). Patient Characteristics Predicting Failure to Receive Indicated Care for Type 2 Diabetes. </w:t>
      </w:r>
      <w:r>
        <w:rPr>
          <w:rFonts w:ascii="Segoe UI" w:hAnsi="Segoe UI" w:cs="Segoe UI"/>
          <w:i/>
          <w:iCs/>
          <w:sz w:val="18"/>
          <w:szCs w:val="18"/>
        </w:rPr>
        <w:t>Diabetes Res Clin Pract, 107</w:t>
      </w:r>
      <w:r>
        <w:rPr>
          <w:rFonts w:ascii="Segoe UI" w:hAnsi="Segoe UI" w:cs="Segoe UI"/>
          <w:sz w:val="18"/>
          <w:szCs w:val="18"/>
        </w:rPr>
        <w:t xml:space="preserve">(2), 247-258, doi:10.1016/j.diabres.2014.11.0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uesch, E., Pablo, P., Dale, C. E., Prieto-Merino, D., Kumari, M., Bowling, A., . . . Casas, J. P. (2015). Incident Disability in Older Adults: Prediction Models Based on Two British Prospective Cohort Studies. </w:t>
      </w:r>
      <w:r>
        <w:rPr>
          <w:rFonts w:ascii="Segoe UI" w:hAnsi="Segoe UI" w:cs="Segoe UI"/>
          <w:i/>
          <w:iCs/>
          <w:sz w:val="18"/>
          <w:szCs w:val="18"/>
        </w:rPr>
        <w:t>Age Ageing, 44</w:t>
      </w:r>
      <w:r>
        <w:rPr>
          <w:rFonts w:ascii="Segoe UI" w:hAnsi="Segoe UI" w:cs="Segoe UI"/>
          <w:sz w:val="18"/>
          <w:szCs w:val="18"/>
        </w:rPr>
        <w:t xml:space="preserve">(2), 275-282, doi:10.1093/ageing/afu15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rice, D., Glaser, K., Ginn, J. A. Y., &amp; Nicholls, M. (2015). How Important Are State Transfers for Reducing Poverty Rates in Later Life? </w:t>
      </w:r>
      <w:r>
        <w:rPr>
          <w:rFonts w:ascii="Segoe UI" w:hAnsi="Segoe UI" w:cs="Segoe UI"/>
          <w:i/>
          <w:iCs/>
          <w:sz w:val="18"/>
          <w:szCs w:val="18"/>
        </w:rPr>
        <w:t>Ageing and Society, 36</w:t>
      </w:r>
      <w:r>
        <w:rPr>
          <w:rFonts w:ascii="Segoe UI" w:hAnsi="Segoe UI" w:cs="Segoe UI"/>
          <w:sz w:val="18"/>
          <w:szCs w:val="18"/>
        </w:rPr>
        <w:t xml:space="preserve">(9), 1794-1825, doi:10.1017/s0144686x150006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afnsson, S. B., Shankar, A., &amp; Steptoe, A. (2015). Longitudinal Influences of Social Network Characteristics on Subjective Well-Being of Older Adults: Findings from the Elsa Study. </w:t>
      </w:r>
      <w:r>
        <w:rPr>
          <w:rFonts w:ascii="Segoe UI" w:hAnsi="Segoe UI" w:cs="Segoe UI"/>
          <w:i/>
          <w:iCs/>
          <w:sz w:val="18"/>
          <w:szCs w:val="18"/>
        </w:rPr>
        <w:t>J Aging Health, 27</w:t>
      </w:r>
      <w:r>
        <w:rPr>
          <w:rFonts w:ascii="Segoe UI" w:hAnsi="Segoe UI" w:cs="Segoe UI"/>
          <w:sz w:val="18"/>
          <w:szCs w:val="18"/>
        </w:rPr>
        <w:t xml:space="preserve">(5), 919-934, doi:10.1177/089826431557211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&amp; Steptoe, A. (2015). Feeling Old Vs Being Old: Associations between Self-Perceived Age and Mortality. </w:t>
      </w:r>
      <w:r>
        <w:rPr>
          <w:rFonts w:ascii="Segoe UI" w:hAnsi="Segoe UI" w:cs="Segoe UI"/>
          <w:i/>
          <w:iCs/>
          <w:sz w:val="18"/>
          <w:szCs w:val="18"/>
        </w:rPr>
        <w:t>JAMA Intern Med, 175</w:t>
      </w:r>
      <w:r>
        <w:rPr>
          <w:rFonts w:ascii="Segoe UI" w:hAnsi="Segoe UI" w:cs="Segoe UI"/>
          <w:sz w:val="18"/>
          <w:szCs w:val="18"/>
        </w:rPr>
        <w:t xml:space="preserve">(2), 307-309, doi:10.1001/jamainternmed.2014.658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Zaninotto, P., &amp; Steptoe, A. (2015). Greater Perceived Age Discrimination in England Than the United States: Results from Hrs and Els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70</w:t>
      </w:r>
      <w:r>
        <w:rPr>
          <w:rFonts w:ascii="Segoe UI" w:hAnsi="Segoe UI" w:cs="Segoe UI"/>
          <w:sz w:val="18"/>
          <w:szCs w:val="18"/>
        </w:rPr>
        <w:t xml:space="preserve">(6), 925-933 pmcid:PMC4600302, doi:10.1093/geronb/gbv04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Tsakos, G., Demakakos, P., Zaninotto, P., Chandola, T., &amp; Watt, R. G. (2015). Is Social Capital a Determinant of Oral Health among Older Adults?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5), e0125557 pmcid:PMC4436243, doi:10.1371/journal.pone.012555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ouxel, P., Tsakos, G., Demakakos, P., Zaninotto, P., &amp; Watt, R. G. (2015). Social Capital and Oral Health among Adults 50 Years and Older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7</w:t>
      </w:r>
      <w:r>
        <w:rPr>
          <w:rFonts w:ascii="Segoe UI" w:hAnsi="Segoe UI" w:cs="Segoe UI"/>
          <w:sz w:val="18"/>
          <w:szCs w:val="18"/>
        </w:rPr>
        <w:t xml:space="preserve">(8), 927-937, doi:10.1097/PSY.00000000000001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hab, L., Gilchrist, G., Hagger-Johnson, G., Shankar, A., West, E., &amp; West, R. (2015). Reciprocal Associations between Smoking Cessation and Depression in Older Smoker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Psychiatry, 207</w:t>
      </w:r>
      <w:r>
        <w:rPr>
          <w:rFonts w:ascii="Segoe UI" w:hAnsi="Segoe UI" w:cs="Segoe UI"/>
          <w:sz w:val="18"/>
          <w:szCs w:val="18"/>
        </w:rPr>
        <w:t xml:space="preserve">(3), 243-249 pmcid:PMC4678946, doi:10.1192/bjp.bp.114.15349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Rafnsson, S. B., &amp; Steptoe, A. (2015). Longitudinal Associations between Social Connections and Subjective Wellbeing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Health, 30</w:t>
      </w:r>
      <w:r>
        <w:rPr>
          <w:rFonts w:ascii="Segoe UI" w:hAnsi="Segoe UI" w:cs="Segoe UI"/>
          <w:sz w:val="18"/>
          <w:szCs w:val="18"/>
        </w:rPr>
        <w:t xml:space="preserve">(6), 686-698, doi:10.1080/08870446.2014.97982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Fisher, A., &amp; Hamer, M. (2015). Television Viewing Time and Risk of Incident Obesity and Central Obes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Obes, 2</w:t>
      </w:r>
      <w:r>
        <w:rPr>
          <w:rFonts w:ascii="Segoe UI" w:hAnsi="Segoe UI" w:cs="Segoe UI"/>
          <w:sz w:val="18"/>
          <w:szCs w:val="18"/>
        </w:rPr>
        <w:t xml:space="preserve">, 12 pmcid:PMC4510888, doi:10.1186/s40608-015-0042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Gardner, B., Fisher, A., &amp; Hamer, M. (2015). Patterns and Correlates of Physical Activity Behaviour over 10 Years in Older Adults: Prospective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J Open, 5</w:t>
      </w:r>
      <w:r>
        <w:rPr>
          <w:rFonts w:ascii="Segoe UI" w:hAnsi="Segoe UI" w:cs="Segoe UI"/>
          <w:sz w:val="18"/>
          <w:szCs w:val="18"/>
        </w:rPr>
        <w:t xml:space="preserve">(4), e007423 pmcid:PMC4401868, doi:10.1136/bmjopen-2014-00742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lmi, F., Von Wagner, C., Kobayashi, L. C., Raine, R., Wardle, J., &amp; Morris, S. (2015). Decomposing Socio-Economic Inequality in Colorectal Cancer Screening Uptake in England. </w:t>
      </w:r>
      <w:r>
        <w:rPr>
          <w:rFonts w:ascii="Segoe UI" w:hAnsi="Segoe UI" w:cs="Segoe UI"/>
          <w:i/>
          <w:iCs/>
          <w:sz w:val="18"/>
          <w:szCs w:val="18"/>
        </w:rPr>
        <w:t>Soc Sci Med, 134</w:t>
      </w:r>
      <w:r>
        <w:rPr>
          <w:rFonts w:ascii="Segoe UI" w:hAnsi="Segoe UI" w:cs="Segoe UI"/>
          <w:sz w:val="18"/>
          <w:szCs w:val="18"/>
        </w:rPr>
        <w:t xml:space="preserve">, 76-86, doi:10.1016/j.socscimed.2015.04.0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Deaton, A., &amp; Stone, A. A. (2015). Subjective Wellbeing, Health, and Ageing. </w:t>
      </w:r>
      <w:r>
        <w:rPr>
          <w:rFonts w:ascii="Segoe UI" w:hAnsi="Segoe UI" w:cs="Segoe UI"/>
          <w:i/>
          <w:iCs/>
          <w:sz w:val="18"/>
          <w:szCs w:val="18"/>
        </w:rPr>
        <w:t>Lancet, 385</w:t>
      </w:r>
      <w:r>
        <w:rPr>
          <w:rFonts w:ascii="Segoe UI" w:hAnsi="Segoe UI" w:cs="Segoe UI"/>
          <w:sz w:val="18"/>
          <w:szCs w:val="18"/>
        </w:rPr>
        <w:t xml:space="preserve">(9968), 640-648 pmcid:PMC4339610, doi:10.1016/S0140-6736(13)61489-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one, J., Evandrou, M., Falkingham, J., &amp; Vlachantoni, A. (2015). Women's Economic Activity Trajectories over the Life Course: Implications for the Self-Rated Health of Women Aged 64+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9</w:t>
      </w:r>
      <w:r>
        <w:rPr>
          <w:rFonts w:ascii="Segoe UI" w:hAnsi="Segoe UI" w:cs="Segoe UI"/>
          <w:sz w:val="18"/>
          <w:szCs w:val="18"/>
        </w:rPr>
        <w:t xml:space="preserve">(9), 873-879, doi:10.1136/jech-2014-20477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5). Cognitive Ageing in Great Britain in the New Century: Cohort Differences in Episodic Memory. </w:t>
      </w:r>
      <w:r>
        <w:rPr>
          <w:rFonts w:ascii="Segoe UI" w:hAnsi="Segoe UI" w:cs="Segoe UI"/>
          <w:i/>
          <w:iCs/>
          <w:sz w:val="18"/>
          <w:szCs w:val="18"/>
        </w:rPr>
        <w:lastRenderedPageBreak/>
        <w:t>PLoS One, 10</w:t>
      </w:r>
      <w:r>
        <w:rPr>
          <w:rFonts w:ascii="Segoe UI" w:hAnsi="Segoe UI" w:cs="Segoe UI"/>
          <w:sz w:val="18"/>
          <w:szCs w:val="18"/>
        </w:rPr>
        <w:t xml:space="preserve">(12), e0144907 pmcid:PMC4699214, doi:10.1371/journal.pone.014490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5). Growing up in Poverty, Growing Old in Infirmity: The Long Arm of Childhood Conditions in Great Britain. </w:t>
      </w:r>
      <w:r>
        <w:rPr>
          <w:rFonts w:ascii="Segoe UI" w:hAnsi="Segoe UI" w:cs="Segoe UI"/>
          <w:i/>
          <w:iCs/>
          <w:sz w:val="18"/>
          <w:szCs w:val="18"/>
        </w:rPr>
        <w:t>PLoS One, 10</w:t>
      </w:r>
      <w:r>
        <w:rPr>
          <w:rFonts w:ascii="Segoe UI" w:hAnsi="Segoe UI" w:cs="Segoe UI"/>
          <w:sz w:val="18"/>
          <w:szCs w:val="18"/>
        </w:rPr>
        <w:t xml:space="preserve">(12), e0144722 pmcid:PMC4682716, doi:10.1371/journal.pone.014472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mpubolon, G. (2015). Delineating the Third Age: Joint Models of Older People's Quality of Life and Attrition in Britain 2002-2010. </w:t>
      </w:r>
      <w:r>
        <w:rPr>
          <w:rFonts w:ascii="Segoe UI" w:hAnsi="Segoe UI" w:cs="Segoe UI"/>
          <w:i/>
          <w:iCs/>
          <w:sz w:val="18"/>
          <w:szCs w:val="18"/>
        </w:rPr>
        <w:t>Aging Ment Health, 19</w:t>
      </w:r>
      <w:r>
        <w:rPr>
          <w:rFonts w:ascii="Segoe UI" w:hAnsi="Segoe UI" w:cs="Segoe UI"/>
          <w:sz w:val="18"/>
          <w:szCs w:val="18"/>
        </w:rPr>
        <w:t xml:space="preserve">(7), 576-583 pmcid:PMC4445379, doi:10.1080/13607863.2014.100327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oma, A., Hamer, M., &amp; Shankar, A. (2015). Associations between Neighborhood Perceptions and Mental Well-Being among Older Adults. </w:t>
      </w:r>
      <w:r>
        <w:rPr>
          <w:rFonts w:ascii="Segoe UI" w:hAnsi="Segoe UI" w:cs="Segoe UI"/>
          <w:i/>
          <w:iCs/>
          <w:sz w:val="18"/>
          <w:szCs w:val="18"/>
        </w:rPr>
        <w:t>Health Place, 34</w:t>
      </w:r>
      <w:r>
        <w:rPr>
          <w:rFonts w:ascii="Segoe UI" w:hAnsi="Segoe UI" w:cs="Segoe UI"/>
          <w:sz w:val="18"/>
          <w:szCs w:val="18"/>
        </w:rPr>
        <w:t xml:space="preserve">, 46-53, doi:10.1016/j.healthplace.2015.03.0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sakos, G., Watt, R. G., Rouxel, P. L., de Oliveira, C., &amp; Demakakos, P. (2015). Tooth Loss Associated with Physical and Cognitive Decline in Older Adults. </w:t>
      </w:r>
      <w:r>
        <w:rPr>
          <w:rFonts w:ascii="Segoe UI" w:hAnsi="Segoe UI" w:cs="Segoe UI"/>
          <w:i/>
          <w:iCs/>
          <w:sz w:val="18"/>
          <w:szCs w:val="18"/>
        </w:rPr>
        <w:t>J Am Geriatr Soc, 63</w:t>
      </w:r>
      <w:r>
        <w:rPr>
          <w:rFonts w:ascii="Segoe UI" w:hAnsi="Segoe UI" w:cs="Segoe UI"/>
          <w:sz w:val="18"/>
          <w:szCs w:val="18"/>
        </w:rPr>
        <w:t xml:space="preserve">(1), 91-99, doi:10.1111/jgs.131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lachantoni, A., Shaw, R. J., Evandrou, M., &amp; Falkingham, J. (2015). The Determinants of Receiving Social Care in Later Life in England. </w:t>
      </w:r>
      <w:r>
        <w:rPr>
          <w:rFonts w:ascii="Segoe UI" w:hAnsi="Segoe UI" w:cs="Segoe UI"/>
          <w:i/>
          <w:iCs/>
          <w:sz w:val="18"/>
          <w:szCs w:val="18"/>
        </w:rPr>
        <w:t>Ageing Soc, 35</w:t>
      </w:r>
      <w:r>
        <w:rPr>
          <w:rFonts w:ascii="Segoe UI" w:hAnsi="Segoe UI" w:cs="Segoe UI"/>
          <w:sz w:val="18"/>
          <w:szCs w:val="18"/>
        </w:rPr>
        <w:t xml:space="preserve">(2), 321-345 pmcid:PMC4298254, doi:10.1017/S0144686X1300072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de, K. F., Lee, D., &amp; O'Neill, T. (2015). Evaluating the Trajectories of Frailty Explained by the Presence of Pain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5</w:t>
      </w:r>
      <w:r>
        <w:rPr>
          <w:rFonts w:ascii="Segoe UI" w:hAnsi="Segoe UI" w:cs="Segoe UI"/>
          <w:sz w:val="18"/>
          <w:szCs w:val="18"/>
        </w:rPr>
        <w:t xml:space="preserve">, 369-369, doi:10.1093/geront/gnv163.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te, J., Zaninotto, P., Walters, K., Kivimaki, M., Demakakos, P., Shankar, A., . . . Batty, G. D. (2015). Severity of Depressive Symptoms as a Predictor of Mort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5</w:t>
      </w:r>
      <w:r>
        <w:rPr>
          <w:rFonts w:ascii="Segoe UI" w:hAnsi="Segoe UI" w:cs="Segoe UI"/>
          <w:sz w:val="18"/>
          <w:szCs w:val="18"/>
        </w:rPr>
        <w:t xml:space="preserve">(13), 2771-2779, doi:10.1017/S003329171500073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kie, R., Sibille, K., Smith, D., &amp; McBeth, J. (2015). The Relationship between Pain Severity and Allostatic Load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Rheumatology, 54</w:t>
      </w:r>
      <w:r>
        <w:rPr>
          <w:rFonts w:ascii="Segoe UI" w:hAnsi="Segoe UI" w:cs="Segoe UI"/>
          <w:sz w:val="18"/>
          <w:szCs w:val="18"/>
        </w:rPr>
        <w:t xml:space="preserve">, 35-36, doi:10.1093/rheumatology/kev083.0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, Stamp, E., Nettle, D., Milne, E. M., &amp; Jagger, C. (2014). Socioeconomic Position and the Association between Anticipated and Actual Survival in Older English Adult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8</w:t>
      </w:r>
      <w:r>
        <w:rPr>
          <w:rFonts w:ascii="Segoe UI" w:hAnsi="Segoe UI" w:cs="Segoe UI"/>
          <w:sz w:val="18"/>
          <w:szCs w:val="18"/>
        </w:rPr>
        <w:t xml:space="preserve">(9), 818-825, doi:10.1136/jech-2014-20387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4). Associations between Apoe and Low-Density Lipoprotein Cholesterol Genotypes and Cognitive and Physical Capability: The Halcyon Programme. </w:t>
      </w:r>
      <w:r>
        <w:rPr>
          <w:rFonts w:ascii="Segoe UI" w:hAnsi="Segoe UI" w:cs="Segoe UI"/>
          <w:i/>
          <w:iCs/>
          <w:sz w:val="18"/>
          <w:szCs w:val="18"/>
        </w:rPr>
        <w:t>Age (Dordr), 36</w:t>
      </w:r>
      <w:r>
        <w:rPr>
          <w:rFonts w:ascii="Segoe UI" w:hAnsi="Segoe UI" w:cs="Segoe UI"/>
          <w:sz w:val="18"/>
          <w:szCs w:val="18"/>
        </w:rPr>
        <w:t xml:space="preserve">(4), 9673 pmcid:PMC4150901, doi:10.1007/s11357-014-9673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lerhand, M., Gale, C. R., &amp; Deary, I. J. (2014). The Dynamic Relationship between Cognitive Function and Positive Well-Being in Older People: A Prospective Study Using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Psychol Aging, 29</w:t>
      </w:r>
      <w:r>
        <w:rPr>
          <w:rFonts w:ascii="Segoe UI" w:hAnsi="Segoe UI" w:cs="Segoe UI"/>
          <w:sz w:val="18"/>
          <w:szCs w:val="18"/>
        </w:rPr>
        <w:t xml:space="preserve">(2), 306-318 pmcid:PMC4196750, doi:10.1037/a003655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u, B., Smith, K. J., Gariepy, G., &amp; Schmitz, N. (2014). C-Reactive Protein, Depressive Symptoms, and Risk of Diabetes: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Psychosom Res, 77</w:t>
      </w:r>
      <w:r>
        <w:rPr>
          <w:rFonts w:ascii="Segoe UI" w:hAnsi="Segoe UI" w:cs="Segoe UI"/>
          <w:sz w:val="18"/>
          <w:szCs w:val="18"/>
        </w:rPr>
        <w:t xml:space="preserve">(3), 180-186, doi:10.1016/j.jpsychores.2014.07.0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eken, R. J., Wilson, R., McDonald, L., &amp; Wardle, J. (2014). Body Mass Index and Cancer Screening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Med Screen, 21</w:t>
      </w:r>
      <w:r>
        <w:rPr>
          <w:rFonts w:ascii="Segoe UI" w:hAnsi="Segoe UI" w:cs="Segoe UI"/>
          <w:sz w:val="18"/>
          <w:szCs w:val="18"/>
        </w:rPr>
        <w:t xml:space="preserve">(2), 76-81, doi:10.1177/09691413145314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Hamer, M., &amp; Shankar, A. (2014). Gender-Specific Associations of Objective and Perceived Neighborhood Characteristics with Body Mass Index and Waist Circumference among Older Adult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Public Health, 104</w:t>
      </w:r>
      <w:r>
        <w:rPr>
          <w:rFonts w:ascii="Segoe UI" w:hAnsi="Segoe UI" w:cs="Segoe UI"/>
          <w:sz w:val="18"/>
          <w:szCs w:val="18"/>
        </w:rPr>
        <w:t xml:space="preserve">(7), 1279-1286 pmcid:PMC4056199, doi:10.2105/AJPH.2014.30194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Kivimaki, M., Batty, G. D., &amp; Hamer, M. (2014). Metabolically Healthy Obesity: What Is the Role of Sedentary Behaviour? </w:t>
      </w:r>
      <w:r>
        <w:rPr>
          <w:rFonts w:ascii="Segoe UI" w:hAnsi="Segoe UI" w:cs="Segoe UI"/>
          <w:i/>
          <w:iCs/>
          <w:sz w:val="18"/>
          <w:szCs w:val="18"/>
        </w:rPr>
        <w:t>Prev Med, 62</w:t>
      </w:r>
      <w:r>
        <w:rPr>
          <w:rFonts w:ascii="Segoe UI" w:hAnsi="Segoe UI" w:cs="Segoe UI"/>
          <w:sz w:val="18"/>
          <w:szCs w:val="18"/>
        </w:rPr>
        <w:t xml:space="preserve">, 35-37 pmcid:PMC3995089, doi:10.1016/j.ypmed.2014.01.0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ll, J. A., Kivimaki, M., &amp; Hamer, M. (2014). Metabolically Healthy Obesity and Risk of Incident Type 2 Diabetes: A Meta-Analysis of Prospective Cohort Studies. </w:t>
      </w:r>
      <w:r>
        <w:rPr>
          <w:rFonts w:ascii="Segoe UI" w:hAnsi="Segoe UI" w:cs="Segoe UI"/>
          <w:i/>
          <w:iCs/>
          <w:sz w:val="18"/>
          <w:szCs w:val="18"/>
        </w:rPr>
        <w:t>Obes Rev, 15</w:t>
      </w:r>
      <w:r>
        <w:rPr>
          <w:rFonts w:ascii="Segoe UI" w:hAnsi="Segoe UI" w:cs="Segoe UI"/>
          <w:sz w:val="18"/>
          <w:szCs w:val="18"/>
        </w:rPr>
        <w:t xml:space="preserve">(6), 504-515 pmcid:PMC4309497, doi:10.1111/obr.1215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ou, K. L., Cacioppo, J. T., Kumari, M., &amp; Song, Y. Q. (2014). Influence of Social Environment on Loneliness in Older Adults: Moderation by Polymorphism in the Crhr1. </w:t>
      </w:r>
      <w:r>
        <w:rPr>
          <w:rFonts w:ascii="Segoe UI" w:hAnsi="Segoe UI" w:cs="Segoe UI"/>
          <w:i/>
          <w:iCs/>
          <w:sz w:val="18"/>
          <w:szCs w:val="18"/>
        </w:rPr>
        <w:t>Am J Geriatr Psychiatry, 22</w:t>
      </w:r>
      <w:r>
        <w:rPr>
          <w:rFonts w:ascii="Segoe UI" w:hAnsi="Segoe UI" w:cs="Segoe UI"/>
          <w:sz w:val="18"/>
          <w:szCs w:val="18"/>
        </w:rPr>
        <w:t xml:space="preserve">(5), 510-518, doi:10.1016/j.jagp.2012.11.0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lark, S. D., Birkin, M., &amp; Heppenstall, A. (2014). Sub Regional Estimates of Morbidities in the English Elderly Population. </w:t>
      </w:r>
      <w:r>
        <w:rPr>
          <w:rFonts w:ascii="Segoe UI" w:hAnsi="Segoe UI" w:cs="Segoe UI"/>
          <w:i/>
          <w:iCs/>
          <w:sz w:val="18"/>
          <w:szCs w:val="18"/>
        </w:rPr>
        <w:t>Health Place, 27</w:t>
      </w:r>
      <w:r>
        <w:rPr>
          <w:rFonts w:ascii="Segoe UI" w:hAnsi="Segoe UI" w:cs="Segoe UI"/>
          <w:sz w:val="18"/>
          <w:szCs w:val="18"/>
        </w:rPr>
        <w:t xml:space="preserve">, 176-185, doi:10.1016/j.healthplace.2014.02.0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, McMinn, D., &amp; Allan, J. L. (2014). A Bidirectional Relationship between Physical Activity and Executive Function in Older Adults. </w:t>
      </w:r>
      <w:r>
        <w:rPr>
          <w:rFonts w:ascii="Segoe UI" w:hAnsi="Segoe UI" w:cs="Segoe UI"/>
          <w:i/>
          <w:iCs/>
          <w:sz w:val="18"/>
          <w:szCs w:val="18"/>
        </w:rPr>
        <w:t>Front Hum Neurosci, 8</w:t>
      </w:r>
      <w:r>
        <w:rPr>
          <w:rFonts w:ascii="Segoe UI" w:hAnsi="Segoe UI" w:cs="Segoe UI"/>
          <w:sz w:val="18"/>
          <w:szCs w:val="18"/>
        </w:rPr>
        <w:t xml:space="preserve">, 1044 pmcid:PMC4292779, doi:10.3389/fnhum.2014.0104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Vries, R., Blane, D., &amp; Netuveli, G. (2014). Long-Term Exposure to Income Inequality: Implications for Physical Functioning at Older Ages. </w:t>
      </w:r>
      <w:r>
        <w:rPr>
          <w:rFonts w:ascii="Segoe UI" w:hAnsi="Segoe UI" w:cs="Segoe UI"/>
          <w:i/>
          <w:iCs/>
          <w:sz w:val="18"/>
          <w:szCs w:val="18"/>
        </w:rPr>
        <w:t>Eur J Ageing, 11</w:t>
      </w:r>
      <w:r>
        <w:rPr>
          <w:rFonts w:ascii="Segoe UI" w:hAnsi="Segoe UI" w:cs="Segoe UI"/>
          <w:sz w:val="18"/>
          <w:szCs w:val="18"/>
        </w:rPr>
        <w:t xml:space="preserve">(1), 19-29 pmcid:PMC5549186, doi:10.1007/s10433-013-0285-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Zaninotto, P., &amp; Nouwen, A. (2014). Is the Association between Depressive Symptoms and Glucose Metabolism Bidirectional?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6</w:t>
      </w:r>
      <w:r>
        <w:rPr>
          <w:rFonts w:ascii="Segoe UI" w:hAnsi="Segoe UI" w:cs="Segoe UI"/>
          <w:sz w:val="18"/>
          <w:szCs w:val="18"/>
        </w:rPr>
        <w:t xml:space="preserve">(7), 555-561 pmcid:PMC4458700, doi:10.1097/PSY.00000000000000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i Gessa, G., &amp; Grundy, E. (2014). The Relationship between Active Ageing and Health Using Longitudinal Data from Denmark, France, Italy and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8</w:t>
      </w:r>
      <w:r>
        <w:rPr>
          <w:rFonts w:ascii="Segoe UI" w:hAnsi="Segoe UI" w:cs="Segoe UI"/>
          <w:sz w:val="18"/>
          <w:szCs w:val="18"/>
        </w:rPr>
        <w:t xml:space="preserve">(3), 261-267, doi:10.1136/jech-2013-20282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odds, R. M., Syddall, H. E., Cooper, R., Benzeval, M., Deary, I. J., Dennison, E. M., . . . Sayer, A. A. (2014). Grip Strength </w:t>
      </w:r>
      <w:r>
        <w:rPr>
          <w:rFonts w:ascii="Segoe UI" w:hAnsi="Segoe UI" w:cs="Segoe UI"/>
          <w:sz w:val="18"/>
          <w:szCs w:val="18"/>
        </w:rPr>
        <w:lastRenderedPageBreak/>
        <w:t xml:space="preserve">across the Life Course: Normative Data from Twelve British Studies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12), e113637 pmcid:PMC4256164, doi:10.1371/journal.pone.011363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'Orsi, E., Xavier, A. J., Steptoe, A., de Oliveira, C., Ramos, L. R., Orrell, M., . . . Marmot, M. G. (2014). Socioeconomic and Lifestyle Factors Related to Instrumental Activity of Daily Living Dynamic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62</w:t>
      </w:r>
      <w:r>
        <w:rPr>
          <w:rFonts w:ascii="Segoe UI" w:hAnsi="Segoe UI" w:cs="Segoe UI"/>
          <w:sz w:val="18"/>
          <w:szCs w:val="18"/>
        </w:rPr>
        <w:t xml:space="preserve">(9), 1630-1639, doi:10.1111/jgs.129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Ermisch, J. (2014). Parents' Health and Children's Help. </w:t>
      </w:r>
      <w:r>
        <w:rPr>
          <w:rFonts w:ascii="Segoe UI" w:hAnsi="Segoe UI" w:cs="Segoe UI"/>
          <w:i/>
          <w:iCs/>
          <w:sz w:val="18"/>
          <w:szCs w:val="18"/>
        </w:rPr>
        <w:t>Adv Life Course Res, 22</w:t>
      </w:r>
      <w:r>
        <w:rPr>
          <w:rFonts w:ascii="Segoe UI" w:hAnsi="Segoe UI" w:cs="Segoe UI"/>
          <w:sz w:val="18"/>
          <w:szCs w:val="18"/>
        </w:rPr>
        <w:t xml:space="preserve">, 15-26, doi:10.1016/j.alcr.2014.09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sberg, E. M. (2014). Institutionalising Elsa in the Moment of Breakdown? </w:t>
      </w:r>
      <w:r>
        <w:rPr>
          <w:rFonts w:ascii="Segoe UI" w:hAnsi="Segoe UI" w:cs="Segoe UI"/>
          <w:i/>
          <w:iCs/>
          <w:sz w:val="18"/>
          <w:szCs w:val="18"/>
        </w:rPr>
        <w:t>Life Sci Soc Policy, 10</w:t>
      </w:r>
      <w:r>
        <w:rPr>
          <w:rFonts w:ascii="Segoe UI" w:hAnsi="Segoe UI" w:cs="Segoe UI"/>
          <w:sz w:val="18"/>
          <w:szCs w:val="18"/>
        </w:rPr>
        <w:t xml:space="preserve">, 1 pmcid:PMC4513006, doi:10.1186/2195-7819-10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Allerhand, M., Sayer, A. A., Cooper, C., &amp; Deary, I. J. (2014). The Dynamic Relationship between Cognitive Function and Walking Speed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6</w:t>
      </w:r>
      <w:r>
        <w:rPr>
          <w:rFonts w:ascii="Segoe UI" w:hAnsi="Segoe UI" w:cs="Segoe UI"/>
          <w:sz w:val="18"/>
          <w:szCs w:val="18"/>
        </w:rPr>
        <w:t xml:space="preserve">(4), 9682 pmcid:PMC4119879, doi:10.1007/s11357-014-9682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Cooper, C., Deary, I. J., &amp; Aihie Sayer, A. (2014). Psychological Well-Being and Incident Frailty in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4</w:t>
      </w:r>
      <w:r>
        <w:rPr>
          <w:rFonts w:ascii="Segoe UI" w:hAnsi="Segoe UI" w:cs="Segoe UI"/>
          <w:sz w:val="18"/>
          <w:szCs w:val="18"/>
        </w:rPr>
        <w:t xml:space="preserve">(4), 697-706 pmcid:PMC3818135, doi:10.1017/S003329171300138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Cooper, C., &amp; Sayer, A. A. (2014). Framingham Cardiovascular Disease Risk Scores and Incident Frail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6</w:t>
      </w:r>
      <w:r>
        <w:rPr>
          <w:rFonts w:ascii="Segoe UI" w:hAnsi="Segoe UI" w:cs="Segoe UI"/>
          <w:sz w:val="18"/>
          <w:szCs w:val="18"/>
        </w:rPr>
        <w:t xml:space="preserve">(4), 9692 pmcid:PMC4129936, doi:10.1007/s11357-014-9692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dner, B., Iliffe, S., Fox, K. R., Jefferis, B. J., &amp; Hamer, M. (2014). Sociodemographic, Behavioural and Health Factors Associated with Changes in Older Adults' Tv Viewing over 2 Years. </w:t>
      </w:r>
      <w:r>
        <w:rPr>
          <w:rFonts w:ascii="Segoe UI" w:hAnsi="Segoe UI" w:cs="Segoe UI"/>
          <w:i/>
          <w:iCs/>
          <w:sz w:val="18"/>
          <w:szCs w:val="18"/>
        </w:rPr>
        <w:t>Int J Behav Nutr Phys Act, 11</w:t>
      </w:r>
      <w:r>
        <w:rPr>
          <w:rFonts w:ascii="Segoe UI" w:hAnsi="Segoe UI" w:cs="Segoe UI"/>
          <w:sz w:val="18"/>
          <w:szCs w:val="18"/>
        </w:rPr>
        <w:t xml:space="preserve">, 102 pmcid:PMC4149242, doi:10.1186/s12966-014-0102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ulart, A. C., Santos, I. S., Brunoni, A. R., Nunes, M. A., Passos, V. M., Griep, R. H., . . . Bensenor, I. M. (2014). Migraine Headaches and Mood/Anxiety Disorders in the Elsa Brazil. </w:t>
      </w:r>
      <w:r>
        <w:rPr>
          <w:rFonts w:ascii="Segoe UI" w:hAnsi="Segoe UI" w:cs="Segoe UI"/>
          <w:i/>
          <w:iCs/>
          <w:sz w:val="18"/>
          <w:szCs w:val="18"/>
        </w:rPr>
        <w:t>Headache, 54</w:t>
      </w:r>
      <w:r>
        <w:rPr>
          <w:rFonts w:ascii="Segoe UI" w:hAnsi="Segoe UI" w:cs="Segoe UI"/>
          <w:sz w:val="18"/>
          <w:szCs w:val="18"/>
        </w:rPr>
        <w:t xml:space="preserve">(8), 1310-1319, doi:10.1111/head.123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de Oliveira, C., &amp; Demakakos, P. (2014). Non-Exercise Physical Activity and Survival: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m J Prev Med, 47</w:t>
      </w:r>
      <w:r>
        <w:rPr>
          <w:rFonts w:ascii="Segoe UI" w:hAnsi="Segoe UI" w:cs="Segoe UI"/>
          <w:sz w:val="18"/>
          <w:szCs w:val="18"/>
        </w:rPr>
        <w:t xml:space="preserve">(4), 452-460, doi:10.1016/j.amepre.2014.05.04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Lavoie, K. L., &amp; Bacon, S. L. (2014). Taking up Physical Activity in Later Life and Healthy Ageing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r J Sports Med, 48</w:t>
      </w:r>
      <w:r>
        <w:rPr>
          <w:rFonts w:ascii="Segoe UI" w:hAnsi="Segoe UI" w:cs="Segoe UI"/>
          <w:sz w:val="18"/>
          <w:szCs w:val="18"/>
        </w:rPr>
        <w:t xml:space="preserve">(3), 239-243 pmcid:PMC3913225, doi:10.1136/bjsports-2013-09299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Stamatakis, E. (2014). Prospective Study of Sedentary Behavior, Risk of Depression, and Cognitive Impairment. </w:t>
      </w:r>
      <w:r>
        <w:rPr>
          <w:rFonts w:ascii="Segoe UI" w:hAnsi="Segoe UI" w:cs="Segoe UI"/>
          <w:i/>
          <w:iCs/>
          <w:sz w:val="18"/>
          <w:szCs w:val="18"/>
        </w:rPr>
        <w:t>Med Sci Sports Exerc, 46</w:t>
      </w:r>
      <w:r>
        <w:rPr>
          <w:rFonts w:ascii="Segoe UI" w:hAnsi="Segoe UI" w:cs="Segoe UI"/>
          <w:sz w:val="18"/>
          <w:szCs w:val="18"/>
        </w:rPr>
        <w:t xml:space="preserve">(4), 718-723 pmcid:PMC3960356, doi:10.1249/MSS.000000000000015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Weiler, R., &amp; Stamatakis, E. (2014). Watching Sport on Television, Physical Activity, and Risk of Obesity in Older Adults. </w:t>
      </w:r>
      <w:r>
        <w:rPr>
          <w:rFonts w:ascii="Segoe UI" w:hAnsi="Segoe UI" w:cs="Segoe UI"/>
          <w:i/>
          <w:iCs/>
          <w:sz w:val="18"/>
          <w:szCs w:val="18"/>
        </w:rPr>
        <w:t>BMC Public Health, 14</w:t>
      </w:r>
      <w:r>
        <w:rPr>
          <w:rFonts w:ascii="Segoe UI" w:hAnsi="Segoe UI" w:cs="Segoe UI"/>
          <w:sz w:val="18"/>
          <w:szCs w:val="18"/>
        </w:rPr>
        <w:t xml:space="preserve">, 10 pmcid:PMC3890601, doi:10.1186/1471-2458-14-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slam, C., Cruwys, T., &amp; Haslam, S. A. (2014). "The We's Have It": Evidence for the Distinctive Benefits of Group Engagement in Enhancing Cognitive Health in Aging. </w:t>
      </w:r>
      <w:r>
        <w:rPr>
          <w:rFonts w:ascii="Segoe UI" w:hAnsi="Segoe UI" w:cs="Segoe UI"/>
          <w:i/>
          <w:iCs/>
          <w:sz w:val="18"/>
          <w:szCs w:val="18"/>
        </w:rPr>
        <w:t>Soc Sci Med, 120</w:t>
      </w:r>
      <w:r>
        <w:rPr>
          <w:rFonts w:ascii="Segoe UI" w:hAnsi="Segoe UI" w:cs="Segoe UI"/>
          <w:sz w:val="18"/>
          <w:szCs w:val="18"/>
        </w:rPr>
        <w:t xml:space="preserve">, 57-66, doi:10.1016/j.socscimed.2014.08.03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lmes, M. V., Dale, C. E., Zuccolo, L., Silverwood, R. J., Guo, Y., Ye, Z., . . . InterAct, C. (2014). Association between Alcohol and Cardiovascular Disease: Mendelian Randomisation Analysis Based on Individual Participant Data. </w:t>
      </w:r>
      <w:r>
        <w:rPr>
          <w:rFonts w:ascii="Segoe UI" w:hAnsi="Segoe UI" w:cs="Segoe UI"/>
          <w:i/>
          <w:iCs/>
          <w:sz w:val="18"/>
          <w:szCs w:val="18"/>
        </w:rPr>
        <w:t>Bmj, 349</w:t>
      </w:r>
      <w:r>
        <w:rPr>
          <w:rFonts w:ascii="Segoe UI" w:hAnsi="Segoe UI" w:cs="Segoe UI"/>
          <w:sz w:val="18"/>
          <w:szCs w:val="18"/>
        </w:rPr>
        <w:t xml:space="preserve">, g4164 pmcid:PMC4091648, doi:10.1136/bmj.g416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bbard, R. E., Goodwin, V. A., Llewellyn, D. J., Warmoth, K., &amp; Lang, I. A. (2014). Frailty, Financial Resources and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Arch Gerontol Geriatr, 58</w:t>
      </w:r>
      <w:r>
        <w:rPr>
          <w:rFonts w:ascii="Segoe UI" w:hAnsi="Segoe UI" w:cs="Segoe UI"/>
          <w:sz w:val="18"/>
          <w:szCs w:val="18"/>
        </w:rPr>
        <w:t xml:space="preserve">(3), 364-369, doi:10.1016/j.archger.2013.12.0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Beeken, R. J., &amp; Wardle, J. (2014). Perceived Weight Discrimination and Changes in Weight, Waist Circumference, and Weight Status. </w:t>
      </w:r>
      <w:r>
        <w:rPr>
          <w:rFonts w:ascii="Segoe UI" w:hAnsi="Segoe UI" w:cs="Segoe UI"/>
          <w:i/>
          <w:iCs/>
          <w:sz w:val="18"/>
          <w:szCs w:val="18"/>
        </w:rPr>
        <w:t>Obesity (Silver Spring), 22</w:t>
      </w:r>
      <w:r>
        <w:rPr>
          <w:rFonts w:ascii="Segoe UI" w:hAnsi="Segoe UI" w:cs="Segoe UI"/>
          <w:sz w:val="18"/>
          <w:szCs w:val="18"/>
        </w:rPr>
        <w:t xml:space="preserve">(12), 2485-2488 pmcid:PMC4236245, doi:10.1002/oby.2089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Beeken, R. J., &amp; Wardle, J. (2014). Predictors of Weight Loss in Obese Older Adults: Findings from the USA and the Uk. </w:t>
      </w:r>
      <w:r>
        <w:rPr>
          <w:rFonts w:ascii="Segoe UI" w:hAnsi="Segoe UI" w:cs="Segoe UI"/>
          <w:i/>
          <w:iCs/>
          <w:sz w:val="18"/>
          <w:szCs w:val="18"/>
        </w:rPr>
        <w:t>Obes Facts, 7</w:t>
      </w:r>
      <w:r>
        <w:rPr>
          <w:rFonts w:ascii="Segoe UI" w:hAnsi="Segoe UI" w:cs="Segoe UI"/>
          <w:sz w:val="18"/>
          <w:szCs w:val="18"/>
        </w:rPr>
        <w:t xml:space="preserve">(2), 102-110 pmcid:PMC5644890, doi:10.1159/00036219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Steptoe, A., Beeken, R. J., Kivimaki, M., &amp; Wardle, J. (2014). Psychological Changes Following Weight Loss in Overweight and Obese Adults: A Prospective Cohort Study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8), e104552 pmcid:PMC4123950, doi:10.1371/journal.pone.01045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son, S. E., Williams, K., Steptoe, A., &amp; Wardle, J. (2014). The Impact of a Cancer Diagnosis on Weight Change: Findings from Prospective, Population-Based Cohorts in the Uk and the Us. </w:t>
      </w:r>
      <w:r>
        <w:rPr>
          <w:rFonts w:ascii="Segoe UI" w:hAnsi="Segoe UI" w:cs="Segoe UI"/>
          <w:i/>
          <w:iCs/>
          <w:sz w:val="18"/>
          <w:szCs w:val="18"/>
        </w:rPr>
        <w:t>BMC Cancer, 14</w:t>
      </w:r>
      <w:r>
        <w:rPr>
          <w:rFonts w:ascii="Segoe UI" w:hAnsi="Segoe UI" w:cs="Segoe UI"/>
          <w:sz w:val="18"/>
          <w:szCs w:val="18"/>
        </w:rPr>
        <w:t xml:space="preserve">, 926 pmcid:PMC4265482, doi:10.1186/1471-2407-14-9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&amp; Nazroo, J. (2014). Determinants of Socioeconomic Inequalities in Subjective Well-Being in Later Life: A Cross-Country Comparison in England and the USA. </w:t>
      </w:r>
      <w:r>
        <w:rPr>
          <w:rFonts w:ascii="Segoe UI" w:hAnsi="Segoe UI" w:cs="Segoe UI"/>
          <w:i/>
          <w:iCs/>
          <w:sz w:val="18"/>
          <w:szCs w:val="18"/>
        </w:rPr>
        <w:t>Qual Life Res, 23</w:t>
      </w:r>
      <w:r>
        <w:rPr>
          <w:rFonts w:ascii="Segoe UI" w:hAnsi="Segoe UI" w:cs="Segoe UI"/>
          <w:sz w:val="18"/>
          <w:szCs w:val="18"/>
        </w:rPr>
        <w:t xml:space="preserve">(9), 2545-2558, doi:10.1007/s11136-014-0694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ivraj, S., Nazroo, J., Vanhoutte, B., &amp; Chandola, T. (2014). Aging and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9</w:t>
      </w:r>
      <w:r>
        <w:rPr>
          <w:rFonts w:ascii="Segoe UI" w:hAnsi="Segoe UI" w:cs="Segoe UI"/>
          <w:sz w:val="18"/>
          <w:szCs w:val="18"/>
        </w:rPr>
        <w:t xml:space="preserve">(6), 930-941 pmcid:PMC4296137, doi:10.1093/geronb/gbu0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bayashi, L. C., Wardle, J., &amp; von Wagner, C. (2014). Influence of Regular Reading, Internet Use, and Social Attachment on Maintaining Health Literacy Skills During Ageing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68</w:t>
      </w:r>
      <w:r>
        <w:rPr>
          <w:rFonts w:ascii="Segoe UI" w:hAnsi="Segoe UI" w:cs="Segoe UI"/>
          <w:sz w:val="18"/>
          <w:szCs w:val="18"/>
        </w:rPr>
        <w:t xml:space="preserve">, A26-A26, doi:10.1136/jech-2014-204726.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Kobayashi, L. C., Wardle, J., &amp; von Wagner, C. (2014). Limited Health Literacy Is a Barrier to Colorectal Cancer Screening in England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rev Med, 61</w:t>
      </w:r>
      <w:r>
        <w:rPr>
          <w:rFonts w:ascii="Segoe UI" w:hAnsi="Segoe UI" w:cs="Segoe UI"/>
          <w:sz w:val="18"/>
          <w:szCs w:val="18"/>
        </w:rPr>
        <w:t xml:space="preserve">, 100-105 pmcid:PMC3969575, doi:10.1016/j.ypmed.2013.11.0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umari, M., Holmes, M. V., Dale, C. E., Hubacek, J. A., Palmer, T. M., Pikhart, H., . . . Bobak, M. (2014). Alcohol Consumption and Cognitive Performance: A Mendelian Randomization Study. </w:t>
      </w:r>
      <w:r>
        <w:rPr>
          <w:rFonts w:ascii="Segoe UI" w:hAnsi="Segoe UI" w:cs="Segoe UI"/>
          <w:i/>
          <w:iCs/>
          <w:sz w:val="18"/>
          <w:szCs w:val="18"/>
        </w:rPr>
        <w:t>Addiction, 109</w:t>
      </w:r>
      <w:r>
        <w:rPr>
          <w:rFonts w:ascii="Segoe UI" w:hAnsi="Segoe UI" w:cs="Segoe UI"/>
          <w:sz w:val="18"/>
          <w:szCs w:val="18"/>
        </w:rPr>
        <w:t xml:space="preserve">(9), 1462-1471 pmcid:PMC4309480, doi:10.1111/add.1256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e, S. J., Boscardin, W. J., Kirby, K. A., &amp; Covinsky, K. E. (2014). Individualizing Life Expectancy Estimates for Older Adults Using the Gompertz Law of Human Mortality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9), e108540 pmcid:PMC4180452, doi:10.1371/journal.pone.010854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, Jivraj, S., Nazroo, J., Tampubolon, G., &amp; Vanhoutte, B. (2014). Does the Level of Wealth Inequality within an Area Influence the Prevalence of Depression Amongst Older People? </w:t>
      </w:r>
      <w:r>
        <w:rPr>
          <w:rFonts w:ascii="Segoe UI" w:hAnsi="Segoe UI" w:cs="Segoe UI"/>
          <w:i/>
          <w:iCs/>
          <w:sz w:val="18"/>
          <w:szCs w:val="18"/>
        </w:rPr>
        <w:t>Health Place, 27</w:t>
      </w:r>
      <w:r>
        <w:rPr>
          <w:rFonts w:ascii="Segoe UI" w:hAnsi="Segoe UI" w:cs="Segoe UI"/>
          <w:sz w:val="18"/>
          <w:szCs w:val="18"/>
        </w:rPr>
        <w:t xml:space="preserve">, 194-204 pmcid:PMC4926959, doi:10.1016/j.healthplace.2014.02.0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shall, A. R., J.; Nazroo, J. (2014). An Analysis of the Demographic Contributions to Population Ageing in England and Wales. </w:t>
      </w:r>
      <w:r>
        <w:rPr>
          <w:rFonts w:ascii="Segoe UI" w:hAnsi="Segoe UI" w:cs="Segoe UI"/>
          <w:i/>
          <w:iCs/>
          <w:sz w:val="18"/>
          <w:szCs w:val="18"/>
        </w:rPr>
        <w:t>Radical Statistics, 110</w:t>
      </w:r>
      <w:r>
        <w:rPr>
          <w:rFonts w:ascii="Segoe UI" w:hAnsi="Segoe UI" w:cs="Segoe UI"/>
          <w:sz w:val="18"/>
          <w:szCs w:val="18"/>
        </w:rPr>
        <w:t xml:space="preserve">, 27-40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skileyson, D. (2014). Healthcare System and the Wealth-Health Gradient: A Comparative Study of Older Populations in Six Countries. </w:t>
      </w:r>
      <w:r>
        <w:rPr>
          <w:rFonts w:ascii="Segoe UI" w:hAnsi="Segoe UI" w:cs="Segoe UI"/>
          <w:i/>
          <w:iCs/>
          <w:sz w:val="18"/>
          <w:szCs w:val="18"/>
        </w:rPr>
        <w:t>Soc Sci Med, 119</w:t>
      </w:r>
      <w:r>
        <w:rPr>
          <w:rFonts w:ascii="Segoe UI" w:hAnsi="Segoe UI" w:cs="Segoe UI"/>
          <w:sz w:val="18"/>
          <w:szCs w:val="18"/>
        </w:rPr>
        <w:t xml:space="preserve">, 18-26, doi:10.1016/j.socscimed.2014.08.0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unn, A., Webb, E., Bartley, M., Blane, D., &amp; Netuveli, G. (2014). Gender Differences in Attainment across Generations from a Historical Perspective. </w:t>
      </w:r>
      <w:r>
        <w:rPr>
          <w:rFonts w:ascii="Segoe UI" w:hAnsi="Segoe UI" w:cs="Segoe UI"/>
          <w:i/>
          <w:iCs/>
          <w:sz w:val="18"/>
          <w:szCs w:val="18"/>
        </w:rPr>
        <w:t>Gender Differences in Aspirations and Attainment: A Life Course Perspective</w:t>
      </w:r>
      <w:r>
        <w:rPr>
          <w:rFonts w:ascii="Segoe UI" w:hAnsi="Segoe UI" w:cs="Segoe UI"/>
          <w:sz w:val="18"/>
          <w:szCs w:val="18"/>
        </w:rPr>
        <w:t xml:space="preserve">, 429-455, doi:10.1017/Cbo97811391289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iller, M. A., Wright, H., Ji, C., &amp; Cappuccio, F. P. (2014). Cross-Sectional Study of Sleep Quantity and Quality and Amnestic and Non-Amnestic Cognitive Function in an Ageing Population: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LoS One, 9</w:t>
      </w:r>
      <w:r>
        <w:rPr>
          <w:rFonts w:ascii="Segoe UI" w:hAnsi="Segoe UI" w:cs="Segoe UI"/>
          <w:sz w:val="18"/>
          <w:szCs w:val="18"/>
        </w:rPr>
        <w:t xml:space="preserve">(6), e100991 pmcid:PMC4072772, doi:10.1371/journal.pone.010099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yman, S. R., &amp; Victor, C. R. (2014). Use of Personal Call Alarms among Community-Dwelling Older People. </w:t>
      </w:r>
      <w:r>
        <w:rPr>
          <w:rFonts w:ascii="Segoe UI" w:hAnsi="Segoe UI" w:cs="Segoe UI"/>
          <w:i/>
          <w:iCs/>
          <w:sz w:val="18"/>
          <w:szCs w:val="18"/>
        </w:rPr>
        <w:t>Ageing &amp; Society, 34</w:t>
      </w:r>
      <w:r>
        <w:rPr>
          <w:rFonts w:ascii="Segoe UI" w:hAnsi="Segoe UI" w:cs="Segoe UI"/>
          <w:sz w:val="18"/>
          <w:szCs w:val="18"/>
        </w:rPr>
        <w:t xml:space="preserve">(1), 67-89, doi:10.1017/S0144686x120008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khartova, J., Blane, D., &amp; Netuveli, G. (2014). The Role of Childhood Social Position in Adult Type 2 Diabete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BMC Public Health, 14</w:t>
      </w:r>
      <w:r>
        <w:rPr>
          <w:rFonts w:ascii="Segoe UI" w:hAnsi="Segoe UI" w:cs="Segoe UI"/>
          <w:sz w:val="18"/>
          <w:szCs w:val="18"/>
        </w:rPr>
        <w:t xml:space="preserve">, 505 pmcid:PMC4036649, doi:10.1186/1471-2458-14-5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khartova, J., Bowling, A., &amp; Victor, C. (2014). Does Owning a Pet Protect Older People against Loneliness? </w:t>
      </w:r>
      <w:r>
        <w:rPr>
          <w:rFonts w:ascii="Segoe UI" w:hAnsi="Segoe UI" w:cs="Segoe UI"/>
          <w:i/>
          <w:iCs/>
          <w:sz w:val="18"/>
          <w:szCs w:val="18"/>
        </w:rPr>
        <w:t>BMC Geriatr, 14</w:t>
      </w:r>
      <w:r>
        <w:rPr>
          <w:rFonts w:ascii="Segoe UI" w:hAnsi="Segoe UI" w:cs="Segoe UI"/>
          <w:sz w:val="18"/>
          <w:szCs w:val="18"/>
        </w:rPr>
        <w:t xml:space="preserve">, 106 pmcid:PMC4182770, doi:10.1186/1471-2318-14-10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ate, M., Lawson, P. J., Hill, M. R., Quint, J. K., Kumari, M., Laurent, G. J., . . . Hurst, J. R. (2014). Impact of a Functional Polymorphism in the Par-1 Gene Promoter in Copd and Copd Exacerbations. </w:t>
      </w:r>
      <w:r>
        <w:rPr>
          <w:rFonts w:ascii="Segoe UI" w:hAnsi="Segoe UI" w:cs="Segoe UI"/>
          <w:i/>
          <w:iCs/>
          <w:sz w:val="18"/>
          <w:szCs w:val="18"/>
        </w:rPr>
        <w:t>Am J Physiol Lung Cell Mol Physiol, 307</w:t>
      </w:r>
      <w:r>
        <w:rPr>
          <w:rFonts w:ascii="Segoe UI" w:hAnsi="Segoe UI" w:cs="Segoe UI"/>
          <w:sz w:val="18"/>
          <w:szCs w:val="18"/>
        </w:rPr>
        <w:t xml:space="preserve">(4), L311-316 pmcid:PMC4137163, doi:10.1152/ajplung.00128.20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oubidis, G. B., Benova, L., Grundy, E., Laydon, D., &amp; DeStavola, B. (2014). Lifelong Socio Economic Position and Biomarkers of Later Life Health: Testing the Contribution of Competing Hypotheses. </w:t>
      </w:r>
      <w:r>
        <w:rPr>
          <w:rFonts w:ascii="Segoe UI" w:hAnsi="Segoe UI" w:cs="Segoe UI"/>
          <w:i/>
          <w:iCs/>
          <w:sz w:val="18"/>
          <w:szCs w:val="18"/>
        </w:rPr>
        <w:t>Soc Sci Med, 119</w:t>
      </w:r>
      <w:r>
        <w:rPr>
          <w:rFonts w:ascii="Segoe UI" w:hAnsi="Segoe UI" w:cs="Segoe UI"/>
          <w:sz w:val="18"/>
          <w:szCs w:val="18"/>
        </w:rPr>
        <w:t xml:space="preserve">, 258-265, doi:10.1016/j.socscimed.2014.02.0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ead, S., &amp; Grundy, E. (2014). Allostatic Load and Health in the Older Population of England: A Crossed-Lagged Analysis. </w:t>
      </w:r>
      <w:r>
        <w:rPr>
          <w:rFonts w:ascii="Segoe UI" w:hAnsi="Segoe UI" w:cs="Segoe UI"/>
          <w:i/>
          <w:iCs/>
          <w:sz w:val="18"/>
          <w:szCs w:val="18"/>
        </w:rPr>
        <w:t>Psychosom Med, 76</w:t>
      </w:r>
      <w:r>
        <w:rPr>
          <w:rFonts w:ascii="Segoe UI" w:hAnsi="Segoe UI" w:cs="Segoe UI"/>
          <w:sz w:val="18"/>
          <w:szCs w:val="18"/>
        </w:rPr>
        <w:t xml:space="preserve">(7), 490-496 pmcid:PMC4418773, doi:10.1097/PSY.000000000000008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pon, I., Kneale, D., de Oliveira, C., Demakakos, P., &amp; Steptoe, A. (2014). Perceived Age Discrimination in Older Adults. </w:t>
      </w:r>
      <w:r>
        <w:rPr>
          <w:rFonts w:ascii="Segoe UI" w:hAnsi="Segoe UI" w:cs="Segoe UI"/>
          <w:i/>
          <w:iCs/>
          <w:sz w:val="18"/>
          <w:szCs w:val="18"/>
        </w:rPr>
        <w:t>Age Ageing, 43</w:t>
      </w:r>
      <w:r>
        <w:rPr>
          <w:rFonts w:ascii="Segoe UI" w:hAnsi="Segoe UI" w:cs="Segoe UI"/>
          <w:sz w:val="18"/>
          <w:szCs w:val="18"/>
        </w:rPr>
        <w:t xml:space="preserve">(3), 379-386 pmcid:PMC4081784, doi:10.1093/ageing/aft14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mball-Smith, J., Barthold, D., Nandi, A., &amp; Heymann, J. (2014). Diabetes Associated with Early Labor-Force Exit: A Comparison of Sixteen High-Income Countries. </w:t>
      </w:r>
      <w:r>
        <w:rPr>
          <w:rFonts w:ascii="Segoe UI" w:hAnsi="Segoe UI" w:cs="Segoe UI"/>
          <w:i/>
          <w:iCs/>
          <w:sz w:val="18"/>
          <w:szCs w:val="18"/>
        </w:rPr>
        <w:t>Health Aff (Millwood), 33</w:t>
      </w:r>
      <w:r>
        <w:rPr>
          <w:rFonts w:ascii="Segoe UI" w:hAnsi="Segoe UI" w:cs="Segoe UI"/>
          <w:sz w:val="18"/>
          <w:szCs w:val="18"/>
        </w:rPr>
        <w:t xml:space="preserve">(1), 110-115, doi:10.1377/hlthaff.2013.05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&amp; Steptoe, A. (2014). Loneliness among the Socially Isolated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4</w:t>
      </w:r>
      <w:r>
        <w:rPr>
          <w:rFonts w:ascii="Segoe UI" w:hAnsi="Segoe UI" w:cs="Segoe UI"/>
          <w:sz w:val="18"/>
          <w:szCs w:val="18"/>
        </w:rPr>
        <w:t xml:space="preserve">, 7-7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L., &amp; Hamer, M. (2014). Television Viewing Time and Risk of Incident Diabetes Mellitu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31</w:t>
      </w:r>
      <w:r>
        <w:rPr>
          <w:rFonts w:ascii="Segoe UI" w:hAnsi="Segoe UI" w:cs="Segoe UI"/>
          <w:sz w:val="18"/>
          <w:szCs w:val="18"/>
        </w:rPr>
        <w:t xml:space="preserve">(12), 1572-1576 pmcid:PMC4236275, doi:10.1111/dme.1254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le-Auro, A., &amp; Crimmins, E. M. (2014). Who Cares? A Comparison of Informal and Formal Care Provision in Spain, England and the USA. </w:t>
      </w:r>
      <w:r>
        <w:rPr>
          <w:rFonts w:ascii="Segoe UI" w:hAnsi="Segoe UI" w:cs="Segoe UI"/>
          <w:i/>
          <w:iCs/>
          <w:sz w:val="18"/>
          <w:szCs w:val="18"/>
        </w:rPr>
        <w:t>Ageing Soc, 34</w:t>
      </w:r>
      <w:r>
        <w:rPr>
          <w:rFonts w:ascii="Segoe UI" w:hAnsi="Segoe UI" w:cs="Segoe UI"/>
          <w:sz w:val="18"/>
          <w:szCs w:val="18"/>
        </w:rPr>
        <w:t xml:space="preserve">(3), 495-517 pmcid:PMC3925449, doi:10.1017/S0144686X1200113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Hardcastle, A. C., Bachmann, M. O., Richards, S. H., Mounce, L. T. A., Clark, A., . . . Campbell, J. (2014). Economic Inequalities in Burden of Illness, Diagnosis and Treatment of Five Long-Term Conditions in England: Panel Study. </w:t>
      </w:r>
      <w:r>
        <w:rPr>
          <w:rFonts w:ascii="Segoe UI" w:hAnsi="Segoe UI" w:cs="Segoe UI"/>
          <w:i/>
          <w:iCs/>
          <w:sz w:val="18"/>
          <w:szCs w:val="18"/>
        </w:rPr>
        <w:t>BMJ Open, 4</w:t>
      </w:r>
      <w:r>
        <w:rPr>
          <w:rFonts w:ascii="Segoe UI" w:hAnsi="Segoe UI" w:cs="Segoe UI"/>
          <w:sz w:val="18"/>
          <w:szCs w:val="18"/>
        </w:rPr>
        <w:t xml:space="preserve">(10), e005530 pmcid:PMC4212182, doi:10.1136/bmjopen-2014-0055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Hardcastle, A. C., Clark, A., Mounce, L. T., Bachmann, M. O., Richards, S. H., . . . Melzer, D. (2014). Self-Reported Quality of Care for Older Adults from 2004 to 2011: A Cohort Study. </w:t>
      </w:r>
      <w:r>
        <w:rPr>
          <w:rFonts w:ascii="Segoe UI" w:hAnsi="Segoe UI" w:cs="Segoe UI"/>
          <w:i/>
          <w:iCs/>
          <w:sz w:val="18"/>
          <w:szCs w:val="18"/>
        </w:rPr>
        <w:t>Age Ageing, 43</w:t>
      </w:r>
      <w:r>
        <w:rPr>
          <w:rFonts w:ascii="Segoe UI" w:hAnsi="Segoe UI" w:cs="Segoe UI"/>
          <w:sz w:val="18"/>
          <w:szCs w:val="18"/>
        </w:rPr>
        <w:t xml:space="preserve">(5), 716-720 pmcid:PMC4143491, doi:10.1093/ageing/afu09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de Oliveira, C., Demakakos, P., &amp; Zaninotto, P. (2014). Enjoyment of Life and Declining Physical Function at Older Ages: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Cmaj, 186</w:t>
      </w:r>
      <w:r>
        <w:rPr>
          <w:rFonts w:ascii="Segoe UI" w:hAnsi="Segoe UI" w:cs="Segoe UI"/>
          <w:sz w:val="18"/>
          <w:szCs w:val="18"/>
        </w:rPr>
        <w:t xml:space="preserve">(4), E150-156 pmcid:PMC3940591, doi:10.1503/cmaj.13115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 (2014). The Multidimensional Structure of Subjective Well-Being in Later Life. </w:t>
      </w:r>
      <w:r>
        <w:rPr>
          <w:rFonts w:ascii="Segoe UI" w:hAnsi="Segoe UI" w:cs="Segoe UI"/>
          <w:i/>
          <w:iCs/>
          <w:sz w:val="18"/>
          <w:szCs w:val="18"/>
        </w:rPr>
        <w:t>J Popul Ageing, 7</w:t>
      </w:r>
      <w:r>
        <w:rPr>
          <w:rFonts w:ascii="Segoe UI" w:hAnsi="Segoe UI" w:cs="Segoe UI"/>
          <w:sz w:val="18"/>
          <w:szCs w:val="18"/>
        </w:rPr>
        <w:t xml:space="preserve">(1), 1-20 pmcid:PMC4102758, doi:10.1007/s12062-014-9092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Vanhoutte, B., &amp; Nazroo, J. (2014). Cognitive, Affective and Eudemonic Well-Being in Later Life: Measurement Equivalence over Gender and Life Stage. </w:t>
      </w:r>
      <w:r>
        <w:rPr>
          <w:rFonts w:ascii="Segoe UI" w:hAnsi="Segoe UI" w:cs="Segoe UI"/>
          <w:i/>
          <w:iCs/>
          <w:sz w:val="18"/>
          <w:szCs w:val="18"/>
        </w:rPr>
        <w:t>Sociol Res Online, 19</w:t>
      </w:r>
      <w:r>
        <w:rPr>
          <w:rFonts w:ascii="Segoe UI" w:hAnsi="Segoe UI" w:cs="Segoe UI"/>
          <w:sz w:val="18"/>
          <w:szCs w:val="18"/>
        </w:rPr>
        <w:t xml:space="preserve">(2), 1-14 pmcid:PMC4943521, doi:10.5153/sro.324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&amp; Nazroo, J. (2014). Equal Access, (Un)Equal Uptake: A Longitudinal Study of Cataract Surgery Uptake in Older People in England. </w:t>
      </w:r>
      <w:r>
        <w:rPr>
          <w:rFonts w:ascii="Segoe UI" w:hAnsi="Segoe UI" w:cs="Segoe UI"/>
          <w:i/>
          <w:iCs/>
          <w:sz w:val="18"/>
          <w:szCs w:val="18"/>
        </w:rPr>
        <w:t>BMC Health Serv Res, 14</w:t>
      </w:r>
      <w:r>
        <w:rPr>
          <w:rFonts w:ascii="Segoe UI" w:hAnsi="Segoe UI" w:cs="Segoe UI"/>
          <w:sz w:val="18"/>
          <w:szCs w:val="18"/>
        </w:rPr>
        <w:t xml:space="preserve">, 447 pmcid:PMC4263051, doi:10.1186/1472-6963-14-44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llans, J., &amp; Nazroo, J. (2014). Assessment of Visual Impairment: The Relationship between Self-Reported Vision and ‘Gold-Standard’ Measured Visual Acuity. </w:t>
      </w:r>
      <w:r>
        <w:rPr>
          <w:rFonts w:ascii="Segoe UI" w:hAnsi="Segoe UI" w:cs="Segoe UI"/>
          <w:i/>
          <w:iCs/>
          <w:sz w:val="18"/>
          <w:szCs w:val="18"/>
        </w:rPr>
        <w:t>British Journal of Visual Impairment, 32</w:t>
      </w:r>
      <w:r>
        <w:rPr>
          <w:rFonts w:ascii="Segoe UI" w:hAnsi="Segoe UI" w:cs="Segoe UI"/>
          <w:sz w:val="18"/>
          <w:szCs w:val="18"/>
        </w:rPr>
        <w:t xml:space="preserve">(3), 236-248, doi:10.1177/026461961454353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avier, A. J., d'Orsi, E., de Oliveira, C. M., Orrell, M., Demakakos, P., Biddulph, J. P., &amp; Marmot, M. G. (2014). English Longitudinal Study of Aging: Can Internet/E-Mail Use Reduce Cognitive Decline?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9</w:t>
      </w:r>
      <w:r>
        <w:rPr>
          <w:rFonts w:ascii="Segoe UI" w:hAnsi="Segoe UI" w:cs="Segoe UI"/>
          <w:sz w:val="18"/>
          <w:szCs w:val="18"/>
        </w:rPr>
        <w:t xml:space="preserve">(9), 1117-1121 pmcid:PMC4202262, doi:10.1093/gerona/glu1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ohannes, A. M., &amp; Tampubolon, G. (2014). Changes in Lung Function in Older Peopl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xpert Rev Respir Med, 8</w:t>
      </w:r>
      <w:r>
        <w:rPr>
          <w:rFonts w:ascii="Segoe UI" w:hAnsi="Segoe UI" w:cs="Segoe UI"/>
          <w:sz w:val="18"/>
          <w:szCs w:val="18"/>
        </w:rPr>
        <w:t xml:space="preserve">(4), 515-521, doi:10.1586/17476348.2014.9192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wart, H., Landeweerd, L., &amp; van Rooij, A. (2014). Adapt or Perish? Assessing the Recent Shift in the European Research Funding Arena from 'Elsa' to 'Rri'. </w:t>
      </w:r>
      <w:r>
        <w:rPr>
          <w:rFonts w:ascii="Segoe UI" w:hAnsi="Segoe UI" w:cs="Segoe UI"/>
          <w:i/>
          <w:iCs/>
          <w:sz w:val="18"/>
          <w:szCs w:val="18"/>
        </w:rPr>
        <w:t>Life Sci Soc Policy, 10</w:t>
      </w:r>
      <w:r>
        <w:rPr>
          <w:rFonts w:ascii="Segoe UI" w:hAnsi="Segoe UI" w:cs="Segoe UI"/>
          <w:sz w:val="18"/>
          <w:szCs w:val="18"/>
        </w:rPr>
        <w:t xml:space="preserve">, 11 pmcid:PMC4648839, doi:10.1186/s40504-014-0011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3). Genetic Markers of Bone and Joint Health and Physical Capability in Older Adults: The Halcyon Programme. </w:t>
      </w:r>
      <w:r>
        <w:rPr>
          <w:rFonts w:ascii="Segoe UI" w:hAnsi="Segoe UI" w:cs="Segoe UI"/>
          <w:i/>
          <w:iCs/>
          <w:sz w:val="18"/>
          <w:szCs w:val="18"/>
        </w:rPr>
        <w:t>Bone, 52</w:t>
      </w:r>
      <w:r>
        <w:rPr>
          <w:rFonts w:ascii="Segoe UI" w:hAnsi="Segoe UI" w:cs="Segoe UI"/>
          <w:sz w:val="18"/>
          <w:szCs w:val="18"/>
        </w:rPr>
        <w:t xml:space="preserve">(1), 278-285 pmcid:PMC3526776, doi:10.1016/j.bone.2012.10.0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Deary, I. J., Elliott, J., . . . Team, H. A. S. (2013). Genetic Variants Influencing Biomarkers of Nutrition Are Not Associated with Cognitive Capability in Middle-Aged and Older Adults. </w:t>
      </w:r>
      <w:r>
        <w:rPr>
          <w:rFonts w:ascii="Segoe UI" w:hAnsi="Segoe UI" w:cs="Segoe UI"/>
          <w:i/>
          <w:iCs/>
          <w:sz w:val="18"/>
          <w:szCs w:val="18"/>
        </w:rPr>
        <w:t>J Nutr, 143</w:t>
      </w:r>
      <w:r>
        <w:rPr>
          <w:rFonts w:ascii="Segoe UI" w:hAnsi="Segoe UI" w:cs="Segoe UI"/>
          <w:sz w:val="18"/>
          <w:szCs w:val="18"/>
        </w:rPr>
        <w:t xml:space="preserve">(5), 606-612 pmcid:PMC3738233, doi:10.3945/jn.112.17152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Deary, I. J., Elliott, J., . . . team, H. A. s. (2013). Associations between a Polymorphism in the Pleiotropic Gckr and Age-Related Phenotypes: The Halcyon Programme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7), e70045 pmcid:PMC3720952, doi:10.1371/journal.pone.007004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u, B. (2013). Association of C-Reactive Protein with Metabolic Syndrome and Depressive Symptom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Epidemiology and Community Health, 67</w:t>
      </w:r>
      <w:r>
        <w:rPr>
          <w:rFonts w:ascii="Segoe UI" w:hAnsi="Segoe UI" w:cs="Segoe UI"/>
          <w:sz w:val="18"/>
          <w:szCs w:val="18"/>
        </w:rPr>
        <w:t xml:space="preserve">(10), e2, doi:10.1136/jech-2013-203098.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Crawford, R., Crossley, T. F., &amp; Emmerson, C. (2013). Financial Crisis Wealth Losses and Responses among Older Households in England. </w:t>
      </w:r>
      <w:r>
        <w:rPr>
          <w:rFonts w:ascii="Segoe UI" w:hAnsi="Segoe UI" w:cs="Segoe UI"/>
          <w:i/>
          <w:iCs/>
          <w:sz w:val="18"/>
          <w:szCs w:val="18"/>
        </w:rPr>
        <w:t>Fiscal Studies, 34</w:t>
      </w:r>
      <w:r>
        <w:rPr>
          <w:rFonts w:ascii="Segoe UI" w:hAnsi="Segoe UI" w:cs="Segoe UI"/>
          <w:sz w:val="18"/>
          <w:szCs w:val="18"/>
        </w:rPr>
        <w:t xml:space="preserve">(2), 231-254, doi:10.1111/j.1475-5890.2013.12004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K., E.; Smith, J.P. (2013). </w:t>
      </w:r>
      <w:r>
        <w:rPr>
          <w:rFonts w:ascii="Segoe UI" w:hAnsi="Segoe UI" w:cs="Segoe UI"/>
          <w:i/>
          <w:iCs/>
          <w:sz w:val="18"/>
          <w:szCs w:val="18"/>
        </w:rPr>
        <w:t>Spousal Health Effects – the Role of Selection</w:t>
      </w:r>
      <w:r>
        <w:rPr>
          <w:rFonts w:ascii="Segoe UI" w:hAnsi="Segoe UI" w:cs="Segoe UI"/>
          <w:sz w:val="18"/>
          <w:szCs w:val="18"/>
        </w:rPr>
        <w:t>. Retrieved from https://www.nber.org/papers/w19438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rsch-Supan, A., Brandt, M., Hunkler, C., Kneip, T., Korbmacher, J., Malter, F., . . . Team, S. C. C. (2013). Data Resource Profile: The Survey of Health, Ageing and Retirement in Europe (Share). </w:t>
      </w:r>
      <w:r>
        <w:rPr>
          <w:rFonts w:ascii="Segoe UI" w:hAnsi="Segoe UI" w:cs="Segoe UI"/>
          <w:i/>
          <w:iCs/>
          <w:sz w:val="18"/>
          <w:szCs w:val="18"/>
        </w:rPr>
        <w:t>Int J Epidemiol, 42</w:t>
      </w:r>
      <w:r>
        <w:rPr>
          <w:rFonts w:ascii="Segoe UI" w:hAnsi="Segoe UI" w:cs="Segoe UI"/>
          <w:sz w:val="18"/>
          <w:szCs w:val="18"/>
        </w:rPr>
        <w:t xml:space="preserve">(4), 992-1001 pmcid:PMC3780997, doi:10.1093/ije/dyt08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zio, A. L., G.; O'Dea, C. (2013). </w:t>
      </w:r>
      <w:r>
        <w:rPr>
          <w:rFonts w:ascii="Segoe UI" w:hAnsi="Segoe UI" w:cs="Segoe UI"/>
          <w:i/>
          <w:iCs/>
          <w:sz w:val="18"/>
          <w:szCs w:val="18"/>
        </w:rPr>
        <w:t>Heterogeneity in Time Preference in Older Households</w:t>
      </w:r>
      <w:r>
        <w:rPr>
          <w:rFonts w:ascii="Segoe UI" w:hAnsi="Segoe UI" w:cs="Segoe UI"/>
          <w:sz w:val="18"/>
          <w:szCs w:val="18"/>
        </w:rPr>
        <w:t>. Retrieved from https://psed.site.ined.fr/fichier/rte/46/PSED/Bozio%202012.pdf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rawford, R. (2013). The Effect of the Financial Crisis on the Retirement Plans of Older Workers in England. </w:t>
      </w:r>
      <w:r>
        <w:rPr>
          <w:rFonts w:ascii="Segoe UI" w:hAnsi="Segoe UI" w:cs="Segoe UI"/>
          <w:i/>
          <w:iCs/>
          <w:sz w:val="18"/>
          <w:szCs w:val="18"/>
        </w:rPr>
        <w:t>Economics Letters, 121</w:t>
      </w:r>
      <w:r>
        <w:rPr>
          <w:rFonts w:ascii="Segoe UI" w:hAnsi="Segoe UI" w:cs="Segoe UI"/>
          <w:sz w:val="18"/>
          <w:szCs w:val="18"/>
        </w:rPr>
        <w:t xml:space="preserve">(2), 156-159, doi:10.1016/j.econlet.2013.07.02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rimmins, E. M. S.-A., A. (2013). Life Expectancy, Health and Functioning among the 85-Plus in Europe and the United States. </w:t>
      </w:r>
      <w:r>
        <w:rPr>
          <w:rFonts w:ascii="Segoe UI" w:hAnsi="Segoe UI" w:cs="Segoe UI"/>
          <w:i/>
          <w:iCs/>
          <w:sz w:val="18"/>
          <w:szCs w:val="18"/>
        </w:rPr>
        <w:t>Public Policy and Aging Report 23</w:t>
      </w:r>
      <w:r>
        <w:rPr>
          <w:rFonts w:ascii="Segoe UI" w:hAnsi="Segoe UI" w:cs="Segoe UI"/>
          <w:sz w:val="18"/>
          <w:szCs w:val="18"/>
        </w:rPr>
        <w:t xml:space="preserve">(2), 3-9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aly, M. (2013). The Relationship of C-Reactive Protein to Obesity-Related Depressive Symptoms: A Longitudinal Study. </w:t>
      </w:r>
      <w:r>
        <w:rPr>
          <w:rFonts w:ascii="Segoe UI" w:hAnsi="Segoe UI" w:cs="Segoe UI"/>
          <w:i/>
          <w:iCs/>
          <w:sz w:val="18"/>
          <w:szCs w:val="18"/>
        </w:rPr>
        <w:t>Obesity (Silver Spring), 21</w:t>
      </w:r>
      <w:r>
        <w:rPr>
          <w:rFonts w:ascii="Segoe UI" w:hAnsi="Segoe UI" w:cs="Segoe UI"/>
          <w:sz w:val="18"/>
          <w:szCs w:val="18"/>
        </w:rPr>
        <w:t xml:space="preserve">(2), 248-250, doi:10.1002/oby.2005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Vries, R., &amp; Blane, D. (2013). Fuel Poverty and the Health of Older People: The Role of Local Climate. </w:t>
      </w:r>
      <w:r>
        <w:rPr>
          <w:rFonts w:ascii="Segoe UI" w:hAnsi="Segoe UI" w:cs="Segoe UI"/>
          <w:i/>
          <w:iCs/>
          <w:sz w:val="18"/>
          <w:szCs w:val="18"/>
        </w:rPr>
        <w:t>J Public Health (Oxf), 35</w:t>
      </w:r>
      <w:r>
        <w:rPr>
          <w:rFonts w:ascii="Segoe UI" w:hAnsi="Segoe UI" w:cs="Segoe UI"/>
          <w:sz w:val="18"/>
          <w:szCs w:val="18"/>
        </w:rPr>
        <w:t xml:space="preserve">(3), 361-366, doi:10.1093/pubmed/fds09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 (2013). The English Longitudinal Study of Ageing (Elsa): Depressive Symptoms and Physical Performance. </w:t>
      </w:r>
      <w:r>
        <w:rPr>
          <w:rFonts w:ascii="Segoe UI" w:hAnsi="Segoe UI" w:cs="Segoe UI"/>
          <w:i/>
          <w:iCs/>
          <w:sz w:val="18"/>
          <w:szCs w:val="18"/>
        </w:rPr>
        <w:t>BMC Proc, 7</w:t>
      </w:r>
      <w:r>
        <w:rPr>
          <w:rFonts w:ascii="Segoe UI" w:hAnsi="Segoe UI" w:cs="Segoe UI"/>
          <w:sz w:val="18"/>
          <w:szCs w:val="18"/>
        </w:rPr>
        <w:t xml:space="preserve">(Suppl 4 European Workshop on Health and Disability Surveilla), S8 pmcid:PMC3892679, doi:10.1186/1753-6561-7-S4-S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Cooper, R., Hamer, M., de Oliveira, C., Hardy, R., &amp; Breeze, E. (2013). The Bidirectional Association between Depressive Symptoms and Gait Speed: Evidence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7), e68632 pmcid:PMC3706406, doi:10.1371/journal.pone.006863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Stewart, R., &amp; Gulliford, M. C. (2013). Cardiovascular Risk Factors and Cognitive Decline in Adults Aged 50 and Over: A Population-Based Cohort Study. </w:t>
      </w:r>
      <w:r>
        <w:rPr>
          <w:rFonts w:ascii="Segoe UI" w:hAnsi="Segoe UI" w:cs="Segoe UI"/>
          <w:i/>
          <w:iCs/>
          <w:sz w:val="18"/>
          <w:szCs w:val="18"/>
        </w:rPr>
        <w:t>Age Ageing, 42</w:t>
      </w:r>
      <w:r>
        <w:rPr>
          <w:rFonts w:ascii="Segoe UI" w:hAnsi="Segoe UI" w:cs="Segoe UI"/>
          <w:sz w:val="18"/>
          <w:szCs w:val="18"/>
        </w:rPr>
        <w:t xml:space="preserve">(3), 338-345, doi:10.1093/ageing/afs16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Wolfe, C. D., &amp; Gulliford, M. C. (2013). Does the Influence of Stroke on Dementia Vary by Different Levels of Prestroke Cognitive Functioning?: A Cohort Study. </w:t>
      </w:r>
      <w:r>
        <w:rPr>
          <w:rFonts w:ascii="Segoe UI" w:hAnsi="Segoe UI" w:cs="Segoe UI"/>
          <w:i/>
          <w:iCs/>
          <w:sz w:val="18"/>
          <w:szCs w:val="18"/>
        </w:rPr>
        <w:t>Stroke, 44</w:t>
      </w:r>
      <w:r>
        <w:rPr>
          <w:rFonts w:ascii="Segoe UI" w:hAnsi="Segoe UI" w:cs="Segoe UI"/>
          <w:sz w:val="18"/>
          <w:szCs w:val="18"/>
        </w:rPr>
        <w:t xml:space="preserve">(12), 3445-3451, doi:10.1161/STROKEAHA.113.0029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Baylis, D., Cooper, C., &amp; Sayer, A. A. (2013). Inflammatory Markers and Incident Frailty in Men and Wome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5</w:t>
      </w:r>
      <w:r>
        <w:rPr>
          <w:rFonts w:ascii="Segoe UI" w:hAnsi="Segoe UI" w:cs="Segoe UI"/>
          <w:sz w:val="18"/>
          <w:szCs w:val="18"/>
        </w:rPr>
        <w:t xml:space="preserve">(6), 2493-2501 pmcid:PMC3751755, doi:10.1007/s11357-013-9528-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Hamer, M., Poole, L., &amp; Messerli-Burgy, N. (2013). Television Viewing, C-Reactive Protein, and Depressive Symptoms in Older Adults. </w:t>
      </w:r>
      <w:r>
        <w:rPr>
          <w:rFonts w:ascii="Segoe UI" w:hAnsi="Segoe UI" w:cs="Segoe UI"/>
          <w:i/>
          <w:iCs/>
          <w:sz w:val="18"/>
          <w:szCs w:val="18"/>
        </w:rPr>
        <w:t>Brain Behav Immun, 33</w:t>
      </w:r>
      <w:r>
        <w:rPr>
          <w:rFonts w:ascii="Segoe UI" w:hAnsi="Segoe UI" w:cs="Segoe UI"/>
          <w:sz w:val="18"/>
          <w:szCs w:val="18"/>
        </w:rPr>
        <w:t xml:space="preserve">, 29-32, doi:10.1016/j.bbi.2013.05.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Stamatakis, E. (2013). Sedentary Behavior and Risk of Future Depression and Cognitive Declin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ogy &amp; Health, 28</w:t>
      </w:r>
      <w:r>
        <w:rPr>
          <w:rFonts w:ascii="Segoe UI" w:hAnsi="Segoe UI" w:cs="Segoe UI"/>
          <w:sz w:val="18"/>
          <w:szCs w:val="18"/>
        </w:rPr>
        <w:t xml:space="preserve">, 32-32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Stamatakis, E. (2013). Screen-Based Sedentary Behavior, Physical Activity, and Muscle Strength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6), e66222 pmcid:PMC3670922, doi:10.1371/journal.pone.006622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rdcastle, A., Mounce, L. T., &amp; Steel, N. (2013). What Predicts Quality of Care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rontologist, 53</w:t>
      </w:r>
      <w:r>
        <w:rPr>
          <w:rFonts w:ascii="Segoe UI" w:hAnsi="Segoe UI" w:cs="Segoe UI"/>
          <w:sz w:val="18"/>
          <w:szCs w:val="18"/>
        </w:rPr>
        <w:t xml:space="preserve">, 205-205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rdy, R., Cooper, R., Aihie Sayer, A., Ben-Shlomo, Y., Cooper, C., Deary, I. J., . . . team, H. A. s. (2013). Body Mass Index, Muscle Strength and Physical Performance in Older Adults from Eight Cohort Studies: The Halcyon Programme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2), e56483 pmcid:PMC3577921, doi:10.1371/journal.pone.005648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ackowska, M., Kumari, M., &amp; Steptoe, A. (2013). Sleep and Biomarkers in the English Longitudinal Study of Ageing: Associations with C-Reactive Protein, Fibrinogen, Dehydroepiandrosterone Sulfate and Hemoglobin. </w:t>
      </w:r>
      <w:r>
        <w:rPr>
          <w:rFonts w:ascii="Segoe UI" w:hAnsi="Segoe UI" w:cs="Segoe UI"/>
          <w:i/>
          <w:iCs/>
          <w:sz w:val="18"/>
          <w:szCs w:val="18"/>
        </w:rPr>
        <w:t>Psychoneuroendocrinology, 38</w:t>
      </w:r>
      <w:r>
        <w:rPr>
          <w:rFonts w:ascii="Segoe UI" w:hAnsi="Segoe UI" w:cs="Segoe UI"/>
          <w:sz w:val="18"/>
          <w:szCs w:val="18"/>
        </w:rPr>
        <w:t xml:space="preserve">(9), 1484-1493, doi:10.1016/j.psyneuen.2012.12.0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 M., T. (2013). Wellbeing and Learning in Later Life. </w:t>
      </w:r>
      <w:r>
        <w:rPr>
          <w:rFonts w:ascii="Segoe UI" w:hAnsi="Segoe UI" w:cs="Segoe UI"/>
          <w:i/>
          <w:iCs/>
          <w:sz w:val="18"/>
          <w:szCs w:val="18"/>
        </w:rPr>
        <w:t>International Journal of Education and Ageing, 3</w:t>
      </w:r>
      <w:r>
        <w:rPr>
          <w:rFonts w:ascii="Segoe UI" w:hAnsi="Segoe UI" w:cs="Segoe UI"/>
          <w:sz w:val="18"/>
          <w:szCs w:val="18"/>
        </w:rPr>
        <w:t xml:space="preserve">(1), 9-24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ng, D., &amp; Pickard, L. (2013). When Is a Carer's Employment at Risk? Longitudinal Analysis of Unpaid Care and Employment in Midlife in England. </w:t>
      </w:r>
      <w:r>
        <w:rPr>
          <w:rFonts w:ascii="Segoe UI" w:hAnsi="Segoe UI" w:cs="Segoe UI"/>
          <w:i/>
          <w:iCs/>
          <w:sz w:val="18"/>
          <w:szCs w:val="18"/>
        </w:rPr>
        <w:t>Health Soc Care Community, 21</w:t>
      </w:r>
      <w:r>
        <w:rPr>
          <w:rFonts w:ascii="Segoe UI" w:hAnsi="Segoe UI" w:cs="Segoe UI"/>
          <w:sz w:val="18"/>
          <w:szCs w:val="18"/>
        </w:rPr>
        <w:t xml:space="preserve">(3), 303-314, doi:10.1111/hsc.120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yte, R., Sexton, E., &amp; Savva, G. (2013). Quality of Life in Older Age: Evidence from an Irish Cohort Study. </w:t>
      </w:r>
      <w:r>
        <w:rPr>
          <w:rFonts w:ascii="Segoe UI" w:hAnsi="Segoe UI" w:cs="Segoe UI"/>
          <w:i/>
          <w:iCs/>
          <w:sz w:val="18"/>
          <w:szCs w:val="18"/>
        </w:rPr>
        <w:t>J Am Geriatr Soc, 61 Suppl 2</w:t>
      </w:r>
      <w:r>
        <w:rPr>
          <w:rFonts w:ascii="Segoe UI" w:hAnsi="Segoe UI" w:cs="Segoe UI"/>
          <w:sz w:val="18"/>
          <w:szCs w:val="18"/>
        </w:rPr>
        <w:t xml:space="preserve">, S299-305, doi:10.1111/jgs.1219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unau, T., Wahrendorf, M., Dragano, N., &amp; Siegrist, J. (2013). Work Stress and Depressive Symptoms in Older Employees: Impact of National Labour and Social Policies. </w:t>
      </w:r>
      <w:r>
        <w:rPr>
          <w:rFonts w:ascii="Segoe UI" w:hAnsi="Segoe UI" w:cs="Segoe UI"/>
          <w:i/>
          <w:iCs/>
          <w:sz w:val="18"/>
          <w:szCs w:val="18"/>
        </w:rPr>
        <w:t>BMC Public Health, 13</w:t>
      </w:r>
      <w:r>
        <w:rPr>
          <w:rFonts w:ascii="Segoe UI" w:hAnsi="Segoe UI" w:cs="Segoe UI"/>
          <w:sz w:val="18"/>
          <w:szCs w:val="18"/>
        </w:rPr>
        <w:t xml:space="preserve">, 1086 pmcid:PMC4222833, doi:10.1186/1471-2458-13-108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luboyede, Y., &amp; Smith, A. B. (2013). Evidence for a Unidimensional 15-Item Version of the Casp-19 Using a Rasch Model Approach. </w:t>
      </w:r>
      <w:r>
        <w:rPr>
          <w:rFonts w:ascii="Segoe UI" w:hAnsi="Segoe UI" w:cs="Segoe UI"/>
          <w:i/>
          <w:iCs/>
          <w:sz w:val="18"/>
          <w:szCs w:val="18"/>
        </w:rPr>
        <w:t>Qual Life Res, 22</w:t>
      </w:r>
      <w:r>
        <w:rPr>
          <w:rFonts w:ascii="Segoe UI" w:hAnsi="Segoe UI" w:cs="Segoe UI"/>
          <w:sz w:val="18"/>
          <w:szCs w:val="18"/>
        </w:rPr>
        <w:t xml:space="preserve">(9), 2429-2433, doi:10.1007/s11136-013-0367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ng, A. D., Exner-Cortens, D., Riffin, C., Steptoe, A., Zautra, A., &amp; Almeida, D. M. (2013). Linking Stable and Dynamic Features of Positive Affect to Sleep. </w:t>
      </w:r>
      <w:r>
        <w:rPr>
          <w:rFonts w:ascii="Segoe UI" w:hAnsi="Segoe UI" w:cs="Segoe UI"/>
          <w:i/>
          <w:iCs/>
          <w:sz w:val="18"/>
          <w:szCs w:val="18"/>
        </w:rPr>
        <w:t>Ann Behav Med, 46</w:t>
      </w:r>
      <w:r>
        <w:rPr>
          <w:rFonts w:ascii="Segoe UI" w:hAnsi="Segoe UI" w:cs="Segoe UI"/>
          <w:sz w:val="18"/>
          <w:szCs w:val="18"/>
        </w:rPr>
        <w:t xml:space="preserve">(1), 52-61 pmcid:PMC3709014, doi:10.1007/s12160-013-9484-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uss, T. C., Stamatakis, E., Hamer, M., Starr, J. M., Kivimaki, M., &amp; Batty, G. D. (2013). Socioeconomic Status as a Risk Factor for Dementia Death: Individual Participant Meta-Analysis of 86 508 Men and Women from the Uk. </w:t>
      </w:r>
      <w:r>
        <w:rPr>
          <w:rFonts w:ascii="Segoe UI" w:hAnsi="Segoe UI" w:cs="Segoe UI"/>
          <w:i/>
          <w:iCs/>
          <w:sz w:val="18"/>
          <w:szCs w:val="18"/>
        </w:rPr>
        <w:t>Br J Psychiatry, 203</w:t>
      </w:r>
      <w:r>
        <w:rPr>
          <w:rFonts w:ascii="Segoe UI" w:hAnsi="Segoe UI" w:cs="Segoe UI"/>
          <w:sz w:val="18"/>
          <w:szCs w:val="18"/>
        </w:rPr>
        <w:t xml:space="preserve">(1), 10-17 pmcid:PMC3696876, doi:10.1192/bjp.bp.112.11947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avva, G. M., Maty, S. C., Setti, A., &amp; Feeney, J. (2013). Cognitive and Physical Health of the Older Populations of England, the United States, and Ireland: International Comparability of the Irish Longitudinal Study on Ageing. </w:t>
      </w:r>
      <w:r>
        <w:rPr>
          <w:rFonts w:ascii="Segoe UI" w:hAnsi="Segoe UI" w:cs="Segoe UI"/>
          <w:i/>
          <w:iCs/>
          <w:sz w:val="18"/>
          <w:szCs w:val="18"/>
        </w:rPr>
        <w:t>J Am Geriatr Soc, 61 Suppl 2</w:t>
      </w:r>
      <w:r>
        <w:rPr>
          <w:rFonts w:ascii="Segoe UI" w:hAnsi="Segoe UI" w:cs="Segoe UI"/>
          <w:sz w:val="18"/>
          <w:szCs w:val="18"/>
        </w:rPr>
        <w:t xml:space="preserve">, S291-298, doi:10.1111/jgs.1219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h, T., Engmann, J., Dale, C., Shah, S., White, J., Giambartolomei, C., . . . Consortium, U. (2013). Population Genomics of Cardiometabolic Traits: Design of the University College London-London School of Hygiene and Tropical Medicine-Edinburgh-Bristol (Ucleb) Consortium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8), e71345 pmcid:PMC3748096, doi:10.1371/journal.pone.007134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Hamer, M., McMunn, A., &amp; Steptoe, A. (2013). Social Isolation and Loneliness: Relationships with Cognitive Function During 4 Years of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som Med, 75</w:t>
      </w:r>
      <w:r>
        <w:rPr>
          <w:rFonts w:ascii="Segoe UI" w:hAnsi="Segoe UI" w:cs="Segoe UI"/>
          <w:sz w:val="18"/>
          <w:szCs w:val="18"/>
        </w:rPr>
        <w:t xml:space="preserve">(2), 161-170, doi:10.1097/PSY.0b013e31827f09cd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mith, A. B., Oluboyede, Y., West, R., Hewison, J., &amp; House, A. O. (2013). The Factor Structure of the Ghq-12: The Interaction between Item Phrasing, Variance and Levels of Distress. </w:t>
      </w:r>
      <w:r>
        <w:rPr>
          <w:rFonts w:ascii="Segoe UI" w:hAnsi="Segoe UI" w:cs="Segoe UI"/>
          <w:i/>
          <w:iCs/>
          <w:sz w:val="18"/>
          <w:szCs w:val="18"/>
        </w:rPr>
        <w:t>Qual Life Res, 22</w:t>
      </w:r>
      <w:r>
        <w:rPr>
          <w:rFonts w:ascii="Segoe UI" w:hAnsi="Segoe UI" w:cs="Segoe UI"/>
          <w:sz w:val="18"/>
          <w:szCs w:val="18"/>
        </w:rPr>
        <w:t xml:space="preserve">(1), 145-152, doi:10.1007/s11136-012-0133-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le-Auro, A., &amp; Crimmins, E. M. (2013). The Oldest Old Health in Europe and the United States. </w:t>
      </w:r>
      <w:r>
        <w:rPr>
          <w:rFonts w:ascii="Segoe UI" w:hAnsi="Segoe UI" w:cs="Segoe UI"/>
          <w:i/>
          <w:iCs/>
          <w:sz w:val="18"/>
          <w:szCs w:val="18"/>
        </w:rPr>
        <w:t>Annual Review of Gerontology and Geriatrics, Vol 33: Healthy Longevity: A Global Approach, 33</w:t>
      </w:r>
      <w:r>
        <w:rPr>
          <w:rFonts w:ascii="Segoe UI" w:hAnsi="Segoe UI" w:cs="Segoe UI"/>
          <w:sz w:val="18"/>
          <w:szCs w:val="18"/>
        </w:rPr>
        <w:t xml:space="preserve">, 3-33, doi:10.1891/0198-8794.33.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Melzer, D., &amp; Richards, S. (2013). Quality of Health Care Approaches and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ual Review of Gerontology and Geriatrics, Vol 33: Healthy Longevity: A Global Approach, 33</w:t>
      </w:r>
      <w:r>
        <w:rPr>
          <w:rFonts w:ascii="Segoe UI" w:hAnsi="Segoe UI" w:cs="Segoe UI"/>
          <w:sz w:val="18"/>
          <w:szCs w:val="18"/>
        </w:rPr>
        <w:t xml:space="preserve">, 61-78, doi:10.1891/0198-8794.33.6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Breeze, E., Banks, J., &amp; Nazroo, J. (2013). Cohort Profile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Int J Epidemiol, 42</w:t>
      </w:r>
      <w:r>
        <w:rPr>
          <w:rFonts w:ascii="Segoe UI" w:hAnsi="Segoe UI" w:cs="Segoe UI"/>
          <w:sz w:val="18"/>
          <w:szCs w:val="18"/>
        </w:rPr>
        <w:t xml:space="preserve">(6), 1640-1648 pmcid:PMC3900867, doi:10.1093/ije/dys16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Shankar, A., Demakakos, P., &amp; Wardle, J. (2013). Social Isolation, Loneliness, and All-Cause Mortality in Older Men and Women. </w:t>
      </w:r>
      <w:r>
        <w:rPr>
          <w:rFonts w:ascii="Segoe UI" w:hAnsi="Segoe UI" w:cs="Segoe UI"/>
          <w:i/>
          <w:iCs/>
          <w:sz w:val="18"/>
          <w:szCs w:val="18"/>
        </w:rPr>
        <w:t>Proc Natl Acad Sci U S A, 110</w:t>
      </w:r>
      <w:r>
        <w:rPr>
          <w:rFonts w:ascii="Segoe UI" w:hAnsi="Segoe UI" w:cs="Segoe UI"/>
          <w:sz w:val="18"/>
          <w:szCs w:val="18"/>
        </w:rPr>
        <w:t xml:space="preserve">(15), 5797-5801 pmcid:PMC3625264, doi:10.1073/pnas.121968611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nhoutte, B. (2013). The Measurement of Multiple Dimensions of Subjective Wellbeing in Later Life. In J. B. Field, R.J.; Cooper, C.L. (Ed.), </w:t>
      </w:r>
      <w:r>
        <w:rPr>
          <w:rFonts w:ascii="Segoe UI" w:hAnsi="Segoe UI" w:cs="Segoe UI"/>
          <w:i/>
          <w:iCs/>
          <w:sz w:val="18"/>
          <w:szCs w:val="18"/>
        </w:rPr>
        <w:t>The Sage Handbook of Aging, Work and Society</w:t>
      </w:r>
      <w:r>
        <w:rPr>
          <w:rFonts w:ascii="Segoe UI" w:hAnsi="Segoe UI" w:cs="Segoe UI"/>
          <w:sz w:val="18"/>
          <w:szCs w:val="18"/>
        </w:rPr>
        <w:t>. Thousand Oaks, CA: Sage.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sunilashorn, S., Kim, J. K., &amp; Crimmins, E. M. (2013). International Differences in the Links between Obesity and Physiological Dysregulation: The United States, England, and Taiwan. </w:t>
      </w:r>
      <w:r>
        <w:rPr>
          <w:rFonts w:ascii="Segoe UI" w:hAnsi="Segoe UI" w:cs="Segoe UI"/>
          <w:i/>
          <w:iCs/>
          <w:sz w:val="18"/>
          <w:szCs w:val="18"/>
        </w:rPr>
        <w:t>J Obes, 2013</w:t>
      </w:r>
      <w:r>
        <w:rPr>
          <w:rFonts w:ascii="Segoe UI" w:hAnsi="Segoe UI" w:cs="Segoe UI"/>
          <w:sz w:val="18"/>
          <w:szCs w:val="18"/>
        </w:rPr>
        <w:t xml:space="preserve">, 618056 </w:t>
      </w:r>
      <w:r>
        <w:rPr>
          <w:rFonts w:ascii="Segoe UI" w:hAnsi="Segoe UI" w:cs="Segoe UI"/>
          <w:sz w:val="18"/>
          <w:szCs w:val="18"/>
        </w:rPr>
        <w:lastRenderedPageBreak/>
        <w:t xml:space="preserve">pmcid:PMC3679767, doi:10.1155/2013/61805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hrendorf, M., Reinhardt, J. D., &amp; Siegrist, J. (2013). Relationships of Disability with Age among Adults Aged 50 to 85: Evidence from the United States, England and Continental Europe. </w:t>
      </w:r>
      <w:r>
        <w:rPr>
          <w:rFonts w:ascii="Segoe UI" w:hAnsi="Segoe UI" w:cs="Segoe UI"/>
          <w:i/>
          <w:iCs/>
          <w:sz w:val="18"/>
          <w:szCs w:val="18"/>
        </w:rPr>
        <w:t>PLoS One, 8</w:t>
      </w:r>
      <w:r>
        <w:rPr>
          <w:rFonts w:ascii="Segoe UI" w:hAnsi="Segoe UI" w:cs="Segoe UI"/>
          <w:sz w:val="18"/>
          <w:szCs w:val="18"/>
        </w:rPr>
        <w:t xml:space="preserve">(8), e71893 pmcid:PMC3743762, doi:10.1371/journal.pone.007189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, Blane, D., &amp; de Vries, R. (2013). Housing and Respiratory Health at Older Age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7</w:t>
      </w:r>
      <w:r>
        <w:rPr>
          <w:rFonts w:ascii="Segoe UI" w:hAnsi="Segoe UI" w:cs="Segoe UI"/>
          <w:sz w:val="18"/>
          <w:szCs w:val="18"/>
        </w:rPr>
        <w:t xml:space="preserve">(3), 280-285, doi:10.1136/jech-2012-20145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lliams, K., Steptoe, A., &amp; Wardle, J. (2013). Is a Cancer Diagnosis a Trigger for Health Behaviour Change? Findings from a Prospective, Population-Based Study. </w:t>
      </w:r>
      <w:r>
        <w:rPr>
          <w:rFonts w:ascii="Segoe UI" w:hAnsi="Segoe UI" w:cs="Segoe UI"/>
          <w:i/>
          <w:iCs/>
          <w:sz w:val="18"/>
          <w:szCs w:val="18"/>
        </w:rPr>
        <w:t>Br J Cancer, 108</w:t>
      </w:r>
      <w:r>
        <w:rPr>
          <w:rFonts w:ascii="Segoe UI" w:hAnsi="Segoe UI" w:cs="Segoe UI"/>
          <w:sz w:val="18"/>
          <w:szCs w:val="18"/>
        </w:rPr>
        <w:t xml:space="preserve">(11), 2407-2412 pmcid:PMC3681023, doi:10.1038/bjc.2013.25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avier, A. J., d'Orsi, E., Wardle, J., Demakakos, P., Smith, S. G., &amp; von Wagner, C. (2013). Internet Use and Cancer-Preventive Behaviors in Older Adults: Findings from a Longitudinal Cohort Study. </w:t>
      </w:r>
      <w:r>
        <w:rPr>
          <w:rFonts w:ascii="Segoe UI" w:hAnsi="Segoe UI" w:cs="Segoe UI"/>
          <w:i/>
          <w:iCs/>
          <w:sz w:val="18"/>
          <w:szCs w:val="18"/>
        </w:rPr>
        <w:t>Cancer Epidemiol Biomarkers Prev, 22</w:t>
      </w:r>
      <w:r>
        <w:rPr>
          <w:rFonts w:ascii="Segoe UI" w:hAnsi="Segoe UI" w:cs="Segoe UI"/>
          <w:sz w:val="18"/>
          <w:szCs w:val="18"/>
        </w:rPr>
        <w:t xml:space="preserve">(11), 2066-2074, doi:10.1158/1055-9965.EPI-13-054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Breeze, E., McMunn, A., &amp; Nazroo, J. (2013). Socially Productive Activities, Reciprocity and Well-Being in Early Old Age: Gender-Specific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ournal of Population Ageing, 6</w:t>
      </w:r>
      <w:r>
        <w:rPr>
          <w:rFonts w:ascii="Segoe UI" w:hAnsi="Segoe UI" w:cs="Segoe UI"/>
          <w:sz w:val="18"/>
          <w:szCs w:val="18"/>
        </w:rPr>
        <w:t xml:space="preserve">(1-2), 47-57, doi:10.1007/s12062-012-9079-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Sacker, A., &amp; Head, J. (2013). Relationship between Wealth and Age Trajectories of Walking Speed among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8</w:t>
      </w:r>
      <w:r>
        <w:rPr>
          <w:rFonts w:ascii="Segoe UI" w:hAnsi="Segoe UI" w:cs="Segoe UI"/>
          <w:sz w:val="18"/>
          <w:szCs w:val="18"/>
        </w:rPr>
        <w:t xml:space="preserve">(12), 1525-1531 pmcid:PMC3814237, doi:10.1093/gerona/glt05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2). A Multi-Cohort Study of Polymorphisms in the Gh/Igf Axis and Physical Capability: The Halcyon Programme. </w:t>
      </w:r>
      <w:r>
        <w:rPr>
          <w:rFonts w:ascii="Segoe UI" w:hAnsi="Segoe UI" w:cs="Segoe UI"/>
          <w:i/>
          <w:iCs/>
          <w:sz w:val="18"/>
          <w:szCs w:val="18"/>
        </w:rPr>
        <w:t>PLoS One, 7</w:t>
      </w:r>
      <w:r>
        <w:rPr>
          <w:rFonts w:ascii="Segoe UI" w:hAnsi="Segoe UI" w:cs="Segoe UI"/>
          <w:sz w:val="18"/>
          <w:szCs w:val="18"/>
        </w:rPr>
        <w:t xml:space="preserve">(1), e29883 pmcid:PMC3254646, doi:10.1371/journal.pone.002988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Blundell, R., Oldfield, Z., &amp; Smith, J. P. (2012). Housing Mobility and Downsizing at Older Ages in Britain and the United States. </w:t>
      </w:r>
      <w:r>
        <w:rPr>
          <w:rFonts w:ascii="Segoe UI" w:hAnsi="Segoe UI" w:cs="Segoe UI"/>
          <w:i/>
          <w:iCs/>
          <w:sz w:val="18"/>
          <w:szCs w:val="18"/>
        </w:rPr>
        <w:t>Economica, 79</w:t>
      </w:r>
      <w:r>
        <w:rPr>
          <w:rFonts w:ascii="Segoe UI" w:hAnsi="Segoe UI" w:cs="Segoe UI"/>
          <w:sz w:val="18"/>
          <w:szCs w:val="18"/>
        </w:rPr>
        <w:t xml:space="preserve">(313), 1-26 pmcid:PMC3719412, doi:10.1111/j.1468-0335.2011.00878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Kumari, M., Smith, J. P., &amp; Zaninotto, P. (2012). What Explains the American Disadvantage in Health Compared with the English? The Case of Diabete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6</w:t>
      </w:r>
      <w:r>
        <w:rPr>
          <w:rFonts w:ascii="Segoe UI" w:hAnsi="Segoe UI" w:cs="Segoe UI"/>
          <w:sz w:val="18"/>
          <w:szCs w:val="18"/>
        </w:rPr>
        <w:t xml:space="preserve">(3), 259-264 pmcid:PMC3645372, doi:10.1136/jech.2010.1084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&amp; Mazzonna, F. (2012). The Effect of Education on Old Age Cognitive Abilities: Evidence from a Regression Discontinuity Design. </w:t>
      </w:r>
      <w:r>
        <w:rPr>
          <w:rFonts w:ascii="Segoe UI" w:hAnsi="Segoe UI" w:cs="Segoe UI"/>
          <w:i/>
          <w:iCs/>
          <w:sz w:val="18"/>
          <w:szCs w:val="18"/>
        </w:rPr>
        <w:t>Econ J (London), 122</w:t>
      </w:r>
      <w:r>
        <w:rPr>
          <w:rFonts w:ascii="Segoe UI" w:hAnsi="Segoe UI" w:cs="Segoe UI"/>
          <w:sz w:val="18"/>
          <w:szCs w:val="18"/>
        </w:rPr>
        <w:t xml:space="preserve">(560), 418-448 pmcid:PMC3351837, doi:10.1111/j.1468-0297.2012.02499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&amp; Smith, J. P. (2012). International Comparisons in Health Economics: Evidence from Aging Studies. </w:t>
      </w:r>
      <w:r>
        <w:rPr>
          <w:rFonts w:ascii="Segoe UI" w:hAnsi="Segoe UI" w:cs="Segoe UI"/>
          <w:i/>
          <w:iCs/>
          <w:sz w:val="18"/>
          <w:szCs w:val="18"/>
        </w:rPr>
        <w:t>Annu Rev Econom, 4</w:t>
      </w:r>
      <w:r>
        <w:rPr>
          <w:rFonts w:ascii="Segoe UI" w:hAnsi="Segoe UI" w:cs="Segoe UI"/>
          <w:sz w:val="18"/>
          <w:szCs w:val="18"/>
        </w:rPr>
        <w:t xml:space="preserve">, 57-81 pmcid:PMC3608138, doi:10.1146/annurev-economics-080511-11094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ehncke, S. (2012). Does Retirement Trigger Ill Health? </w:t>
      </w:r>
      <w:r>
        <w:rPr>
          <w:rFonts w:ascii="Segoe UI" w:hAnsi="Segoe UI" w:cs="Segoe UI"/>
          <w:i/>
          <w:iCs/>
          <w:sz w:val="18"/>
          <w:szCs w:val="18"/>
        </w:rPr>
        <w:t>Health Econ, 21</w:t>
      </w:r>
      <w:r>
        <w:rPr>
          <w:rFonts w:ascii="Segoe UI" w:hAnsi="Segoe UI" w:cs="Segoe UI"/>
          <w:sz w:val="18"/>
          <w:szCs w:val="18"/>
        </w:rPr>
        <w:t xml:space="preserve">(3), 282-300, doi:10.1002/hec.17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stock, S., &amp; Steptoe, A. (2012). Association between Low Functional Health Literacy and Mortality in Older Adults: Longitudinal Cohort Study. </w:t>
      </w:r>
      <w:r>
        <w:rPr>
          <w:rFonts w:ascii="Segoe UI" w:hAnsi="Segoe UI" w:cs="Segoe UI"/>
          <w:i/>
          <w:iCs/>
          <w:sz w:val="18"/>
          <w:szCs w:val="18"/>
        </w:rPr>
        <w:t>Bmj, 344</w:t>
      </w:r>
      <w:r>
        <w:rPr>
          <w:rFonts w:ascii="Segoe UI" w:hAnsi="Segoe UI" w:cs="Segoe UI"/>
          <w:sz w:val="18"/>
          <w:szCs w:val="18"/>
        </w:rPr>
        <w:t xml:space="preserve">, e1602 pmcid:PMC3307807, doi:10.1136/bmj.e16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an, K. S., Kasper, J. D., Brandt, J., &amp; Pezzin, L. E. (2012). Measurement Equivalence in Adl and Iadl Difficulty across International Surveys of Aging: Findings from the Hrs, Share, and Elsa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7</w:t>
      </w:r>
      <w:r>
        <w:rPr>
          <w:rFonts w:ascii="Segoe UI" w:hAnsi="Segoe UI" w:cs="Segoe UI"/>
          <w:sz w:val="18"/>
          <w:szCs w:val="18"/>
        </w:rPr>
        <w:t xml:space="preserve">(1), 121-132 pmcid:PMC3267026, doi:10.1093/geronb/gbr13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Marmot, M., &amp; Steptoe, A. (2012). Socioeconomic Position and the Incidence of Type 2 Diabetes: The Elsa Study. </w:t>
      </w:r>
      <w:r>
        <w:rPr>
          <w:rFonts w:ascii="Segoe UI" w:hAnsi="Segoe UI" w:cs="Segoe UI"/>
          <w:i/>
          <w:iCs/>
          <w:sz w:val="18"/>
          <w:szCs w:val="18"/>
        </w:rPr>
        <w:t>Eur J Epidemiol, 27</w:t>
      </w:r>
      <w:r>
        <w:rPr>
          <w:rFonts w:ascii="Segoe UI" w:hAnsi="Segoe UI" w:cs="Segoe UI"/>
          <w:sz w:val="18"/>
          <w:szCs w:val="18"/>
        </w:rPr>
        <w:t xml:space="preserve">(5), 367-378, doi:10.1007/s10654-012-9688-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w, I. T., Buchler, N., Dobbins, I. G., &amp; Cabeza, R. (2012). Where Is Elsa? The Early to Late Shift in Aging. </w:t>
      </w:r>
      <w:r>
        <w:rPr>
          <w:rFonts w:ascii="Segoe UI" w:hAnsi="Segoe UI" w:cs="Segoe UI"/>
          <w:i/>
          <w:iCs/>
          <w:sz w:val="18"/>
          <w:szCs w:val="18"/>
        </w:rPr>
        <w:t>Cereb Cortex, 22</w:t>
      </w:r>
      <w:r>
        <w:rPr>
          <w:rFonts w:ascii="Segoe UI" w:hAnsi="Segoe UI" w:cs="Segoe UI"/>
          <w:sz w:val="18"/>
          <w:szCs w:val="18"/>
        </w:rPr>
        <w:t xml:space="preserve">(11), 2542-2553 pmcid:PMC3464412, doi:10.1093/cercor/bhr33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le, C. R., Allerhand, M., Deary, I. J., &amp; Team, H. A. S. (2012). Is There a Bidirectional Relationship between Depressive Symptoms and Cognitive Ability in Older People? A Prospective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2</w:t>
      </w:r>
      <w:r>
        <w:rPr>
          <w:rFonts w:ascii="Segoe UI" w:hAnsi="Segoe UI" w:cs="Segoe UI"/>
          <w:sz w:val="18"/>
          <w:szCs w:val="18"/>
        </w:rPr>
        <w:t xml:space="preserve">(10), 2057-2069 pmcid:PMC3435872, doi:10.1017/S003329171200040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undy, E., &amp; Read, S. (2012). Social Contacts and Receipt of Help among Older People in England: Are There Benefits of Having More Children?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7</w:t>
      </w:r>
      <w:r>
        <w:rPr>
          <w:rFonts w:ascii="Segoe UI" w:hAnsi="Segoe UI" w:cs="Segoe UI"/>
          <w:sz w:val="18"/>
          <w:szCs w:val="18"/>
        </w:rPr>
        <w:t xml:space="preserve">(6), 742-754 pmcid:PMC3695591, doi:10.1093/geronb/gbs0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atty, G. D., &amp; Kivimaki, M. (2012). Risk of Future Depression in People Who Are Obese but Metabolically Health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Mol Psychiatry, 17</w:t>
      </w:r>
      <w:r>
        <w:rPr>
          <w:rFonts w:ascii="Segoe UI" w:hAnsi="Segoe UI" w:cs="Segoe UI"/>
          <w:sz w:val="18"/>
          <w:szCs w:val="18"/>
        </w:rPr>
        <w:t xml:space="preserve">(9), 940-945 pmcid:PMC3428506, doi:10.1038/mp.2012.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owel, D. (2012). Interpreting and Evaluating the Casp-19 Quality of Life Measure in Older People. </w:t>
      </w:r>
      <w:r>
        <w:rPr>
          <w:rFonts w:ascii="Segoe UI" w:hAnsi="Segoe UI" w:cs="Segoe UI"/>
          <w:i/>
          <w:iCs/>
          <w:sz w:val="18"/>
          <w:szCs w:val="18"/>
        </w:rPr>
        <w:t>Age Ageing, 41</w:t>
      </w:r>
      <w:r>
        <w:rPr>
          <w:rFonts w:ascii="Segoe UI" w:hAnsi="Segoe UI" w:cs="Segoe UI"/>
          <w:sz w:val="18"/>
          <w:szCs w:val="18"/>
        </w:rPr>
        <w:t xml:space="preserve">(5), 612-617 pmcid:PMC3693476, doi:10.1093/ageing/afs02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 (2012). Participation in Learning and Depressive Symptoms. </w:t>
      </w:r>
      <w:r>
        <w:rPr>
          <w:rFonts w:ascii="Segoe UI" w:hAnsi="Segoe UI" w:cs="Segoe UI"/>
          <w:i/>
          <w:iCs/>
          <w:sz w:val="18"/>
          <w:szCs w:val="18"/>
        </w:rPr>
        <w:t>Educational Gerontology, 38</w:t>
      </w:r>
      <w:r>
        <w:rPr>
          <w:rFonts w:ascii="Segoe UI" w:hAnsi="Segoe UI" w:cs="Segoe UI"/>
          <w:sz w:val="18"/>
          <w:szCs w:val="18"/>
        </w:rPr>
        <w:t xml:space="preserve">(9), 595-603, doi:10.1080/03601277.2011.59532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uvonen, A., Swift, J. A., Stafford, M., Cox, T., Vahtera, J., Vaananen, A., . . . Kivimaki, M. (2012). Social Participation and Maintaining Recommended Waist Circumference: Prospective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Aging Health, 24</w:t>
      </w:r>
      <w:r>
        <w:rPr>
          <w:rFonts w:ascii="Segoe UI" w:hAnsi="Segoe UI" w:cs="Segoe UI"/>
          <w:sz w:val="18"/>
          <w:szCs w:val="18"/>
        </w:rPr>
        <w:t xml:space="preserve">(2), 250-268, doi:10.1177/089826431142196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ma-Costa, M. F., De Oliveira, C., Macinko, J., &amp; Marmot, M. (2012). Socioeconomic Inequalities in Health in Older Adults in Brazil and England. </w:t>
      </w:r>
      <w:r>
        <w:rPr>
          <w:rFonts w:ascii="Segoe UI" w:hAnsi="Segoe UI" w:cs="Segoe UI"/>
          <w:i/>
          <w:iCs/>
          <w:sz w:val="18"/>
          <w:szCs w:val="18"/>
        </w:rPr>
        <w:t>Am J Public Health, 102</w:t>
      </w:r>
      <w:r>
        <w:rPr>
          <w:rFonts w:ascii="Segoe UI" w:hAnsi="Segoe UI" w:cs="Segoe UI"/>
          <w:sz w:val="18"/>
          <w:szCs w:val="18"/>
        </w:rPr>
        <w:t xml:space="preserve">(8), 1535-1541 pmcid:PMC3464850, </w:t>
      </w:r>
      <w:r>
        <w:rPr>
          <w:rFonts w:ascii="Segoe UI" w:hAnsi="Segoe UI" w:cs="Segoe UI"/>
          <w:sz w:val="18"/>
          <w:szCs w:val="18"/>
        </w:rPr>
        <w:lastRenderedPageBreak/>
        <w:t xml:space="preserve">doi:10.2105/AJPH.2012.30076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ima-Costa, M. F., Steptoe, A., Cesar, C. C., De Oliveira, C., Proietti, F. A., &amp; Marmot, M. (2012). The Influence of Socioeconomic Status on the Predictive Power of Self-Rated Health for 6-Year Mortality in English and Brazilian Older Adults: The Elsa and Bambui Cohort Studies. </w:t>
      </w:r>
      <w:r>
        <w:rPr>
          <w:rFonts w:ascii="Segoe UI" w:hAnsi="Segoe UI" w:cs="Segoe UI"/>
          <w:i/>
          <w:iCs/>
          <w:sz w:val="18"/>
          <w:szCs w:val="18"/>
        </w:rPr>
        <w:t>Ann Epidemiol, 22</w:t>
      </w:r>
      <w:r>
        <w:rPr>
          <w:rFonts w:ascii="Segoe UI" w:hAnsi="Segoe UI" w:cs="Segoe UI"/>
          <w:sz w:val="18"/>
          <w:szCs w:val="18"/>
        </w:rPr>
        <w:t xml:space="preserve">(9), 644-648, doi:10.1016/j.annepidem.2012.06.1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isel, S. F., Shankar, A., Kivimaki, M., &amp; Wardle, J. (2012). Consent to DNA Collection in Epidemiological Studies: Findings from the Whitehall Ii Cohort and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Genet Med, 14</w:t>
      </w:r>
      <w:r>
        <w:rPr>
          <w:rFonts w:ascii="Segoe UI" w:hAnsi="Segoe UI" w:cs="Segoe UI"/>
          <w:sz w:val="18"/>
          <w:szCs w:val="18"/>
        </w:rPr>
        <w:t xml:space="preserve">(2), 201-206, doi:10.1038/gim.0b013e31822e577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lloy, G. (2012). Dose-Response Relationship between Persistent Loneliness and Sleep Quality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ogy &amp; Health, 27</w:t>
      </w:r>
      <w:r>
        <w:rPr>
          <w:rFonts w:ascii="Segoe UI" w:hAnsi="Segoe UI" w:cs="Segoe UI"/>
          <w:sz w:val="18"/>
          <w:szCs w:val="18"/>
        </w:rPr>
        <w:t xml:space="preserve">, 93-93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tuveli, G., &amp; Bartley, M. (2012). Perception Is Reality: Effect of Subjective Versus Objective Socio-Economic Position on Quality of Life. </w:t>
      </w:r>
      <w:r>
        <w:rPr>
          <w:rFonts w:ascii="Segoe UI" w:hAnsi="Segoe UI" w:cs="Segoe UI"/>
          <w:i/>
          <w:iCs/>
          <w:sz w:val="18"/>
          <w:szCs w:val="18"/>
        </w:rPr>
        <w:t>Sociology-the Journal of the British Sociological Association, 46</w:t>
      </w:r>
      <w:r>
        <w:rPr>
          <w:rFonts w:ascii="Segoe UI" w:hAnsi="Segoe UI" w:cs="Segoe UI"/>
          <w:sz w:val="18"/>
          <w:szCs w:val="18"/>
        </w:rPr>
        <w:t xml:space="preserve">(6), 1208-1215, doi:10.1177/003803851245596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kirbekk, V., Loichinger, E., &amp; Weber, D. (2012). Variation in Cognitive Functioning as a Refined Approach to Comparing Aging across Countries. </w:t>
      </w:r>
      <w:r>
        <w:rPr>
          <w:rFonts w:ascii="Segoe UI" w:hAnsi="Segoe UI" w:cs="Segoe UI"/>
          <w:i/>
          <w:iCs/>
          <w:sz w:val="18"/>
          <w:szCs w:val="18"/>
        </w:rPr>
        <w:t>Proc Natl Acad Sci U S A, 109</w:t>
      </w:r>
      <w:r>
        <w:rPr>
          <w:rFonts w:ascii="Segoe UI" w:hAnsi="Segoe UI" w:cs="Segoe UI"/>
          <w:sz w:val="18"/>
          <w:szCs w:val="18"/>
        </w:rPr>
        <w:t xml:space="preserve">(3), 770-774 pmcid:PMC3271876, doi:10.1073/pnas.11121731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Demakakos, P., de Oliveira, C., &amp; Wardle, J. (2012). Distinctive Biological Correlates of Positive Psychological Well-Being in Older Men and Women. </w:t>
      </w:r>
      <w:r>
        <w:rPr>
          <w:rFonts w:ascii="Segoe UI" w:hAnsi="Segoe UI" w:cs="Segoe UI"/>
          <w:i/>
          <w:iCs/>
          <w:sz w:val="18"/>
          <w:szCs w:val="18"/>
        </w:rPr>
        <w:t>Psychosom Med, 74</w:t>
      </w:r>
      <w:r>
        <w:rPr>
          <w:rFonts w:ascii="Segoe UI" w:hAnsi="Segoe UI" w:cs="Segoe UI"/>
          <w:sz w:val="18"/>
          <w:szCs w:val="18"/>
        </w:rPr>
        <w:t xml:space="preserve">(5), 501-508, doi:10.1097/PSY.0b013e31824f82c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2). Enjoying Life and Living Longer. </w:t>
      </w:r>
      <w:r>
        <w:rPr>
          <w:rFonts w:ascii="Segoe UI" w:hAnsi="Segoe UI" w:cs="Segoe UI"/>
          <w:i/>
          <w:iCs/>
          <w:sz w:val="18"/>
          <w:szCs w:val="18"/>
        </w:rPr>
        <w:t>Arch Intern Med, 172</w:t>
      </w:r>
      <w:r>
        <w:rPr>
          <w:rFonts w:ascii="Segoe UI" w:hAnsi="Segoe UI" w:cs="Segoe UI"/>
          <w:sz w:val="18"/>
          <w:szCs w:val="18"/>
        </w:rPr>
        <w:t xml:space="preserve">(3), 273-275, doi:10.1001/archinternmed.2011.10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2). Reply to Daly: Recalled Vs. Experienced Affect as Predictors of Mortality. </w:t>
      </w:r>
      <w:r>
        <w:rPr>
          <w:rFonts w:ascii="Segoe UI" w:hAnsi="Segoe UI" w:cs="Segoe UI"/>
          <w:i/>
          <w:iCs/>
          <w:sz w:val="18"/>
          <w:szCs w:val="18"/>
        </w:rPr>
        <w:t>Proceedings of the National Academy of Sciences of the United States of America, 109</w:t>
      </w:r>
      <w:r>
        <w:rPr>
          <w:rFonts w:ascii="Segoe UI" w:hAnsi="Segoe UI" w:cs="Segoe UI"/>
          <w:sz w:val="18"/>
          <w:szCs w:val="18"/>
        </w:rPr>
        <w:t xml:space="preserve">(18), E1050-E1050, doi:10.1073/pnas.120327010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werdlow, D. I., Holmes, M. V., Kuchenbaecker, K. B., Engmann, J. E. L., Shah, T., Sofat, R., . . . R, I.-R. M. (2012). The Interleukin-6 Receptor as a Target for Prevention of Coronary Heart Disease: A Mendelian Randomisation Analysis. </w:t>
      </w:r>
      <w:r>
        <w:rPr>
          <w:rFonts w:ascii="Segoe UI" w:hAnsi="Segoe UI" w:cs="Segoe UI"/>
          <w:i/>
          <w:iCs/>
          <w:sz w:val="18"/>
          <w:szCs w:val="18"/>
        </w:rPr>
        <w:t>Lancet, 379</w:t>
      </w:r>
      <w:r>
        <w:rPr>
          <w:rFonts w:ascii="Segoe UI" w:hAnsi="Segoe UI" w:cs="Segoe UI"/>
          <w:sz w:val="18"/>
          <w:szCs w:val="18"/>
        </w:rPr>
        <w:t xml:space="preserve">(9822), 1214-1224, doi:10.1016/S0140-6736(12)60110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naka, T., Gjonca, E., &amp; Gulliford, M. C. (2012). Income, Wealth and Risk of Diabetes among Older Adults: Cohort Study Using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Public Health, 22</w:t>
      </w:r>
      <w:r>
        <w:rPr>
          <w:rFonts w:ascii="Segoe UI" w:hAnsi="Segoe UI" w:cs="Segoe UI"/>
          <w:sz w:val="18"/>
          <w:szCs w:val="18"/>
        </w:rPr>
        <w:t xml:space="preserve">(3), 310-317 pmcid:PMC3530369, doi:10.1093/eurpub/ckr05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, Netuveli, G., &amp; Millett, C. (2012). Free Bus Passes, Use of Public Transport and Obesity among Older People in England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6</w:t>
      </w:r>
      <w:r>
        <w:rPr>
          <w:rFonts w:ascii="Segoe UI" w:hAnsi="Segoe UI" w:cs="Segoe UI"/>
          <w:sz w:val="18"/>
          <w:szCs w:val="18"/>
        </w:rPr>
        <w:t xml:space="preserve">(2), 176-180, doi:10.1136/jech.2011.13316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sman, M. A., &amp; Uebelacker, L. A. (2012). A Longitudinal Investigation of Marital Adjustment as a Risk Factor for Metabolic Syndrome. </w:t>
      </w:r>
      <w:r>
        <w:rPr>
          <w:rFonts w:ascii="Segoe UI" w:hAnsi="Segoe UI" w:cs="Segoe UI"/>
          <w:i/>
          <w:iCs/>
          <w:sz w:val="18"/>
          <w:szCs w:val="18"/>
        </w:rPr>
        <w:t>Health Psychol, 31</w:t>
      </w:r>
      <w:r>
        <w:rPr>
          <w:rFonts w:ascii="Segoe UI" w:hAnsi="Segoe UI" w:cs="Segoe UI"/>
          <w:sz w:val="18"/>
          <w:szCs w:val="18"/>
        </w:rPr>
        <w:t xml:space="preserve">(1), 80-86, doi:10.1037/a002567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Yohannes, A. M., &amp; Tampubolon, G. (2012). Determinants of Quality of Life in Older Peopl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opean Psychiatry, 27</w:t>
      </w:r>
      <w:r>
        <w:rPr>
          <w:rFonts w:ascii="Segoe UI" w:hAnsi="Segoe UI" w:cs="Segoe UI"/>
          <w:sz w:val="18"/>
          <w:szCs w:val="18"/>
        </w:rPr>
        <w:t xml:space="preserve">, 1, doi:10.1016/S0924-9338(12)75072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imdars, A., Nazroo, J., &amp; Gjonça, E. (2012). The Circumstances of Older People in England with Self-Reported Visual Impairment: A Secondary Analysis of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British Journal of Visual Impairment, 30</w:t>
      </w:r>
      <w:r>
        <w:rPr>
          <w:rFonts w:ascii="Segoe UI" w:hAnsi="Segoe UI" w:cs="Segoe UI"/>
          <w:sz w:val="18"/>
          <w:szCs w:val="18"/>
        </w:rPr>
        <w:t xml:space="preserve">(1), 22-30, doi:10.1177/026461961142737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1). Absence of Association of a Single-Nucleotide Polymorphism in the Tert-Clptm1l Locus with Age-Related Phenotypes in a Large Multicohort Study: The Halcyon Programme. </w:t>
      </w:r>
      <w:r>
        <w:rPr>
          <w:rFonts w:ascii="Segoe UI" w:hAnsi="Segoe UI" w:cs="Segoe UI"/>
          <w:i/>
          <w:iCs/>
          <w:sz w:val="18"/>
          <w:szCs w:val="18"/>
        </w:rPr>
        <w:t>Aging Cell, 10</w:t>
      </w:r>
      <w:r>
        <w:rPr>
          <w:rFonts w:ascii="Segoe UI" w:hAnsi="Segoe UI" w:cs="Segoe UI"/>
          <w:sz w:val="18"/>
          <w:szCs w:val="18"/>
        </w:rPr>
        <w:t xml:space="preserve">(3), 520-532 pmcid:PMC3094481, doi:10.1111/j.1474-9726.2011.00687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lfred, T., Ben-Shlomo, Y., Cooper, R., Hardy, R., Cooper, C., Deary, I. J., . . . team, H. A. s. (2011). Actn3 Genotype, Athletic Status, and Life Course Physical Capability: Meta-Analysis of the Published Literature and Findings from Nine Studies. </w:t>
      </w:r>
      <w:r>
        <w:rPr>
          <w:rFonts w:ascii="Segoe UI" w:hAnsi="Segoe UI" w:cs="Segoe UI"/>
          <w:i/>
          <w:iCs/>
          <w:sz w:val="18"/>
          <w:szCs w:val="18"/>
        </w:rPr>
        <w:t>Hum Mutat, 32</w:t>
      </w:r>
      <w:r>
        <w:rPr>
          <w:rFonts w:ascii="Segoe UI" w:hAnsi="Segoe UI" w:cs="Segoe UI"/>
          <w:sz w:val="18"/>
          <w:szCs w:val="18"/>
        </w:rPr>
        <w:t xml:space="preserve">(9), 1008-1018 pmcid:PMC3174315, doi:10.1002/humu.215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Muriel, A., &amp; Smith, J. P. (2011). Attrition and Health in Ageing Studies: Evidence from Elsa and Hrs. </w:t>
      </w:r>
      <w:r>
        <w:rPr>
          <w:rFonts w:ascii="Segoe UI" w:hAnsi="Segoe UI" w:cs="Segoe UI"/>
          <w:i/>
          <w:iCs/>
          <w:sz w:val="18"/>
          <w:szCs w:val="18"/>
        </w:rPr>
        <w:t>Longit Life Course Stud, 2</w:t>
      </w:r>
      <w:r>
        <w:rPr>
          <w:rFonts w:ascii="Segoe UI" w:hAnsi="Segoe UI" w:cs="Segoe UI"/>
          <w:sz w:val="18"/>
          <w:szCs w:val="18"/>
        </w:rPr>
        <w:t xml:space="preserve">(2), 101-126 pmcid:PMC3872999, doi:10.14301/llcs.v2i2.1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O'Dea, C., &amp; Oldfield, Z. (2011). Cognitive Function, Numeracy and Retirement Saving Trajectories. </w:t>
      </w:r>
      <w:r>
        <w:rPr>
          <w:rFonts w:ascii="Segoe UI" w:hAnsi="Segoe UI" w:cs="Segoe UI"/>
          <w:i/>
          <w:iCs/>
          <w:sz w:val="18"/>
          <w:szCs w:val="18"/>
        </w:rPr>
        <w:t>Econ J (London), 120</w:t>
      </w:r>
      <w:r>
        <w:rPr>
          <w:rFonts w:ascii="Segoe UI" w:hAnsi="Segoe UI" w:cs="Segoe UI"/>
          <w:sz w:val="18"/>
          <w:szCs w:val="18"/>
        </w:rPr>
        <w:t xml:space="preserve">(548), F381-F410 pmcid:PMC3249594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O., Z.; smith, J.P. (2011). </w:t>
      </w:r>
      <w:r>
        <w:rPr>
          <w:rFonts w:ascii="Segoe UI" w:hAnsi="Segoe UI" w:cs="Segoe UI"/>
          <w:i/>
          <w:iCs/>
          <w:sz w:val="18"/>
          <w:szCs w:val="18"/>
        </w:rPr>
        <w:t>Investigations in Economics of Aging: Childhood Health and Differences in Late-Life Outcomes between England and the United States</w:t>
      </w:r>
      <w:r>
        <w:rPr>
          <w:rFonts w:ascii="Segoe UI" w:hAnsi="Segoe UI" w:cs="Segoe UI"/>
          <w:sz w:val="18"/>
          <w:szCs w:val="18"/>
        </w:rPr>
        <w:t>. Retrieved from Cambridge, MA: https://www.nber.org/papers/w17096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irnie, K., Cooper, R., Martin, R. M., Kuh, D., Sayer, A. A., Alvarado, B. E., . . . team, H. A. s. (2011). Childhood Socioeconomic Position and Objectively Measured Physical Capability Levels in Adulthood: A Systematic Review and Meta-Analysis. </w:t>
      </w:r>
      <w:r>
        <w:rPr>
          <w:rFonts w:ascii="Segoe UI" w:hAnsi="Segoe UI" w:cs="Segoe UI"/>
          <w:i/>
          <w:iCs/>
          <w:sz w:val="18"/>
          <w:szCs w:val="18"/>
        </w:rPr>
        <w:t>PLoS One, 6</w:t>
      </w:r>
      <w:r>
        <w:rPr>
          <w:rFonts w:ascii="Segoe UI" w:hAnsi="Segoe UI" w:cs="Segoe UI"/>
          <w:sz w:val="18"/>
          <w:szCs w:val="18"/>
        </w:rPr>
        <w:t xml:space="preserve">(1), e15564 pmcid:PMC3027621, doi:10.1371/journal.pone.001556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zio, A. E., C.; Tetlow, G. (2011). </w:t>
      </w:r>
      <w:r>
        <w:rPr>
          <w:rFonts w:ascii="Segoe UI" w:hAnsi="Segoe UI" w:cs="Segoe UI"/>
          <w:i/>
          <w:iCs/>
          <w:sz w:val="18"/>
          <w:szCs w:val="18"/>
        </w:rPr>
        <w:t>How Much Do Lifetime Earnings Explain Retirement Resources?</w:t>
      </w:r>
      <w:r>
        <w:rPr>
          <w:rFonts w:ascii="Segoe UI" w:hAnsi="Segoe UI" w:cs="Segoe UI"/>
          <w:sz w:val="18"/>
          <w:szCs w:val="18"/>
        </w:rPr>
        <w:t xml:space="preserve"> Retrieved from London: https://www.ifs.org.uk/publications/5470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eshire, H., Ofstedal, M. B., Scholes, S., &amp; Schroeder, M. (2011). A Comparison of Response Rates in the English </w:t>
      </w:r>
      <w:r>
        <w:rPr>
          <w:rFonts w:ascii="Segoe UI" w:hAnsi="Segoe UI" w:cs="Segoe UI"/>
          <w:sz w:val="18"/>
          <w:szCs w:val="18"/>
        </w:rPr>
        <w:lastRenderedPageBreak/>
        <w:t xml:space="preserve">Longitudinal Study of Ageing and the Health and Retirement Study. </w:t>
      </w:r>
      <w:r>
        <w:rPr>
          <w:rFonts w:ascii="Segoe UI" w:hAnsi="Segoe UI" w:cs="Segoe UI"/>
          <w:i/>
          <w:iCs/>
          <w:sz w:val="18"/>
          <w:szCs w:val="18"/>
        </w:rPr>
        <w:t>Longit Life Course Stud, 2</w:t>
      </w:r>
      <w:r>
        <w:rPr>
          <w:rFonts w:ascii="Segoe UI" w:hAnsi="Segoe UI" w:cs="Segoe UI"/>
          <w:sz w:val="18"/>
          <w:szCs w:val="18"/>
        </w:rPr>
        <w:t xml:space="preserve">(2), 127-144 pmcid:PMC3890352, doi:10.14301/llcs.v2i2.1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larke, P., &amp; Smith, J. (2011). Aging in a Cultural Context: Cross-National Differences in Disability and the Moderating Role of Personal Control among Older Adults in the United States and England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6</w:t>
      </w:r>
      <w:r>
        <w:rPr>
          <w:rFonts w:ascii="Segoe UI" w:hAnsi="Segoe UI" w:cs="Segoe UI"/>
          <w:sz w:val="18"/>
          <w:szCs w:val="18"/>
        </w:rPr>
        <w:t xml:space="preserve">(4), 457-467 pmcid:PMC3132269, doi:10.1093/geronb/gbr05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llaboration, C. R. P. C. H. D. G., Wensley, F., Gao, P., Burgess, S., Kaptoge, S., Di Angelantonio, E., . . . Danesh, J. (2011). Association between C Reactive Protein and Coronary Heart Disease: Mendelian Randomisation Analysis Based on Individual Participant Data. </w:t>
      </w:r>
      <w:r>
        <w:rPr>
          <w:rFonts w:ascii="Segoe UI" w:hAnsi="Segoe UI" w:cs="Segoe UI"/>
          <w:i/>
          <w:iCs/>
          <w:sz w:val="18"/>
          <w:szCs w:val="18"/>
        </w:rPr>
        <w:t>Bmj, 342</w:t>
      </w:r>
      <w:r>
        <w:rPr>
          <w:rFonts w:ascii="Segoe UI" w:hAnsi="Segoe UI" w:cs="Segoe UI"/>
          <w:sz w:val="18"/>
          <w:szCs w:val="18"/>
        </w:rPr>
        <w:t xml:space="preserve">, d548 pmcid:PMC3039696, doi:10.1136/bmj.d54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oper, R., Hardy, R., Aihie Sayer, A., Ben-Shlomo, Y., Birnie, K., Cooper, C., . . . team, H. A. s. (2011). Age and Gender Differences in Physical Capability Levels from Mid-Life Onwards: The Harmonisation and Meta-Analysis of Data from Eight Uk Cohort Studies. </w:t>
      </w:r>
      <w:r>
        <w:rPr>
          <w:rFonts w:ascii="Segoe UI" w:hAnsi="Segoe UI" w:cs="Segoe UI"/>
          <w:i/>
          <w:iCs/>
          <w:sz w:val="18"/>
          <w:szCs w:val="18"/>
        </w:rPr>
        <w:t>PLoS One, 6</w:t>
      </w:r>
      <w:r>
        <w:rPr>
          <w:rFonts w:ascii="Segoe UI" w:hAnsi="Segoe UI" w:cs="Segoe UI"/>
          <w:sz w:val="18"/>
          <w:szCs w:val="18"/>
        </w:rPr>
        <w:t xml:space="preserve">(11), e27899 pmcid:PMC3218057, doi:10.1371/journal.pone.002789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rimmins, E. M., Kim, J. K., &amp; Sole-Auro, A. (2011). Gender Differences in Health: Results from Share, Elsa and Hrs. </w:t>
      </w:r>
      <w:r>
        <w:rPr>
          <w:rFonts w:ascii="Segoe UI" w:hAnsi="Segoe UI" w:cs="Segoe UI"/>
          <w:i/>
          <w:iCs/>
          <w:sz w:val="18"/>
          <w:szCs w:val="18"/>
        </w:rPr>
        <w:t>Eur J Public Health, 21</w:t>
      </w:r>
      <w:r>
        <w:rPr>
          <w:rFonts w:ascii="Segoe UI" w:hAnsi="Segoe UI" w:cs="Segoe UI"/>
          <w:sz w:val="18"/>
          <w:szCs w:val="18"/>
        </w:rPr>
        <w:t xml:space="preserve">(1), 81-91 pmcid:PMC3023013, doi:10.1093/eurpub/ckq02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 Oliveira, C. (2011). P1-125 Social Inequalities in Biomarkers: Finding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ournal of Epidemiology &amp; Community Health, 65</w:t>
      </w:r>
      <w:r>
        <w:rPr>
          <w:rFonts w:ascii="Segoe UI" w:hAnsi="Segoe UI" w:cs="Segoe UI"/>
          <w:sz w:val="18"/>
          <w:szCs w:val="18"/>
        </w:rPr>
        <w:t xml:space="preserve">(Suppl 1), A101-A101, doi:10.1136/jech.2011.142976d.1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Batty, G. D., &amp; Kivimaki, M. (2011). Haemoglobin A1c, Fasting Glucose and Future Risk of Elevated Depressive Symptoms over 2 Years of Follow-up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l Med, 41</w:t>
      </w:r>
      <w:r>
        <w:rPr>
          <w:rFonts w:ascii="Segoe UI" w:hAnsi="Segoe UI" w:cs="Segoe UI"/>
          <w:sz w:val="18"/>
          <w:szCs w:val="18"/>
        </w:rPr>
        <w:t xml:space="preserve">(9), 1889-1896 pmcid:PMC3398402, doi:10.1017/S003329171100007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nternational Consortium for Blood Pressure Genome-Wide Association, S., Ehret, G. B., Munroe, P. B., Rice, K. M., Bochud, M., Johnson, A. D., . . . Johnson, T. (2011). Genetic Variants in Novel Pathways Influence Blood Pressure and Cardiovascular Disease Risk. </w:t>
      </w:r>
      <w:r>
        <w:rPr>
          <w:rFonts w:ascii="Segoe UI" w:hAnsi="Segoe UI" w:cs="Segoe UI"/>
          <w:i/>
          <w:iCs/>
          <w:sz w:val="18"/>
          <w:szCs w:val="18"/>
        </w:rPr>
        <w:t>Nature, 478</w:t>
      </w:r>
      <w:r>
        <w:rPr>
          <w:rFonts w:ascii="Segoe UI" w:hAnsi="Segoe UI" w:cs="Segoe UI"/>
          <w:sz w:val="18"/>
          <w:szCs w:val="18"/>
        </w:rPr>
        <w:t xml:space="preserve">(7367), 103-109 pmcid:PMC3340926, doi:10.1038/nature104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enkins, A. (2011). Participation in Learning and Wellbeing among Older Adults. </w:t>
      </w:r>
      <w:r>
        <w:rPr>
          <w:rFonts w:ascii="Segoe UI" w:hAnsi="Segoe UI" w:cs="Segoe UI"/>
          <w:i/>
          <w:iCs/>
          <w:sz w:val="18"/>
          <w:szCs w:val="18"/>
        </w:rPr>
        <w:t>International Journal of Lifelong Education, 30</w:t>
      </w:r>
      <w:r>
        <w:rPr>
          <w:rFonts w:ascii="Segoe UI" w:hAnsi="Segoe UI" w:cs="Segoe UI"/>
          <w:sz w:val="18"/>
          <w:szCs w:val="18"/>
        </w:rPr>
        <w:t xml:space="preserve">(3), 403-420, doi:10.1080/02601370.2011.57087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ohnson, T., Gaunt, T. R., Newhouse, S. J., Padmanabhan, S., Tomaszewski, M., Kumari, M., . . . Munroe, P. B. (2011). Blood Pressure Loci Identified with a Gene-Centric Array. </w:t>
      </w:r>
      <w:r>
        <w:rPr>
          <w:rFonts w:ascii="Segoe UI" w:hAnsi="Segoe UI" w:cs="Segoe UI"/>
          <w:i/>
          <w:iCs/>
          <w:sz w:val="18"/>
          <w:szCs w:val="18"/>
        </w:rPr>
        <w:t>Am J Hum Genet, 89</w:t>
      </w:r>
      <w:r>
        <w:rPr>
          <w:rFonts w:ascii="Segoe UI" w:hAnsi="Segoe UI" w:cs="Segoe UI"/>
          <w:sz w:val="18"/>
          <w:szCs w:val="18"/>
        </w:rPr>
        <w:t xml:space="preserve">(6), 688-700 pmcid:PMC3234370, doi:10.1016/j.ajhg.2011.10.0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ilpelainen, T. O., Qi, L., Brage, S., Sharp, S. J., Sonestedt, E., Demerath, E., . . . Loos, R. J. (2011). Physical Activity Attenuates the Influence of Fto Variants on Obesity Risk: A Meta-Analysis of 218,166 Adults and 19,268 Children. </w:t>
      </w:r>
      <w:r>
        <w:rPr>
          <w:rFonts w:ascii="Segoe UI" w:hAnsi="Segoe UI" w:cs="Segoe UI"/>
          <w:i/>
          <w:iCs/>
          <w:sz w:val="18"/>
          <w:szCs w:val="18"/>
        </w:rPr>
        <w:t>PLoS Med, 8</w:t>
      </w:r>
      <w:r>
        <w:rPr>
          <w:rFonts w:ascii="Segoe UI" w:hAnsi="Segoe UI" w:cs="Segoe UI"/>
          <w:sz w:val="18"/>
          <w:szCs w:val="18"/>
        </w:rPr>
        <w:t xml:space="preserve">(11), e1001116 pmcid:PMC3206047, doi:10.1371/journal.pmed.10011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in, D. (2011). Helping the Poorest Help Themselves? Encouraging Employment Past 65 in England and the USA. </w:t>
      </w:r>
      <w:r>
        <w:rPr>
          <w:rFonts w:ascii="Segoe UI" w:hAnsi="Segoe UI" w:cs="Segoe UI"/>
          <w:i/>
          <w:iCs/>
          <w:sz w:val="18"/>
          <w:szCs w:val="18"/>
        </w:rPr>
        <w:t>Journal of Social Policy, 40</w:t>
      </w:r>
      <w:r>
        <w:rPr>
          <w:rFonts w:ascii="Segoe UI" w:hAnsi="Segoe UI" w:cs="Segoe UI"/>
          <w:sz w:val="18"/>
          <w:szCs w:val="18"/>
        </w:rPr>
        <w:t xml:space="preserve">(3), 493-512, doi:10.1017/s004727941000094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arta, J., &amp; Andrew, S. (2011). The Relationship between Sleep and Health-Related Biomarkers: An Analysi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Psychology &amp; Health, 26</w:t>
      </w:r>
      <w:r>
        <w:rPr>
          <w:rFonts w:ascii="Segoe UI" w:hAnsi="Segoe UI" w:cs="Segoe UI"/>
          <w:sz w:val="18"/>
          <w:szCs w:val="18"/>
        </w:rPr>
        <w:t xml:space="preserve">, 141-141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urao Carvalhal, M. I., Fonseca, S., &amp; de Castro Coelho, E. M. (2011). Elsa Interventional Portuguese Health Program to Promote Physical Activity. </w:t>
      </w:r>
      <w:r>
        <w:rPr>
          <w:rFonts w:ascii="Segoe UI" w:hAnsi="Segoe UI" w:cs="Segoe UI"/>
          <w:i/>
          <w:iCs/>
          <w:sz w:val="18"/>
          <w:szCs w:val="18"/>
        </w:rPr>
        <w:t>Int J Pediatr Obes, 6 Suppl 2</w:t>
      </w:r>
      <w:r>
        <w:rPr>
          <w:rFonts w:ascii="Segoe UI" w:hAnsi="Segoe UI" w:cs="Segoe UI"/>
          <w:sz w:val="18"/>
          <w:szCs w:val="18"/>
        </w:rPr>
        <w:t xml:space="preserve">, 39-41, doi:10.3109/17477166.2011.61366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azroo, J. (2011). Using Longitudinal Survey Data: Researching Changing Health in Later Life. In J. D. Mason, A. (Ed.), </w:t>
      </w:r>
      <w:r>
        <w:rPr>
          <w:rFonts w:ascii="Segoe UI" w:hAnsi="Segoe UI" w:cs="Segoe UI"/>
          <w:i/>
          <w:iCs/>
          <w:sz w:val="18"/>
          <w:szCs w:val="18"/>
        </w:rPr>
        <w:t>Understanding Social Research: Thinking Creatively About Method</w:t>
      </w:r>
      <w:r>
        <w:rPr>
          <w:rFonts w:ascii="Segoe UI" w:hAnsi="Segoe UI" w:cs="Segoe UI"/>
          <w:sz w:val="18"/>
          <w:szCs w:val="18"/>
        </w:rPr>
        <w:t>. New York: Sage.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oubidis, G. B., Destavola, B. L., &amp; Grundy, E. (2011). Health Differentials in the Older Population of England: An Empirical Comparison of the Materialist, Lifestyle and Psychosocial Hypotheses. </w:t>
      </w:r>
      <w:r>
        <w:rPr>
          <w:rFonts w:ascii="Segoe UI" w:hAnsi="Segoe UI" w:cs="Segoe UI"/>
          <w:i/>
          <w:iCs/>
          <w:sz w:val="18"/>
          <w:szCs w:val="18"/>
        </w:rPr>
        <w:t>BMC Public Health, 11</w:t>
      </w:r>
      <w:r>
        <w:rPr>
          <w:rFonts w:ascii="Segoe UI" w:hAnsi="Segoe UI" w:cs="Segoe UI"/>
          <w:sz w:val="18"/>
          <w:szCs w:val="18"/>
        </w:rPr>
        <w:t xml:space="preserve">, 390 pmcid:PMC3128018, doi:10.1186/1471-2458-11-39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loubidis, G. B., &amp; Grundy, E. (2011). Health Measurement in Population Surveys: Combining Information from Self-Reported and Observer-Measured Health Indicators. </w:t>
      </w:r>
      <w:r>
        <w:rPr>
          <w:rFonts w:ascii="Segoe UI" w:hAnsi="Segoe UI" w:cs="Segoe UI"/>
          <w:i/>
          <w:iCs/>
          <w:sz w:val="18"/>
          <w:szCs w:val="18"/>
        </w:rPr>
        <w:t>Demography, 48</w:t>
      </w:r>
      <w:r>
        <w:rPr>
          <w:rFonts w:ascii="Segoe UI" w:hAnsi="Segoe UI" w:cs="Segoe UI"/>
          <w:sz w:val="18"/>
          <w:szCs w:val="18"/>
        </w:rPr>
        <w:t xml:space="preserve">(2), 699-724, doi:10.1007/s13524-011-0028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Quint, J. K., Donaldson, G. C., Kumari, M., Talmud, P. J., &amp; Hurst, J. R. (2011). Serpina1 11478g--&gt;a Variant, Serum Alpha1-Antitrypsin, Exacerbation Frequency and Fev1 Decline in Copd. </w:t>
      </w:r>
      <w:r>
        <w:rPr>
          <w:rFonts w:ascii="Segoe UI" w:hAnsi="Segoe UI" w:cs="Segoe UI"/>
          <w:i/>
          <w:iCs/>
          <w:sz w:val="18"/>
          <w:szCs w:val="18"/>
        </w:rPr>
        <w:t>Thorax, 66</w:t>
      </w:r>
      <w:r>
        <w:rPr>
          <w:rFonts w:ascii="Segoe UI" w:hAnsi="Segoe UI" w:cs="Segoe UI"/>
          <w:sz w:val="18"/>
          <w:szCs w:val="18"/>
        </w:rPr>
        <w:t xml:space="preserve">(5), 418-424, doi:10.1136/thx.2010.15297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ce, N. E., Lang, I. A., Henley, W., &amp; Melzer, D. (2011). Common Health Predictors of Early Retirement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40</w:t>
      </w:r>
      <w:r>
        <w:rPr>
          <w:rFonts w:ascii="Segoe UI" w:hAnsi="Segoe UI" w:cs="Segoe UI"/>
          <w:sz w:val="18"/>
          <w:szCs w:val="18"/>
        </w:rPr>
        <w:t xml:space="preserve">(1), 54-61, doi:10.1093/ageing/afq15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McMunn, A., Banks, J., &amp; Steptoe, A. (2011). Loneliness, Social Isolation, and Behavioral and Biological Health Indicators in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30</w:t>
      </w:r>
      <w:r>
        <w:rPr>
          <w:rFonts w:ascii="Segoe UI" w:hAnsi="Segoe UI" w:cs="Segoe UI"/>
          <w:sz w:val="18"/>
          <w:szCs w:val="18"/>
        </w:rPr>
        <w:t xml:space="preserve">(4), 377-385, doi:10.1037/a00228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lcock, D. R., D.; Adams, J. (2011). </w:t>
      </w:r>
      <w:r>
        <w:rPr>
          <w:rFonts w:ascii="Segoe UI" w:hAnsi="Segoe UI" w:cs="Segoe UI"/>
          <w:i/>
          <w:iCs/>
          <w:sz w:val="18"/>
          <w:szCs w:val="18"/>
        </w:rPr>
        <w:t>Retirement Income and Assets: The Implications of Ending the Effective Requirement to Annuitise by Age 75</w:t>
      </w:r>
      <w:r>
        <w:rPr>
          <w:rFonts w:ascii="Segoe UI" w:hAnsi="Segoe UI" w:cs="Segoe UI"/>
          <w:sz w:val="18"/>
          <w:szCs w:val="18"/>
        </w:rPr>
        <w:t>. Retrieved from UK: https://www.pensionspolicyinstitute.org.uk/media/2363/201112-bn61-ending-requirement-annuitise-by-age-75.pdf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afford, M., Mcmunn, A., &amp; De Vogli, R. (2011). Neighbourhood Social Environment and Depressive Symptoms in Mid-Life and Beyond. </w:t>
      </w:r>
      <w:r>
        <w:rPr>
          <w:rFonts w:ascii="Segoe UI" w:hAnsi="Segoe UI" w:cs="Segoe UI"/>
          <w:i/>
          <w:iCs/>
          <w:sz w:val="18"/>
          <w:szCs w:val="18"/>
        </w:rPr>
        <w:t>Ageing &amp; Society, 31</w:t>
      </w:r>
      <w:r>
        <w:rPr>
          <w:rFonts w:ascii="Segoe UI" w:hAnsi="Segoe UI" w:cs="Segoe UI"/>
          <w:sz w:val="18"/>
          <w:szCs w:val="18"/>
        </w:rPr>
        <w:t xml:space="preserve">, 893-910, doi:10.1017/S0144686x1000123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afford, M., McMunn, A., Zaninotto, P., &amp; Nazroo, J. (2011). Positive and Negative Exchanges in Social Relationships </w:t>
      </w:r>
      <w:r>
        <w:rPr>
          <w:rFonts w:ascii="Segoe UI" w:hAnsi="Segoe UI" w:cs="Segoe UI"/>
          <w:sz w:val="18"/>
          <w:szCs w:val="18"/>
        </w:rPr>
        <w:lastRenderedPageBreak/>
        <w:t xml:space="preserve">as Predictors of Depression: Evidence from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J Aging Health, 23</w:t>
      </w:r>
      <w:r>
        <w:rPr>
          <w:rFonts w:ascii="Segoe UI" w:hAnsi="Segoe UI" w:cs="Segoe UI"/>
          <w:sz w:val="18"/>
          <w:szCs w:val="18"/>
        </w:rPr>
        <w:t xml:space="preserve">(4), 607-628, doi:10.1177/089826431039299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 (2011). Psychosocial Biomarker Research: Integrating Social, Emotional and Economic Factors into Population Studies of Aging and Health. </w:t>
      </w:r>
      <w:r>
        <w:rPr>
          <w:rFonts w:ascii="Segoe UI" w:hAnsi="Segoe UI" w:cs="Segoe UI"/>
          <w:i/>
          <w:iCs/>
          <w:sz w:val="18"/>
          <w:szCs w:val="18"/>
        </w:rPr>
        <w:t>Soc Cogn Affect Neurosci, 6</w:t>
      </w:r>
      <w:r>
        <w:rPr>
          <w:rFonts w:ascii="Segoe UI" w:hAnsi="Segoe UI" w:cs="Segoe UI"/>
          <w:sz w:val="18"/>
          <w:szCs w:val="18"/>
        </w:rPr>
        <w:t xml:space="preserve">(2), 226-233 pmcid:PMC3073386, doi:10.1093/scan/nsq03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Leigh, E. S., &amp; Kumari, M. (2011). Positive Affect and Distressed Affect over the Day in Older People. </w:t>
      </w:r>
      <w:r>
        <w:rPr>
          <w:rFonts w:ascii="Segoe UI" w:hAnsi="Segoe UI" w:cs="Segoe UI"/>
          <w:i/>
          <w:iCs/>
          <w:sz w:val="18"/>
          <w:szCs w:val="18"/>
        </w:rPr>
        <w:t>Psychol Aging, 26</w:t>
      </w:r>
      <w:r>
        <w:rPr>
          <w:rFonts w:ascii="Segoe UI" w:hAnsi="Segoe UI" w:cs="Segoe UI"/>
          <w:sz w:val="18"/>
          <w:szCs w:val="18"/>
        </w:rPr>
        <w:t xml:space="preserve">(4), 956-965, doi:10.1037/a00233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Wardle, J. (2011). Positive Affect Measured Using Ecological Momentary Assessment and Survival in Older Men and Women. </w:t>
      </w:r>
      <w:r>
        <w:rPr>
          <w:rFonts w:ascii="Segoe UI" w:hAnsi="Segoe UI" w:cs="Segoe UI"/>
          <w:i/>
          <w:iCs/>
          <w:sz w:val="18"/>
          <w:szCs w:val="18"/>
        </w:rPr>
        <w:t>Proc Natl Acad Sci U S A, 108</w:t>
      </w:r>
      <w:r>
        <w:rPr>
          <w:rFonts w:ascii="Segoe UI" w:hAnsi="Segoe UI" w:cs="Segoe UI"/>
          <w:sz w:val="18"/>
          <w:szCs w:val="18"/>
        </w:rPr>
        <w:t xml:space="preserve">(45), 18244-18248 pmcid:PMC3215003, doi:10.1073/pnas.11108921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lmud, P. J., Cooper, J. A., Gaunt, T., Holmes, M. V., Shah, S., Palmen, J., . . . Humphries, S. E. (2011). Variants of Adra2a Are Associated with Fasting Glucose, Blood Pressure, Body Mass Index and Type 2 Diabetes Risk: Meta-Analysis of Four Prospective Studies. </w:t>
      </w:r>
      <w:r>
        <w:rPr>
          <w:rFonts w:ascii="Segoe UI" w:hAnsi="Segoe UI" w:cs="Segoe UI"/>
          <w:i/>
          <w:iCs/>
          <w:sz w:val="18"/>
          <w:szCs w:val="18"/>
        </w:rPr>
        <w:t>Diabetologia, 54</w:t>
      </w:r>
      <w:r>
        <w:rPr>
          <w:rFonts w:ascii="Segoe UI" w:hAnsi="Segoe UI" w:cs="Segoe UI"/>
          <w:sz w:val="18"/>
          <w:szCs w:val="18"/>
        </w:rPr>
        <w:t xml:space="preserve">(7), 1710-1719 pmcid:PMC3110279, doi:10.1007/s00125-011-2108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sakos, G., Demakakos, P., Breeze, E., &amp; Watt, R. G. (2011). Social Gradients in Oral Health in Older Adults: Findings from the English Longitudinal Survey of Aging. </w:t>
      </w:r>
      <w:r>
        <w:rPr>
          <w:rFonts w:ascii="Segoe UI" w:hAnsi="Segoe UI" w:cs="Segoe UI"/>
          <w:i/>
          <w:iCs/>
          <w:sz w:val="18"/>
          <w:szCs w:val="18"/>
        </w:rPr>
        <w:t>Am J Public Health, 101</w:t>
      </w:r>
      <w:r>
        <w:rPr>
          <w:rFonts w:ascii="Segoe UI" w:hAnsi="Segoe UI" w:cs="Segoe UI"/>
          <w:sz w:val="18"/>
          <w:szCs w:val="18"/>
        </w:rPr>
        <w:t xml:space="preserve">(10), 1892-1899 pmcid:PMC3222342, doi:10.2105/AJPH.2011.3002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ikstrom, J., Bladh, M., Hammar, M., Marcusson, J., Wressle, E., &amp; Sydsjo, G. (2011). The Influences of Childlessness on the Psychological Well-Being and Social Network of the Oldest Old. </w:t>
      </w:r>
      <w:r>
        <w:rPr>
          <w:rFonts w:ascii="Segoe UI" w:hAnsi="Segoe UI" w:cs="Segoe UI"/>
          <w:i/>
          <w:iCs/>
          <w:sz w:val="18"/>
          <w:szCs w:val="18"/>
        </w:rPr>
        <w:t>BMC Geriatr, 11</w:t>
      </w:r>
      <w:r>
        <w:rPr>
          <w:rFonts w:ascii="Segoe UI" w:hAnsi="Segoe UI" w:cs="Segoe UI"/>
          <w:sz w:val="18"/>
          <w:szCs w:val="18"/>
        </w:rPr>
        <w:t xml:space="preserve">, 78 pmcid:PMC3248877, doi:10.1186/1471-2318-11-7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lachantoni, A., Shaw, R., Willis, R., Evandrou, M., Falkingham, J., &amp; Luff, R. (2011). Measuring Unmet Need for Social Care Amongst Older People. </w:t>
      </w:r>
      <w:r>
        <w:rPr>
          <w:rFonts w:ascii="Segoe UI" w:hAnsi="Segoe UI" w:cs="Segoe UI"/>
          <w:i/>
          <w:iCs/>
          <w:sz w:val="18"/>
          <w:szCs w:val="18"/>
        </w:rPr>
        <w:t>Popul Trends</w:t>
      </w:r>
      <w:r>
        <w:rPr>
          <w:rFonts w:ascii="Segoe UI" w:hAnsi="Segoe UI" w:cs="Segoe UI"/>
          <w:sz w:val="18"/>
          <w:szCs w:val="18"/>
        </w:rPr>
        <w:t xml:space="preserve">(145), 56-72, doi:10.1057/pt.2011.1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lter, S., Atzmon, G., Demerath, E. W., Garcia, M. E., Kaplan, R. C., Kumari, M., . . . Franceschini, N. (2011). A Genome-Wide Association Study of Aging. </w:t>
      </w:r>
      <w:r>
        <w:rPr>
          <w:rFonts w:ascii="Segoe UI" w:hAnsi="Segoe UI" w:cs="Segoe UI"/>
          <w:i/>
          <w:iCs/>
          <w:sz w:val="18"/>
          <w:szCs w:val="18"/>
        </w:rPr>
        <w:t>Neurobiol Aging, 32</w:t>
      </w:r>
      <w:r>
        <w:rPr>
          <w:rFonts w:ascii="Segoe UI" w:hAnsi="Segoe UI" w:cs="Segoe UI"/>
          <w:sz w:val="18"/>
          <w:szCs w:val="18"/>
        </w:rPr>
        <w:t xml:space="preserve">(11), 2109 e2115-2128 pmcid:PMC3193030, doi:10.1016/j.neurobiolaging.2011.05.0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ale, M. (2011). A Cost-Benefit Analysis of Cataract Surgery Based on the English Longitudinal Survey of Ageing. </w:t>
      </w:r>
      <w:r>
        <w:rPr>
          <w:rFonts w:ascii="Segoe UI" w:hAnsi="Segoe UI" w:cs="Segoe UI"/>
          <w:i/>
          <w:iCs/>
          <w:sz w:val="18"/>
          <w:szCs w:val="18"/>
        </w:rPr>
        <w:t>J Health Econ, 30</w:t>
      </w:r>
      <w:r>
        <w:rPr>
          <w:rFonts w:ascii="Segoe UI" w:hAnsi="Segoe UI" w:cs="Segoe UI"/>
          <w:sz w:val="18"/>
          <w:szCs w:val="18"/>
        </w:rPr>
        <w:t xml:space="preserve">(4), 730-739, doi:10.1016/j.jhealeco.2011.05.0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bb, E., Blane, D., McMunn, A., &amp; Netuveli, G. (2011). Proximal Predictors of Change in Quality of Life at Older Ages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5</w:t>
      </w:r>
      <w:r>
        <w:rPr>
          <w:rFonts w:ascii="Segoe UI" w:hAnsi="Segoe UI" w:cs="Segoe UI"/>
          <w:sz w:val="18"/>
          <w:szCs w:val="18"/>
        </w:rPr>
        <w:t xml:space="preserve">(6), 542-547, doi:10.1136/jech.2009.10175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eir, D., Faul, J., &amp; Langa, K. (2011). Proxy Interviews and Bias in the Distribution of Cognitive Abilities Due to Non-Response in Longitudinal Studies: A Comparison of Hrs and Elsa. </w:t>
      </w:r>
      <w:r>
        <w:rPr>
          <w:rFonts w:ascii="Segoe UI" w:hAnsi="Segoe UI" w:cs="Segoe UI"/>
          <w:i/>
          <w:iCs/>
          <w:sz w:val="18"/>
          <w:szCs w:val="18"/>
        </w:rPr>
        <w:t>Longit Life Course Stud, 2</w:t>
      </w:r>
      <w:r>
        <w:rPr>
          <w:rFonts w:ascii="Segoe UI" w:hAnsi="Segoe UI" w:cs="Segoe UI"/>
          <w:sz w:val="18"/>
          <w:szCs w:val="18"/>
        </w:rPr>
        <w:t xml:space="preserve">(2), 170-184 pmcid:PMC4211106, doi:10.14301/llcs.v2i2.11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kman, A., Wardle, J., &amp; Steptoe, A. (2011). Quality of Life and Affective Well-Being in Middle-Aged and Older People with Chronic Medical Illnesses: A Cross-Sectional Population Based Study. </w:t>
      </w:r>
      <w:r>
        <w:rPr>
          <w:rFonts w:ascii="Segoe UI" w:hAnsi="Segoe UI" w:cs="Segoe UI"/>
          <w:i/>
          <w:iCs/>
          <w:sz w:val="18"/>
          <w:szCs w:val="18"/>
        </w:rPr>
        <w:t>PLoS One, 6</w:t>
      </w:r>
      <w:r>
        <w:rPr>
          <w:rFonts w:ascii="Segoe UI" w:hAnsi="Segoe UI" w:cs="Segoe UI"/>
          <w:sz w:val="18"/>
          <w:szCs w:val="18"/>
        </w:rPr>
        <w:t xml:space="preserve">(4), e18952 pmcid:PMC3084723, doi:10.1371/journal.pone.001895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Xia, L. C., Steele, J. A., Cram, J. A., Cardon, Z. G., Simmons, S. L., Vallino, J. J., . . . Sun, F. (2011). Extended Local Similarity Analysis (Elsa) of Microbial Community and Other Time Series Data with Replicates. </w:t>
      </w:r>
      <w:r>
        <w:rPr>
          <w:rFonts w:ascii="Segoe UI" w:hAnsi="Segoe UI" w:cs="Segoe UI"/>
          <w:i/>
          <w:iCs/>
          <w:sz w:val="18"/>
          <w:szCs w:val="18"/>
        </w:rPr>
        <w:t>BMC Syst Biol, 5 Suppl 2</w:t>
      </w:r>
      <w:r>
        <w:rPr>
          <w:rFonts w:ascii="Segoe UI" w:hAnsi="Segoe UI" w:cs="Segoe UI"/>
          <w:sz w:val="18"/>
          <w:szCs w:val="18"/>
        </w:rPr>
        <w:t xml:space="preserve">, S15 pmcid:PMC3287481, doi:10.1186/1752-0509-5-S2-S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&amp; Falaschetti, E. (2011). Comparison of Methods for Modelling a Count Outcome with Excess Zeros: Application to Activities of Daily Living (Adl-S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5</w:t>
      </w:r>
      <w:r>
        <w:rPr>
          <w:rFonts w:ascii="Segoe UI" w:hAnsi="Segoe UI" w:cs="Segoe UI"/>
          <w:sz w:val="18"/>
          <w:szCs w:val="18"/>
        </w:rPr>
        <w:t xml:space="preserve">(3), 205-210, doi:10.1136/jech.2008.07964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Muriel, A., &amp; Smith, J. P. (2010). Disease Prevalence, Disease Incidence, and Mortality in the United States and in England. </w:t>
      </w:r>
      <w:r>
        <w:rPr>
          <w:rFonts w:ascii="Segoe UI" w:hAnsi="Segoe UI" w:cs="Segoe UI"/>
          <w:i/>
          <w:iCs/>
          <w:sz w:val="18"/>
          <w:szCs w:val="18"/>
        </w:rPr>
        <w:t>Demography, 47 Suppl</w:t>
      </w:r>
      <w:r>
        <w:rPr>
          <w:rFonts w:ascii="Segoe UI" w:hAnsi="Segoe UI" w:cs="Segoe UI"/>
          <w:sz w:val="18"/>
          <w:szCs w:val="18"/>
        </w:rPr>
        <w:t xml:space="preserve">, S211-231 pmcid:PMC5870617, doi:10.1353/dem.2010.000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rtoszek, M., McMunn, A., &amp; Steptoe, A. (2010). Predictors of Wellbeing in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Gerontologist, 50</w:t>
      </w:r>
      <w:r>
        <w:rPr>
          <w:rFonts w:ascii="Segoe UI" w:hAnsi="Segoe UI" w:cs="Segoe UI"/>
          <w:sz w:val="18"/>
          <w:szCs w:val="18"/>
        </w:rPr>
        <w:t xml:space="preserve">, 473-473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zio, A. C., R.; Emmerson, C.; Tetlow, G. (2010). </w:t>
      </w:r>
      <w:r>
        <w:rPr>
          <w:rFonts w:ascii="Segoe UI" w:hAnsi="Segoe UI" w:cs="Segoe UI"/>
          <w:i/>
          <w:iCs/>
          <w:sz w:val="18"/>
          <w:szCs w:val="18"/>
        </w:rPr>
        <w:t>Retirement Outcomes and Lifetime Earnings: Descriptive Evidence from Linked Elsa-Ni Data</w:t>
      </w:r>
      <w:r>
        <w:rPr>
          <w:rFonts w:ascii="Segoe UI" w:hAnsi="Segoe UI" w:cs="Segoe UI"/>
          <w:sz w:val="18"/>
          <w:szCs w:val="18"/>
        </w:rPr>
        <w:t>. Retrieved from https://www.ifs.org.uk/publications/5233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urgess, S., Thompson, S. G., Collaboration, C. C. G., Burgess, S., Thompson, S. G., Andrews, G., . . . Danesh, J. (2010). Bayesian Methods for Meta-Analysis of Causal Relationships Estimated Using Genetic Instrumental Variables. </w:t>
      </w:r>
      <w:r>
        <w:rPr>
          <w:rFonts w:ascii="Segoe UI" w:hAnsi="Segoe UI" w:cs="Segoe UI"/>
          <w:i/>
          <w:iCs/>
          <w:sz w:val="18"/>
          <w:szCs w:val="18"/>
        </w:rPr>
        <w:t>Stat Med, 29</w:t>
      </w:r>
      <w:r>
        <w:rPr>
          <w:rFonts w:ascii="Segoe UI" w:hAnsi="Segoe UI" w:cs="Segoe UI"/>
          <w:sz w:val="18"/>
          <w:szCs w:val="18"/>
        </w:rPr>
        <w:t xml:space="preserve">(12), 1298-1311 pmcid:PMC3648673, doi:10.1002/sim.384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Hamer, M., Stamatakis, E., &amp; Steptoe, A. (2010). Low-Intensity Physical Activity Is Associated with Reduced Risk of Incident Type 2 Diabetes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ologia, 53</w:t>
      </w:r>
      <w:r>
        <w:rPr>
          <w:rFonts w:ascii="Segoe UI" w:hAnsi="Segoe UI" w:cs="Segoe UI"/>
          <w:sz w:val="18"/>
          <w:szCs w:val="18"/>
        </w:rPr>
        <w:t xml:space="preserve">(9), 1877-1885, doi:10.1007/s00125-010-1785-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Pierce, M. B., &amp; Hardy, R. (2010). Depressive Symptoms and Risk of Type 2 Diabetes in a National Sample of Middle-Aged and Older Adults: The English Longitudinal Study of Aging. </w:t>
      </w:r>
      <w:r>
        <w:rPr>
          <w:rFonts w:ascii="Segoe UI" w:hAnsi="Segoe UI" w:cs="Segoe UI"/>
          <w:i/>
          <w:iCs/>
          <w:sz w:val="18"/>
          <w:szCs w:val="18"/>
        </w:rPr>
        <w:t>Diabetes Care, 33</w:t>
      </w:r>
      <w:r>
        <w:rPr>
          <w:rFonts w:ascii="Segoe UI" w:hAnsi="Segoe UI" w:cs="Segoe UI"/>
          <w:sz w:val="18"/>
          <w:szCs w:val="18"/>
        </w:rPr>
        <w:t xml:space="preserve">(4), 792-797 pmcid:PMC2845029, doi:10.2337/dc09-166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bbard, R. E., Lang, I. A., Llewellyn, D. J., &amp; Rockwood, K. (2010). Frailty, Body Mass Index, and Abdominal Obesity in Older People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5</w:t>
      </w:r>
      <w:r>
        <w:rPr>
          <w:rFonts w:ascii="Segoe UI" w:hAnsi="Segoe UI" w:cs="Segoe UI"/>
          <w:sz w:val="18"/>
          <w:szCs w:val="18"/>
        </w:rPr>
        <w:t xml:space="preserve">(4), 377-381, doi:10.1093/gerona/glp18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dge, A., Welton, N. J., Sandhu, J., &amp; Ben-Shlomo, Y. (2010). Equity in Access to Total Joint Replacement of the Hip </w:t>
      </w:r>
      <w:r>
        <w:rPr>
          <w:rFonts w:ascii="Segoe UI" w:hAnsi="Segoe UI" w:cs="Segoe UI"/>
          <w:sz w:val="18"/>
          <w:szCs w:val="18"/>
        </w:rPr>
        <w:lastRenderedPageBreak/>
        <w:t xml:space="preserve">and Knee in England: Cross Sectional Study. </w:t>
      </w:r>
      <w:r>
        <w:rPr>
          <w:rFonts w:ascii="Segoe UI" w:hAnsi="Segoe UI" w:cs="Segoe UI"/>
          <w:i/>
          <w:iCs/>
          <w:sz w:val="18"/>
          <w:szCs w:val="18"/>
        </w:rPr>
        <w:t>Bmj, 341</w:t>
      </w:r>
      <w:r>
        <w:rPr>
          <w:rFonts w:ascii="Segoe UI" w:hAnsi="Segoe UI" w:cs="Segoe UI"/>
          <w:sz w:val="18"/>
          <w:szCs w:val="18"/>
        </w:rPr>
        <w:t xml:space="preserve">, c4092 pmcid:PMC2920379, doi:10.1136/bmj.c409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amiya, Y., Whelan, B., Timonen, V., &amp; Kenny, R. A. (2010). The Differential Impact of Subjective and Objective Aspects of Social Engagement on Cardiovascular Risk Factors. </w:t>
      </w:r>
      <w:r>
        <w:rPr>
          <w:rFonts w:ascii="Segoe UI" w:hAnsi="Segoe UI" w:cs="Segoe UI"/>
          <w:i/>
          <w:iCs/>
          <w:sz w:val="18"/>
          <w:szCs w:val="18"/>
        </w:rPr>
        <w:t>BMC Geriatr, 10</w:t>
      </w:r>
      <w:r>
        <w:rPr>
          <w:rFonts w:ascii="Segoe UI" w:hAnsi="Segoe UI" w:cs="Segoe UI"/>
          <w:sz w:val="18"/>
          <w:szCs w:val="18"/>
        </w:rPr>
        <w:t xml:space="preserve">, 81 pmcid:PMC2987781, doi:10.1186/1471-2318-10-8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cherger, S., Nazroo, J., &amp; Higgs, P. (2010). Leisure Activities and Retirement: Do Structures of Inequality Change in Old Age? </w:t>
      </w:r>
      <w:r>
        <w:rPr>
          <w:rFonts w:ascii="Segoe UI" w:hAnsi="Segoe UI" w:cs="Segoe UI"/>
          <w:i/>
          <w:iCs/>
          <w:sz w:val="18"/>
          <w:szCs w:val="18"/>
        </w:rPr>
        <w:t>Ageing and Society, 31</w:t>
      </w:r>
      <w:r>
        <w:rPr>
          <w:rFonts w:ascii="Segoe UI" w:hAnsi="Segoe UI" w:cs="Segoe UI"/>
          <w:sz w:val="18"/>
          <w:szCs w:val="18"/>
        </w:rPr>
        <w:t xml:space="preserve">(1), 146-172, doi:10.1017/s0144686x1000057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hankar, A., McMunn, A., &amp; Steptoe, A. (2010). Health-Related Behaviors in Older Adults Relationships with Socioeconomic Status. </w:t>
      </w:r>
      <w:r>
        <w:rPr>
          <w:rFonts w:ascii="Segoe UI" w:hAnsi="Segoe UI" w:cs="Segoe UI"/>
          <w:i/>
          <w:iCs/>
          <w:sz w:val="18"/>
          <w:szCs w:val="18"/>
        </w:rPr>
        <w:t>Am J Prev Med, 38</w:t>
      </w:r>
      <w:r>
        <w:rPr>
          <w:rFonts w:ascii="Segoe UI" w:hAnsi="Segoe UI" w:cs="Segoe UI"/>
          <w:sz w:val="18"/>
          <w:szCs w:val="18"/>
        </w:rPr>
        <w:t xml:space="preserve">(1), 39-46, doi:10.1016/j.amepre.2009.08.02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fat, R., Casas, J. P., Kumari, M., Talmud, P. J., Ireland, H., Kivimaki, M., . . . Hingorani, A. D. (2010). Genetic Variation in Complement Factor H and Risk of Coronary Heart Disease: Eight New Studies and a Meta-Analysis of around 48,000 Individuals. </w:t>
      </w:r>
      <w:r>
        <w:rPr>
          <w:rFonts w:ascii="Segoe UI" w:hAnsi="Segoe UI" w:cs="Segoe UI"/>
          <w:i/>
          <w:iCs/>
          <w:sz w:val="18"/>
          <w:szCs w:val="18"/>
        </w:rPr>
        <w:t>Atherosclerosis, 213</w:t>
      </w:r>
      <w:r>
        <w:rPr>
          <w:rFonts w:ascii="Segoe UI" w:hAnsi="Segoe UI" w:cs="Segoe UI"/>
          <w:sz w:val="18"/>
          <w:szCs w:val="18"/>
        </w:rPr>
        <w:t xml:space="preserve">(1), 184-190, doi:10.1016/j.atherosclerosis.2010.07.0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ofat, R., Hingorani, A. D., Smeeth, L., Humphries, S. E., Talmud, P. J., Cooper, J., . . . Casas, J. P. (2010). Separating the Mechanism-Based and Off-Target Actions of Cholesteryl Ester Transfer Protein Inhibitors with Cetp Gene Polymorphisms. </w:t>
      </w:r>
      <w:r>
        <w:rPr>
          <w:rFonts w:ascii="Segoe UI" w:hAnsi="Segoe UI" w:cs="Segoe UI"/>
          <w:i/>
          <w:iCs/>
          <w:sz w:val="18"/>
          <w:szCs w:val="18"/>
        </w:rPr>
        <w:t>Circulation, 121</w:t>
      </w:r>
      <w:r>
        <w:rPr>
          <w:rFonts w:ascii="Segoe UI" w:hAnsi="Segoe UI" w:cs="Segoe UI"/>
          <w:sz w:val="18"/>
          <w:szCs w:val="18"/>
        </w:rPr>
        <w:t xml:space="preserve">(1), 52-62 pmcid:PMC2811869, doi:10.1161/CIRCULATIONAHA.109.86544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bassum, F., Breeze, E., &amp; Kumari, M. (2010). Coronary Heart Disease Risk Factors and Regional Deprivation in England: Does Age Matter? </w:t>
      </w:r>
      <w:r>
        <w:rPr>
          <w:rFonts w:ascii="Segoe UI" w:hAnsi="Segoe UI" w:cs="Segoe UI"/>
          <w:i/>
          <w:iCs/>
          <w:sz w:val="18"/>
          <w:szCs w:val="18"/>
        </w:rPr>
        <w:t>Age Ageing, 39</w:t>
      </w:r>
      <w:r>
        <w:rPr>
          <w:rFonts w:ascii="Segoe UI" w:hAnsi="Segoe UI" w:cs="Segoe UI"/>
          <w:sz w:val="18"/>
          <w:szCs w:val="18"/>
        </w:rPr>
        <w:t xml:space="preserve">(2), 253-256 pmcid:PMC2842111, doi:10.1093/ageing/afp2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lachantoni, A. (2010). The Demographic Characteristics and Economic Activity Patterns of Carers over 50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opul Trends</w:t>
      </w:r>
      <w:r>
        <w:rPr>
          <w:rFonts w:ascii="Segoe UI" w:hAnsi="Segoe UI" w:cs="Segoe UI"/>
          <w:sz w:val="18"/>
          <w:szCs w:val="18"/>
        </w:rPr>
        <w:t xml:space="preserve">(141), 51-73, doi:10.1057/pt.2010.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sman, M. A. (2010). Loneliness and the Metabolic Syndrome in a Population-Based Sample of Middle-Aged and Older Adults. </w:t>
      </w:r>
      <w:r>
        <w:rPr>
          <w:rFonts w:ascii="Segoe UI" w:hAnsi="Segoe UI" w:cs="Segoe UI"/>
          <w:i/>
          <w:iCs/>
          <w:sz w:val="18"/>
          <w:szCs w:val="18"/>
        </w:rPr>
        <w:t>Health Psychol, 29</w:t>
      </w:r>
      <w:r>
        <w:rPr>
          <w:rFonts w:ascii="Segoe UI" w:hAnsi="Segoe UI" w:cs="Segoe UI"/>
          <w:sz w:val="18"/>
          <w:szCs w:val="18"/>
        </w:rPr>
        <w:t xml:space="preserve">(5), 550-554, doi:10.1037/a002076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hisman, M. A., Uebelacker, L. A., &amp; Settles, T. D. (2010). Marital Distress and the Metabolic Syndrome: Linking Social Functioning with Physical Health. </w:t>
      </w:r>
      <w:r>
        <w:rPr>
          <w:rFonts w:ascii="Segoe UI" w:hAnsi="Segoe UI" w:cs="Segoe UI"/>
          <w:i/>
          <w:iCs/>
          <w:sz w:val="18"/>
          <w:szCs w:val="18"/>
        </w:rPr>
        <w:t>J Fam Psychol, 24</w:t>
      </w:r>
      <w:r>
        <w:rPr>
          <w:rFonts w:ascii="Segoe UI" w:hAnsi="Segoe UI" w:cs="Segoe UI"/>
          <w:sz w:val="18"/>
          <w:szCs w:val="18"/>
        </w:rPr>
        <w:t xml:space="preserve">(3), 367-370, doi:10.1037/a001954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Pierce, M., Breeze, E., de Oliveira, C., &amp; Kumari, M. (2010). Bmi and Waist Circumference as Predictors of Well-Being in Older Adults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Obesity (Silver Spring), 18</w:t>
      </w:r>
      <w:r>
        <w:rPr>
          <w:rFonts w:ascii="Segoe UI" w:hAnsi="Segoe UI" w:cs="Segoe UI"/>
          <w:sz w:val="18"/>
          <w:szCs w:val="18"/>
        </w:rPr>
        <w:t xml:space="preserve">(10), 1981-1987, doi:10.1038/oby.2009.4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ivin, K., Llewellyn, D. J., Lang, I. A., Vijan, S., Kabeto, M. U., Miller, E. M., &amp; Langa, K. M. (2010). Depression among Older Adults in the United States and England. </w:t>
      </w:r>
      <w:r>
        <w:rPr>
          <w:rFonts w:ascii="Segoe UI" w:hAnsi="Segoe UI" w:cs="Segoe UI"/>
          <w:i/>
          <w:iCs/>
          <w:sz w:val="18"/>
          <w:szCs w:val="18"/>
        </w:rPr>
        <w:t>Am J Geriatr Psychiatry, 18</w:t>
      </w:r>
      <w:r>
        <w:rPr>
          <w:rFonts w:ascii="Segoe UI" w:hAnsi="Segoe UI" w:cs="Segoe UI"/>
          <w:sz w:val="18"/>
          <w:szCs w:val="18"/>
        </w:rPr>
        <w:t xml:space="preserve">(11), 1036-1044 pmcid:PMC3786867, doi:10.1097/JGP.0b013e3181dba6d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 (2009). The Role of Time Perspective in Smoking Cessation Amongst Older English Adults. </w:t>
      </w:r>
      <w:r>
        <w:rPr>
          <w:rFonts w:ascii="Segoe UI" w:hAnsi="Segoe UI" w:cs="Segoe UI"/>
          <w:i/>
          <w:iCs/>
          <w:sz w:val="18"/>
          <w:szCs w:val="18"/>
        </w:rPr>
        <w:t>Health Psychol, 28</w:t>
      </w:r>
      <w:r>
        <w:rPr>
          <w:rFonts w:ascii="Segoe UI" w:hAnsi="Segoe UI" w:cs="Segoe UI"/>
          <w:sz w:val="18"/>
          <w:szCs w:val="18"/>
        </w:rPr>
        <w:t xml:space="preserve">(5), 529-534, doi:10.1037/a001519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 (2009). The Mediating Role of Time Perspective in Socio-Economic Inequalities in Smoking and Physical Activity in Older English Adults. </w:t>
      </w:r>
      <w:r>
        <w:rPr>
          <w:rFonts w:ascii="Segoe UI" w:hAnsi="Segoe UI" w:cs="Segoe UI"/>
          <w:i/>
          <w:iCs/>
          <w:sz w:val="18"/>
          <w:szCs w:val="18"/>
        </w:rPr>
        <w:t>J Health Psychol, 14</w:t>
      </w:r>
      <w:r>
        <w:rPr>
          <w:rFonts w:ascii="Segoe UI" w:hAnsi="Segoe UI" w:cs="Segoe UI"/>
          <w:sz w:val="18"/>
          <w:szCs w:val="18"/>
        </w:rPr>
        <w:t xml:space="preserve">(6), 794-799, doi:10.1177/135910530933897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dams, J. J., S. (2009). </w:t>
      </w:r>
      <w:r>
        <w:rPr>
          <w:rFonts w:ascii="Segoe UI" w:hAnsi="Segoe UI" w:cs="Segoe UI"/>
          <w:i/>
          <w:iCs/>
          <w:sz w:val="18"/>
          <w:szCs w:val="18"/>
        </w:rPr>
        <w:t xml:space="preserve">Retirement Income and Assets: How Can Housing Support Retirement? </w:t>
      </w:r>
      <w:r>
        <w:rPr>
          <w:rFonts w:ascii="Segoe UI" w:hAnsi="Segoe UI" w:cs="Segoe UI"/>
          <w:sz w:val="18"/>
          <w:szCs w:val="18"/>
        </w:rPr>
        <w:t>. Retrieved from UK: https://www.pensionspolicyinstitute.org.uk/research/research-reports/2009/15-09-2009-retirement-income-and-assets-how-can-housing-support-retirement/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vendano, M., Glymour, M. M., Banks, J., &amp; Mackenbach, J. P. (2009). Health Disadvantage in Us Adults Aged 50 to 74 Years: A Comparison of the Health of Rich and Poor Americans with That of Europeans. </w:t>
      </w:r>
      <w:r>
        <w:rPr>
          <w:rFonts w:ascii="Segoe UI" w:hAnsi="Segoe UI" w:cs="Segoe UI"/>
          <w:i/>
          <w:iCs/>
          <w:sz w:val="18"/>
          <w:szCs w:val="18"/>
        </w:rPr>
        <w:t>Am J Public Health, 99</w:t>
      </w:r>
      <w:r>
        <w:rPr>
          <w:rFonts w:ascii="Segoe UI" w:hAnsi="Segoe UI" w:cs="Segoe UI"/>
          <w:sz w:val="18"/>
          <w:szCs w:val="18"/>
        </w:rPr>
        <w:t xml:space="preserve">(3), 540-548 pmcid:PMC2661456, doi:10.2105/AJPH.2008.13946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M., M.; Oldfield, Z.; Smith, J.P. (2009). The Ses Health Gradient on Both Sides of the Atlantic. In D. Wise (Ed.), </w:t>
      </w:r>
      <w:r>
        <w:rPr>
          <w:rFonts w:ascii="Segoe UI" w:hAnsi="Segoe UI" w:cs="Segoe UI"/>
          <w:i/>
          <w:iCs/>
          <w:sz w:val="18"/>
          <w:szCs w:val="18"/>
        </w:rPr>
        <w:t>Developments in the Economics of Aging</w:t>
      </w:r>
      <w:r>
        <w:rPr>
          <w:rFonts w:ascii="Segoe UI" w:hAnsi="Segoe UI" w:cs="Segoe UI"/>
          <w:sz w:val="18"/>
          <w:szCs w:val="18"/>
        </w:rPr>
        <w:t>. Chicago: Chicago Press.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T., G. (2009). </w:t>
      </w:r>
      <w:r>
        <w:rPr>
          <w:rFonts w:ascii="Segoe UI" w:hAnsi="Segoe UI" w:cs="Segoe UI"/>
          <w:i/>
          <w:iCs/>
          <w:sz w:val="18"/>
          <w:szCs w:val="18"/>
        </w:rPr>
        <w:t>The Distribution of Wealth in the Population Aged 50 and over in England</w:t>
      </w:r>
      <w:r>
        <w:rPr>
          <w:rFonts w:ascii="Segoe UI" w:hAnsi="Segoe UI" w:cs="Segoe UI"/>
          <w:sz w:val="18"/>
          <w:szCs w:val="18"/>
        </w:rPr>
        <w:t>. Retrieved from https://www.ifs.org.uk/bns/bn86.pdf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partamento de Ciencia e Tecnologia, S. d. C. T. e. I. E. M. d. S. (2009). [Elsa Brasil: The Greatest Epidemiological Study in Latin America]. </w:t>
      </w:r>
      <w:r>
        <w:rPr>
          <w:rFonts w:ascii="Segoe UI" w:hAnsi="Segoe UI" w:cs="Segoe UI"/>
          <w:i/>
          <w:iCs/>
          <w:sz w:val="18"/>
          <w:szCs w:val="18"/>
        </w:rPr>
        <w:t>Rev Saude Publica, 43</w:t>
      </w:r>
      <w:r>
        <w:rPr>
          <w:rFonts w:ascii="Segoe UI" w:hAnsi="Segoe UI" w:cs="Segoe UI"/>
          <w:sz w:val="18"/>
          <w:szCs w:val="18"/>
        </w:rPr>
        <w:t xml:space="preserve">(1)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regan, A., &amp; Armstrong, D. (2009). Age, Cohort and Period Effects in the Prevalence of Sleep Disturbances among Older People: The Impact of Economic Downturn. </w:t>
      </w:r>
      <w:r>
        <w:rPr>
          <w:rFonts w:ascii="Segoe UI" w:hAnsi="Segoe UI" w:cs="Segoe UI"/>
          <w:i/>
          <w:iCs/>
          <w:sz w:val="18"/>
          <w:szCs w:val="18"/>
        </w:rPr>
        <w:t>Soc Sci Med, 69</w:t>
      </w:r>
      <w:r>
        <w:rPr>
          <w:rFonts w:ascii="Segoe UI" w:hAnsi="Segoe UI" w:cs="Segoe UI"/>
          <w:sz w:val="18"/>
          <w:szCs w:val="18"/>
        </w:rPr>
        <w:t xml:space="preserve">(10), 1432-1438, doi:10.1016/j.socscimed.2009.08.04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jonca, E., Tabassum, F., &amp; Breeze, E. (2009). Socioeconomic Differences in Physical Disability at Older Age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3</w:t>
      </w:r>
      <w:r>
        <w:rPr>
          <w:rFonts w:ascii="Segoe UI" w:hAnsi="Segoe UI" w:cs="Segoe UI"/>
          <w:sz w:val="18"/>
          <w:szCs w:val="18"/>
        </w:rPr>
        <w:t xml:space="preserve">(11), 928-935, doi:10.1136/jech.2008.08277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rimmett, C., Wardle, J., &amp; Steptoe, A. (2009). Health Behaviours in Older Cancer Survivor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Cancer, 45</w:t>
      </w:r>
      <w:r>
        <w:rPr>
          <w:rFonts w:ascii="Segoe UI" w:hAnsi="Segoe UI" w:cs="Segoe UI"/>
          <w:sz w:val="18"/>
          <w:szCs w:val="18"/>
        </w:rPr>
        <w:t xml:space="preserve">(12), 2180-2186, doi:10.1016/j.ejca.2009.02.02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Chida, Y. (2009). Associations of Very High C-Reactive Protein Concentration with Psychosocial and Cardiovascular Risk Factors in an Ageing Population. </w:t>
      </w:r>
      <w:r>
        <w:rPr>
          <w:rFonts w:ascii="Segoe UI" w:hAnsi="Segoe UI" w:cs="Segoe UI"/>
          <w:i/>
          <w:iCs/>
          <w:sz w:val="18"/>
          <w:szCs w:val="18"/>
        </w:rPr>
        <w:t>Atherosclerosis, 206</w:t>
      </w:r>
      <w:r>
        <w:rPr>
          <w:rFonts w:ascii="Segoe UI" w:hAnsi="Segoe UI" w:cs="Segoe UI"/>
          <w:sz w:val="18"/>
          <w:szCs w:val="18"/>
        </w:rPr>
        <w:t xml:space="preserve">(2), 599-603, doi:10.1016/j.atherosclerosis.2009.02.03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Molloy, G. J. (2009). Association of C-Reactive Protein and Muscle Strength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(Dordr), 31</w:t>
      </w:r>
      <w:r>
        <w:rPr>
          <w:rFonts w:ascii="Segoe UI" w:hAnsi="Segoe UI" w:cs="Segoe UI"/>
          <w:sz w:val="18"/>
          <w:szCs w:val="18"/>
        </w:rPr>
        <w:t xml:space="preserve">(3), 171-177 pmcid:PMC2734243, doi:10.1007/s11357-009-9097-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&amp; Molloy, G. J. (2009). Cross-Sectional and Longitudinal Associations between Anemia and Depressive Symptom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57</w:t>
      </w:r>
      <w:r>
        <w:rPr>
          <w:rFonts w:ascii="Segoe UI" w:hAnsi="Segoe UI" w:cs="Segoe UI"/>
          <w:sz w:val="18"/>
          <w:szCs w:val="18"/>
        </w:rPr>
        <w:t xml:space="preserve">(5), 948-949, doi:10.1111/j.1532-5415.2009.02250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Hamer, M., Molloy, G. J., de Oliveira, C., &amp; Demakakos, P. (2009). Leisure Time Physical Activity, Risk of Depressive Symptoms, and Inflammatory Mediators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Psychoneuroendocrinology, 34</w:t>
      </w:r>
      <w:r>
        <w:rPr>
          <w:rFonts w:ascii="Segoe UI" w:hAnsi="Segoe UI" w:cs="Segoe UI"/>
          <w:sz w:val="18"/>
          <w:szCs w:val="18"/>
        </w:rPr>
        <w:t xml:space="preserve">(7), 1050-1055, doi:10.1016/j.psyneuen.2009.02.00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amer, M., Molloy, G. J., de Oliveira, C., &amp; Demakakos, P. (2009). Persistent Depressive Symptomatology and Inflammation: To What Extent Do Health Behaviours and Weight Control Mediate This Relationship? </w:t>
      </w:r>
      <w:r>
        <w:rPr>
          <w:rFonts w:ascii="Segoe UI" w:hAnsi="Segoe UI" w:cs="Segoe UI"/>
          <w:i/>
          <w:iCs/>
          <w:sz w:val="18"/>
          <w:szCs w:val="18"/>
        </w:rPr>
        <w:t>Brain Behav Immun, 23</w:t>
      </w:r>
      <w:r>
        <w:rPr>
          <w:rFonts w:ascii="Segoe UI" w:hAnsi="Segoe UI" w:cs="Segoe UI"/>
          <w:sz w:val="18"/>
          <w:szCs w:val="18"/>
        </w:rPr>
        <w:t xml:space="preserve">(4), 413-418, doi:10.1016/j.bbi.2009.01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dge, A., Welton, N. J., Sandhu, J., &amp; Ben-Shlomo, Y. (2009). Modeling the Need for Hip and Knee Replacement Surgery. Part 2. Incorporating Census Data to Provide Small-Area Predictions for Need with Uncertainty Bounds. </w:t>
      </w:r>
      <w:r>
        <w:rPr>
          <w:rFonts w:ascii="Segoe UI" w:hAnsi="Segoe UI" w:cs="Segoe UI"/>
          <w:i/>
          <w:iCs/>
          <w:sz w:val="18"/>
          <w:szCs w:val="18"/>
        </w:rPr>
        <w:t>Arthritis Rheum, 61</w:t>
      </w:r>
      <w:r>
        <w:rPr>
          <w:rFonts w:ascii="Segoe UI" w:hAnsi="Segoe UI" w:cs="Segoe UI"/>
          <w:sz w:val="18"/>
          <w:szCs w:val="18"/>
        </w:rPr>
        <w:t xml:space="preserve">(12), 1667-1673, doi:10.1002/art.2473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dge, A., Welton, N. J., Sandhu, J., &amp; Ben-Shlomo, Y. (2009). Modeling the Need for Hip and Knee Replacement Surgery. Part 1. A Two-Stage Cross-Cohort Approach. </w:t>
      </w:r>
      <w:r>
        <w:rPr>
          <w:rFonts w:ascii="Segoe UI" w:hAnsi="Segoe UI" w:cs="Segoe UI"/>
          <w:i/>
          <w:iCs/>
          <w:sz w:val="18"/>
          <w:szCs w:val="18"/>
        </w:rPr>
        <w:t>Arthritis Rheum, 61</w:t>
      </w:r>
      <w:r>
        <w:rPr>
          <w:rFonts w:ascii="Segoe UI" w:hAnsi="Segoe UI" w:cs="Segoe UI"/>
          <w:sz w:val="18"/>
          <w:szCs w:val="18"/>
        </w:rPr>
        <w:t xml:space="preserve">(12), 1657-1666, doi:10.1002/art.2489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Jurges, H. (2009). Healthy Minds in Healthy Bodies: An International Comparison of Education-Related Inequality in Physical Health among Older Adults. </w:t>
      </w:r>
      <w:r>
        <w:rPr>
          <w:rFonts w:ascii="Segoe UI" w:hAnsi="Segoe UI" w:cs="Segoe UI"/>
          <w:i/>
          <w:iCs/>
          <w:sz w:val="18"/>
          <w:szCs w:val="18"/>
        </w:rPr>
        <w:t>Scottish Journal of Political Economy, 56</w:t>
      </w:r>
      <w:r>
        <w:rPr>
          <w:rFonts w:ascii="Segoe UI" w:hAnsi="Segoe UI" w:cs="Segoe UI"/>
          <w:sz w:val="18"/>
          <w:szCs w:val="18"/>
        </w:rPr>
        <w:t xml:space="preserve">(3), 296-320, doi:10.1111/j.1467-9485.2009.00485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omp, K., Van Tilburg, T., &amp; Van Groenou, M. B. (2009). The Influence of the Welfare State on the Number of Young Old Persons. </w:t>
      </w:r>
      <w:r>
        <w:rPr>
          <w:rFonts w:ascii="Segoe UI" w:hAnsi="Segoe UI" w:cs="Segoe UI"/>
          <w:i/>
          <w:iCs/>
          <w:sz w:val="18"/>
          <w:szCs w:val="18"/>
        </w:rPr>
        <w:t>Ageing &amp; Society, 29</w:t>
      </w:r>
      <w:r>
        <w:rPr>
          <w:rFonts w:ascii="Segoe UI" w:hAnsi="Segoe UI" w:cs="Segoe UI"/>
          <w:sz w:val="18"/>
          <w:szCs w:val="18"/>
        </w:rPr>
        <w:t xml:space="preserve">, 609-624, doi:10.1017/S0144686x0800792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Hubbard, R. E., Andrew, M. K., Llewellyn, D. J., Melzer, D., &amp; Rockwood, K. (2009). Neighborhood Deprivation, Individual Socioeconomic Status, and Frailty in Older Adults. </w:t>
      </w:r>
      <w:r>
        <w:rPr>
          <w:rFonts w:ascii="Segoe UI" w:hAnsi="Segoe UI" w:cs="Segoe UI"/>
          <w:i/>
          <w:iCs/>
          <w:sz w:val="18"/>
          <w:szCs w:val="18"/>
        </w:rPr>
        <w:t>J Am Geriatr Soc, 57</w:t>
      </w:r>
      <w:r>
        <w:rPr>
          <w:rFonts w:ascii="Segoe UI" w:hAnsi="Segoe UI" w:cs="Segoe UI"/>
          <w:sz w:val="18"/>
          <w:szCs w:val="18"/>
        </w:rPr>
        <w:t xml:space="preserve">(10), 1776-1780, doi:10.1111/j.1532-5415.2009.02480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a, K. M., Llewellyn, D. J., Lang, I. A., Weir, D. R., Wallace, R. B., Kabeto, M. U., &amp; Huppert, F. A. (2009). Cognitive Health among Older Adults in the United States and in England. </w:t>
      </w:r>
      <w:r>
        <w:rPr>
          <w:rFonts w:ascii="Segoe UI" w:hAnsi="Segoe UI" w:cs="Segoe UI"/>
          <w:i/>
          <w:iCs/>
          <w:sz w:val="18"/>
          <w:szCs w:val="18"/>
        </w:rPr>
        <w:t>BMC Geriatr, 9</w:t>
      </w:r>
      <w:r>
        <w:rPr>
          <w:rFonts w:ascii="Segoe UI" w:hAnsi="Segoe UI" w:cs="Segoe UI"/>
          <w:sz w:val="18"/>
          <w:szCs w:val="18"/>
        </w:rPr>
        <w:t xml:space="preserve">, 23 pmcid:PMC2709651, doi:10.1186/1471-2318-9-2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eicester, A. O. D., C.; Oldfield, Z. (2009). </w:t>
      </w:r>
      <w:r>
        <w:rPr>
          <w:rFonts w:ascii="Segoe UI" w:hAnsi="Segoe UI" w:cs="Segoe UI"/>
          <w:i/>
          <w:iCs/>
          <w:sz w:val="18"/>
          <w:szCs w:val="18"/>
        </w:rPr>
        <w:t>The Expenditure Experience of Older Households</w:t>
      </w:r>
      <w:r>
        <w:rPr>
          <w:rFonts w:ascii="Segoe UI" w:hAnsi="Segoe UI" w:cs="Segoe UI"/>
          <w:sz w:val="18"/>
          <w:szCs w:val="18"/>
        </w:rPr>
        <w:t>. Retrieved from https://www.ifs.org.uk/comms/comm111.pdf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Langa, K. M., Naughton, F., &amp; Matthews, F. E. (2009). Exposure to Secondhand Smoke and Cognitive Impairment in Non-Smokers: National Cross Sectional Study with Cotinine Measurement. </w:t>
      </w:r>
      <w:r>
        <w:rPr>
          <w:rFonts w:ascii="Segoe UI" w:hAnsi="Segoe UI" w:cs="Segoe UI"/>
          <w:i/>
          <w:iCs/>
          <w:sz w:val="18"/>
          <w:szCs w:val="18"/>
        </w:rPr>
        <w:t>Bmj, 338</w:t>
      </w:r>
      <w:r>
        <w:rPr>
          <w:rFonts w:ascii="Segoe UI" w:hAnsi="Segoe UI" w:cs="Segoe UI"/>
          <w:sz w:val="18"/>
          <w:szCs w:val="18"/>
        </w:rPr>
        <w:t xml:space="preserve">, b462 pmcid:PMC2643443, doi:10.1136/bmj.b46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Langa, K. M., Xie, J., &amp; Huppert, F. A. (2009). Stroke Risk Profile and Reduced Cognitive Function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ournal of the Neurological Sciences, 283</w:t>
      </w:r>
      <w:r>
        <w:rPr>
          <w:rFonts w:ascii="Segoe UI" w:hAnsi="Segoe UI" w:cs="Segoe UI"/>
          <w:sz w:val="18"/>
          <w:szCs w:val="18"/>
        </w:rPr>
        <w:t xml:space="preserve">(1-2), 257-257, doi:10.1016/j.jns.2009.02.07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&amp; Matthews, F. E. (2009). Increasing Levels of Semantic Verbal Fluency in Elderly English Adults. </w:t>
      </w:r>
      <w:r>
        <w:rPr>
          <w:rFonts w:ascii="Segoe UI" w:hAnsi="Segoe UI" w:cs="Segoe UI"/>
          <w:i/>
          <w:iCs/>
          <w:sz w:val="18"/>
          <w:szCs w:val="18"/>
        </w:rPr>
        <w:t>Neuropsychol Dev Cogn B Aging Neuropsychol Cogn, 16</w:t>
      </w:r>
      <w:r>
        <w:rPr>
          <w:rFonts w:ascii="Segoe UI" w:hAnsi="Segoe UI" w:cs="Segoe UI"/>
          <w:sz w:val="18"/>
          <w:szCs w:val="18"/>
        </w:rPr>
        <w:t xml:space="preserve">(4), 433-445, doi:10.1080/1382558090277386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unn, A., Nazroo, J., &amp; Breeze, E. (2009). Inequalities in Health at Older Ages: A Longitudinal Investigation of the Onset of Illness and Survival Effects in England. </w:t>
      </w:r>
      <w:r>
        <w:rPr>
          <w:rFonts w:ascii="Segoe UI" w:hAnsi="Segoe UI" w:cs="Segoe UI"/>
          <w:i/>
          <w:iCs/>
          <w:sz w:val="18"/>
          <w:szCs w:val="18"/>
        </w:rPr>
        <w:t>Age Ageing, 38</w:t>
      </w:r>
      <w:r>
        <w:rPr>
          <w:rFonts w:ascii="Segoe UI" w:hAnsi="Segoe UI" w:cs="Segoe UI"/>
          <w:sz w:val="18"/>
          <w:szCs w:val="18"/>
        </w:rPr>
        <w:t xml:space="preserve">(2), 181-187 pmcid:PMC2724887, doi:10.1093/ageing/afn23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cMunn, A., Nazroo, J., Wahrendorf, M., Breeze, E., &amp; Zaninotto, P. (2009). Participation in Socially-Productive Activities, Reciprocity and Wellbeing in Later Life: Baseline Results in England. </w:t>
      </w:r>
      <w:r>
        <w:rPr>
          <w:rFonts w:ascii="Segoe UI" w:hAnsi="Segoe UI" w:cs="Segoe UI"/>
          <w:i/>
          <w:iCs/>
          <w:sz w:val="18"/>
          <w:szCs w:val="18"/>
        </w:rPr>
        <w:t>Ageing &amp; Society, 29</w:t>
      </w:r>
      <w:r>
        <w:rPr>
          <w:rFonts w:ascii="Segoe UI" w:hAnsi="Segoe UI" w:cs="Segoe UI"/>
          <w:sz w:val="18"/>
          <w:szCs w:val="18"/>
        </w:rPr>
        <w:t xml:space="preserve">, 765-782, doi:10.1017/S0144686x0800835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tel-Klingebiel, A., Romeu Gordo, L., &amp; Betzin, J. (2009). Welfare States and Quality of Later Life: Distributions and Predictions in a Comparative Perspective. </w:t>
      </w:r>
      <w:r>
        <w:rPr>
          <w:rFonts w:ascii="Segoe UI" w:hAnsi="Segoe UI" w:cs="Segoe UI"/>
          <w:i/>
          <w:iCs/>
          <w:sz w:val="18"/>
          <w:szCs w:val="18"/>
        </w:rPr>
        <w:t>Eur J Ageing, 6</w:t>
      </w:r>
      <w:r>
        <w:rPr>
          <w:rFonts w:ascii="Segoe UI" w:hAnsi="Segoe UI" w:cs="Segoe UI"/>
          <w:sz w:val="18"/>
          <w:szCs w:val="18"/>
        </w:rPr>
        <w:t xml:space="preserve">(2), 67-78 pmcid:PMC5547299, doi:10.1007/s10433-009-0112-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whouse, S., Farrall, M., Wallace, C., Hoti, M., Burke, B., Howard, P., . . . Munroe, P. B. (2009). Polymorphisms in the Wnk1 Gene Are Associated with Blood Pressure Variation and Urinary Potassium Excretion. </w:t>
      </w:r>
      <w:r>
        <w:rPr>
          <w:rFonts w:ascii="Segoe UI" w:hAnsi="Segoe UI" w:cs="Segoe UI"/>
          <w:i/>
          <w:iCs/>
          <w:sz w:val="18"/>
          <w:szCs w:val="18"/>
        </w:rPr>
        <w:t>PLoS One, 4</w:t>
      </w:r>
      <w:r>
        <w:rPr>
          <w:rFonts w:ascii="Segoe UI" w:hAnsi="Segoe UI" w:cs="Segoe UI"/>
          <w:sz w:val="18"/>
          <w:szCs w:val="18"/>
        </w:rPr>
        <w:t xml:space="preserve">(4), e5003 pmcid:PMC2661139, doi:10.1371/journal.pone.000500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Oldfield, Z. S., E. (2009). </w:t>
      </w:r>
      <w:r>
        <w:rPr>
          <w:rFonts w:ascii="Segoe UI" w:hAnsi="Segoe UI" w:cs="Segoe UI"/>
          <w:i/>
          <w:iCs/>
          <w:sz w:val="18"/>
          <w:szCs w:val="18"/>
        </w:rPr>
        <w:t>Differences in the Measurement and Structure of Wealth Using Alternative Data Sources: The Case of the Uk</w:t>
      </w:r>
      <w:r>
        <w:rPr>
          <w:rFonts w:ascii="Segoe UI" w:hAnsi="Segoe UI" w:cs="Segoe UI"/>
          <w:sz w:val="18"/>
          <w:szCs w:val="18"/>
        </w:rPr>
        <w:t>. Retrieved from London: https://www.ifs.org.uk/publications/4005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ierce, M. B., Zaninotto, P., Steel, N., &amp; Mindell, J. (2009). Undiagnosed Diabetes-Data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Diabet Med, 26</w:t>
      </w:r>
      <w:r>
        <w:rPr>
          <w:rFonts w:ascii="Segoe UI" w:hAnsi="Segoe UI" w:cs="Segoe UI"/>
          <w:sz w:val="18"/>
          <w:szCs w:val="18"/>
        </w:rPr>
        <w:t xml:space="preserve">(7), 679-685, doi:10.1111/j.1464-5491.2009.02755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ce, N. E., Bandinelli, S., Corsi, A. M., Ferrucci, L., Guralnik, J. M., Miller, M. A., . . . Melzer, D. (2009). The Paraoxonase (Pon1) Q192r Polymorphism Is Not Associated with Poor Health Status or Depression in the Elsa or Inchianti Studies. </w:t>
      </w:r>
      <w:r>
        <w:rPr>
          <w:rFonts w:ascii="Segoe UI" w:hAnsi="Segoe UI" w:cs="Segoe UI"/>
          <w:i/>
          <w:iCs/>
          <w:sz w:val="18"/>
          <w:szCs w:val="18"/>
        </w:rPr>
        <w:t>Int J Epidemiol, 38</w:t>
      </w:r>
      <w:r>
        <w:rPr>
          <w:rFonts w:ascii="Segoe UI" w:hAnsi="Segoe UI" w:cs="Segoe UI"/>
          <w:sz w:val="18"/>
          <w:szCs w:val="18"/>
        </w:rPr>
        <w:t xml:space="preserve">(5), 1374-1379 pmcid:PMC2755129, doi:10.1093/ije/dyp26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Rip, A. (2009). Futures of Elsa. Science &amp; Society Series on Convergence Research. </w:t>
      </w:r>
      <w:r>
        <w:rPr>
          <w:rFonts w:ascii="Segoe UI" w:hAnsi="Segoe UI" w:cs="Segoe UI"/>
          <w:i/>
          <w:iCs/>
          <w:sz w:val="18"/>
          <w:szCs w:val="18"/>
        </w:rPr>
        <w:t>EMBO Rep, 10</w:t>
      </w:r>
      <w:r>
        <w:rPr>
          <w:rFonts w:ascii="Segoe UI" w:hAnsi="Segoe UI" w:cs="Segoe UI"/>
          <w:sz w:val="18"/>
          <w:szCs w:val="18"/>
        </w:rPr>
        <w:t xml:space="preserve">(7), 666-670 pmcid:PMC2727440, doi:10.1038/embor.2009.14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ptoe, A., &amp; McMunn, A. (2009). Health Behaviour Patterns in Relation to Hypertension: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Hypertens, 27</w:t>
      </w:r>
      <w:r>
        <w:rPr>
          <w:rFonts w:ascii="Segoe UI" w:hAnsi="Segoe UI" w:cs="Segoe UI"/>
          <w:sz w:val="18"/>
          <w:szCs w:val="18"/>
        </w:rPr>
        <w:t xml:space="preserve">(2), 224-230, doi:10.1097/HJH.0b013e3283193e6e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Tabassum, F., Verropoulou, G., Tsimbos, C., Gjonca, E., &amp; Breeze, E. (2009). Socio-Economic Inequalities in Physical Functioning: A Comparative Study of English and Greek Elderly Men. </w:t>
      </w:r>
      <w:r>
        <w:rPr>
          <w:rFonts w:ascii="Segoe UI" w:hAnsi="Segoe UI" w:cs="Segoe UI"/>
          <w:i/>
          <w:iCs/>
          <w:sz w:val="18"/>
          <w:szCs w:val="18"/>
        </w:rPr>
        <w:t>Ageing &amp; Society, 29</w:t>
      </w:r>
      <w:r>
        <w:rPr>
          <w:rFonts w:ascii="Segoe UI" w:hAnsi="Segoe UI" w:cs="Segoe UI"/>
          <w:sz w:val="18"/>
          <w:szCs w:val="18"/>
        </w:rPr>
        <w:t xml:space="preserve">, 1123-1140, doi:10.1017/S0144686x090088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Thomas, K., Rafiq, S., Frayling, T. M., Ebrahim, S., Kumari, M., Gallacher, J., . . . Ben-Shlomo, Y. (2009). Interleukin-18 Polymorphism and Physical Functioning in Older People: A Replication Study and Meta-Analysis. </w:t>
      </w:r>
      <w:r>
        <w:rPr>
          <w:rFonts w:ascii="Segoe UI" w:hAnsi="Segoe UI" w:cs="Segoe UI"/>
          <w:i/>
          <w:iCs/>
          <w:sz w:val="18"/>
          <w:szCs w:val="18"/>
        </w:rPr>
        <w:t>J Gerontol A Biol Sci Med Sci, 64</w:t>
      </w:r>
      <w:r>
        <w:rPr>
          <w:rFonts w:ascii="Segoe UI" w:hAnsi="Segoe UI" w:cs="Segoe UI"/>
          <w:sz w:val="18"/>
          <w:szCs w:val="18"/>
        </w:rPr>
        <w:t xml:space="preserve">(11), 1177-1182 pmcid:PMC2981454, doi:10.1093/gerona/glp09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ang, Y., Simpson, J. A., Wluka, A. E., Urquhart, D. M., English, D. R., Giles, G. G., . . . Cicuttini, F. M. (2009). Reduced Rates of Primary Joint Replacement for Osteoarthritis in Italian and Greek Migrants to Australia: The Melbourne Collaborative Cohort Study. </w:t>
      </w:r>
      <w:r>
        <w:rPr>
          <w:rFonts w:ascii="Segoe UI" w:hAnsi="Segoe UI" w:cs="Segoe UI"/>
          <w:i/>
          <w:iCs/>
          <w:sz w:val="18"/>
          <w:szCs w:val="18"/>
        </w:rPr>
        <w:t>Arthritis Res Ther, 11</w:t>
      </w:r>
      <w:r>
        <w:rPr>
          <w:rFonts w:ascii="Segoe UI" w:hAnsi="Segoe UI" w:cs="Segoe UI"/>
          <w:sz w:val="18"/>
          <w:szCs w:val="18"/>
        </w:rPr>
        <w:t xml:space="preserve">(3), R86 pmcid:PMC2714137, doi:10.1186/ar27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aninotto, P., Falaschetti, E., &amp; Sacker, A. (2009). Age Trajectories of Quality of Life among Older Adults: Result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Qual Life Res, 18</w:t>
      </w:r>
      <w:r>
        <w:rPr>
          <w:rFonts w:ascii="Segoe UI" w:hAnsi="Segoe UI" w:cs="Segoe UI"/>
          <w:sz w:val="18"/>
          <w:szCs w:val="18"/>
        </w:rPr>
        <w:t xml:space="preserve">(10), 1301-1309, doi:10.1007/s11136-009-9543-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Zwart, H., &amp; Nelis, A. (2009). What Is Elsa Genomics? Science &amp; Society Series on Convergence Research. </w:t>
      </w:r>
      <w:r>
        <w:rPr>
          <w:rFonts w:ascii="Segoe UI" w:hAnsi="Segoe UI" w:cs="Segoe UI"/>
          <w:i/>
          <w:iCs/>
          <w:sz w:val="18"/>
          <w:szCs w:val="18"/>
        </w:rPr>
        <w:t>EMBO Rep, 10</w:t>
      </w:r>
      <w:r>
        <w:rPr>
          <w:rFonts w:ascii="Segoe UI" w:hAnsi="Segoe UI" w:cs="Segoe UI"/>
          <w:sz w:val="18"/>
          <w:szCs w:val="18"/>
        </w:rPr>
        <w:t xml:space="preserve">(6), 540-544 pmcid:PMC2711829, doi:10.1038/embor.2009.11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vendano, M., &amp; Glymour, M. (2008). Obesity Doesn't Explain U.S.-Europe Disparities. </w:t>
      </w:r>
      <w:r>
        <w:rPr>
          <w:rFonts w:ascii="Segoe UI" w:hAnsi="Segoe UI" w:cs="Segoe UI"/>
          <w:i/>
          <w:iCs/>
          <w:sz w:val="18"/>
          <w:szCs w:val="18"/>
        </w:rPr>
        <w:t>Health Aff (Millwood), 27</w:t>
      </w:r>
      <w:r>
        <w:rPr>
          <w:rFonts w:ascii="Segoe UI" w:hAnsi="Segoe UI" w:cs="Segoe UI"/>
          <w:sz w:val="18"/>
          <w:szCs w:val="18"/>
        </w:rPr>
        <w:t xml:space="preserve">(1), 298, doi:10.1377/hlthaff.27.1.29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T., G. (2008). What Lies Ahead? . In J. V. Elliott, R. (Ed.), </w:t>
      </w:r>
      <w:r>
        <w:rPr>
          <w:rFonts w:ascii="Segoe UI" w:hAnsi="Segoe UI" w:cs="Segoe UI"/>
          <w:i/>
          <w:iCs/>
          <w:sz w:val="18"/>
          <w:szCs w:val="18"/>
        </w:rPr>
        <w:t>Now We Are 50: Key Findings from the National Child Development Study</w:t>
      </w:r>
      <w:r>
        <w:rPr>
          <w:rFonts w:ascii="Segoe UI" w:hAnsi="Segoe UI" w:cs="Segoe UI"/>
          <w:sz w:val="18"/>
          <w:szCs w:val="18"/>
        </w:rPr>
        <w:t>. UK: Centre for Longitudinal Studies.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 T., G.; Wakefield, M. (2008). </w:t>
      </w:r>
      <w:r>
        <w:rPr>
          <w:rFonts w:ascii="Segoe UI" w:hAnsi="Segoe UI" w:cs="Segoe UI"/>
          <w:i/>
          <w:iCs/>
          <w:sz w:val="18"/>
          <w:szCs w:val="18"/>
        </w:rPr>
        <w:t xml:space="preserve">Asset Ownership, Portfolios and Retirement Saving Arrangements: Past Trends and Prospects for the Future. </w:t>
      </w:r>
      <w:r>
        <w:rPr>
          <w:rFonts w:ascii="Segoe UI" w:hAnsi="Segoe UI" w:cs="Segoe UI"/>
          <w:sz w:val="18"/>
          <w:szCs w:val="18"/>
        </w:rPr>
        <w:t>. Retrieved from https://www.researchgate.net/publication/39065922_Asset_ownership_portfolios_and_retirement_saving_arrangements_past_trends_and_prospects_for_the_future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lane, D., Netuveli, G., &amp; Montgomery, S. M. (2008). Quality of Life, Health and Physiological Status and Change at Older Ages. </w:t>
      </w:r>
      <w:r>
        <w:rPr>
          <w:rFonts w:ascii="Segoe UI" w:hAnsi="Segoe UI" w:cs="Segoe UI"/>
          <w:i/>
          <w:iCs/>
          <w:sz w:val="18"/>
          <w:szCs w:val="18"/>
        </w:rPr>
        <w:t>Soc Sci Med, 66</w:t>
      </w:r>
      <w:r>
        <w:rPr>
          <w:rFonts w:ascii="Segoe UI" w:hAnsi="Segoe UI" w:cs="Segoe UI"/>
          <w:sz w:val="18"/>
          <w:szCs w:val="18"/>
        </w:rPr>
        <w:t xml:space="preserve">(7), 1579-1587, doi:10.1016/j.socscimed.2007.12.0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owling, A., &amp; Windsor, J. (2008). The Effects of Question Order and Response-Choice on Self-Rated Health Status in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2</w:t>
      </w:r>
      <w:r>
        <w:rPr>
          <w:rFonts w:ascii="Segoe UI" w:hAnsi="Segoe UI" w:cs="Segoe UI"/>
          <w:sz w:val="18"/>
          <w:szCs w:val="18"/>
        </w:rPr>
        <w:t xml:space="preserve">(1), 81-85, doi:10.1136/jech.2006.0582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ulfield, M. J., Munroe, P. B., O'Neill, D., Witkowska, K., Charchar, F. J., Doblado, M., . . . Cheeseman, C. (2008). Slc2a9 Is a High-Capacity Urate Transporter in Humans. </w:t>
      </w:r>
      <w:r>
        <w:rPr>
          <w:rFonts w:ascii="Segoe UI" w:hAnsi="Segoe UI" w:cs="Segoe UI"/>
          <w:i/>
          <w:iCs/>
          <w:sz w:val="18"/>
          <w:szCs w:val="18"/>
        </w:rPr>
        <w:t>PLoS Med, 5</w:t>
      </w:r>
      <w:r>
        <w:rPr>
          <w:rFonts w:ascii="Segoe UI" w:hAnsi="Segoe UI" w:cs="Segoe UI"/>
          <w:sz w:val="18"/>
          <w:szCs w:val="18"/>
        </w:rPr>
        <w:t xml:space="preserve">(10), e197 pmcid:PMC2561076, doi:10.1371/journal.pmed.005019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ou, K. L. (2008). Combined Effect of Vision and Hearing Impairment on Depression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ffect Disord, 106</w:t>
      </w:r>
      <w:r>
        <w:rPr>
          <w:rFonts w:ascii="Segoe UI" w:hAnsi="Segoe UI" w:cs="Segoe UI"/>
          <w:sz w:val="18"/>
          <w:szCs w:val="18"/>
        </w:rPr>
        <w:t xml:space="preserve">(1-2), 191-196, doi:10.1016/j.jad.2007.05.02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llaboration, C. C. G. (2008). Collaborative Pooled Analysis of Data on C-Reactive Protein Gene Variants and Coronary Disease: Judging Causality by Mendelian Randomisation. </w:t>
      </w:r>
      <w:r>
        <w:rPr>
          <w:rFonts w:ascii="Segoe UI" w:hAnsi="Segoe UI" w:cs="Segoe UI"/>
          <w:i/>
          <w:iCs/>
          <w:sz w:val="18"/>
          <w:szCs w:val="18"/>
        </w:rPr>
        <w:t>Eur J Epidemiol, 23</w:t>
      </w:r>
      <w:r>
        <w:rPr>
          <w:rFonts w:ascii="Segoe UI" w:hAnsi="Segoe UI" w:cs="Segoe UI"/>
          <w:sz w:val="18"/>
          <w:szCs w:val="18"/>
        </w:rPr>
        <w:t xml:space="preserve">(8), 531-540, doi:10.1007/s10654-008-9249-z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Nazroo, J., Breeze, E., &amp; Marmot, M. (2008). Socioeconomic Status and Health: The Role of Subjective Social Status. </w:t>
      </w:r>
      <w:r>
        <w:rPr>
          <w:rFonts w:ascii="Segoe UI" w:hAnsi="Segoe UI" w:cs="Segoe UI"/>
          <w:i/>
          <w:iCs/>
          <w:sz w:val="18"/>
          <w:szCs w:val="18"/>
        </w:rPr>
        <w:t>Soc Sci Med, 67</w:t>
      </w:r>
      <w:r>
        <w:rPr>
          <w:rFonts w:ascii="Segoe UI" w:hAnsi="Segoe UI" w:cs="Segoe UI"/>
          <w:sz w:val="18"/>
          <w:szCs w:val="18"/>
        </w:rPr>
        <w:t xml:space="preserve">(2), 330-340 pmcid:PMC2547480, doi:10.1016/j.socscimed.2008.03.03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illeard, C., &amp; Higgs, P. (2008). Internet Use and the Digital Divide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ur J Ageing, 5</w:t>
      </w:r>
      <w:r>
        <w:rPr>
          <w:rFonts w:ascii="Segoe UI" w:hAnsi="Segoe UI" w:cs="Segoe UI"/>
          <w:sz w:val="18"/>
          <w:szCs w:val="18"/>
        </w:rPr>
        <w:t xml:space="preserve">(3), 233 pmcid:PMC5546327, doi:10.1007/s10433-008-0083-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jonça, E., &amp; Zaninotto, P. (2008). Blame the Parents? The Association between Parental Longevity and Successful Ageing. </w:t>
      </w:r>
      <w:r>
        <w:rPr>
          <w:rFonts w:ascii="Segoe UI" w:hAnsi="Segoe UI" w:cs="Segoe UI"/>
          <w:i/>
          <w:iCs/>
          <w:sz w:val="18"/>
          <w:szCs w:val="18"/>
        </w:rPr>
        <w:t>Demographic Research, 19</w:t>
      </w:r>
      <w:r>
        <w:rPr>
          <w:rFonts w:ascii="Segoe UI" w:hAnsi="Segoe UI" w:cs="Segoe UI"/>
          <w:sz w:val="18"/>
          <w:szCs w:val="18"/>
        </w:rPr>
        <w:t xml:space="preserve">, 1435-1450, doi:10.4054/DemRes.2008.19.3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oldoftas, B. F. (2008). Neighborhood Environmental Health and Risk Factors for Type 2 Diabete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Epidemiology, 19</w:t>
      </w:r>
      <w:r>
        <w:rPr>
          <w:rFonts w:ascii="Segoe UI" w:hAnsi="Segoe UI" w:cs="Segoe UI"/>
          <w:sz w:val="18"/>
          <w:szCs w:val="18"/>
        </w:rPr>
        <w:t xml:space="preserve">(6), S268-S268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Gibbs, S. J., Steel, N., &amp; Melzer, D. (2008). Neighbourhood Deprivation and Dental Service Use: A Cross-Sectional Analysis of Older People in England. </w:t>
      </w:r>
      <w:r>
        <w:rPr>
          <w:rFonts w:ascii="Segoe UI" w:hAnsi="Segoe UI" w:cs="Segoe UI"/>
          <w:i/>
          <w:iCs/>
          <w:sz w:val="18"/>
          <w:szCs w:val="18"/>
        </w:rPr>
        <w:t>J Public Health (Oxf), 30</w:t>
      </w:r>
      <w:r>
        <w:rPr>
          <w:rFonts w:ascii="Segoe UI" w:hAnsi="Segoe UI" w:cs="Segoe UI"/>
          <w:sz w:val="18"/>
          <w:szCs w:val="18"/>
        </w:rPr>
        <w:t xml:space="preserve">(4), 472-478, doi:10.1093/pubmed/fdn04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Llewellyn, D. J., Alexander, K., &amp; Melzer, D. (2008). Obesity, Physical Function, and Mortality in Older Adults. </w:t>
      </w:r>
      <w:r>
        <w:rPr>
          <w:rFonts w:ascii="Segoe UI" w:hAnsi="Segoe UI" w:cs="Segoe UI"/>
          <w:i/>
          <w:iCs/>
          <w:sz w:val="18"/>
          <w:szCs w:val="18"/>
        </w:rPr>
        <w:t>J Am Geriatr Soc, 56</w:t>
      </w:r>
      <w:r>
        <w:rPr>
          <w:rFonts w:ascii="Segoe UI" w:hAnsi="Segoe UI" w:cs="Segoe UI"/>
          <w:sz w:val="18"/>
          <w:szCs w:val="18"/>
        </w:rPr>
        <w:t xml:space="preserve">(8), 1474-1478, doi:10.1111/j.1532-5415.2008.01813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Llewellyn, D. J., Langa, K. M., Wallace, R. B., Huppert, F. A., &amp; Melzer, D. (2008). Neighborhood Deprivation, Individual Socioeconomic Status, and Cognitive Function in Older People: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m Geriatr Soc, 56</w:t>
      </w:r>
      <w:r>
        <w:rPr>
          <w:rFonts w:ascii="Segoe UI" w:hAnsi="Segoe UI" w:cs="Segoe UI"/>
          <w:sz w:val="18"/>
          <w:szCs w:val="18"/>
        </w:rPr>
        <w:t xml:space="preserve">(2), 191-198 pmcid:PMC2671806, doi:10.1111/j.1532-5415.2007.01557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Llewellyn, D. J., Langa, K. M., Wallace, R. B., &amp; Melzer, D. (2008). Neighbourhood Deprivation and Incident Mobility Disability in Older Adults. </w:t>
      </w:r>
      <w:r>
        <w:rPr>
          <w:rFonts w:ascii="Segoe UI" w:hAnsi="Segoe UI" w:cs="Segoe UI"/>
          <w:i/>
          <w:iCs/>
          <w:sz w:val="18"/>
          <w:szCs w:val="18"/>
        </w:rPr>
        <w:t>Age Ageing, 37</w:t>
      </w:r>
      <w:r>
        <w:rPr>
          <w:rFonts w:ascii="Segoe UI" w:hAnsi="Segoe UI" w:cs="Segoe UI"/>
          <w:sz w:val="18"/>
          <w:szCs w:val="18"/>
        </w:rPr>
        <w:t xml:space="preserve">(4), 403-410 pmcid:PMC2574954, doi:10.1093/ageing/afn09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Langa, K. M., &amp; Huppert, F. A. (2008). Cognitive Function and Psychological Well-Being: Findings from a Population-Based Cohort. </w:t>
      </w:r>
      <w:r>
        <w:rPr>
          <w:rFonts w:ascii="Segoe UI" w:hAnsi="Segoe UI" w:cs="Segoe UI"/>
          <w:i/>
          <w:iCs/>
          <w:sz w:val="18"/>
          <w:szCs w:val="18"/>
        </w:rPr>
        <w:t>Age Ageing, 37</w:t>
      </w:r>
      <w:r>
        <w:rPr>
          <w:rFonts w:ascii="Segoe UI" w:hAnsi="Segoe UI" w:cs="Segoe UI"/>
          <w:sz w:val="18"/>
          <w:szCs w:val="18"/>
        </w:rPr>
        <w:t xml:space="preserve">(6), 685-689 pmcid:PMC2720691, doi:10.1093/ageing/afn19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lewellyn, D. J., Lang, I. A., Xie, J., Huppert, F. A., Melzer, D., &amp; Langa, K. M. (2008). Framingham Stroke Risk Profile and Poor Cognitive Function: A Population-Based Study. </w:t>
      </w:r>
      <w:r>
        <w:rPr>
          <w:rFonts w:ascii="Segoe UI" w:hAnsi="Segoe UI" w:cs="Segoe UI"/>
          <w:i/>
          <w:iCs/>
          <w:sz w:val="18"/>
          <w:szCs w:val="18"/>
        </w:rPr>
        <w:t>BMC Neurol, 8</w:t>
      </w:r>
      <w:r>
        <w:rPr>
          <w:rFonts w:ascii="Segoe UI" w:hAnsi="Segoe UI" w:cs="Segoe UI"/>
          <w:sz w:val="18"/>
          <w:szCs w:val="18"/>
        </w:rPr>
        <w:t xml:space="preserve">, 12 pmcid:PMC2386808, doi:10.1186/1471-2377-8-1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Pascale, J. M., A. (2008). Using Behavior Coding to Evaluate the Effectiveness of Dependent Interviewing. </w:t>
      </w:r>
      <w:r>
        <w:rPr>
          <w:rFonts w:ascii="Segoe UI" w:hAnsi="Segoe UI" w:cs="Segoe UI"/>
          <w:i/>
          <w:iCs/>
          <w:sz w:val="18"/>
          <w:szCs w:val="18"/>
        </w:rPr>
        <w:t>Survey Methodology, 34</w:t>
      </w:r>
      <w:r>
        <w:rPr>
          <w:rFonts w:ascii="Segoe UI" w:hAnsi="Segoe UI" w:cs="Segoe UI"/>
          <w:sz w:val="18"/>
          <w:szCs w:val="18"/>
        </w:rPr>
        <w:t xml:space="preserve">(2), 143-151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Rice, N. E., Patel, B. D., Lang, I. A., Kumari, M., Frayling, T. M., Murray, A., &amp; Melzer, D. (2008). Filaggrin Gene Mutations Are Associated with Asthma and Eczema in Later Life. </w:t>
      </w:r>
      <w:r>
        <w:rPr>
          <w:rFonts w:ascii="Segoe UI" w:hAnsi="Segoe UI" w:cs="Segoe UI"/>
          <w:i/>
          <w:iCs/>
          <w:sz w:val="18"/>
          <w:szCs w:val="18"/>
        </w:rPr>
        <w:t>J Allergy Clin Immunol, 122</w:t>
      </w:r>
      <w:r>
        <w:rPr>
          <w:rFonts w:ascii="Segoe UI" w:hAnsi="Segoe UI" w:cs="Segoe UI"/>
          <w:sz w:val="18"/>
          <w:szCs w:val="18"/>
        </w:rPr>
        <w:t xml:space="preserve">(4), 834-836 pmcid:PMC2775129, doi:10.1016/j.jaci.2008.07.02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Bachmann, M., Maisey, S., Shekelle, P., Breeze, E., Marmot, M., &amp; Melzer, D. (2008). Self Reported Receipt of Care Consistent with 32 Quality Indicators: National Population Survey of Adults Aged 50 or More in England. </w:t>
      </w:r>
      <w:r>
        <w:rPr>
          <w:rFonts w:ascii="Segoe UI" w:hAnsi="Segoe UI" w:cs="Segoe UI"/>
          <w:i/>
          <w:iCs/>
          <w:sz w:val="18"/>
          <w:szCs w:val="18"/>
        </w:rPr>
        <w:t>Bmj, 337</w:t>
      </w:r>
      <w:r>
        <w:rPr>
          <w:rFonts w:ascii="Segoe UI" w:hAnsi="Segoe UI" w:cs="Segoe UI"/>
          <w:sz w:val="18"/>
          <w:szCs w:val="18"/>
        </w:rPr>
        <w:t xml:space="preserve">, a957 pmcid:PMC2515887, doi:10.1136/bmj.a95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vens, K. N., Lang, I. A., Guralnik, J. M., &amp; Melzer, D. (2008). Epidemiology of Balance and Dizziness in a National Population: Finding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37</w:t>
      </w:r>
      <w:r>
        <w:rPr>
          <w:rFonts w:ascii="Segoe UI" w:hAnsi="Segoe UI" w:cs="Segoe UI"/>
          <w:sz w:val="18"/>
          <w:szCs w:val="18"/>
        </w:rPr>
        <w:t xml:space="preserve">(3), 300-305, doi:10.1093/ageing/afn01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vens, K. N., Lang, I. A., Guralnik, J. M., &amp; Melzer, D. (2008). Epidemiology of Balance and Dizziness in a National Population: Findings from the English Longitudinal Study of Ageing (Vol 37, Pg 300, 2008). </w:t>
      </w:r>
      <w:r>
        <w:rPr>
          <w:rFonts w:ascii="Segoe UI" w:hAnsi="Segoe UI" w:cs="Segoe UI"/>
          <w:i/>
          <w:iCs/>
          <w:sz w:val="18"/>
          <w:szCs w:val="18"/>
        </w:rPr>
        <w:t>Age and Ageing, 37</w:t>
      </w:r>
      <w:r>
        <w:rPr>
          <w:rFonts w:ascii="Segoe UI" w:hAnsi="Segoe UI" w:cs="Segoe UI"/>
          <w:sz w:val="18"/>
          <w:szCs w:val="18"/>
        </w:rPr>
        <w:t xml:space="preserve">(5), 610-610, doi:10.1093/ageing/afn13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Wiggins, R. D., Netuveli, G., Hyde, M., Higgs, P., &amp; Blane, D. (2008). The Evaluation of a Self-Enumerated Scale of Quality of Life (Casp-19) in the Context of Research on Ageing: A Combination of Exploratory and Confirmatory Approaches. </w:t>
      </w:r>
      <w:r>
        <w:rPr>
          <w:rFonts w:ascii="Segoe UI" w:hAnsi="Segoe UI" w:cs="Segoe UI"/>
          <w:i/>
          <w:iCs/>
          <w:sz w:val="18"/>
          <w:szCs w:val="18"/>
        </w:rPr>
        <w:t>Social Indicators Research, 89</w:t>
      </w:r>
      <w:r>
        <w:rPr>
          <w:rFonts w:ascii="Segoe UI" w:hAnsi="Segoe UI" w:cs="Segoe UI"/>
          <w:sz w:val="18"/>
          <w:szCs w:val="18"/>
        </w:rPr>
        <w:t xml:space="preserve">(1), 61-77, doi:10.1007/s11205-007-9220-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rkani, S., &amp; Gough, O. (2007). The Impact of Occupational Pensions on Retirement Age. </w:t>
      </w:r>
      <w:r>
        <w:rPr>
          <w:rFonts w:ascii="Segoe UI" w:hAnsi="Segoe UI" w:cs="Segoe UI"/>
          <w:i/>
          <w:iCs/>
          <w:sz w:val="18"/>
          <w:szCs w:val="18"/>
        </w:rPr>
        <w:t>Journal of Social Policy, 36</w:t>
      </w:r>
      <w:r>
        <w:rPr>
          <w:rFonts w:ascii="Segoe UI" w:hAnsi="Segoe UI" w:cs="Segoe UI"/>
          <w:sz w:val="18"/>
          <w:szCs w:val="18"/>
        </w:rPr>
        <w:t xml:space="preserve">, 297-318, doi:10.1017/S004727940600061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hou, K. L. (2007). Reciprocal Relationship between Pain and Depression in Older Adults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J Affect Disord, 102</w:t>
      </w:r>
      <w:r>
        <w:rPr>
          <w:rFonts w:ascii="Segoe UI" w:hAnsi="Segoe UI" w:cs="Segoe UI"/>
          <w:sz w:val="18"/>
          <w:szCs w:val="18"/>
        </w:rPr>
        <w:t xml:space="preserve">(1-3), 115-123, doi:10.1016/j.jad.2006.12.013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makakos, P., Gjonca, E., &amp; Nazroo, J. (2007). Age Identity, Age Perceptions, and Health: Evidence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nn N Y Acad Sci, 1114</w:t>
      </w:r>
      <w:r>
        <w:rPr>
          <w:rFonts w:ascii="Segoe UI" w:hAnsi="Segoe UI" w:cs="Segoe UI"/>
          <w:sz w:val="18"/>
          <w:szCs w:val="18"/>
        </w:rPr>
        <w:t xml:space="preserve">, 279-287, doi:10.1196/annals.1396.02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illeard, C., Hyde, M., &amp; Higgs, P. (2007). Community and Communication in the Third Age: The Impact of Internet and Cell Phone Use on Attachment to Place in Later Life in England. </w:t>
      </w:r>
      <w:r>
        <w:rPr>
          <w:rFonts w:ascii="Segoe UI" w:hAnsi="Segoe UI" w:cs="Segoe UI"/>
          <w:i/>
          <w:iCs/>
          <w:sz w:val="18"/>
          <w:szCs w:val="18"/>
        </w:rPr>
        <w:t>J Gerontol B Psychol Sci Soc Sci, 62</w:t>
      </w:r>
      <w:r>
        <w:rPr>
          <w:rFonts w:ascii="Segoe UI" w:hAnsi="Segoe UI" w:cs="Segoe UI"/>
          <w:sz w:val="18"/>
          <w:szCs w:val="18"/>
        </w:rPr>
        <w:t xml:space="preserve">(4), S276-283, doi:10.1093/geronb/62.4.s276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yde, M., &amp; Jones, I. R. (2007). The Long Shadow of Work - Does Time since Labour Market Exit Affect the Association between Socioeconomic Position and Health in a Post-Working Population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1</w:t>
      </w:r>
      <w:r>
        <w:rPr>
          <w:rFonts w:ascii="Segoe UI" w:hAnsi="Segoe UI" w:cs="Segoe UI"/>
          <w:sz w:val="18"/>
          <w:szCs w:val="18"/>
        </w:rPr>
        <w:t xml:space="preserve">(6), 533-539 pmcid:PMC2465706, doi:10.1136/jech.2006.051284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, Gardener, E., Huppert, F. A., &amp; Melzer, D. (2007). Was John Reid Right? Smoking, Class, and Pleasure: A Population-Based Cohort Study in England. </w:t>
      </w:r>
      <w:r>
        <w:rPr>
          <w:rFonts w:ascii="Segoe UI" w:hAnsi="Segoe UI" w:cs="Segoe UI"/>
          <w:i/>
          <w:iCs/>
          <w:sz w:val="18"/>
          <w:szCs w:val="18"/>
        </w:rPr>
        <w:t>Public Health, 121</w:t>
      </w:r>
      <w:r>
        <w:rPr>
          <w:rFonts w:ascii="Segoe UI" w:hAnsi="Segoe UI" w:cs="Segoe UI"/>
          <w:sz w:val="18"/>
          <w:szCs w:val="18"/>
        </w:rPr>
        <w:t xml:space="preserve">(7), 518-524, doi:10.1016/j.puhe.2007.01.005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, Guralnik, J., Wallace, R. B., &amp; Melzer, D. (2007). What Level of Alcohol Consumption Is Hazardous for Older People? Functioning and Mortality in U.S. And English National Cohorts. </w:t>
      </w:r>
      <w:r>
        <w:rPr>
          <w:rFonts w:ascii="Segoe UI" w:hAnsi="Segoe UI" w:cs="Segoe UI"/>
          <w:i/>
          <w:iCs/>
          <w:sz w:val="18"/>
          <w:szCs w:val="18"/>
        </w:rPr>
        <w:t>J Am Geriatr Soc, 55</w:t>
      </w:r>
      <w:r>
        <w:rPr>
          <w:rFonts w:ascii="Segoe UI" w:hAnsi="Segoe UI" w:cs="Segoe UI"/>
          <w:sz w:val="18"/>
          <w:szCs w:val="18"/>
        </w:rPr>
        <w:t xml:space="preserve">(1), 49-57, doi:10.1111/j.1532-5415.2006.01007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, Wallace, R. B., Huppert, F. A., &amp; Melzer, D. (2007). Moderate Alcohol Consumption in Older Adults Is Associated with Better Cognition and Well-Being Than Abstinence. </w:t>
      </w:r>
      <w:r>
        <w:rPr>
          <w:rFonts w:ascii="Segoe UI" w:hAnsi="Segoe UI" w:cs="Segoe UI"/>
          <w:i/>
          <w:iCs/>
          <w:sz w:val="18"/>
          <w:szCs w:val="18"/>
        </w:rPr>
        <w:t>Age Ageing, 36</w:t>
      </w:r>
      <w:r>
        <w:rPr>
          <w:rFonts w:ascii="Segoe UI" w:hAnsi="Segoe UI" w:cs="Segoe UI"/>
          <w:sz w:val="18"/>
          <w:szCs w:val="18"/>
        </w:rPr>
        <w:t xml:space="preserve">(3), 256-261, doi:10.1093/ageing/afm00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, I. A., Rice, N. E., Wallace, R. B., Guralnik, J. M., &amp; Melzer, D. (2007). Smoking Cessation and Transition into Retirement: Analyses from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36</w:t>
      </w:r>
      <w:r>
        <w:rPr>
          <w:rFonts w:ascii="Segoe UI" w:hAnsi="Segoe UI" w:cs="Segoe UI"/>
          <w:sz w:val="18"/>
          <w:szCs w:val="18"/>
        </w:rPr>
        <w:t xml:space="preserve">(6), 638-643, doi:10.1093/ageing/afm119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ontgomery, S. M., Netuveli, G., Hildon, Z., &amp; Blane, D. (2007). Does Financial Disadvantage at Older Ages Eliminate the Potential for Better Health?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1</w:t>
      </w:r>
      <w:r>
        <w:rPr>
          <w:rFonts w:ascii="Segoe UI" w:hAnsi="Segoe UI" w:cs="Segoe UI"/>
          <w:sz w:val="18"/>
          <w:szCs w:val="18"/>
        </w:rPr>
        <w:t xml:space="preserve">(10), 891-895 pmcid:PMC2652968, doi:10.1136/jech.2006.05555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Angleman, S. B., Harris, T. B., &amp; Melzer, D. (2006). The Role of Waist Circumference in Predicting Disability in Periretirement Age Adults. </w:t>
      </w:r>
      <w:r>
        <w:rPr>
          <w:rFonts w:ascii="Segoe UI" w:hAnsi="Segoe UI" w:cs="Segoe UI"/>
          <w:i/>
          <w:iCs/>
          <w:sz w:val="18"/>
          <w:szCs w:val="18"/>
        </w:rPr>
        <w:t>Int J Obes (Lond), 30</w:t>
      </w:r>
      <w:r>
        <w:rPr>
          <w:rFonts w:ascii="Segoe UI" w:hAnsi="Segoe UI" w:cs="Segoe UI"/>
          <w:sz w:val="18"/>
          <w:szCs w:val="18"/>
        </w:rPr>
        <w:t xml:space="preserve">(2), 364-373, doi:10.1038/sj.ijo.0803130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Banks, J., Marmot, M., Oldfield, Z., &amp; Smith, J. P. (2006). Disease and Disadvantage in the United States and in England. </w:t>
      </w:r>
      <w:r>
        <w:rPr>
          <w:rFonts w:ascii="Segoe UI" w:hAnsi="Segoe UI" w:cs="Segoe UI"/>
          <w:i/>
          <w:iCs/>
          <w:sz w:val="18"/>
          <w:szCs w:val="18"/>
        </w:rPr>
        <w:t>Jama, 295</w:t>
      </w:r>
      <w:r>
        <w:rPr>
          <w:rFonts w:ascii="Segoe UI" w:hAnsi="Segoe UI" w:cs="Segoe UI"/>
          <w:sz w:val="18"/>
          <w:szCs w:val="18"/>
        </w:rPr>
        <w:t xml:space="preserve">(17), 2037-2045, doi:10.1001/jama.295.17.2037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Gardener, E. A., Huppert, F. A., Guralnik, J. M., &amp; Melzer, D. (2006). Middle-Aged and Mobility-Limited: Prevalence of Disability and Symptom Attributions in a National Survey. </w:t>
      </w:r>
      <w:r>
        <w:rPr>
          <w:rFonts w:ascii="Segoe UI" w:hAnsi="Segoe UI" w:cs="Segoe UI"/>
          <w:i/>
          <w:iCs/>
          <w:sz w:val="18"/>
          <w:szCs w:val="18"/>
        </w:rPr>
        <w:t>J Gen Intern Med, 21</w:t>
      </w:r>
      <w:r>
        <w:rPr>
          <w:rFonts w:ascii="Segoe UI" w:hAnsi="Segoe UI" w:cs="Segoe UI"/>
          <w:sz w:val="18"/>
          <w:szCs w:val="18"/>
        </w:rPr>
        <w:t xml:space="preserve">(10), 1091-1096 pmcid:PMC1831629, doi:10.1111/j.1525-1497.2006.00564.x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umari, M., Mein, G., Bolton, C. E., Shale, D. J., &amp; Garrod, R. (2006). Gender Differences in the Relation between Lung Function and C-Reactive Protein in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Thorax, 61</w:t>
      </w:r>
      <w:r>
        <w:rPr>
          <w:rFonts w:ascii="Segoe UI" w:hAnsi="Segoe UI" w:cs="Segoe UI"/>
          <w:sz w:val="18"/>
          <w:szCs w:val="18"/>
        </w:rPr>
        <w:t xml:space="preserve">, Ii106-Ii107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tuveli, G., Wiggins, R. D., Hildon, Z., Montgomery, S. M., &amp; Blane, D. (2006). Quality of Life at Older Ages: Evidence from the English Longitudinal Study of Aging (Wave 1). </w:t>
      </w:r>
      <w:r>
        <w:rPr>
          <w:rFonts w:ascii="Segoe UI" w:hAnsi="Segoe UI" w:cs="Segoe UI"/>
          <w:i/>
          <w:iCs/>
          <w:sz w:val="18"/>
          <w:szCs w:val="18"/>
        </w:rPr>
        <w:t>J Epidemiol Community Health, 60</w:t>
      </w:r>
      <w:r>
        <w:rPr>
          <w:rFonts w:ascii="Segoe UI" w:hAnsi="Segoe UI" w:cs="Segoe UI"/>
          <w:sz w:val="18"/>
          <w:szCs w:val="18"/>
        </w:rPr>
        <w:t xml:space="preserve">(4), 357-363 pmcid:PMC2566174, doi:10.1136/jech.2005.040071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lzer, D., Gardener, E., &amp; Guralnik, J. M. (2005). Mobility Disability in the Middle-Aged: Cross-Sectional Associations in the English Longitudinal Study of Ageing. </w:t>
      </w:r>
      <w:r>
        <w:rPr>
          <w:rFonts w:ascii="Segoe UI" w:hAnsi="Segoe UI" w:cs="Segoe UI"/>
          <w:i/>
          <w:iCs/>
          <w:sz w:val="18"/>
          <w:szCs w:val="18"/>
        </w:rPr>
        <w:t>Age Ageing, 34</w:t>
      </w:r>
      <w:r>
        <w:rPr>
          <w:rFonts w:ascii="Segoe UI" w:hAnsi="Segoe UI" w:cs="Segoe UI"/>
          <w:sz w:val="18"/>
          <w:szCs w:val="18"/>
        </w:rPr>
        <w:t xml:space="preserve">(6), 594-602, doi:10.1093/ageing/afi188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Melzer, D., Guralnik, J., &amp; Wallace, R. (2005). Epidemiologic Studies on Disability Prevention - Perspectives from the English Longitudinal Study of Ageing (Elsa) and the Us Health and Retirement Study. </w:t>
      </w:r>
      <w:r>
        <w:rPr>
          <w:rFonts w:ascii="Segoe UI" w:hAnsi="Segoe UI" w:cs="Segoe UI"/>
          <w:i/>
          <w:iCs/>
          <w:sz w:val="18"/>
          <w:szCs w:val="18"/>
        </w:rPr>
        <w:t>Gerontologist, 45</w:t>
      </w:r>
      <w:r>
        <w:rPr>
          <w:rFonts w:ascii="Segoe UI" w:hAnsi="Segoe UI" w:cs="Segoe UI"/>
          <w:sz w:val="18"/>
          <w:szCs w:val="18"/>
        </w:rPr>
        <w:t xml:space="preserve">, 153-154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Netuveli, G., Wiggins, R. D., Hildon, Z., Montgomery, S. M., &amp; Blane, D. (2005). Functional Limitation in Long Standing </w:t>
      </w:r>
      <w:r>
        <w:rPr>
          <w:rFonts w:ascii="Segoe UI" w:hAnsi="Segoe UI" w:cs="Segoe UI"/>
          <w:sz w:val="18"/>
          <w:szCs w:val="18"/>
        </w:rPr>
        <w:lastRenderedPageBreak/>
        <w:t xml:space="preserve">Illness and Quality of Life: Evidence from a National Survey. </w:t>
      </w:r>
      <w:r>
        <w:rPr>
          <w:rFonts w:ascii="Segoe UI" w:hAnsi="Segoe UI" w:cs="Segoe UI"/>
          <w:i/>
          <w:iCs/>
          <w:sz w:val="18"/>
          <w:szCs w:val="18"/>
        </w:rPr>
        <w:t>Bmj, 331</w:t>
      </w:r>
      <w:r>
        <w:rPr>
          <w:rFonts w:ascii="Segoe UI" w:hAnsi="Segoe UI" w:cs="Segoe UI"/>
          <w:sz w:val="18"/>
          <w:szCs w:val="18"/>
        </w:rPr>
        <w:t xml:space="preserve">(7529), 1382-1383 pmcid:PMC1309649, doi:10.1136/bmj.331.7529.1382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ekker, B. J., Heames, R. M., Hughes, D. J., Hett, D. A., &amp; Johnston, C. G. (2004). Measurement of Carbon Dioxide Levels During Use of Elsa and the Effect of Venting on These Levels. </w:t>
      </w:r>
      <w:r>
        <w:rPr>
          <w:rFonts w:ascii="Segoe UI" w:hAnsi="Segoe UI" w:cs="Segoe UI"/>
          <w:i/>
          <w:iCs/>
          <w:sz w:val="18"/>
          <w:szCs w:val="18"/>
        </w:rPr>
        <w:t>J R Nav Med Serv, 90</w:t>
      </w:r>
      <w:r>
        <w:rPr>
          <w:rFonts w:ascii="Segoe UI" w:hAnsi="Segoe UI" w:cs="Segoe UI"/>
          <w:sz w:val="18"/>
          <w:szCs w:val="18"/>
        </w:rPr>
        <w:t xml:space="preserve">(2), 70-73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iggs, P., Nazroo, J., &amp; Hyde, M. (2004). The Relationship between Health and Social Participation: Results from the English Longitudinal Study of Ageing (Elsa). </w:t>
      </w:r>
      <w:r>
        <w:rPr>
          <w:rFonts w:ascii="Segoe UI" w:hAnsi="Segoe UI" w:cs="Segoe UI"/>
          <w:i/>
          <w:iCs/>
          <w:sz w:val="18"/>
          <w:szCs w:val="18"/>
        </w:rPr>
        <w:t>Gerontologist, 44</w:t>
      </w:r>
      <w:r>
        <w:rPr>
          <w:rFonts w:ascii="Segoe UI" w:hAnsi="Segoe UI" w:cs="Segoe UI"/>
          <w:sz w:val="18"/>
          <w:szCs w:val="18"/>
        </w:rPr>
        <w:t xml:space="preserve">, 288-288  </w:t>
      </w:r>
    </w:p>
    <w:p w:rsidR="00873427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teel, N., Melzer, D., Shekelle, P. G., Wenger, N. S., Forsyth, D., &amp; McWilliams, B. C. (2004). Developing Quality Indicators for Older Adults: Transfer from the USA to the Uk Is Feasible. </w:t>
      </w:r>
      <w:r>
        <w:rPr>
          <w:rFonts w:ascii="Segoe UI" w:hAnsi="Segoe UI" w:cs="Segoe UI"/>
          <w:i/>
          <w:iCs/>
          <w:sz w:val="18"/>
          <w:szCs w:val="18"/>
        </w:rPr>
        <w:t>Qual Saf Health Care, 13</w:t>
      </w:r>
      <w:r>
        <w:rPr>
          <w:rFonts w:ascii="Segoe UI" w:hAnsi="Segoe UI" w:cs="Segoe UI"/>
          <w:sz w:val="18"/>
          <w:szCs w:val="18"/>
        </w:rPr>
        <w:t xml:space="preserve">(4), 260-264 pmcid:PMC1743867, doi:10.1136/qhc.13.4.260 </w:t>
      </w:r>
    </w:p>
    <w:p w:rsidR="008A4E6A" w:rsidRPr="006A5A9D" w:rsidRDefault="00873427" w:rsidP="0087342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Dutz, H., Helbing, K., Krimmer, J., Speckner, T., Zeitler, G., Ahrens, J., . . . Collaboration, G. D. H. (2003). First Measurement of the Gerasimov-Drell-Hearn Sum Rule for 1h from 0.7 to 1.8 Gev at Elsa. </w:t>
      </w:r>
      <w:r>
        <w:rPr>
          <w:rFonts w:ascii="Segoe UI" w:hAnsi="Segoe UI" w:cs="Segoe UI"/>
          <w:i/>
          <w:iCs/>
          <w:sz w:val="18"/>
          <w:szCs w:val="18"/>
        </w:rPr>
        <w:t>Phys Rev Lett, 91</w:t>
      </w:r>
      <w:r>
        <w:rPr>
          <w:rFonts w:ascii="Segoe UI" w:hAnsi="Segoe UI" w:cs="Segoe UI"/>
          <w:sz w:val="18"/>
          <w:szCs w:val="18"/>
        </w:rPr>
        <w:t>(19), 192001, doi</w:t>
      </w:r>
      <w:r>
        <w:rPr>
          <w:rFonts w:ascii="Segoe UI" w:hAnsi="Segoe UI" w:cs="Segoe UI"/>
          <w:sz w:val="18"/>
          <w:szCs w:val="18"/>
        </w:rPr>
        <w:t>:10.1103/PhysRevLett.91.192001</w:t>
      </w:r>
      <w:bookmarkStart w:id="0" w:name="_GoBack"/>
      <w:bookmarkEnd w:id="0"/>
    </w:p>
    <w:sectPr w:rsidR="008A4E6A" w:rsidRPr="006A5A9D" w:rsidSect="00DA6452">
      <w:footerReference w:type="default" r:id="rId8"/>
      <w:pgSz w:w="12240" w:h="15840"/>
      <w:pgMar w:top="709" w:right="1440" w:bottom="709" w:left="1440" w:header="720" w:footer="56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800" w:rsidRDefault="00105800" w:rsidP="00DA6452">
      <w:pPr>
        <w:spacing w:after="0" w:line="240" w:lineRule="auto"/>
      </w:pPr>
      <w:r>
        <w:separator/>
      </w:r>
    </w:p>
  </w:endnote>
  <w:endnote w:type="continuationSeparator" w:id="0">
    <w:p w:rsidR="00105800" w:rsidRDefault="00105800" w:rsidP="00DA6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6452" w:rsidRPr="00DA6452" w:rsidRDefault="00DA6452" w:rsidP="00DA6452">
    <w:pPr>
      <w:pStyle w:val="Footer"/>
      <w:tabs>
        <w:tab w:val="clear" w:pos="4513"/>
        <w:tab w:val="clear" w:pos="9026"/>
        <w:tab w:val="center" w:pos="4680"/>
        <w:tab w:val="right" w:pos="9360"/>
      </w:tabs>
      <w:jc w:val="center"/>
      <w:rPr>
        <w:sz w:val="18"/>
      </w:rPr>
    </w:pPr>
    <w:r w:rsidRPr="00DA6452">
      <w:rPr>
        <w:color w:val="2F5672"/>
        <w:sz w:val="18"/>
      </w:rPr>
      <w:t>ELSA Publication List</w:t>
    </w:r>
    <w:r w:rsidRPr="00DA6452">
      <w:rPr>
        <w:sz w:val="18"/>
      </w:rPr>
      <w:t xml:space="preserve"> |</w:t>
    </w:r>
    <w:r w:rsidRPr="00DA6452">
      <w:rPr>
        <w:color w:val="7F7F7F" w:themeColor="text1" w:themeTint="80"/>
        <w:sz w:val="18"/>
      </w:rPr>
      <w:t xml:space="preserve"> </w:t>
    </w:r>
    <w:r w:rsidRPr="00DA6452">
      <w:rPr>
        <w:color w:val="000000" w:themeColor="text1"/>
        <w:sz w:val="18"/>
      </w:rPr>
      <w:t xml:space="preserve">Last updated: </w:t>
    </w:r>
    <w:r w:rsidRPr="00DA6452">
      <w:rPr>
        <w:color w:val="000000" w:themeColor="text1"/>
        <w:sz w:val="18"/>
      </w:rPr>
      <w:fldChar w:fldCharType="begin"/>
    </w:r>
    <w:r w:rsidRPr="00DA6452">
      <w:rPr>
        <w:color w:val="000000" w:themeColor="text1"/>
        <w:sz w:val="18"/>
      </w:rPr>
      <w:instrText xml:space="preserve"> DATE  \@ "d-MMM-yy"  \* MERGEFORMAT </w:instrText>
    </w:r>
    <w:r w:rsidRPr="00DA6452">
      <w:rPr>
        <w:color w:val="000000" w:themeColor="text1"/>
        <w:sz w:val="18"/>
      </w:rPr>
      <w:fldChar w:fldCharType="separate"/>
    </w:r>
    <w:r w:rsidR="00873427">
      <w:rPr>
        <w:noProof/>
        <w:color w:val="000000" w:themeColor="text1"/>
        <w:sz w:val="18"/>
      </w:rPr>
      <w:t>25-Sep-19</w:t>
    </w:r>
    <w:r w:rsidRPr="00DA6452">
      <w:rPr>
        <w:color w:val="000000" w:themeColor="text1"/>
        <w:sz w:val="18"/>
      </w:rPr>
      <w:fldChar w:fldCharType="end"/>
    </w:r>
    <w:r w:rsidRPr="00DA6452">
      <w:rPr>
        <w:color w:val="000000" w:themeColor="text1"/>
        <w:sz w:val="18"/>
      </w:rPr>
      <w:t xml:space="preserve"> </w:t>
    </w:r>
    <w:r w:rsidRPr="00DA6452">
      <w:rPr>
        <w:sz w:val="18"/>
      </w:rPr>
      <w:t xml:space="preserve">| </w:t>
    </w:r>
    <w:r w:rsidRPr="00DA6452">
      <w:rPr>
        <w:color w:val="2F5672"/>
        <w:sz w:val="18"/>
      </w:rPr>
      <w:t xml:space="preserve">Page </w:t>
    </w:r>
    <w:r w:rsidRPr="00DA6452">
      <w:rPr>
        <w:color w:val="2F5672"/>
        <w:sz w:val="18"/>
      </w:rPr>
      <w:fldChar w:fldCharType="begin"/>
    </w:r>
    <w:r w:rsidRPr="00DA6452">
      <w:rPr>
        <w:color w:val="2F5672"/>
        <w:sz w:val="18"/>
      </w:rPr>
      <w:instrText xml:space="preserve"> PAGE  \* Arabic  \* MERGEFORMAT </w:instrText>
    </w:r>
    <w:r w:rsidRPr="00DA6452">
      <w:rPr>
        <w:color w:val="2F5672"/>
        <w:sz w:val="18"/>
      </w:rPr>
      <w:fldChar w:fldCharType="separate"/>
    </w:r>
    <w:r w:rsidR="00873427">
      <w:rPr>
        <w:noProof/>
        <w:color w:val="2F5672"/>
        <w:sz w:val="18"/>
      </w:rPr>
      <w:t>38</w:t>
    </w:r>
    <w:r w:rsidRPr="00DA6452">
      <w:rPr>
        <w:color w:val="2F5672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800" w:rsidRDefault="00105800" w:rsidP="00DA6452">
      <w:pPr>
        <w:spacing w:after="0" w:line="240" w:lineRule="auto"/>
      </w:pPr>
      <w:r>
        <w:separator/>
      </w:r>
    </w:p>
  </w:footnote>
  <w:footnote w:type="continuationSeparator" w:id="0">
    <w:p w:rsidR="00105800" w:rsidRDefault="00105800" w:rsidP="00DA64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jUzNTI2NbYwMDBW0lEKTi0uzszPAykwrgUAZS0B9iwAAAA="/>
  </w:docVars>
  <w:rsids>
    <w:rsidRoot w:val="008A4E6A"/>
    <w:rsid w:val="00105800"/>
    <w:rsid w:val="00155600"/>
    <w:rsid w:val="00342659"/>
    <w:rsid w:val="0040739D"/>
    <w:rsid w:val="006A3E08"/>
    <w:rsid w:val="006A5A9D"/>
    <w:rsid w:val="006C1345"/>
    <w:rsid w:val="006E7A62"/>
    <w:rsid w:val="00873427"/>
    <w:rsid w:val="008A4E6A"/>
    <w:rsid w:val="00923AD7"/>
    <w:rsid w:val="00CD0721"/>
    <w:rsid w:val="00D16DBF"/>
    <w:rsid w:val="00DA6452"/>
    <w:rsid w:val="00E13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E62FCB"/>
  <w14:defaultImageDpi w14:val="0"/>
  <w15:docId w15:val="{E6E6DDC0-8AC5-47CB-B819-559FC398D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4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645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DA64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6452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DA6452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51910-BB17-4E34-891D-EDF37FB51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8</Pages>
  <Words>29592</Words>
  <Characters>168679</Characters>
  <Application>Microsoft Office Word</Application>
  <DocSecurity>0</DocSecurity>
  <Lines>1405</Lines>
  <Paragraphs>3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SA publication List</vt:lpstr>
    </vt:vector>
  </TitlesOfParts>
  <Company/>
  <LinksUpToDate>false</LinksUpToDate>
  <CharactersWithSpaces>19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publication List</dc:title>
  <dc:subject/>
  <dc:creator>Simpson, Amber</dc:creator>
  <cp:keywords>ELSA; English Longitudinal Study of Ageing; Aging; Publications; Journal Article; Book Chapter</cp:keywords>
  <dc:description>Complete publication list for the English Longitudinal Study of Ageing (ELSA)</dc:description>
  <cp:lastModifiedBy>Amber Simpson</cp:lastModifiedBy>
  <cp:revision>4</cp:revision>
  <dcterms:created xsi:type="dcterms:W3CDTF">2019-08-23T12:13:00Z</dcterms:created>
  <dcterms:modified xsi:type="dcterms:W3CDTF">2019-09-25T10:01:00Z</dcterms:modified>
</cp:coreProperties>
</file>